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F7CEF" w14:textId="5A3EA758" w:rsidR="00A075D5" w:rsidRDefault="00E87041" w:rsidP="002F6D97">
      <w:pPr>
        <w:jc w:val="center"/>
      </w:pPr>
      <w:r>
        <w:rPr>
          <w:noProof/>
        </w:rPr>
        <w:t>YOUR LOGO HERE</w:t>
      </w:r>
    </w:p>
    <w:p w14:paraId="0018D889" w14:textId="77777777" w:rsidR="00F65EDF" w:rsidRDefault="00F65EDF"/>
    <w:p w14:paraId="5437AF0C" w14:textId="77777777" w:rsidR="00F65EDF" w:rsidRDefault="00F65EDF"/>
    <w:p w14:paraId="774350CD" w14:textId="77777777" w:rsidR="002F6D97" w:rsidRDefault="002F6D97"/>
    <w:p w14:paraId="6C7FB019" w14:textId="77777777" w:rsidR="00D637E4" w:rsidRDefault="00D637E4"/>
    <w:p w14:paraId="79939103" w14:textId="77777777" w:rsidR="00D637E4" w:rsidRDefault="00D637E4"/>
    <w:p w14:paraId="2D2F0984" w14:textId="77777777" w:rsidR="00F65EDF" w:rsidRDefault="00F65EDF" w:rsidP="00D637E4">
      <w:pPr>
        <w:jc w:val="center"/>
        <w:rPr>
          <w:b/>
          <w:sz w:val="144"/>
        </w:rPr>
      </w:pPr>
      <w:r w:rsidRPr="00F65EDF">
        <w:rPr>
          <w:b/>
          <w:sz w:val="144"/>
        </w:rPr>
        <w:t xml:space="preserve">Sales Playbook </w:t>
      </w:r>
    </w:p>
    <w:p w14:paraId="008CD650" w14:textId="4F62B09D" w:rsidR="002F6D97" w:rsidRDefault="00980DC9" w:rsidP="00F65EDF">
      <w:pPr>
        <w:jc w:val="center"/>
        <w:rPr>
          <w:b/>
          <w:sz w:val="80"/>
          <w:szCs w:val="80"/>
        </w:rPr>
      </w:pPr>
      <w:r w:rsidRPr="00980DC9">
        <w:rPr>
          <w:b/>
          <w:sz w:val="80"/>
          <w:szCs w:val="80"/>
        </w:rPr>
        <w:t>2</w:t>
      </w:r>
      <w:r w:rsidR="00D637E4">
        <w:rPr>
          <w:b/>
          <w:sz w:val="80"/>
          <w:szCs w:val="80"/>
        </w:rPr>
        <w:t>02</w:t>
      </w:r>
      <w:r w:rsidR="00031A89">
        <w:rPr>
          <w:b/>
          <w:sz w:val="80"/>
          <w:szCs w:val="80"/>
        </w:rPr>
        <w:t>2</w:t>
      </w:r>
    </w:p>
    <w:p w14:paraId="360667DF" w14:textId="77777777" w:rsidR="002F6D97" w:rsidRDefault="002F6D97" w:rsidP="00F65EDF">
      <w:pPr>
        <w:jc w:val="center"/>
        <w:rPr>
          <w:b/>
          <w:sz w:val="80"/>
          <w:szCs w:val="80"/>
        </w:rPr>
      </w:pPr>
    </w:p>
    <w:p w14:paraId="2ECBA151" w14:textId="77777777" w:rsidR="00F65EDF" w:rsidRPr="00980DC9" w:rsidRDefault="002F6D97" w:rsidP="00F65EDF">
      <w:pPr>
        <w:jc w:val="center"/>
        <w:rPr>
          <w:b/>
          <w:sz w:val="80"/>
          <w:szCs w:val="80"/>
        </w:rPr>
      </w:pPr>
      <w:r>
        <w:rPr>
          <w:b/>
          <w:sz w:val="80"/>
          <w:szCs w:val="80"/>
        </w:rPr>
        <w:t>Path to Success</w:t>
      </w:r>
      <w:r w:rsidR="00F65EDF" w:rsidRPr="00980DC9">
        <w:rPr>
          <w:b/>
          <w:sz w:val="80"/>
          <w:szCs w:val="80"/>
        </w:rPr>
        <w:br w:type="page"/>
      </w:r>
    </w:p>
    <w:sdt>
      <w:sdtPr>
        <w:rPr>
          <w:rFonts w:asciiTheme="minorHAnsi" w:eastAsiaTheme="minorHAnsi" w:hAnsiTheme="minorHAnsi" w:cstheme="minorBidi"/>
          <w:color w:val="auto"/>
          <w:sz w:val="22"/>
          <w:szCs w:val="22"/>
        </w:rPr>
        <w:id w:val="-233160374"/>
        <w:docPartObj>
          <w:docPartGallery w:val="Table of Contents"/>
          <w:docPartUnique/>
        </w:docPartObj>
      </w:sdtPr>
      <w:sdtEndPr>
        <w:rPr>
          <w:b/>
          <w:bCs/>
          <w:noProof/>
        </w:rPr>
      </w:sdtEndPr>
      <w:sdtContent>
        <w:p w14:paraId="54F8746B" w14:textId="77777777" w:rsidR="000B2C06" w:rsidRDefault="000B2C06">
          <w:pPr>
            <w:pStyle w:val="TOCHeading"/>
          </w:pPr>
          <w:r>
            <w:t>Table of Contents</w:t>
          </w:r>
        </w:p>
        <w:p w14:paraId="1D4D5C59" w14:textId="100F8F60" w:rsidR="00F12C7B" w:rsidRDefault="000B2C06">
          <w:pPr>
            <w:pStyle w:val="TOC1"/>
            <w:tabs>
              <w:tab w:val="right" w:leader="dot" w:pos="9926"/>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8330127" w:history="1">
            <w:r w:rsidR="00F12C7B" w:rsidRPr="00160120">
              <w:rPr>
                <w:rStyle w:val="Hyperlink"/>
                <w:noProof/>
              </w:rPr>
              <w:t>YOUR COMPANY Vision</w:t>
            </w:r>
            <w:r w:rsidR="00F12C7B">
              <w:rPr>
                <w:noProof/>
                <w:webHidden/>
              </w:rPr>
              <w:tab/>
            </w:r>
            <w:r w:rsidR="00F12C7B">
              <w:rPr>
                <w:noProof/>
                <w:webHidden/>
              </w:rPr>
              <w:fldChar w:fldCharType="begin"/>
            </w:r>
            <w:r w:rsidR="00F12C7B">
              <w:rPr>
                <w:noProof/>
                <w:webHidden/>
              </w:rPr>
              <w:instrText xml:space="preserve"> PAGEREF _Toc108330127 \h </w:instrText>
            </w:r>
            <w:r w:rsidR="00F12C7B">
              <w:rPr>
                <w:noProof/>
                <w:webHidden/>
              </w:rPr>
            </w:r>
            <w:r w:rsidR="00F12C7B">
              <w:rPr>
                <w:noProof/>
                <w:webHidden/>
              </w:rPr>
              <w:fldChar w:fldCharType="separate"/>
            </w:r>
            <w:r w:rsidR="00F12C7B">
              <w:rPr>
                <w:noProof/>
                <w:webHidden/>
              </w:rPr>
              <w:t>5</w:t>
            </w:r>
            <w:r w:rsidR="00F12C7B">
              <w:rPr>
                <w:noProof/>
                <w:webHidden/>
              </w:rPr>
              <w:fldChar w:fldCharType="end"/>
            </w:r>
          </w:hyperlink>
        </w:p>
        <w:p w14:paraId="3BDC7F79" w14:textId="2F6DC935" w:rsidR="00F12C7B" w:rsidRDefault="00BD4FCC">
          <w:pPr>
            <w:pStyle w:val="TOC1"/>
            <w:tabs>
              <w:tab w:val="right" w:leader="dot" w:pos="9926"/>
            </w:tabs>
            <w:rPr>
              <w:rFonts w:eastAsiaTheme="minorEastAsia"/>
              <w:noProof/>
            </w:rPr>
          </w:pPr>
          <w:hyperlink w:anchor="_Toc108330128" w:history="1">
            <w:r w:rsidR="00F12C7B" w:rsidRPr="00160120">
              <w:rPr>
                <w:rStyle w:val="Hyperlink"/>
                <w:noProof/>
              </w:rPr>
              <w:t>YOUR COMPANY Mission Statement</w:t>
            </w:r>
            <w:r w:rsidR="00F12C7B">
              <w:rPr>
                <w:noProof/>
                <w:webHidden/>
              </w:rPr>
              <w:tab/>
            </w:r>
            <w:r w:rsidR="00F12C7B">
              <w:rPr>
                <w:noProof/>
                <w:webHidden/>
              </w:rPr>
              <w:fldChar w:fldCharType="begin"/>
            </w:r>
            <w:r w:rsidR="00F12C7B">
              <w:rPr>
                <w:noProof/>
                <w:webHidden/>
              </w:rPr>
              <w:instrText xml:space="preserve"> PAGEREF _Toc108330128 \h </w:instrText>
            </w:r>
            <w:r w:rsidR="00F12C7B">
              <w:rPr>
                <w:noProof/>
                <w:webHidden/>
              </w:rPr>
            </w:r>
            <w:r w:rsidR="00F12C7B">
              <w:rPr>
                <w:noProof/>
                <w:webHidden/>
              </w:rPr>
              <w:fldChar w:fldCharType="separate"/>
            </w:r>
            <w:r w:rsidR="00F12C7B">
              <w:rPr>
                <w:noProof/>
                <w:webHidden/>
              </w:rPr>
              <w:t>5</w:t>
            </w:r>
            <w:r w:rsidR="00F12C7B">
              <w:rPr>
                <w:noProof/>
                <w:webHidden/>
              </w:rPr>
              <w:fldChar w:fldCharType="end"/>
            </w:r>
          </w:hyperlink>
        </w:p>
        <w:p w14:paraId="15132731" w14:textId="507C7FD1" w:rsidR="00F12C7B" w:rsidRDefault="00BD4FCC">
          <w:pPr>
            <w:pStyle w:val="TOC1"/>
            <w:tabs>
              <w:tab w:val="right" w:leader="dot" w:pos="9926"/>
            </w:tabs>
            <w:rPr>
              <w:rFonts w:eastAsiaTheme="minorEastAsia"/>
              <w:noProof/>
            </w:rPr>
          </w:pPr>
          <w:hyperlink w:anchor="_Toc108330129" w:history="1">
            <w:r w:rsidR="00F12C7B" w:rsidRPr="00160120">
              <w:rPr>
                <w:rStyle w:val="Hyperlink"/>
                <w:noProof/>
              </w:rPr>
              <w:t>YOUR COMPANY Core Values</w:t>
            </w:r>
            <w:r w:rsidR="00F12C7B">
              <w:rPr>
                <w:noProof/>
                <w:webHidden/>
              </w:rPr>
              <w:tab/>
            </w:r>
            <w:r w:rsidR="00F12C7B">
              <w:rPr>
                <w:noProof/>
                <w:webHidden/>
              </w:rPr>
              <w:fldChar w:fldCharType="begin"/>
            </w:r>
            <w:r w:rsidR="00F12C7B">
              <w:rPr>
                <w:noProof/>
                <w:webHidden/>
              </w:rPr>
              <w:instrText xml:space="preserve"> PAGEREF _Toc108330129 \h </w:instrText>
            </w:r>
            <w:r w:rsidR="00F12C7B">
              <w:rPr>
                <w:noProof/>
                <w:webHidden/>
              </w:rPr>
            </w:r>
            <w:r w:rsidR="00F12C7B">
              <w:rPr>
                <w:noProof/>
                <w:webHidden/>
              </w:rPr>
              <w:fldChar w:fldCharType="separate"/>
            </w:r>
            <w:r w:rsidR="00F12C7B">
              <w:rPr>
                <w:noProof/>
                <w:webHidden/>
              </w:rPr>
              <w:t>5</w:t>
            </w:r>
            <w:r w:rsidR="00F12C7B">
              <w:rPr>
                <w:noProof/>
                <w:webHidden/>
              </w:rPr>
              <w:fldChar w:fldCharType="end"/>
            </w:r>
          </w:hyperlink>
        </w:p>
        <w:p w14:paraId="1AD33B4D" w14:textId="209989A9" w:rsidR="00F12C7B" w:rsidRDefault="00BD4FCC">
          <w:pPr>
            <w:pStyle w:val="TOC2"/>
            <w:tabs>
              <w:tab w:val="right" w:leader="dot" w:pos="9926"/>
            </w:tabs>
            <w:rPr>
              <w:rFonts w:eastAsiaTheme="minorEastAsia"/>
              <w:noProof/>
            </w:rPr>
          </w:pPr>
          <w:hyperlink w:anchor="_Toc108330130" w:history="1">
            <w:r w:rsidR="00F12C7B" w:rsidRPr="00160120">
              <w:rPr>
                <w:rStyle w:val="Hyperlink"/>
                <w:noProof/>
              </w:rPr>
              <w:t>Products</w:t>
            </w:r>
            <w:r w:rsidR="00F12C7B">
              <w:rPr>
                <w:noProof/>
                <w:webHidden/>
              </w:rPr>
              <w:tab/>
            </w:r>
            <w:r w:rsidR="00F12C7B">
              <w:rPr>
                <w:noProof/>
                <w:webHidden/>
              </w:rPr>
              <w:fldChar w:fldCharType="begin"/>
            </w:r>
            <w:r w:rsidR="00F12C7B">
              <w:rPr>
                <w:noProof/>
                <w:webHidden/>
              </w:rPr>
              <w:instrText xml:space="preserve"> PAGEREF _Toc108330130 \h </w:instrText>
            </w:r>
            <w:r w:rsidR="00F12C7B">
              <w:rPr>
                <w:noProof/>
                <w:webHidden/>
              </w:rPr>
            </w:r>
            <w:r w:rsidR="00F12C7B">
              <w:rPr>
                <w:noProof/>
                <w:webHidden/>
              </w:rPr>
              <w:fldChar w:fldCharType="separate"/>
            </w:r>
            <w:r w:rsidR="00F12C7B">
              <w:rPr>
                <w:noProof/>
                <w:webHidden/>
              </w:rPr>
              <w:t>6</w:t>
            </w:r>
            <w:r w:rsidR="00F12C7B">
              <w:rPr>
                <w:noProof/>
                <w:webHidden/>
              </w:rPr>
              <w:fldChar w:fldCharType="end"/>
            </w:r>
          </w:hyperlink>
        </w:p>
        <w:p w14:paraId="3496AACD" w14:textId="43D1BE0D" w:rsidR="00F12C7B" w:rsidRDefault="00BD4FCC">
          <w:pPr>
            <w:pStyle w:val="TOC3"/>
            <w:tabs>
              <w:tab w:val="right" w:leader="dot" w:pos="9926"/>
            </w:tabs>
            <w:rPr>
              <w:rFonts w:eastAsiaTheme="minorEastAsia"/>
              <w:noProof/>
            </w:rPr>
          </w:pPr>
          <w:hyperlink w:anchor="_Toc108330131" w:history="1">
            <w:r w:rsidR="00F12C7B" w:rsidRPr="00160120">
              <w:rPr>
                <w:rStyle w:val="Hyperlink"/>
                <w:noProof/>
              </w:rPr>
              <w:t>Firewalls</w:t>
            </w:r>
            <w:r w:rsidR="00F12C7B">
              <w:rPr>
                <w:noProof/>
                <w:webHidden/>
              </w:rPr>
              <w:tab/>
            </w:r>
            <w:r w:rsidR="00F12C7B">
              <w:rPr>
                <w:noProof/>
                <w:webHidden/>
              </w:rPr>
              <w:fldChar w:fldCharType="begin"/>
            </w:r>
            <w:r w:rsidR="00F12C7B">
              <w:rPr>
                <w:noProof/>
                <w:webHidden/>
              </w:rPr>
              <w:instrText xml:space="preserve"> PAGEREF _Toc108330131 \h </w:instrText>
            </w:r>
            <w:r w:rsidR="00F12C7B">
              <w:rPr>
                <w:noProof/>
                <w:webHidden/>
              </w:rPr>
            </w:r>
            <w:r w:rsidR="00F12C7B">
              <w:rPr>
                <w:noProof/>
                <w:webHidden/>
              </w:rPr>
              <w:fldChar w:fldCharType="separate"/>
            </w:r>
            <w:r w:rsidR="00F12C7B">
              <w:rPr>
                <w:noProof/>
                <w:webHidden/>
              </w:rPr>
              <w:t>6</w:t>
            </w:r>
            <w:r w:rsidR="00F12C7B">
              <w:rPr>
                <w:noProof/>
                <w:webHidden/>
              </w:rPr>
              <w:fldChar w:fldCharType="end"/>
            </w:r>
          </w:hyperlink>
        </w:p>
        <w:p w14:paraId="13234C4C" w14:textId="45D91695" w:rsidR="00F12C7B" w:rsidRDefault="00BD4FCC">
          <w:pPr>
            <w:pStyle w:val="TOC3"/>
            <w:tabs>
              <w:tab w:val="right" w:leader="dot" w:pos="9926"/>
            </w:tabs>
            <w:rPr>
              <w:rFonts w:eastAsiaTheme="minorEastAsia"/>
              <w:noProof/>
            </w:rPr>
          </w:pPr>
          <w:hyperlink w:anchor="_Toc108330132" w:history="1">
            <w:r w:rsidR="00F12C7B" w:rsidRPr="00160120">
              <w:rPr>
                <w:rStyle w:val="Hyperlink"/>
                <w:noProof/>
              </w:rPr>
              <w:t>Workstations / Laptops</w:t>
            </w:r>
            <w:r w:rsidR="00F12C7B">
              <w:rPr>
                <w:noProof/>
                <w:webHidden/>
              </w:rPr>
              <w:tab/>
            </w:r>
            <w:r w:rsidR="00F12C7B">
              <w:rPr>
                <w:noProof/>
                <w:webHidden/>
              </w:rPr>
              <w:fldChar w:fldCharType="begin"/>
            </w:r>
            <w:r w:rsidR="00F12C7B">
              <w:rPr>
                <w:noProof/>
                <w:webHidden/>
              </w:rPr>
              <w:instrText xml:space="preserve"> PAGEREF _Toc108330132 \h </w:instrText>
            </w:r>
            <w:r w:rsidR="00F12C7B">
              <w:rPr>
                <w:noProof/>
                <w:webHidden/>
              </w:rPr>
            </w:r>
            <w:r w:rsidR="00F12C7B">
              <w:rPr>
                <w:noProof/>
                <w:webHidden/>
              </w:rPr>
              <w:fldChar w:fldCharType="separate"/>
            </w:r>
            <w:r w:rsidR="00F12C7B">
              <w:rPr>
                <w:noProof/>
                <w:webHidden/>
              </w:rPr>
              <w:t>6</w:t>
            </w:r>
            <w:r w:rsidR="00F12C7B">
              <w:rPr>
                <w:noProof/>
                <w:webHidden/>
              </w:rPr>
              <w:fldChar w:fldCharType="end"/>
            </w:r>
          </w:hyperlink>
        </w:p>
        <w:p w14:paraId="4C32C092" w14:textId="35A303A7" w:rsidR="00F12C7B" w:rsidRDefault="00BD4FCC">
          <w:pPr>
            <w:pStyle w:val="TOC3"/>
            <w:tabs>
              <w:tab w:val="right" w:leader="dot" w:pos="9926"/>
            </w:tabs>
            <w:rPr>
              <w:rFonts w:eastAsiaTheme="minorEastAsia"/>
              <w:noProof/>
            </w:rPr>
          </w:pPr>
          <w:hyperlink w:anchor="_Toc108330133" w:history="1">
            <w:r w:rsidR="00F12C7B" w:rsidRPr="00160120">
              <w:rPr>
                <w:rStyle w:val="Hyperlink"/>
                <w:noProof/>
              </w:rPr>
              <w:t>Servers</w:t>
            </w:r>
            <w:r w:rsidR="00F12C7B">
              <w:rPr>
                <w:noProof/>
                <w:webHidden/>
              </w:rPr>
              <w:tab/>
            </w:r>
            <w:r w:rsidR="00F12C7B">
              <w:rPr>
                <w:noProof/>
                <w:webHidden/>
              </w:rPr>
              <w:fldChar w:fldCharType="begin"/>
            </w:r>
            <w:r w:rsidR="00F12C7B">
              <w:rPr>
                <w:noProof/>
                <w:webHidden/>
              </w:rPr>
              <w:instrText xml:space="preserve"> PAGEREF _Toc108330133 \h </w:instrText>
            </w:r>
            <w:r w:rsidR="00F12C7B">
              <w:rPr>
                <w:noProof/>
                <w:webHidden/>
              </w:rPr>
            </w:r>
            <w:r w:rsidR="00F12C7B">
              <w:rPr>
                <w:noProof/>
                <w:webHidden/>
              </w:rPr>
              <w:fldChar w:fldCharType="separate"/>
            </w:r>
            <w:r w:rsidR="00F12C7B">
              <w:rPr>
                <w:noProof/>
                <w:webHidden/>
              </w:rPr>
              <w:t>6</w:t>
            </w:r>
            <w:r w:rsidR="00F12C7B">
              <w:rPr>
                <w:noProof/>
                <w:webHidden/>
              </w:rPr>
              <w:fldChar w:fldCharType="end"/>
            </w:r>
          </w:hyperlink>
        </w:p>
        <w:p w14:paraId="52128D62" w14:textId="4A5C0ECD" w:rsidR="00F12C7B" w:rsidRDefault="00BD4FCC">
          <w:pPr>
            <w:pStyle w:val="TOC3"/>
            <w:tabs>
              <w:tab w:val="right" w:leader="dot" w:pos="9926"/>
            </w:tabs>
            <w:rPr>
              <w:rFonts w:eastAsiaTheme="minorEastAsia"/>
              <w:noProof/>
            </w:rPr>
          </w:pPr>
          <w:hyperlink w:anchor="_Toc108330134" w:history="1">
            <w:r w:rsidR="00F12C7B" w:rsidRPr="00160120">
              <w:rPr>
                <w:rStyle w:val="Hyperlink"/>
                <w:noProof/>
              </w:rPr>
              <w:t>Disaster Recovery Devices</w:t>
            </w:r>
            <w:r w:rsidR="00F12C7B">
              <w:rPr>
                <w:noProof/>
                <w:webHidden/>
              </w:rPr>
              <w:tab/>
            </w:r>
            <w:r w:rsidR="00F12C7B">
              <w:rPr>
                <w:noProof/>
                <w:webHidden/>
              </w:rPr>
              <w:fldChar w:fldCharType="begin"/>
            </w:r>
            <w:r w:rsidR="00F12C7B">
              <w:rPr>
                <w:noProof/>
                <w:webHidden/>
              </w:rPr>
              <w:instrText xml:space="preserve"> PAGEREF _Toc108330134 \h </w:instrText>
            </w:r>
            <w:r w:rsidR="00F12C7B">
              <w:rPr>
                <w:noProof/>
                <w:webHidden/>
              </w:rPr>
            </w:r>
            <w:r w:rsidR="00F12C7B">
              <w:rPr>
                <w:noProof/>
                <w:webHidden/>
              </w:rPr>
              <w:fldChar w:fldCharType="separate"/>
            </w:r>
            <w:r w:rsidR="00F12C7B">
              <w:rPr>
                <w:noProof/>
                <w:webHidden/>
              </w:rPr>
              <w:t>6</w:t>
            </w:r>
            <w:r w:rsidR="00F12C7B">
              <w:rPr>
                <w:noProof/>
                <w:webHidden/>
              </w:rPr>
              <w:fldChar w:fldCharType="end"/>
            </w:r>
          </w:hyperlink>
        </w:p>
        <w:p w14:paraId="2CC6DB78" w14:textId="29A5C01F" w:rsidR="00F12C7B" w:rsidRDefault="00BD4FCC">
          <w:pPr>
            <w:pStyle w:val="TOC3"/>
            <w:tabs>
              <w:tab w:val="right" w:leader="dot" w:pos="9926"/>
            </w:tabs>
            <w:rPr>
              <w:rFonts w:eastAsiaTheme="minorEastAsia"/>
              <w:noProof/>
            </w:rPr>
          </w:pPr>
          <w:hyperlink w:anchor="_Toc108330135" w:history="1">
            <w:r w:rsidR="00F12C7B" w:rsidRPr="00160120">
              <w:rPr>
                <w:rStyle w:val="Hyperlink"/>
                <w:noProof/>
              </w:rPr>
              <w:t>VoIP</w:t>
            </w:r>
            <w:r w:rsidR="00F12C7B">
              <w:rPr>
                <w:noProof/>
                <w:webHidden/>
              </w:rPr>
              <w:tab/>
            </w:r>
            <w:r w:rsidR="00F12C7B">
              <w:rPr>
                <w:noProof/>
                <w:webHidden/>
              </w:rPr>
              <w:fldChar w:fldCharType="begin"/>
            </w:r>
            <w:r w:rsidR="00F12C7B">
              <w:rPr>
                <w:noProof/>
                <w:webHidden/>
              </w:rPr>
              <w:instrText xml:space="preserve"> PAGEREF _Toc108330135 \h </w:instrText>
            </w:r>
            <w:r w:rsidR="00F12C7B">
              <w:rPr>
                <w:noProof/>
                <w:webHidden/>
              </w:rPr>
            </w:r>
            <w:r w:rsidR="00F12C7B">
              <w:rPr>
                <w:noProof/>
                <w:webHidden/>
              </w:rPr>
              <w:fldChar w:fldCharType="separate"/>
            </w:r>
            <w:r w:rsidR="00F12C7B">
              <w:rPr>
                <w:noProof/>
                <w:webHidden/>
              </w:rPr>
              <w:t>6</w:t>
            </w:r>
            <w:r w:rsidR="00F12C7B">
              <w:rPr>
                <w:noProof/>
                <w:webHidden/>
              </w:rPr>
              <w:fldChar w:fldCharType="end"/>
            </w:r>
          </w:hyperlink>
        </w:p>
        <w:p w14:paraId="63DE4F87" w14:textId="74E1C611" w:rsidR="00F12C7B" w:rsidRDefault="00BD4FCC">
          <w:pPr>
            <w:pStyle w:val="TOC2"/>
            <w:tabs>
              <w:tab w:val="right" w:leader="dot" w:pos="9926"/>
            </w:tabs>
            <w:rPr>
              <w:rFonts w:eastAsiaTheme="minorEastAsia"/>
              <w:noProof/>
            </w:rPr>
          </w:pPr>
          <w:hyperlink w:anchor="_Toc108330136" w:history="1">
            <w:r w:rsidR="00F12C7B" w:rsidRPr="00160120">
              <w:rPr>
                <w:rStyle w:val="Hyperlink"/>
                <w:noProof/>
              </w:rPr>
              <w:t>Services</w:t>
            </w:r>
            <w:r w:rsidR="00F12C7B">
              <w:rPr>
                <w:noProof/>
                <w:webHidden/>
              </w:rPr>
              <w:tab/>
            </w:r>
            <w:r w:rsidR="00F12C7B">
              <w:rPr>
                <w:noProof/>
                <w:webHidden/>
              </w:rPr>
              <w:fldChar w:fldCharType="begin"/>
            </w:r>
            <w:r w:rsidR="00F12C7B">
              <w:rPr>
                <w:noProof/>
                <w:webHidden/>
              </w:rPr>
              <w:instrText xml:space="preserve"> PAGEREF _Toc108330136 \h </w:instrText>
            </w:r>
            <w:r w:rsidR="00F12C7B">
              <w:rPr>
                <w:noProof/>
                <w:webHidden/>
              </w:rPr>
            </w:r>
            <w:r w:rsidR="00F12C7B">
              <w:rPr>
                <w:noProof/>
                <w:webHidden/>
              </w:rPr>
              <w:fldChar w:fldCharType="separate"/>
            </w:r>
            <w:r w:rsidR="00F12C7B">
              <w:rPr>
                <w:noProof/>
                <w:webHidden/>
              </w:rPr>
              <w:t>7</w:t>
            </w:r>
            <w:r w:rsidR="00F12C7B">
              <w:rPr>
                <w:noProof/>
                <w:webHidden/>
              </w:rPr>
              <w:fldChar w:fldCharType="end"/>
            </w:r>
          </w:hyperlink>
        </w:p>
        <w:p w14:paraId="629DCC14" w14:textId="35A079EA" w:rsidR="00F12C7B" w:rsidRDefault="00BD4FCC">
          <w:pPr>
            <w:pStyle w:val="TOC3"/>
            <w:tabs>
              <w:tab w:val="right" w:leader="dot" w:pos="9926"/>
            </w:tabs>
            <w:rPr>
              <w:rFonts w:eastAsiaTheme="minorEastAsia"/>
              <w:noProof/>
            </w:rPr>
          </w:pPr>
          <w:hyperlink w:anchor="_Toc108330137" w:history="1">
            <w:r w:rsidR="00F12C7B" w:rsidRPr="00160120">
              <w:rPr>
                <w:rStyle w:val="Hyperlink"/>
                <w:noProof/>
              </w:rPr>
              <w:t>Projects / One-Off’s</w:t>
            </w:r>
            <w:r w:rsidR="00F12C7B">
              <w:rPr>
                <w:noProof/>
                <w:webHidden/>
              </w:rPr>
              <w:tab/>
            </w:r>
            <w:r w:rsidR="00F12C7B">
              <w:rPr>
                <w:noProof/>
                <w:webHidden/>
              </w:rPr>
              <w:fldChar w:fldCharType="begin"/>
            </w:r>
            <w:r w:rsidR="00F12C7B">
              <w:rPr>
                <w:noProof/>
                <w:webHidden/>
              </w:rPr>
              <w:instrText xml:space="preserve"> PAGEREF _Toc108330137 \h </w:instrText>
            </w:r>
            <w:r w:rsidR="00F12C7B">
              <w:rPr>
                <w:noProof/>
                <w:webHidden/>
              </w:rPr>
            </w:r>
            <w:r w:rsidR="00F12C7B">
              <w:rPr>
                <w:noProof/>
                <w:webHidden/>
              </w:rPr>
              <w:fldChar w:fldCharType="separate"/>
            </w:r>
            <w:r w:rsidR="00F12C7B">
              <w:rPr>
                <w:noProof/>
                <w:webHidden/>
              </w:rPr>
              <w:t>7</w:t>
            </w:r>
            <w:r w:rsidR="00F12C7B">
              <w:rPr>
                <w:noProof/>
                <w:webHidden/>
              </w:rPr>
              <w:fldChar w:fldCharType="end"/>
            </w:r>
          </w:hyperlink>
        </w:p>
        <w:p w14:paraId="5AAAF388" w14:textId="2102BB1F" w:rsidR="00F12C7B" w:rsidRDefault="00BD4FCC">
          <w:pPr>
            <w:pStyle w:val="TOC3"/>
            <w:tabs>
              <w:tab w:val="right" w:leader="dot" w:pos="9926"/>
            </w:tabs>
            <w:rPr>
              <w:rFonts w:eastAsiaTheme="minorEastAsia"/>
              <w:noProof/>
            </w:rPr>
          </w:pPr>
          <w:hyperlink w:anchor="_Toc108330138" w:history="1">
            <w:r w:rsidR="00F12C7B" w:rsidRPr="00160120">
              <w:rPr>
                <w:rStyle w:val="Hyperlink"/>
                <w:noProof/>
              </w:rPr>
              <w:t>Network Audits</w:t>
            </w:r>
            <w:r w:rsidR="00F12C7B">
              <w:rPr>
                <w:noProof/>
                <w:webHidden/>
              </w:rPr>
              <w:tab/>
            </w:r>
            <w:r w:rsidR="00F12C7B">
              <w:rPr>
                <w:noProof/>
                <w:webHidden/>
              </w:rPr>
              <w:fldChar w:fldCharType="begin"/>
            </w:r>
            <w:r w:rsidR="00F12C7B">
              <w:rPr>
                <w:noProof/>
                <w:webHidden/>
              </w:rPr>
              <w:instrText xml:space="preserve"> PAGEREF _Toc108330138 \h </w:instrText>
            </w:r>
            <w:r w:rsidR="00F12C7B">
              <w:rPr>
                <w:noProof/>
                <w:webHidden/>
              </w:rPr>
            </w:r>
            <w:r w:rsidR="00F12C7B">
              <w:rPr>
                <w:noProof/>
                <w:webHidden/>
              </w:rPr>
              <w:fldChar w:fldCharType="separate"/>
            </w:r>
            <w:r w:rsidR="00F12C7B">
              <w:rPr>
                <w:noProof/>
                <w:webHidden/>
              </w:rPr>
              <w:t>7</w:t>
            </w:r>
            <w:r w:rsidR="00F12C7B">
              <w:rPr>
                <w:noProof/>
                <w:webHidden/>
              </w:rPr>
              <w:fldChar w:fldCharType="end"/>
            </w:r>
          </w:hyperlink>
        </w:p>
        <w:p w14:paraId="6B4D8132" w14:textId="5E748F61" w:rsidR="00F12C7B" w:rsidRDefault="00BD4FCC">
          <w:pPr>
            <w:pStyle w:val="TOC3"/>
            <w:tabs>
              <w:tab w:val="right" w:leader="dot" w:pos="9926"/>
            </w:tabs>
            <w:rPr>
              <w:rFonts w:eastAsiaTheme="minorEastAsia"/>
              <w:noProof/>
            </w:rPr>
          </w:pPr>
          <w:hyperlink w:anchor="_Toc108330139" w:history="1">
            <w:r w:rsidR="00F12C7B" w:rsidRPr="00160120">
              <w:rPr>
                <w:rStyle w:val="Hyperlink"/>
                <w:noProof/>
              </w:rPr>
              <w:t>Managed IT Services</w:t>
            </w:r>
            <w:r w:rsidR="00F12C7B">
              <w:rPr>
                <w:noProof/>
                <w:webHidden/>
              </w:rPr>
              <w:tab/>
            </w:r>
            <w:r w:rsidR="00F12C7B">
              <w:rPr>
                <w:noProof/>
                <w:webHidden/>
              </w:rPr>
              <w:fldChar w:fldCharType="begin"/>
            </w:r>
            <w:r w:rsidR="00F12C7B">
              <w:rPr>
                <w:noProof/>
                <w:webHidden/>
              </w:rPr>
              <w:instrText xml:space="preserve"> PAGEREF _Toc108330139 \h </w:instrText>
            </w:r>
            <w:r w:rsidR="00F12C7B">
              <w:rPr>
                <w:noProof/>
                <w:webHidden/>
              </w:rPr>
            </w:r>
            <w:r w:rsidR="00F12C7B">
              <w:rPr>
                <w:noProof/>
                <w:webHidden/>
              </w:rPr>
              <w:fldChar w:fldCharType="separate"/>
            </w:r>
            <w:r w:rsidR="00F12C7B">
              <w:rPr>
                <w:noProof/>
                <w:webHidden/>
              </w:rPr>
              <w:t>7</w:t>
            </w:r>
            <w:r w:rsidR="00F12C7B">
              <w:rPr>
                <w:noProof/>
                <w:webHidden/>
              </w:rPr>
              <w:fldChar w:fldCharType="end"/>
            </w:r>
          </w:hyperlink>
        </w:p>
        <w:p w14:paraId="17623E5F" w14:textId="0FE81038" w:rsidR="00F12C7B" w:rsidRDefault="00BD4FCC">
          <w:pPr>
            <w:pStyle w:val="TOC1"/>
            <w:tabs>
              <w:tab w:val="right" w:leader="dot" w:pos="9926"/>
            </w:tabs>
            <w:rPr>
              <w:rFonts w:eastAsiaTheme="minorEastAsia"/>
              <w:noProof/>
            </w:rPr>
          </w:pPr>
          <w:hyperlink w:anchor="_Toc108330140" w:history="1">
            <w:r w:rsidR="00F12C7B" w:rsidRPr="00160120">
              <w:rPr>
                <w:rStyle w:val="Hyperlink"/>
                <w:noProof/>
              </w:rPr>
              <w:t>Target Market</w:t>
            </w:r>
            <w:r w:rsidR="00F12C7B">
              <w:rPr>
                <w:noProof/>
                <w:webHidden/>
              </w:rPr>
              <w:tab/>
            </w:r>
            <w:r w:rsidR="00F12C7B">
              <w:rPr>
                <w:noProof/>
                <w:webHidden/>
              </w:rPr>
              <w:fldChar w:fldCharType="begin"/>
            </w:r>
            <w:r w:rsidR="00F12C7B">
              <w:rPr>
                <w:noProof/>
                <w:webHidden/>
              </w:rPr>
              <w:instrText xml:space="preserve"> PAGEREF _Toc108330140 \h </w:instrText>
            </w:r>
            <w:r w:rsidR="00F12C7B">
              <w:rPr>
                <w:noProof/>
                <w:webHidden/>
              </w:rPr>
            </w:r>
            <w:r w:rsidR="00F12C7B">
              <w:rPr>
                <w:noProof/>
                <w:webHidden/>
              </w:rPr>
              <w:fldChar w:fldCharType="separate"/>
            </w:r>
            <w:r w:rsidR="00F12C7B">
              <w:rPr>
                <w:noProof/>
                <w:webHidden/>
              </w:rPr>
              <w:t>7</w:t>
            </w:r>
            <w:r w:rsidR="00F12C7B">
              <w:rPr>
                <w:noProof/>
                <w:webHidden/>
              </w:rPr>
              <w:fldChar w:fldCharType="end"/>
            </w:r>
          </w:hyperlink>
        </w:p>
        <w:p w14:paraId="2EFF88DF" w14:textId="2F35A1B6" w:rsidR="00F12C7B" w:rsidRDefault="00BD4FCC">
          <w:pPr>
            <w:pStyle w:val="TOC1"/>
            <w:tabs>
              <w:tab w:val="right" w:leader="dot" w:pos="9926"/>
            </w:tabs>
            <w:rPr>
              <w:rFonts w:eastAsiaTheme="minorEastAsia"/>
              <w:noProof/>
            </w:rPr>
          </w:pPr>
          <w:hyperlink w:anchor="_Toc108330141" w:history="1">
            <w:r w:rsidR="00F12C7B" w:rsidRPr="00160120">
              <w:rPr>
                <w:rStyle w:val="Hyperlink"/>
                <w:noProof/>
              </w:rPr>
              <w:t>YOUR COMPANY Universal Selling Proposition (USP)</w:t>
            </w:r>
            <w:r w:rsidR="00F12C7B">
              <w:rPr>
                <w:noProof/>
                <w:webHidden/>
              </w:rPr>
              <w:tab/>
            </w:r>
            <w:r w:rsidR="00F12C7B">
              <w:rPr>
                <w:noProof/>
                <w:webHidden/>
              </w:rPr>
              <w:fldChar w:fldCharType="begin"/>
            </w:r>
            <w:r w:rsidR="00F12C7B">
              <w:rPr>
                <w:noProof/>
                <w:webHidden/>
              </w:rPr>
              <w:instrText xml:space="preserve"> PAGEREF _Toc108330141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1C329BFF" w14:textId="7645B871" w:rsidR="00F12C7B" w:rsidRDefault="00BD4FCC">
          <w:pPr>
            <w:pStyle w:val="TOC1"/>
            <w:tabs>
              <w:tab w:val="right" w:leader="dot" w:pos="9926"/>
            </w:tabs>
            <w:rPr>
              <w:rFonts w:eastAsiaTheme="minorEastAsia"/>
              <w:noProof/>
            </w:rPr>
          </w:pPr>
          <w:hyperlink w:anchor="_Toc108330142" w:history="1">
            <w:r w:rsidR="00F12C7B" w:rsidRPr="00160120">
              <w:rPr>
                <w:rStyle w:val="Hyperlink"/>
                <w:noProof/>
              </w:rPr>
              <w:t>YOUR COMPANY Sales Procedures</w:t>
            </w:r>
            <w:r w:rsidR="00F12C7B">
              <w:rPr>
                <w:noProof/>
                <w:webHidden/>
              </w:rPr>
              <w:tab/>
            </w:r>
            <w:r w:rsidR="00F12C7B">
              <w:rPr>
                <w:noProof/>
                <w:webHidden/>
              </w:rPr>
              <w:fldChar w:fldCharType="begin"/>
            </w:r>
            <w:r w:rsidR="00F12C7B">
              <w:rPr>
                <w:noProof/>
                <w:webHidden/>
              </w:rPr>
              <w:instrText xml:space="preserve"> PAGEREF _Toc108330142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5C9735F7" w14:textId="14C2AD52" w:rsidR="00F12C7B" w:rsidRDefault="00BD4FCC">
          <w:pPr>
            <w:pStyle w:val="TOC2"/>
            <w:tabs>
              <w:tab w:val="right" w:leader="dot" w:pos="9926"/>
            </w:tabs>
            <w:rPr>
              <w:rFonts w:eastAsiaTheme="minorEastAsia"/>
              <w:noProof/>
            </w:rPr>
          </w:pPr>
          <w:hyperlink w:anchor="_Toc108330143" w:history="1">
            <w:r w:rsidR="00F12C7B" w:rsidRPr="00160120">
              <w:rPr>
                <w:rStyle w:val="Hyperlink"/>
                <w:noProof/>
              </w:rPr>
              <w:t>Code of Conduct</w:t>
            </w:r>
            <w:r w:rsidR="00F12C7B">
              <w:rPr>
                <w:noProof/>
                <w:webHidden/>
              </w:rPr>
              <w:tab/>
            </w:r>
            <w:r w:rsidR="00F12C7B">
              <w:rPr>
                <w:noProof/>
                <w:webHidden/>
              </w:rPr>
              <w:fldChar w:fldCharType="begin"/>
            </w:r>
            <w:r w:rsidR="00F12C7B">
              <w:rPr>
                <w:noProof/>
                <w:webHidden/>
              </w:rPr>
              <w:instrText xml:space="preserve"> PAGEREF _Toc108330143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2FFE24A4" w14:textId="0254C651" w:rsidR="00F12C7B" w:rsidRDefault="00BD4FCC">
          <w:pPr>
            <w:pStyle w:val="TOC2"/>
            <w:tabs>
              <w:tab w:val="right" w:leader="dot" w:pos="9926"/>
            </w:tabs>
            <w:rPr>
              <w:rFonts w:eastAsiaTheme="minorEastAsia"/>
              <w:noProof/>
            </w:rPr>
          </w:pPr>
          <w:hyperlink w:anchor="_Toc108330144" w:history="1">
            <w:r w:rsidR="00F12C7B" w:rsidRPr="00160120">
              <w:rPr>
                <w:rStyle w:val="Hyperlink"/>
                <w:noProof/>
              </w:rPr>
              <w:t>Sales Dress Code</w:t>
            </w:r>
            <w:r w:rsidR="00F12C7B">
              <w:rPr>
                <w:noProof/>
                <w:webHidden/>
              </w:rPr>
              <w:tab/>
            </w:r>
            <w:r w:rsidR="00F12C7B">
              <w:rPr>
                <w:noProof/>
                <w:webHidden/>
              </w:rPr>
              <w:fldChar w:fldCharType="begin"/>
            </w:r>
            <w:r w:rsidR="00F12C7B">
              <w:rPr>
                <w:noProof/>
                <w:webHidden/>
              </w:rPr>
              <w:instrText xml:space="preserve"> PAGEREF _Toc108330144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43D06E3C" w14:textId="14B56153" w:rsidR="00F12C7B" w:rsidRDefault="00BD4FCC">
          <w:pPr>
            <w:pStyle w:val="TOC2"/>
            <w:tabs>
              <w:tab w:val="right" w:leader="dot" w:pos="9926"/>
            </w:tabs>
            <w:rPr>
              <w:rFonts w:eastAsiaTheme="minorEastAsia"/>
              <w:noProof/>
            </w:rPr>
          </w:pPr>
          <w:hyperlink w:anchor="_Toc108330145" w:history="1">
            <w:r w:rsidR="00F12C7B" w:rsidRPr="00160120">
              <w:rPr>
                <w:rStyle w:val="Hyperlink"/>
                <w:noProof/>
              </w:rPr>
              <w:t>Answering the Phone</w:t>
            </w:r>
            <w:r w:rsidR="00F12C7B">
              <w:rPr>
                <w:noProof/>
                <w:webHidden/>
              </w:rPr>
              <w:tab/>
            </w:r>
            <w:r w:rsidR="00F12C7B">
              <w:rPr>
                <w:noProof/>
                <w:webHidden/>
              </w:rPr>
              <w:fldChar w:fldCharType="begin"/>
            </w:r>
            <w:r w:rsidR="00F12C7B">
              <w:rPr>
                <w:noProof/>
                <w:webHidden/>
              </w:rPr>
              <w:instrText xml:space="preserve"> PAGEREF _Toc108330145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2E21D8A7" w14:textId="7466D53C" w:rsidR="00F12C7B" w:rsidRDefault="00BD4FCC">
          <w:pPr>
            <w:pStyle w:val="TOC2"/>
            <w:tabs>
              <w:tab w:val="right" w:leader="dot" w:pos="9926"/>
            </w:tabs>
            <w:rPr>
              <w:rFonts w:eastAsiaTheme="minorEastAsia"/>
              <w:noProof/>
            </w:rPr>
          </w:pPr>
          <w:hyperlink w:anchor="_Toc108330146" w:history="1">
            <w:r w:rsidR="00F12C7B" w:rsidRPr="00160120">
              <w:rPr>
                <w:rStyle w:val="Hyperlink"/>
                <w:noProof/>
              </w:rPr>
              <w:t>Voice Mail</w:t>
            </w:r>
            <w:r w:rsidR="00F12C7B">
              <w:rPr>
                <w:noProof/>
                <w:webHidden/>
              </w:rPr>
              <w:tab/>
            </w:r>
            <w:r w:rsidR="00F12C7B">
              <w:rPr>
                <w:noProof/>
                <w:webHidden/>
              </w:rPr>
              <w:fldChar w:fldCharType="begin"/>
            </w:r>
            <w:r w:rsidR="00F12C7B">
              <w:rPr>
                <w:noProof/>
                <w:webHidden/>
              </w:rPr>
              <w:instrText xml:space="preserve"> PAGEREF _Toc108330146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638144E0" w14:textId="28CD00CA" w:rsidR="00F12C7B" w:rsidRDefault="00BD4FCC">
          <w:pPr>
            <w:pStyle w:val="TOC2"/>
            <w:tabs>
              <w:tab w:val="right" w:leader="dot" w:pos="9926"/>
            </w:tabs>
            <w:rPr>
              <w:rFonts w:eastAsiaTheme="minorEastAsia"/>
              <w:noProof/>
            </w:rPr>
          </w:pPr>
          <w:hyperlink w:anchor="_Toc108330147" w:history="1">
            <w:r w:rsidR="00F12C7B" w:rsidRPr="00160120">
              <w:rPr>
                <w:rStyle w:val="Hyperlink"/>
                <w:noProof/>
              </w:rPr>
              <w:t>Prospect and Client Meetings</w:t>
            </w:r>
            <w:r w:rsidR="00F12C7B">
              <w:rPr>
                <w:noProof/>
                <w:webHidden/>
              </w:rPr>
              <w:tab/>
            </w:r>
            <w:r w:rsidR="00F12C7B">
              <w:rPr>
                <w:noProof/>
                <w:webHidden/>
              </w:rPr>
              <w:fldChar w:fldCharType="begin"/>
            </w:r>
            <w:r w:rsidR="00F12C7B">
              <w:rPr>
                <w:noProof/>
                <w:webHidden/>
              </w:rPr>
              <w:instrText xml:space="preserve"> PAGEREF _Toc108330147 \h </w:instrText>
            </w:r>
            <w:r w:rsidR="00F12C7B">
              <w:rPr>
                <w:noProof/>
                <w:webHidden/>
              </w:rPr>
            </w:r>
            <w:r w:rsidR="00F12C7B">
              <w:rPr>
                <w:noProof/>
                <w:webHidden/>
              </w:rPr>
              <w:fldChar w:fldCharType="separate"/>
            </w:r>
            <w:r w:rsidR="00F12C7B">
              <w:rPr>
                <w:noProof/>
                <w:webHidden/>
              </w:rPr>
              <w:t>8</w:t>
            </w:r>
            <w:r w:rsidR="00F12C7B">
              <w:rPr>
                <w:noProof/>
                <w:webHidden/>
              </w:rPr>
              <w:fldChar w:fldCharType="end"/>
            </w:r>
          </w:hyperlink>
        </w:p>
        <w:p w14:paraId="713C26C7" w14:textId="7FA3A1D1" w:rsidR="00F12C7B" w:rsidRDefault="00BD4FCC">
          <w:pPr>
            <w:pStyle w:val="TOC2"/>
            <w:tabs>
              <w:tab w:val="right" w:leader="dot" w:pos="9926"/>
            </w:tabs>
            <w:rPr>
              <w:rFonts w:eastAsiaTheme="minorEastAsia"/>
              <w:noProof/>
            </w:rPr>
          </w:pPr>
          <w:hyperlink w:anchor="_Toc108330148" w:history="1">
            <w:r w:rsidR="00F12C7B" w:rsidRPr="00160120">
              <w:rPr>
                <w:rStyle w:val="Hyperlink"/>
                <w:noProof/>
              </w:rPr>
              <w:t>System, Software and Daily Job Functions</w:t>
            </w:r>
            <w:r w:rsidR="00F12C7B">
              <w:rPr>
                <w:noProof/>
                <w:webHidden/>
              </w:rPr>
              <w:tab/>
            </w:r>
            <w:r w:rsidR="00F12C7B">
              <w:rPr>
                <w:noProof/>
                <w:webHidden/>
              </w:rPr>
              <w:fldChar w:fldCharType="begin"/>
            </w:r>
            <w:r w:rsidR="00F12C7B">
              <w:rPr>
                <w:noProof/>
                <w:webHidden/>
              </w:rPr>
              <w:instrText xml:space="preserve"> PAGEREF _Toc108330148 \h </w:instrText>
            </w:r>
            <w:r w:rsidR="00F12C7B">
              <w:rPr>
                <w:noProof/>
                <w:webHidden/>
              </w:rPr>
            </w:r>
            <w:r w:rsidR="00F12C7B">
              <w:rPr>
                <w:noProof/>
                <w:webHidden/>
              </w:rPr>
              <w:fldChar w:fldCharType="separate"/>
            </w:r>
            <w:r w:rsidR="00F12C7B">
              <w:rPr>
                <w:noProof/>
                <w:webHidden/>
              </w:rPr>
              <w:t>9</w:t>
            </w:r>
            <w:r w:rsidR="00F12C7B">
              <w:rPr>
                <w:noProof/>
                <w:webHidden/>
              </w:rPr>
              <w:fldChar w:fldCharType="end"/>
            </w:r>
          </w:hyperlink>
        </w:p>
        <w:p w14:paraId="2BA8A598" w14:textId="5EEC2E67" w:rsidR="00F12C7B" w:rsidRDefault="00BD4FCC">
          <w:pPr>
            <w:pStyle w:val="TOC2"/>
            <w:tabs>
              <w:tab w:val="right" w:leader="dot" w:pos="9926"/>
            </w:tabs>
            <w:rPr>
              <w:rFonts w:eastAsiaTheme="minorEastAsia"/>
              <w:noProof/>
            </w:rPr>
          </w:pPr>
          <w:hyperlink w:anchor="_Toc108330149" w:history="1">
            <w:r w:rsidR="00F12C7B" w:rsidRPr="00160120">
              <w:rPr>
                <w:rStyle w:val="Hyperlink"/>
                <w:noProof/>
              </w:rPr>
              <w:t>Appropriate Use Policy (AUP Training)</w:t>
            </w:r>
            <w:r w:rsidR="00F12C7B">
              <w:rPr>
                <w:noProof/>
                <w:webHidden/>
              </w:rPr>
              <w:tab/>
            </w:r>
            <w:r w:rsidR="00F12C7B">
              <w:rPr>
                <w:noProof/>
                <w:webHidden/>
              </w:rPr>
              <w:fldChar w:fldCharType="begin"/>
            </w:r>
            <w:r w:rsidR="00F12C7B">
              <w:rPr>
                <w:noProof/>
                <w:webHidden/>
              </w:rPr>
              <w:instrText xml:space="preserve"> PAGEREF _Toc108330149 \h </w:instrText>
            </w:r>
            <w:r w:rsidR="00F12C7B">
              <w:rPr>
                <w:noProof/>
                <w:webHidden/>
              </w:rPr>
            </w:r>
            <w:r w:rsidR="00F12C7B">
              <w:rPr>
                <w:noProof/>
                <w:webHidden/>
              </w:rPr>
              <w:fldChar w:fldCharType="separate"/>
            </w:r>
            <w:r w:rsidR="00F12C7B">
              <w:rPr>
                <w:noProof/>
                <w:webHidden/>
              </w:rPr>
              <w:t>9</w:t>
            </w:r>
            <w:r w:rsidR="00F12C7B">
              <w:rPr>
                <w:noProof/>
                <w:webHidden/>
              </w:rPr>
              <w:fldChar w:fldCharType="end"/>
            </w:r>
          </w:hyperlink>
        </w:p>
        <w:p w14:paraId="7FE57116" w14:textId="363905FE" w:rsidR="00F12C7B" w:rsidRDefault="00BD4FCC">
          <w:pPr>
            <w:pStyle w:val="TOC2"/>
            <w:tabs>
              <w:tab w:val="right" w:leader="dot" w:pos="9926"/>
            </w:tabs>
            <w:rPr>
              <w:rFonts w:eastAsiaTheme="minorEastAsia"/>
              <w:noProof/>
            </w:rPr>
          </w:pPr>
          <w:hyperlink w:anchor="_Toc108330150" w:history="1">
            <w:r w:rsidR="00F12C7B" w:rsidRPr="00160120">
              <w:rPr>
                <w:rStyle w:val="Hyperlink"/>
                <w:noProof/>
              </w:rPr>
              <w:t>Processing an Agreement</w:t>
            </w:r>
            <w:r w:rsidR="00F12C7B">
              <w:rPr>
                <w:noProof/>
                <w:webHidden/>
              </w:rPr>
              <w:tab/>
            </w:r>
            <w:r w:rsidR="00F12C7B">
              <w:rPr>
                <w:noProof/>
                <w:webHidden/>
              </w:rPr>
              <w:fldChar w:fldCharType="begin"/>
            </w:r>
            <w:r w:rsidR="00F12C7B">
              <w:rPr>
                <w:noProof/>
                <w:webHidden/>
              </w:rPr>
              <w:instrText xml:space="preserve"> PAGEREF _Toc108330150 \h </w:instrText>
            </w:r>
            <w:r w:rsidR="00F12C7B">
              <w:rPr>
                <w:noProof/>
                <w:webHidden/>
              </w:rPr>
            </w:r>
            <w:r w:rsidR="00F12C7B">
              <w:rPr>
                <w:noProof/>
                <w:webHidden/>
              </w:rPr>
              <w:fldChar w:fldCharType="separate"/>
            </w:r>
            <w:r w:rsidR="00F12C7B">
              <w:rPr>
                <w:noProof/>
                <w:webHidden/>
              </w:rPr>
              <w:t>10</w:t>
            </w:r>
            <w:r w:rsidR="00F12C7B">
              <w:rPr>
                <w:noProof/>
                <w:webHidden/>
              </w:rPr>
              <w:fldChar w:fldCharType="end"/>
            </w:r>
          </w:hyperlink>
        </w:p>
        <w:p w14:paraId="20305407" w14:textId="2D161D59" w:rsidR="00F12C7B" w:rsidRDefault="00BD4FCC">
          <w:pPr>
            <w:pStyle w:val="TOC2"/>
            <w:tabs>
              <w:tab w:val="right" w:leader="dot" w:pos="9926"/>
            </w:tabs>
            <w:rPr>
              <w:rFonts w:eastAsiaTheme="minorEastAsia"/>
              <w:noProof/>
            </w:rPr>
          </w:pPr>
          <w:hyperlink w:anchor="_Toc108330151" w:history="1">
            <w:r w:rsidR="00F12C7B" w:rsidRPr="00160120">
              <w:rPr>
                <w:rStyle w:val="Hyperlink"/>
                <w:noProof/>
              </w:rPr>
              <w:t>Collecting Payment</w:t>
            </w:r>
            <w:r w:rsidR="00F12C7B">
              <w:rPr>
                <w:noProof/>
                <w:webHidden/>
              </w:rPr>
              <w:tab/>
            </w:r>
            <w:r w:rsidR="00F12C7B">
              <w:rPr>
                <w:noProof/>
                <w:webHidden/>
              </w:rPr>
              <w:fldChar w:fldCharType="begin"/>
            </w:r>
            <w:r w:rsidR="00F12C7B">
              <w:rPr>
                <w:noProof/>
                <w:webHidden/>
              </w:rPr>
              <w:instrText xml:space="preserve"> PAGEREF _Toc108330151 \h </w:instrText>
            </w:r>
            <w:r w:rsidR="00F12C7B">
              <w:rPr>
                <w:noProof/>
                <w:webHidden/>
              </w:rPr>
            </w:r>
            <w:r w:rsidR="00F12C7B">
              <w:rPr>
                <w:noProof/>
                <w:webHidden/>
              </w:rPr>
              <w:fldChar w:fldCharType="separate"/>
            </w:r>
            <w:r w:rsidR="00F12C7B">
              <w:rPr>
                <w:noProof/>
                <w:webHidden/>
              </w:rPr>
              <w:t>10</w:t>
            </w:r>
            <w:r w:rsidR="00F12C7B">
              <w:rPr>
                <w:noProof/>
                <w:webHidden/>
              </w:rPr>
              <w:fldChar w:fldCharType="end"/>
            </w:r>
          </w:hyperlink>
        </w:p>
        <w:p w14:paraId="79144DE8" w14:textId="5CCED9A1" w:rsidR="00F12C7B" w:rsidRDefault="00BD4FCC">
          <w:pPr>
            <w:pStyle w:val="TOC2"/>
            <w:tabs>
              <w:tab w:val="right" w:leader="dot" w:pos="9926"/>
            </w:tabs>
            <w:rPr>
              <w:rFonts w:eastAsiaTheme="minorEastAsia"/>
              <w:noProof/>
            </w:rPr>
          </w:pPr>
          <w:hyperlink w:anchor="_Toc108330152" w:history="1">
            <w:r w:rsidR="00F12C7B" w:rsidRPr="00160120">
              <w:rPr>
                <w:rStyle w:val="Hyperlink"/>
                <w:noProof/>
              </w:rPr>
              <w:t>How to Handle an Unhappy Client?</w:t>
            </w:r>
            <w:r w:rsidR="00F12C7B">
              <w:rPr>
                <w:noProof/>
                <w:webHidden/>
              </w:rPr>
              <w:tab/>
            </w:r>
            <w:r w:rsidR="00F12C7B">
              <w:rPr>
                <w:noProof/>
                <w:webHidden/>
              </w:rPr>
              <w:fldChar w:fldCharType="begin"/>
            </w:r>
            <w:r w:rsidR="00F12C7B">
              <w:rPr>
                <w:noProof/>
                <w:webHidden/>
              </w:rPr>
              <w:instrText xml:space="preserve"> PAGEREF _Toc108330152 \h </w:instrText>
            </w:r>
            <w:r w:rsidR="00F12C7B">
              <w:rPr>
                <w:noProof/>
                <w:webHidden/>
              </w:rPr>
            </w:r>
            <w:r w:rsidR="00F12C7B">
              <w:rPr>
                <w:noProof/>
                <w:webHidden/>
              </w:rPr>
              <w:fldChar w:fldCharType="separate"/>
            </w:r>
            <w:r w:rsidR="00F12C7B">
              <w:rPr>
                <w:noProof/>
                <w:webHidden/>
              </w:rPr>
              <w:t>10</w:t>
            </w:r>
            <w:r w:rsidR="00F12C7B">
              <w:rPr>
                <w:noProof/>
                <w:webHidden/>
              </w:rPr>
              <w:fldChar w:fldCharType="end"/>
            </w:r>
          </w:hyperlink>
        </w:p>
        <w:p w14:paraId="1AFDB46B" w14:textId="20C0AF4B" w:rsidR="00F12C7B" w:rsidRDefault="00BD4FCC">
          <w:pPr>
            <w:pStyle w:val="TOC2"/>
            <w:tabs>
              <w:tab w:val="right" w:leader="dot" w:pos="9926"/>
            </w:tabs>
            <w:rPr>
              <w:rFonts w:eastAsiaTheme="minorEastAsia"/>
              <w:noProof/>
            </w:rPr>
          </w:pPr>
          <w:hyperlink w:anchor="_Toc108330153" w:history="1">
            <w:r w:rsidR="00F12C7B" w:rsidRPr="00160120">
              <w:rPr>
                <w:rStyle w:val="Hyperlink"/>
                <w:noProof/>
              </w:rPr>
              <w:t>After the Sale is Closed</w:t>
            </w:r>
            <w:r w:rsidR="00F12C7B">
              <w:rPr>
                <w:noProof/>
                <w:webHidden/>
              </w:rPr>
              <w:tab/>
            </w:r>
            <w:r w:rsidR="00F12C7B">
              <w:rPr>
                <w:noProof/>
                <w:webHidden/>
              </w:rPr>
              <w:fldChar w:fldCharType="begin"/>
            </w:r>
            <w:r w:rsidR="00F12C7B">
              <w:rPr>
                <w:noProof/>
                <w:webHidden/>
              </w:rPr>
              <w:instrText xml:space="preserve"> PAGEREF _Toc108330153 \h </w:instrText>
            </w:r>
            <w:r w:rsidR="00F12C7B">
              <w:rPr>
                <w:noProof/>
                <w:webHidden/>
              </w:rPr>
            </w:r>
            <w:r w:rsidR="00F12C7B">
              <w:rPr>
                <w:noProof/>
                <w:webHidden/>
              </w:rPr>
              <w:fldChar w:fldCharType="separate"/>
            </w:r>
            <w:r w:rsidR="00F12C7B">
              <w:rPr>
                <w:noProof/>
                <w:webHidden/>
              </w:rPr>
              <w:t>10</w:t>
            </w:r>
            <w:r w:rsidR="00F12C7B">
              <w:rPr>
                <w:noProof/>
                <w:webHidden/>
              </w:rPr>
              <w:fldChar w:fldCharType="end"/>
            </w:r>
          </w:hyperlink>
        </w:p>
        <w:p w14:paraId="11FF3F85" w14:textId="3E6D85CA" w:rsidR="00F12C7B" w:rsidRDefault="00BD4FCC">
          <w:pPr>
            <w:pStyle w:val="TOC1"/>
            <w:tabs>
              <w:tab w:val="right" w:leader="dot" w:pos="9926"/>
            </w:tabs>
            <w:rPr>
              <w:rFonts w:eastAsiaTheme="minorEastAsia"/>
              <w:noProof/>
            </w:rPr>
          </w:pPr>
          <w:hyperlink w:anchor="_Toc108330154" w:history="1">
            <w:r w:rsidR="00F12C7B" w:rsidRPr="00160120">
              <w:rPr>
                <w:rStyle w:val="Hyperlink"/>
                <w:noProof/>
              </w:rPr>
              <w:t>Salary, Commissions, Sales Goals and Quotas</w:t>
            </w:r>
            <w:r w:rsidR="00F12C7B">
              <w:rPr>
                <w:noProof/>
                <w:webHidden/>
              </w:rPr>
              <w:tab/>
            </w:r>
            <w:r w:rsidR="00F12C7B">
              <w:rPr>
                <w:noProof/>
                <w:webHidden/>
              </w:rPr>
              <w:fldChar w:fldCharType="begin"/>
            </w:r>
            <w:r w:rsidR="00F12C7B">
              <w:rPr>
                <w:noProof/>
                <w:webHidden/>
              </w:rPr>
              <w:instrText xml:space="preserve"> PAGEREF _Toc108330154 \h </w:instrText>
            </w:r>
            <w:r w:rsidR="00F12C7B">
              <w:rPr>
                <w:noProof/>
                <w:webHidden/>
              </w:rPr>
            </w:r>
            <w:r w:rsidR="00F12C7B">
              <w:rPr>
                <w:noProof/>
                <w:webHidden/>
              </w:rPr>
              <w:fldChar w:fldCharType="separate"/>
            </w:r>
            <w:r w:rsidR="00F12C7B">
              <w:rPr>
                <w:noProof/>
                <w:webHidden/>
              </w:rPr>
              <w:t>11</w:t>
            </w:r>
            <w:r w:rsidR="00F12C7B">
              <w:rPr>
                <w:noProof/>
                <w:webHidden/>
              </w:rPr>
              <w:fldChar w:fldCharType="end"/>
            </w:r>
          </w:hyperlink>
        </w:p>
        <w:p w14:paraId="08349235" w14:textId="7757734F" w:rsidR="00F12C7B" w:rsidRDefault="00BD4FCC">
          <w:pPr>
            <w:pStyle w:val="TOC2"/>
            <w:tabs>
              <w:tab w:val="right" w:leader="dot" w:pos="9926"/>
            </w:tabs>
            <w:rPr>
              <w:rFonts w:eastAsiaTheme="minorEastAsia"/>
              <w:noProof/>
            </w:rPr>
          </w:pPr>
          <w:hyperlink w:anchor="_Toc108330155" w:history="1">
            <w:r w:rsidR="00F12C7B" w:rsidRPr="00160120">
              <w:rPr>
                <w:rStyle w:val="Hyperlink"/>
                <w:noProof/>
              </w:rPr>
              <w:t>Hardware &amp; Labor</w:t>
            </w:r>
            <w:r w:rsidR="00F12C7B">
              <w:rPr>
                <w:noProof/>
                <w:webHidden/>
              </w:rPr>
              <w:tab/>
            </w:r>
            <w:r w:rsidR="00F12C7B">
              <w:rPr>
                <w:noProof/>
                <w:webHidden/>
              </w:rPr>
              <w:fldChar w:fldCharType="begin"/>
            </w:r>
            <w:r w:rsidR="00F12C7B">
              <w:rPr>
                <w:noProof/>
                <w:webHidden/>
              </w:rPr>
              <w:instrText xml:space="preserve"> PAGEREF _Toc108330155 \h </w:instrText>
            </w:r>
            <w:r w:rsidR="00F12C7B">
              <w:rPr>
                <w:noProof/>
                <w:webHidden/>
              </w:rPr>
            </w:r>
            <w:r w:rsidR="00F12C7B">
              <w:rPr>
                <w:noProof/>
                <w:webHidden/>
              </w:rPr>
              <w:fldChar w:fldCharType="separate"/>
            </w:r>
            <w:r w:rsidR="00F12C7B">
              <w:rPr>
                <w:noProof/>
                <w:webHidden/>
              </w:rPr>
              <w:t>11</w:t>
            </w:r>
            <w:r w:rsidR="00F12C7B">
              <w:rPr>
                <w:noProof/>
                <w:webHidden/>
              </w:rPr>
              <w:fldChar w:fldCharType="end"/>
            </w:r>
          </w:hyperlink>
        </w:p>
        <w:p w14:paraId="63D9BA44" w14:textId="1001558C" w:rsidR="00F12C7B" w:rsidRDefault="00BD4FCC">
          <w:pPr>
            <w:pStyle w:val="TOC2"/>
            <w:tabs>
              <w:tab w:val="right" w:leader="dot" w:pos="9926"/>
            </w:tabs>
            <w:rPr>
              <w:rFonts w:eastAsiaTheme="minorEastAsia"/>
              <w:noProof/>
            </w:rPr>
          </w:pPr>
          <w:hyperlink w:anchor="_Toc108330156" w:history="1">
            <w:r w:rsidR="00F12C7B" w:rsidRPr="00160120">
              <w:rPr>
                <w:rStyle w:val="Hyperlink"/>
                <w:noProof/>
              </w:rPr>
              <w:t>New Subscription Agreements</w:t>
            </w:r>
            <w:r w:rsidR="00F12C7B">
              <w:rPr>
                <w:noProof/>
                <w:webHidden/>
              </w:rPr>
              <w:tab/>
            </w:r>
            <w:r w:rsidR="00F12C7B">
              <w:rPr>
                <w:noProof/>
                <w:webHidden/>
              </w:rPr>
              <w:fldChar w:fldCharType="begin"/>
            </w:r>
            <w:r w:rsidR="00F12C7B">
              <w:rPr>
                <w:noProof/>
                <w:webHidden/>
              </w:rPr>
              <w:instrText xml:space="preserve"> PAGEREF _Toc108330156 \h </w:instrText>
            </w:r>
            <w:r w:rsidR="00F12C7B">
              <w:rPr>
                <w:noProof/>
                <w:webHidden/>
              </w:rPr>
            </w:r>
            <w:r w:rsidR="00F12C7B">
              <w:rPr>
                <w:noProof/>
                <w:webHidden/>
              </w:rPr>
              <w:fldChar w:fldCharType="separate"/>
            </w:r>
            <w:r w:rsidR="00F12C7B">
              <w:rPr>
                <w:noProof/>
                <w:webHidden/>
              </w:rPr>
              <w:t>11</w:t>
            </w:r>
            <w:r w:rsidR="00F12C7B">
              <w:rPr>
                <w:noProof/>
                <w:webHidden/>
              </w:rPr>
              <w:fldChar w:fldCharType="end"/>
            </w:r>
          </w:hyperlink>
        </w:p>
        <w:p w14:paraId="32CBB9B1" w14:textId="5B9D6FC8" w:rsidR="00F12C7B" w:rsidRDefault="00BD4FCC">
          <w:pPr>
            <w:pStyle w:val="TOC2"/>
            <w:tabs>
              <w:tab w:val="right" w:leader="dot" w:pos="9926"/>
            </w:tabs>
            <w:rPr>
              <w:rFonts w:eastAsiaTheme="minorEastAsia"/>
              <w:noProof/>
            </w:rPr>
          </w:pPr>
          <w:hyperlink w:anchor="_Toc108330157" w:history="1">
            <w:r w:rsidR="00F12C7B" w:rsidRPr="00160120">
              <w:rPr>
                <w:rStyle w:val="Hyperlink"/>
                <w:noProof/>
              </w:rPr>
              <w:t>Commissions</w:t>
            </w:r>
            <w:r w:rsidR="00F12C7B">
              <w:rPr>
                <w:noProof/>
                <w:webHidden/>
              </w:rPr>
              <w:tab/>
            </w:r>
            <w:r w:rsidR="00F12C7B">
              <w:rPr>
                <w:noProof/>
                <w:webHidden/>
              </w:rPr>
              <w:fldChar w:fldCharType="begin"/>
            </w:r>
            <w:r w:rsidR="00F12C7B">
              <w:rPr>
                <w:noProof/>
                <w:webHidden/>
              </w:rPr>
              <w:instrText xml:space="preserve"> PAGEREF _Toc108330157 \h </w:instrText>
            </w:r>
            <w:r w:rsidR="00F12C7B">
              <w:rPr>
                <w:noProof/>
                <w:webHidden/>
              </w:rPr>
            </w:r>
            <w:r w:rsidR="00F12C7B">
              <w:rPr>
                <w:noProof/>
                <w:webHidden/>
              </w:rPr>
              <w:fldChar w:fldCharType="separate"/>
            </w:r>
            <w:r w:rsidR="00F12C7B">
              <w:rPr>
                <w:noProof/>
                <w:webHidden/>
              </w:rPr>
              <w:t>12</w:t>
            </w:r>
            <w:r w:rsidR="00F12C7B">
              <w:rPr>
                <w:noProof/>
                <w:webHidden/>
              </w:rPr>
              <w:fldChar w:fldCharType="end"/>
            </w:r>
          </w:hyperlink>
        </w:p>
        <w:p w14:paraId="4C9F7FDC" w14:textId="1A63ED6C" w:rsidR="00F12C7B" w:rsidRDefault="00BD4FCC">
          <w:pPr>
            <w:pStyle w:val="TOC2"/>
            <w:tabs>
              <w:tab w:val="right" w:leader="dot" w:pos="9926"/>
            </w:tabs>
            <w:rPr>
              <w:rFonts w:eastAsiaTheme="minorEastAsia"/>
              <w:noProof/>
            </w:rPr>
          </w:pPr>
          <w:hyperlink w:anchor="_Toc108330158" w:history="1">
            <w:r w:rsidR="00F12C7B" w:rsidRPr="00160120">
              <w:rPr>
                <w:rStyle w:val="Hyperlink"/>
                <w:noProof/>
              </w:rPr>
              <w:t>Table 1.1</w:t>
            </w:r>
            <w:r w:rsidR="00F12C7B">
              <w:rPr>
                <w:noProof/>
                <w:webHidden/>
              </w:rPr>
              <w:tab/>
            </w:r>
            <w:r w:rsidR="00F12C7B">
              <w:rPr>
                <w:noProof/>
                <w:webHidden/>
              </w:rPr>
              <w:fldChar w:fldCharType="begin"/>
            </w:r>
            <w:r w:rsidR="00F12C7B">
              <w:rPr>
                <w:noProof/>
                <w:webHidden/>
              </w:rPr>
              <w:instrText xml:space="preserve"> PAGEREF _Toc108330158 \h </w:instrText>
            </w:r>
            <w:r w:rsidR="00F12C7B">
              <w:rPr>
                <w:noProof/>
                <w:webHidden/>
              </w:rPr>
            </w:r>
            <w:r w:rsidR="00F12C7B">
              <w:rPr>
                <w:noProof/>
                <w:webHidden/>
              </w:rPr>
              <w:fldChar w:fldCharType="separate"/>
            </w:r>
            <w:r w:rsidR="00F12C7B">
              <w:rPr>
                <w:noProof/>
                <w:webHidden/>
              </w:rPr>
              <w:t>12</w:t>
            </w:r>
            <w:r w:rsidR="00F12C7B">
              <w:rPr>
                <w:noProof/>
                <w:webHidden/>
              </w:rPr>
              <w:fldChar w:fldCharType="end"/>
            </w:r>
          </w:hyperlink>
        </w:p>
        <w:p w14:paraId="1DF8FC7B" w14:textId="705C7635" w:rsidR="00F12C7B" w:rsidRDefault="00BD4FCC">
          <w:pPr>
            <w:pStyle w:val="TOC2"/>
            <w:tabs>
              <w:tab w:val="right" w:leader="dot" w:pos="9926"/>
            </w:tabs>
            <w:rPr>
              <w:rFonts w:eastAsiaTheme="minorEastAsia"/>
              <w:noProof/>
            </w:rPr>
          </w:pPr>
          <w:hyperlink w:anchor="_Toc108330159" w:history="1">
            <w:r w:rsidR="00F12C7B" w:rsidRPr="00160120">
              <w:rPr>
                <w:rStyle w:val="Hyperlink"/>
                <w:noProof/>
              </w:rPr>
              <w:t>Proposed First Month Commissions</w:t>
            </w:r>
            <w:r w:rsidR="00F12C7B">
              <w:rPr>
                <w:noProof/>
                <w:webHidden/>
              </w:rPr>
              <w:tab/>
            </w:r>
            <w:r w:rsidR="00F12C7B">
              <w:rPr>
                <w:noProof/>
                <w:webHidden/>
              </w:rPr>
              <w:fldChar w:fldCharType="begin"/>
            </w:r>
            <w:r w:rsidR="00F12C7B">
              <w:rPr>
                <w:noProof/>
                <w:webHidden/>
              </w:rPr>
              <w:instrText xml:space="preserve"> PAGEREF _Toc108330159 \h </w:instrText>
            </w:r>
            <w:r w:rsidR="00F12C7B">
              <w:rPr>
                <w:noProof/>
                <w:webHidden/>
              </w:rPr>
            </w:r>
            <w:r w:rsidR="00F12C7B">
              <w:rPr>
                <w:noProof/>
                <w:webHidden/>
              </w:rPr>
              <w:fldChar w:fldCharType="separate"/>
            </w:r>
            <w:r w:rsidR="00F12C7B">
              <w:rPr>
                <w:noProof/>
                <w:webHidden/>
              </w:rPr>
              <w:t>13</w:t>
            </w:r>
            <w:r w:rsidR="00F12C7B">
              <w:rPr>
                <w:noProof/>
                <w:webHidden/>
              </w:rPr>
              <w:fldChar w:fldCharType="end"/>
            </w:r>
          </w:hyperlink>
        </w:p>
        <w:p w14:paraId="73FAC130" w14:textId="53776E37" w:rsidR="00F12C7B" w:rsidRDefault="00BD4FCC">
          <w:pPr>
            <w:pStyle w:val="TOC2"/>
            <w:tabs>
              <w:tab w:val="right" w:leader="dot" w:pos="9926"/>
            </w:tabs>
            <w:rPr>
              <w:rFonts w:eastAsiaTheme="minorEastAsia"/>
              <w:noProof/>
            </w:rPr>
          </w:pPr>
          <w:hyperlink w:anchor="_Toc108330160" w:history="1">
            <w:r w:rsidR="00F12C7B" w:rsidRPr="00160120">
              <w:rPr>
                <w:rStyle w:val="Hyperlink"/>
                <w:noProof/>
              </w:rPr>
              <w:t>Table 1.2</w:t>
            </w:r>
            <w:r w:rsidR="00F12C7B">
              <w:rPr>
                <w:noProof/>
                <w:webHidden/>
              </w:rPr>
              <w:tab/>
            </w:r>
            <w:r w:rsidR="00F12C7B">
              <w:rPr>
                <w:noProof/>
                <w:webHidden/>
              </w:rPr>
              <w:fldChar w:fldCharType="begin"/>
            </w:r>
            <w:r w:rsidR="00F12C7B">
              <w:rPr>
                <w:noProof/>
                <w:webHidden/>
              </w:rPr>
              <w:instrText xml:space="preserve"> PAGEREF _Toc108330160 \h </w:instrText>
            </w:r>
            <w:r w:rsidR="00F12C7B">
              <w:rPr>
                <w:noProof/>
                <w:webHidden/>
              </w:rPr>
            </w:r>
            <w:r w:rsidR="00F12C7B">
              <w:rPr>
                <w:noProof/>
                <w:webHidden/>
              </w:rPr>
              <w:fldChar w:fldCharType="separate"/>
            </w:r>
            <w:r w:rsidR="00F12C7B">
              <w:rPr>
                <w:noProof/>
                <w:webHidden/>
              </w:rPr>
              <w:t>13</w:t>
            </w:r>
            <w:r w:rsidR="00F12C7B">
              <w:rPr>
                <w:noProof/>
                <w:webHidden/>
              </w:rPr>
              <w:fldChar w:fldCharType="end"/>
            </w:r>
          </w:hyperlink>
        </w:p>
        <w:p w14:paraId="75D24BB7" w14:textId="13DCBBE8" w:rsidR="00F12C7B" w:rsidRDefault="00BD4FCC">
          <w:pPr>
            <w:pStyle w:val="TOC2"/>
            <w:tabs>
              <w:tab w:val="right" w:leader="dot" w:pos="9926"/>
            </w:tabs>
            <w:rPr>
              <w:rFonts w:eastAsiaTheme="minorEastAsia"/>
              <w:noProof/>
            </w:rPr>
          </w:pPr>
          <w:hyperlink w:anchor="_Toc108330161" w:history="1">
            <w:r w:rsidR="00F12C7B" w:rsidRPr="00160120">
              <w:rPr>
                <w:rStyle w:val="Hyperlink"/>
                <w:noProof/>
              </w:rPr>
              <w:t>Minimum Performance Standards</w:t>
            </w:r>
            <w:r w:rsidR="00F12C7B">
              <w:rPr>
                <w:noProof/>
                <w:webHidden/>
              </w:rPr>
              <w:tab/>
            </w:r>
            <w:r w:rsidR="00F12C7B">
              <w:rPr>
                <w:noProof/>
                <w:webHidden/>
              </w:rPr>
              <w:fldChar w:fldCharType="begin"/>
            </w:r>
            <w:r w:rsidR="00F12C7B">
              <w:rPr>
                <w:noProof/>
                <w:webHidden/>
              </w:rPr>
              <w:instrText xml:space="preserve"> PAGEREF _Toc108330161 \h </w:instrText>
            </w:r>
            <w:r w:rsidR="00F12C7B">
              <w:rPr>
                <w:noProof/>
                <w:webHidden/>
              </w:rPr>
            </w:r>
            <w:r w:rsidR="00F12C7B">
              <w:rPr>
                <w:noProof/>
                <w:webHidden/>
              </w:rPr>
              <w:fldChar w:fldCharType="separate"/>
            </w:r>
            <w:r w:rsidR="00F12C7B">
              <w:rPr>
                <w:noProof/>
                <w:webHidden/>
              </w:rPr>
              <w:t>13</w:t>
            </w:r>
            <w:r w:rsidR="00F12C7B">
              <w:rPr>
                <w:noProof/>
                <w:webHidden/>
              </w:rPr>
              <w:fldChar w:fldCharType="end"/>
            </w:r>
          </w:hyperlink>
        </w:p>
        <w:p w14:paraId="1FAFA04C" w14:textId="16D3B73C" w:rsidR="00F12C7B" w:rsidRDefault="00BD4FCC">
          <w:pPr>
            <w:pStyle w:val="TOC2"/>
            <w:tabs>
              <w:tab w:val="right" w:leader="dot" w:pos="9926"/>
            </w:tabs>
            <w:rPr>
              <w:rFonts w:eastAsiaTheme="minorEastAsia"/>
              <w:noProof/>
            </w:rPr>
          </w:pPr>
          <w:hyperlink w:anchor="_Toc108330162" w:history="1">
            <w:r w:rsidR="00F12C7B" w:rsidRPr="00160120">
              <w:rPr>
                <w:rStyle w:val="Hyperlink"/>
                <w:noProof/>
              </w:rPr>
              <w:t>Table 1.3</w:t>
            </w:r>
            <w:r w:rsidR="00F12C7B">
              <w:rPr>
                <w:noProof/>
                <w:webHidden/>
              </w:rPr>
              <w:tab/>
            </w:r>
            <w:r w:rsidR="00F12C7B">
              <w:rPr>
                <w:noProof/>
                <w:webHidden/>
              </w:rPr>
              <w:fldChar w:fldCharType="begin"/>
            </w:r>
            <w:r w:rsidR="00F12C7B">
              <w:rPr>
                <w:noProof/>
                <w:webHidden/>
              </w:rPr>
              <w:instrText xml:space="preserve"> PAGEREF _Toc108330162 \h </w:instrText>
            </w:r>
            <w:r w:rsidR="00F12C7B">
              <w:rPr>
                <w:noProof/>
                <w:webHidden/>
              </w:rPr>
            </w:r>
            <w:r w:rsidR="00F12C7B">
              <w:rPr>
                <w:noProof/>
                <w:webHidden/>
              </w:rPr>
              <w:fldChar w:fldCharType="separate"/>
            </w:r>
            <w:r w:rsidR="00F12C7B">
              <w:rPr>
                <w:noProof/>
                <w:webHidden/>
              </w:rPr>
              <w:t>13</w:t>
            </w:r>
            <w:r w:rsidR="00F12C7B">
              <w:rPr>
                <w:noProof/>
                <w:webHidden/>
              </w:rPr>
              <w:fldChar w:fldCharType="end"/>
            </w:r>
          </w:hyperlink>
        </w:p>
        <w:p w14:paraId="2FA53DFB" w14:textId="101DAAD5" w:rsidR="00F12C7B" w:rsidRDefault="00BD4FCC">
          <w:pPr>
            <w:pStyle w:val="TOC2"/>
            <w:tabs>
              <w:tab w:val="right" w:leader="dot" w:pos="9926"/>
            </w:tabs>
            <w:rPr>
              <w:rFonts w:eastAsiaTheme="minorEastAsia"/>
              <w:noProof/>
            </w:rPr>
          </w:pPr>
          <w:hyperlink w:anchor="_Toc108330163" w:history="1">
            <w:r w:rsidR="00F12C7B" w:rsidRPr="00160120">
              <w:rPr>
                <w:rStyle w:val="Hyperlink"/>
                <w:noProof/>
              </w:rPr>
              <w:t>Daily, Weekly, Monthly, Quarterly Activities</w:t>
            </w:r>
            <w:r w:rsidR="00F12C7B">
              <w:rPr>
                <w:noProof/>
                <w:webHidden/>
              </w:rPr>
              <w:tab/>
            </w:r>
            <w:r w:rsidR="00F12C7B">
              <w:rPr>
                <w:noProof/>
                <w:webHidden/>
              </w:rPr>
              <w:fldChar w:fldCharType="begin"/>
            </w:r>
            <w:r w:rsidR="00F12C7B">
              <w:rPr>
                <w:noProof/>
                <w:webHidden/>
              </w:rPr>
              <w:instrText xml:space="preserve"> PAGEREF _Toc108330163 \h </w:instrText>
            </w:r>
            <w:r w:rsidR="00F12C7B">
              <w:rPr>
                <w:noProof/>
                <w:webHidden/>
              </w:rPr>
            </w:r>
            <w:r w:rsidR="00F12C7B">
              <w:rPr>
                <w:noProof/>
                <w:webHidden/>
              </w:rPr>
              <w:fldChar w:fldCharType="separate"/>
            </w:r>
            <w:r w:rsidR="00F12C7B">
              <w:rPr>
                <w:noProof/>
                <w:webHidden/>
              </w:rPr>
              <w:t>14</w:t>
            </w:r>
            <w:r w:rsidR="00F12C7B">
              <w:rPr>
                <w:noProof/>
                <w:webHidden/>
              </w:rPr>
              <w:fldChar w:fldCharType="end"/>
            </w:r>
          </w:hyperlink>
        </w:p>
        <w:p w14:paraId="71478CC3" w14:textId="411BF8DE" w:rsidR="00F12C7B" w:rsidRDefault="00BD4FCC">
          <w:pPr>
            <w:pStyle w:val="TOC3"/>
            <w:tabs>
              <w:tab w:val="right" w:leader="dot" w:pos="9926"/>
            </w:tabs>
            <w:rPr>
              <w:rFonts w:eastAsiaTheme="minorEastAsia"/>
              <w:noProof/>
            </w:rPr>
          </w:pPr>
          <w:hyperlink w:anchor="_Toc108330164" w:history="1">
            <w:r w:rsidR="00F12C7B" w:rsidRPr="00160120">
              <w:rPr>
                <w:rStyle w:val="Hyperlink"/>
                <w:noProof/>
              </w:rPr>
              <w:t>Daily Activities</w:t>
            </w:r>
            <w:r w:rsidR="00F12C7B">
              <w:rPr>
                <w:noProof/>
                <w:webHidden/>
              </w:rPr>
              <w:tab/>
            </w:r>
            <w:r w:rsidR="00F12C7B">
              <w:rPr>
                <w:noProof/>
                <w:webHidden/>
              </w:rPr>
              <w:fldChar w:fldCharType="begin"/>
            </w:r>
            <w:r w:rsidR="00F12C7B">
              <w:rPr>
                <w:noProof/>
                <w:webHidden/>
              </w:rPr>
              <w:instrText xml:space="preserve"> PAGEREF _Toc108330164 \h </w:instrText>
            </w:r>
            <w:r w:rsidR="00F12C7B">
              <w:rPr>
                <w:noProof/>
                <w:webHidden/>
              </w:rPr>
            </w:r>
            <w:r w:rsidR="00F12C7B">
              <w:rPr>
                <w:noProof/>
                <w:webHidden/>
              </w:rPr>
              <w:fldChar w:fldCharType="separate"/>
            </w:r>
            <w:r w:rsidR="00F12C7B">
              <w:rPr>
                <w:noProof/>
                <w:webHidden/>
              </w:rPr>
              <w:t>14</w:t>
            </w:r>
            <w:r w:rsidR="00F12C7B">
              <w:rPr>
                <w:noProof/>
                <w:webHidden/>
              </w:rPr>
              <w:fldChar w:fldCharType="end"/>
            </w:r>
          </w:hyperlink>
        </w:p>
        <w:p w14:paraId="60F01916" w14:textId="02440DC6" w:rsidR="00F12C7B" w:rsidRDefault="00BD4FCC">
          <w:pPr>
            <w:pStyle w:val="TOC3"/>
            <w:tabs>
              <w:tab w:val="right" w:leader="dot" w:pos="9926"/>
            </w:tabs>
            <w:rPr>
              <w:rFonts w:eastAsiaTheme="minorEastAsia"/>
              <w:noProof/>
            </w:rPr>
          </w:pPr>
          <w:hyperlink w:anchor="_Toc108330165" w:history="1">
            <w:r w:rsidR="00F12C7B" w:rsidRPr="00160120">
              <w:rPr>
                <w:rStyle w:val="Hyperlink"/>
                <w:noProof/>
              </w:rPr>
              <w:t>Weekly Activities</w:t>
            </w:r>
            <w:r w:rsidR="00F12C7B">
              <w:rPr>
                <w:noProof/>
                <w:webHidden/>
              </w:rPr>
              <w:tab/>
            </w:r>
            <w:r w:rsidR="00F12C7B">
              <w:rPr>
                <w:noProof/>
                <w:webHidden/>
              </w:rPr>
              <w:fldChar w:fldCharType="begin"/>
            </w:r>
            <w:r w:rsidR="00F12C7B">
              <w:rPr>
                <w:noProof/>
                <w:webHidden/>
              </w:rPr>
              <w:instrText xml:space="preserve"> PAGEREF _Toc108330165 \h </w:instrText>
            </w:r>
            <w:r w:rsidR="00F12C7B">
              <w:rPr>
                <w:noProof/>
                <w:webHidden/>
              </w:rPr>
            </w:r>
            <w:r w:rsidR="00F12C7B">
              <w:rPr>
                <w:noProof/>
                <w:webHidden/>
              </w:rPr>
              <w:fldChar w:fldCharType="separate"/>
            </w:r>
            <w:r w:rsidR="00F12C7B">
              <w:rPr>
                <w:noProof/>
                <w:webHidden/>
              </w:rPr>
              <w:t>14</w:t>
            </w:r>
            <w:r w:rsidR="00F12C7B">
              <w:rPr>
                <w:noProof/>
                <w:webHidden/>
              </w:rPr>
              <w:fldChar w:fldCharType="end"/>
            </w:r>
          </w:hyperlink>
        </w:p>
        <w:p w14:paraId="75FF51C2" w14:textId="5C077CF7" w:rsidR="00F12C7B" w:rsidRDefault="00BD4FCC">
          <w:pPr>
            <w:pStyle w:val="TOC3"/>
            <w:tabs>
              <w:tab w:val="right" w:leader="dot" w:pos="9926"/>
            </w:tabs>
            <w:rPr>
              <w:rFonts w:eastAsiaTheme="minorEastAsia"/>
              <w:noProof/>
            </w:rPr>
          </w:pPr>
          <w:hyperlink w:anchor="_Toc108330166" w:history="1">
            <w:r w:rsidR="00F12C7B" w:rsidRPr="00160120">
              <w:rPr>
                <w:rStyle w:val="Hyperlink"/>
                <w:noProof/>
              </w:rPr>
              <w:t>Monthly Activities</w:t>
            </w:r>
            <w:r w:rsidR="00F12C7B">
              <w:rPr>
                <w:noProof/>
                <w:webHidden/>
              </w:rPr>
              <w:tab/>
            </w:r>
            <w:r w:rsidR="00F12C7B">
              <w:rPr>
                <w:noProof/>
                <w:webHidden/>
              </w:rPr>
              <w:fldChar w:fldCharType="begin"/>
            </w:r>
            <w:r w:rsidR="00F12C7B">
              <w:rPr>
                <w:noProof/>
                <w:webHidden/>
              </w:rPr>
              <w:instrText xml:space="preserve"> PAGEREF _Toc108330166 \h </w:instrText>
            </w:r>
            <w:r w:rsidR="00F12C7B">
              <w:rPr>
                <w:noProof/>
                <w:webHidden/>
              </w:rPr>
            </w:r>
            <w:r w:rsidR="00F12C7B">
              <w:rPr>
                <w:noProof/>
                <w:webHidden/>
              </w:rPr>
              <w:fldChar w:fldCharType="separate"/>
            </w:r>
            <w:r w:rsidR="00F12C7B">
              <w:rPr>
                <w:noProof/>
                <w:webHidden/>
              </w:rPr>
              <w:t>14</w:t>
            </w:r>
            <w:r w:rsidR="00F12C7B">
              <w:rPr>
                <w:noProof/>
                <w:webHidden/>
              </w:rPr>
              <w:fldChar w:fldCharType="end"/>
            </w:r>
          </w:hyperlink>
        </w:p>
        <w:p w14:paraId="5EF0677A" w14:textId="6B5F17DC" w:rsidR="00F12C7B" w:rsidRDefault="00BD4FCC">
          <w:pPr>
            <w:pStyle w:val="TOC3"/>
            <w:tabs>
              <w:tab w:val="right" w:leader="dot" w:pos="9926"/>
            </w:tabs>
            <w:rPr>
              <w:rFonts w:eastAsiaTheme="minorEastAsia"/>
              <w:noProof/>
            </w:rPr>
          </w:pPr>
          <w:hyperlink w:anchor="_Toc108330167" w:history="1">
            <w:r w:rsidR="00F12C7B" w:rsidRPr="00160120">
              <w:rPr>
                <w:rStyle w:val="Hyperlink"/>
                <w:noProof/>
              </w:rPr>
              <w:t>Quarterly Activities</w:t>
            </w:r>
            <w:r w:rsidR="00F12C7B">
              <w:rPr>
                <w:noProof/>
                <w:webHidden/>
              </w:rPr>
              <w:tab/>
            </w:r>
            <w:r w:rsidR="00F12C7B">
              <w:rPr>
                <w:noProof/>
                <w:webHidden/>
              </w:rPr>
              <w:fldChar w:fldCharType="begin"/>
            </w:r>
            <w:r w:rsidR="00F12C7B">
              <w:rPr>
                <w:noProof/>
                <w:webHidden/>
              </w:rPr>
              <w:instrText xml:space="preserve"> PAGEREF _Toc108330167 \h </w:instrText>
            </w:r>
            <w:r w:rsidR="00F12C7B">
              <w:rPr>
                <w:noProof/>
                <w:webHidden/>
              </w:rPr>
            </w:r>
            <w:r w:rsidR="00F12C7B">
              <w:rPr>
                <w:noProof/>
                <w:webHidden/>
              </w:rPr>
              <w:fldChar w:fldCharType="separate"/>
            </w:r>
            <w:r w:rsidR="00F12C7B">
              <w:rPr>
                <w:noProof/>
                <w:webHidden/>
              </w:rPr>
              <w:t>14</w:t>
            </w:r>
            <w:r w:rsidR="00F12C7B">
              <w:rPr>
                <w:noProof/>
                <w:webHidden/>
              </w:rPr>
              <w:fldChar w:fldCharType="end"/>
            </w:r>
          </w:hyperlink>
        </w:p>
        <w:p w14:paraId="47BE91A8" w14:textId="6E2F6B8C" w:rsidR="00F12C7B" w:rsidRDefault="00BD4FCC">
          <w:pPr>
            <w:pStyle w:val="TOC1"/>
            <w:tabs>
              <w:tab w:val="right" w:leader="dot" w:pos="9926"/>
            </w:tabs>
            <w:rPr>
              <w:rFonts w:eastAsiaTheme="minorEastAsia"/>
              <w:noProof/>
            </w:rPr>
          </w:pPr>
          <w:hyperlink w:anchor="_Toc108330168" w:history="1">
            <w:r w:rsidR="00F12C7B" w:rsidRPr="00160120">
              <w:rPr>
                <w:rStyle w:val="Hyperlink"/>
                <w:noProof/>
              </w:rPr>
              <w:t>YOUR COMPANY Sales Process</w:t>
            </w:r>
            <w:r w:rsidR="00F12C7B">
              <w:rPr>
                <w:noProof/>
                <w:webHidden/>
              </w:rPr>
              <w:tab/>
            </w:r>
            <w:r w:rsidR="00F12C7B">
              <w:rPr>
                <w:noProof/>
                <w:webHidden/>
              </w:rPr>
              <w:fldChar w:fldCharType="begin"/>
            </w:r>
            <w:r w:rsidR="00F12C7B">
              <w:rPr>
                <w:noProof/>
                <w:webHidden/>
              </w:rPr>
              <w:instrText xml:space="preserve"> PAGEREF _Toc108330168 \h </w:instrText>
            </w:r>
            <w:r w:rsidR="00F12C7B">
              <w:rPr>
                <w:noProof/>
                <w:webHidden/>
              </w:rPr>
            </w:r>
            <w:r w:rsidR="00F12C7B">
              <w:rPr>
                <w:noProof/>
                <w:webHidden/>
              </w:rPr>
              <w:fldChar w:fldCharType="separate"/>
            </w:r>
            <w:r w:rsidR="00F12C7B">
              <w:rPr>
                <w:noProof/>
                <w:webHidden/>
              </w:rPr>
              <w:t>15</w:t>
            </w:r>
            <w:r w:rsidR="00F12C7B">
              <w:rPr>
                <w:noProof/>
                <w:webHidden/>
              </w:rPr>
              <w:fldChar w:fldCharType="end"/>
            </w:r>
          </w:hyperlink>
        </w:p>
        <w:p w14:paraId="74E6A7CE" w14:textId="4ACEED24" w:rsidR="00F12C7B" w:rsidRDefault="00BD4FCC">
          <w:pPr>
            <w:pStyle w:val="TOC2"/>
            <w:tabs>
              <w:tab w:val="right" w:leader="dot" w:pos="9926"/>
            </w:tabs>
            <w:rPr>
              <w:rFonts w:eastAsiaTheme="minorEastAsia"/>
              <w:noProof/>
            </w:rPr>
          </w:pPr>
          <w:hyperlink w:anchor="_Toc108330169" w:history="1">
            <w:r w:rsidR="00F12C7B" w:rsidRPr="00160120">
              <w:rPr>
                <w:rStyle w:val="Hyperlink"/>
                <w:noProof/>
              </w:rPr>
              <w:t xml:space="preserve">The </w:t>
            </w:r>
            <w:r w:rsidR="00250750">
              <w:rPr>
                <w:rStyle w:val="Hyperlink"/>
                <w:noProof/>
              </w:rPr>
              <w:t>7</w:t>
            </w:r>
            <w:r w:rsidR="00F12C7B" w:rsidRPr="00160120">
              <w:rPr>
                <w:rStyle w:val="Hyperlink"/>
                <w:noProof/>
              </w:rPr>
              <w:t xml:space="preserve"> Steps to Closing a Sale</w:t>
            </w:r>
            <w:r w:rsidR="00F12C7B">
              <w:rPr>
                <w:noProof/>
                <w:webHidden/>
              </w:rPr>
              <w:tab/>
            </w:r>
            <w:r w:rsidR="00F12C7B">
              <w:rPr>
                <w:noProof/>
                <w:webHidden/>
              </w:rPr>
              <w:fldChar w:fldCharType="begin"/>
            </w:r>
            <w:r w:rsidR="00F12C7B">
              <w:rPr>
                <w:noProof/>
                <w:webHidden/>
              </w:rPr>
              <w:instrText xml:space="preserve"> PAGEREF _Toc108330169 \h </w:instrText>
            </w:r>
            <w:r w:rsidR="00F12C7B">
              <w:rPr>
                <w:noProof/>
                <w:webHidden/>
              </w:rPr>
            </w:r>
            <w:r w:rsidR="00F12C7B">
              <w:rPr>
                <w:noProof/>
                <w:webHidden/>
              </w:rPr>
              <w:fldChar w:fldCharType="separate"/>
            </w:r>
            <w:r w:rsidR="00F12C7B">
              <w:rPr>
                <w:noProof/>
                <w:webHidden/>
              </w:rPr>
              <w:t>15</w:t>
            </w:r>
            <w:r w:rsidR="00F12C7B">
              <w:rPr>
                <w:noProof/>
                <w:webHidden/>
              </w:rPr>
              <w:fldChar w:fldCharType="end"/>
            </w:r>
          </w:hyperlink>
        </w:p>
        <w:p w14:paraId="4FC07881" w14:textId="7926E29E" w:rsidR="00F12C7B" w:rsidRDefault="00BD4FCC">
          <w:pPr>
            <w:pStyle w:val="TOC2"/>
            <w:tabs>
              <w:tab w:val="right" w:leader="dot" w:pos="9926"/>
            </w:tabs>
            <w:rPr>
              <w:rFonts w:eastAsiaTheme="minorEastAsia"/>
              <w:noProof/>
            </w:rPr>
          </w:pPr>
          <w:hyperlink w:anchor="_Toc108330170" w:history="1">
            <w:r w:rsidR="00F12C7B" w:rsidRPr="00160120">
              <w:rPr>
                <w:rStyle w:val="Hyperlink"/>
                <w:noProof/>
              </w:rPr>
              <w:t>The Purpose of the Qualification Process</w:t>
            </w:r>
            <w:r w:rsidR="00F12C7B">
              <w:rPr>
                <w:noProof/>
                <w:webHidden/>
              </w:rPr>
              <w:tab/>
            </w:r>
            <w:r w:rsidR="00F12C7B">
              <w:rPr>
                <w:noProof/>
                <w:webHidden/>
              </w:rPr>
              <w:fldChar w:fldCharType="begin"/>
            </w:r>
            <w:r w:rsidR="00F12C7B">
              <w:rPr>
                <w:noProof/>
                <w:webHidden/>
              </w:rPr>
              <w:instrText xml:space="preserve"> PAGEREF _Toc108330170 \h </w:instrText>
            </w:r>
            <w:r w:rsidR="00F12C7B">
              <w:rPr>
                <w:noProof/>
                <w:webHidden/>
              </w:rPr>
            </w:r>
            <w:r w:rsidR="00F12C7B">
              <w:rPr>
                <w:noProof/>
                <w:webHidden/>
              </w:rPr>
              <w:fldChar w:fldCharType="separate"/>
            </w:r>
            <w:r w:rsidR="00F12C7B">
              <w:rPr>
                <w:noProof/>
                <w:webHidden/>
              </w:rPr>
              <w:t>15</w:t>
            </w:r>
            <w:r w:rsidR="00F12C7B">
              <w:rPr>
                <w:noProof/>
                <w:webHidden/>
              </w:rPr>
              <w:fldChar w:fldCharType="end"/>
            </w:r>
          </w:hyperlink>
        </w:p>
        <w:p w14:paraId="25DBD1A5" w14:textId="1FDA3FED" w:rsidR="00F12C7B" w:rsidRDefault="00BD4FCC">
          <w:pPr>
            <w:pStyle w:val="TOC2"/>
            <w:tabs>
              <w:tab w:val="right" w:leader="dot" w:pos="9926"/>
            </w:tabs>
            <w:rPr>
              <w:rFonts w:eastAsiaTheme="minorEastAsia"/>
              <w:noProof/>
            </w:rPr>
          </w:pPr>
          <w:hyperlink w:anchor="_Toc108330171" w:history="1">
            <w:r w:rsidR="00F12C7B" w:rsidRPr="00160120">
              <w:rPr>
                <w:rStyle w:val="Hyperlink"/>
                <w:noProof/>
              </w:rPr>
              <w:t>The Purpose of the Discovery</w:t>
            </w:r>
            <w:r w:rsidR="00F12C7B">
              <w:rPr>
                <w:noProof/>
                <w:webHidden/>
              </w:rPr>
              <w:tab/>
            </w:r>
            <w:r w:rsidR="00F12C7B">
              <w:rPr>
                <w:noProof/>
                <w:webHidden/>
              </w:rPr>
              <w:fldChar w:fldCharType="begin"/>
            </w:r>
            <w:r w:rsidR="00F12C7B">
              <w:rPr>
                <w:noProof/>
                <w:webHidden/>
              </w:rPr>
              <w:instrText xml:space="preserve"> PAGEREF _Toc108330171 \h </w:instrText>
            </w:r>
            <w:r w:rsidR="00F12C7B">
              <w:rPr>
                <w:noProof/>
                <w:webHidden/>
              </w:rPr>
            </w:r>
            <w:r w:rsidR="00F12C7B">
              <w:rPr>
                <w:noProof/>
                <w:webHidden/>
              </w:rPr>
              <w:fldChar w:fldCharType="separate"/>
            </w:r>
            <w:r w:rsidR="00F12C7B">
              <w:rPr>
                <w:noProof/>
                <w:webHidden/>
              </w:rPr>
              <w:t>15</w:t>
            </w:r>
            <w:r w:rsidR="00F12C7B">
              <w:rPr>
                <w:noProof/>
                <w:webHidden/>
              </w:rPr>
              <w:fldChar w:fldCharType="end"/>
            </w:r>
          </w:hyperlink>
        </w:p>
        <w:p w14:paraId="7D06662D" w14:textId="28FDD5EE" w:rsidR="00F12C7B" w:rsidRDefault="00BD4FCC">
          <w:pPr>
            <w:pStyle w:val="TOC2"/>
            <w:tabs>
              <w:tab w:val="right" w:leader="dot" w:pos="9926"/>
            </w:tabs>
            <w:rPr>
              <w:rFonts w:eastAsiaTheme="minorEastAsia"/>
              <w:noProof/>
            </w:rPr>
          </w:pPr>
          <w:hyperlink w:anchor="_Toc108330172" w:history="1">
            <w:r w:rsidR="00F12C7B" w:rsidRPr="00160120">
              <w:rPr>
                <w:rStyle w:val="Hyperlink"/>
                <w:noProof/>
              </w:rPr>
              <w:t>The Purpose of the Diagnostic Process</w:t>
            </w:r>
            <w:r w:rsidR="00F12C7B">
              <w:rPr>
                <w:noProof/>
                <w:webHidden/>
              </w:rPr>
              <w:tab/>
            </w:r>
            <w:r w:rsidR="00F12C7B">
              <w:rPr>
                <w:noProof/>
                <w:webHidden/>
              </w:rPr>
              <w:fldChar w:fldCharType="begin"/>
            </w:r>
            <w:r w:rsidR="00F12C7B">
              <w:rPr>
                <w:noProof/>
                <w:webHidden/>
              </w:rPr>
              <w:instrText xml:space="preserve"> PAGEREF _Toc108330172 \h </w:instrText>
            </w:r>
            <w:r w:rsidR="00F12C7B">
              <w:rPr>
                <w:noProof/>
                <w:webHidden/>
              </w:rPr>
            </w:r>
            <w:r w:rsidR="00F12C7B">
              <w:rPr>
                <w:noProof/>
                <w:webHidden/>
              </w:rPr>
              <w:fldChar w:fldCharType="separate"/>
            </w:r>
            <w:r w:rsidR="00F12C7B">
              <w:rPr>
                <w:noProof/>
                <w:webHidden/>
              </w:rPr>
              <w:t>15</w:t>
            </w:r>
            <w:r w:rsidR="00F12C7B">
              <w:rPr>
                <w:noProof/>
                <w:webHidden/>
              </w:rPr>
              <w:fldChar w:fldCharType="end"/>
            </w:r>
          </w:hyperlink>
        </w:p>
        <w:p w14:paraId="798AD83C" w14:textId="3ECE1B1C" w:rsidR="00F12C7B" w:rsidRDefault="00BD4FCC">
          <w:pPr>
            <w:pStyle w:val="TOC2"/>
            <w:tabs>
              <w:tab w:val="right" w:leader="dot" w:pos="9926"/>
            </w:tabs>
            <w:rPr>
              <w:rFonts w:eastAsiaTheme="minorEastAsia"/>
              <w:noProof/>
            </w:rPr>
          </w:pPr>
          <w:hyperlink w:anchor="_Toc108330173" w:history="1">
            <w:r w:rsidR="00F12C7B" w:rsidRPr="00160120">
              <w:rPr>
                <w:rStyle w:val="Hyperlink"/>
                <w:noProof/>
              </w:rPr>
              <w:t>The Purpose of the Prescription</w:t>
            </w:r>
            <w:r w:rsidR="00F12C7B">
              <w:rPr>
                <w:noProof/>
                <w:webHidden/>
              </w:rPr>
              <w:tab/>
            </w:r>
            <w:r w:rsidR="00F12C7B">
              <w:rPr>
                <w:noProof/>
                <w:webHidden/>
              </w:rPr>
              <w:fldChar w:fldCharType="begin"/>
            </w:r>
            <w:r w:rsidR="00F12C7B">
              <w:rPr>
                <w:noProof/>
                <w:webHidden/>
              </w:rPr>
              <w:instrText xml:space="preserve"> PAGEREF _Toc108330173 \h </w:instrText>
            </w:r>
            <w:r w:rsidR="00F12C7B">
              <w:rPr>
                <w:noProof/>
                <w:webHidden/>
              </w:rPr>
            </w:r>
            <w:r w:rsidR="00F12C7B">
              <w:rPr>
                <w:noProof/>
                <w:webHidden/>
              </w:rPr>
              <w:fldChar w:fldCharType="separate"/>
            </w:r>
            <w:r w:rsidR="00F12C7B">
              <w:rPr>
                <w:noProof/>
                <w:webHidden/>
              </w:rPr>
              <w:t>15</w:t>
            </w:r>
            <w:r w:rsidR="00F12C7B">
              <w:rPr>
                <w:noProof/>
                <w:webHidden/>
              </w:rPr>
              <w:fldChar w:fldCharType="end"/>
            </w:r>
          </w:hyperlink>
        </w:p>
        <w:p w14:paraId="5E967ACB" w14:textId="583AB69A" w:rsidR="00F12C7B" w:rsidRDefault="00BD4FCC">
          <w:pPr>
            <w:pStyle w:val="TOC2"/>
            <w:tabs>
              <w:tab w:val="right" w:leader="dot" w:pos="9926"/>
            </w:tabs>
            <w:rPr>
              <w:rFonts w:eastAsiaTheme="minorEastAsia"/>
              <w:noProof/>
            </w:rPr>
          </w:pPr>
          <w:hyperlink w:anchor="_Toc108330174" w:history="1">
            <w:r w:rsidR="00F12C7B" w:rsidRPr="00160120">
              <w:rPr>
                <w:rStyle w:val="Hyperlink"/>
                <w:noProof/>
              </w:rPr>
              <w:t>The Purpose of the Close</w:t>
            </w:r>
            <w:r w:rsidR="00F12C7B">
              <w:rPr>
                <w:noProof/>
                <w:webHidden/>
              </w:rPr>
              <w:tab/>
            </w:r>
            <w:r w:rsidR="00F12C7B">
              <w:rPr>
                <w:noProof/>
                <w:webHidden/>
              </w:rPr>
              <w:fldChar w:fldCharType="begin"/>
            </w:r>
            <w:r w:rsidR="00F12C7B">
              <w:rPr>
                <w:noProof/>
                <w:webHidden/>
              </w:rPr>
              <w:instrText xml:space="preserve"> PAGEREF _Toc108330174 \h </w:instrText>
            </w:r>
            <w:r w:rsidR="00F12C7B">
              <w:rPr>
                <w:noProof/>
                <w:webHidden/>
              </w:rPr>
            </w:r>
            <w:r w:rsidR="00F12C7B">
              <w:rPr>
                <w:noProof/>
                <w:webHidden/>
              </w:rPr>
              <w:fldChar w:fldCharType="separate"/>
            </w:r>
            <w:r w:rsidR="00F12C7B">
              <w:rPr>
                <w:noProof/>
                <w:webHidden/>
              </w:rPr>
              <w:t>16</w:t>
            </w:r>
            <w:r w:rsidR="00F12C7B">
              <w:rPr>
                <w:noProof/>
                <w:webHidden/>
              </w:rPr>
              <w:fldChar w:fldCharType="end"/>
            </w:r>
          </w:hyperlink>
        </w:p>
        <w:p w14:paraId="4DF1A778" w14:textId="60ECE4FA" w:rsidR="00F12C7B" w:rsidRDefault="00BD4FCC">
          <w:pPr>
            <w:pStyle w:val="TOC1"/>
            <w:tabs>
              <w:tab w:val="right" w:leader="dot" w:pos="9926"/>
            </w:tabs>
            <w:rPr>
              <w:rFonts w:eastAsiaTheme="minorEastAsia"/>
              <w:noProof/>
            </w:rPr>
          </w:pPr>
          <w:hyperlink w:anchor="_Toc108330175" w:history="1">
            <w:r w:rsidR="00F12C7B" w:rsidRPr="00160120">
              <w:rPr>
                <w:rStyle w:val="Hyperlink"/>
                <w:noProof/>
              </w:rPr>
              <w:t>Sales Process Summary</w:t>
            </w:r>
            <w:r w:rsidR="00F12C7B">
              <w:rPr>
                <w:noProof/>
                <w:webHidden/>
              </w:rPr>
              <w:tab/>
            </w:r>
            <w:r w:rsidR="00F12C7B">
              <w:rPr>
                <w:noProof/>
                <w:webHidden/>
              </w:rPr>
              <w:fldChar w:fldCharType="begin"/>
            </w:r>
            <w:r w:rsidR="00F12C7B">
              <w:rPr>
                <w:noProof/>
                <w:webHidden/>
              </w:rPr>
              <w:instrText xml:space="preserve"> PAGEREF _Toc108330175 \h </w:instrText>
            </w:r>
            <w:r w:rsidR="00F12C7B">
              <w:rPr>
                <w:noProof/>
                <w:webHidden/>
              </w:rPr>
            </w:r>
            <w:r w:rsidR="00F12C7B">
              <w:rPr>
                <w:noProof/>
                <w:webHidden/>
              </w:rPr>
              <w:fldChar w:fldCharType="separate"/>
            </w:r>
            <w:r w:rsidR="00F12C7B">
              <w:rPr>
                <w:noProof/>
                <w:webHidden/>
              </w:rPr>
              <w:t>16</w:t>
            </w:r>
            <w:r w:rsidR="00F12C7B">
              <w:rPr>
                <w:noProof/>
                <w:webHidden/>
              </w:rPr>
              <w:fldChar w:fldCharType="end"/>
            </w:r>
          </w:hyperlink>
        </w:p>
        <w:p w14:paraId="4AB28BBF" w14:textId="45D5855B" w:rsidR="00F12C7B" w:rsidRDefault="00BD4FCC">
          <w:pPr>
            <w:pStyle w:val="TOC2"/>
            <w:tabs>
              <w:tab w:val="right" w:leader="dot" w:pos="9926"/>
            </w:tabs>
            <w:rPr>
              <w:rFonts w:eastAsiaTheme="minorEastAsia"/>
              <w:noProof/>
            </w:rPr>
          </w:pPr>
          <w:hyperlink w:anchor="_Toc108330176" w:history="1">
            <w:r w:rsidR="00F12C7B" w:rsidRPr="00160120">
              <w:rPr>
                <w:rStyle w:val="Hyperlink"/>
                <w:noProof/>
              </w:rPr>
              <w:t>A Lead is Generated</w:t>
            </w:r>
            <w:r w:rsidR="00F12C7B">
              <w:rPr>
                <w:noProof/>
                <w:webHidden/>
              </w:rPr>
              <w:tab/>
            </w:r>
            <w:r w:rsidR="00F12C7B">
              <w:rPr>
                <w:noProof/>
                <w:webHidden/>
              </w:rPr>
              <w:fldChar w:fldCharType="begin"/>
            </w:r>
            <w:r w:rsidR="00F12C7B">
              <w:rPr>
                <w:noProof/>
                <w:webHidden/>
              </w:rPr>
              <w:instrText xml:space="preserve"> PAGEREF _Toc108330176 \h </w:instrText>
            </w:r>
            <w:r w:rsidR="00F12C7B">
              <w:rPr>
                <w:noProof/>
                <w:webHidden/>
              </w:rPr>
            </w:r>
            <w:r w:rsidR="00F12C7B">
              <w:rPr>
                <w:noProof/>
                <w:webHidden/>
              </w:rPr>
              <w:fldChar w:fldCharType="separate"/>
            </w:r>
            <w:r w:rsidR="00F12C7B">
              <w:rPr>
                <w:noProof/>
                <w:webHidden/>
              </w:rPr>
              <w:t>16</w:t>
            </w:r>
            <w:r w:rsidR="00F12C7B">
              <w:rPr>
                <w:noProof/>
                <w:webHidden/>
              </w:rPr>
              <w:fldChar w:fldCharType="end"/>
            </w:r>
          </w:hyperlink>
        </w:p>
        <w:p w14:paraId="3EA80078" w14:textId="3E08B4A6" w:rsidR="00F12C7B" w:rsidRDefault="00BD4FCC">
          <w:pPr>
            <w:pStyle w:val="TOC2"/>
            <w:tabs>
              <w:tab w:val="right" w:leader="dot" w:pos="9926"/>
            </w:tabs>
            <w:rPr>
              <w:rFonts w:eastAsiaTheme="minorEastAsia"/>
              <w:noProof/>
            </w:rPr>
          </w:pPr>
          <w:hyperlink w:anchor="_Toc108330177" w:history="1">
            <w:r w:rsidR="00F12C7B" w:rsidRPr="00160120">
              <w:rPr>
                <w:rStyle w:val="Hyperlink"/>
                <w:noProof/>
              </w:rPr>
              <w:t>First Meeting</w:t>
            </w:r>
            <w:r w:rsidR="00F12C7B">
              <w:rPr>
                <w:noProof/>
                <w:webHidden/>
              </w:rPr>
              <w:tab/>
            </w:r>
            <w:r w:rsidR="00F12C7B">
              <w:rPr>
                <w:noProof/>
                <w:webHidden/>
              </w:rPr>
              <w:fldChar w:fldCharType="begin"/>
            </w:r>
            <w:r w:rsidR="00F12C7B">
              <w:rPr>
                <w:noProof/>
                <w:webHidden/>
              </w:rPr>
              <w:instrText xml:space="preserve"> PAGEREF _Toc108330177 \h </w:instrText>
            </w:r>
            <w:r w:rsidR="00F12C7B">
              <w:rPr>
                <w:noProof/>
                <w:webHidden/>
              </w:rPr>
            </w:r>
            <w:r w:rsidR="00F12C7B">
              <w:rPr>
                <w:noProof/>
                <w:webHidden/>
              </w:rPr>
              <w:fldChar w:fldCharType="separate"/>
            </w:r>
            <w:r w:rsidR="00F12C7B">
              <w:rPr>
                <w:noProof/>
                <w:webHidden/>
              </w:rPr>
              <w:t>16</w:t>
            </w:r>
            <w:r w:rsidR="00F12C7B">
              <w:rPr>
                <w:noProof/>
                <w:webHidden/>
              </w:rPr>
              <w:fldChar w:fldCharType="end"/>
            </w:r>
          </w:hyperlink>
        </w:p>
        <w:p w14:paraId="4E26CC84" w14:textId="2A4F7D53" w:rsidR="00F12C7B" w:rsidRDefault="00BD4FCC">
          <w:pPr>
            <w:pStyle w:val="TOC2"/>
            <w:tabs>
              <w:tab w:val="right" w:leader="dot" w:pos="9926"/>
            </w:tabs>
            <w:rPr>
              <w:rFonts w:eastAsiaTheme="minorEastAsia"/>
              <w:noProof/>
            </w:rPr>
          </w:pPr>
          <w:hyperlink w:anchor="_Toc108330178" w:history="1">
            <w:r w:rsidR="00F12C7B" w:rsidRPr="00160120">
              <w:rPr>
                <w:rStyle w:val="Hyperlink"/>
                <w:noProof/>
              </w:rPr>
              <w:t>Second Meeting</w:t>
            </w:r>
            <w:r w:rsidR="00F12C7B">
              <w:rPr>
                <w:noProof/>
                <w:webHidden/>
              </w:rPr>
              <w:tab/>
            </w:r>
            <w:r w:rsidR="00F12C7B">
              <w:rPr>
                <w:noProof/>
                <w:webHidden/>
              </w:rPr>
              <w:fldChar w:fldCharType="begin"/>
            </w:r>
            <w:r w:rsidR="00F12C7B">
              <w:rPr>
                <w:noProof/>
                <w:webHidden/>
              </w:rPr>
              <w:instrText xml:space="preserve"> PAGEREF _Toc108330178 \h </w:instrText>
            </w:r>
            <w:r w:rsidR="00F12C7B">
              <w:rPr>
                <w:noProof/>
                <w:webHidden/>
              </w:rPr>
            </w:r>
            <w:r w:rsidR="00F12C7B">
              <w:rPr>
                <w:noProof/>
                <w:webHidden/>
              </w:rPr>
              <w:fldChar w:fldCharType="separate"/>
            </w:r>
            <w:r w:rsidR="00F12C7B">
              <w:rPr>
                <w:noProof/>
                <w:webHidden/>
              </w:rPr>
              <w:t>17</w:t>
            </w:r>
            <w:r w:rsidR="00F12C7B">
              <w:rPr>
                <w:noProof/>
                <w:webHidden/>
              </w:rPr>
              <w:fldChar w:fldCharType="end"/>
            </w:r>
          </w:hyperlink>
        </w:p>
        <w:p w14:paraId="4180C463" w14:textId="2A41F9D4" w:rsidR="00F12C7B" w:rsidRDefault="00BD4FCC">
          <w:pPr>
            <w:pStyle w:val="TOC1"/>
            <w:tabs>
              <w:tab w:val="right" w:leader="dot" w:pos="9926"/>
            </w:tabs>
            <w:rPr>
              <w:rFonts w:eastAsiaTheme="minorEastAsia"/>
              <w:noProof/>
            </w:rPr>
          </w:pPr>
          <w:hyperlink w:anchor="_Toc108330179" w:history="1">
            <w:r w:rsidR="00F12C7B" w:rsidRPr="00160120">
              <w:rPr>
                <w:rStyle w:val="Hyperlink"/>
                <w:noProof/>
              </w:rPr>
              <w:t>Qualification Process and Handling Inbound Leads</w:t>
            </w:r>
            <w:r w:rsidR="00F12C7B">
              <w:rPr>
                <w:noProof/>
                <w:webHidden/>
              </w:rPr>
              <w:tab/>
            </w:r>
            <w:r w:rsidR="00F12C7B">
              <w:rPr>
                <w:noProof/>
                <w:webHidden/>
              </w:rPr>
              <w:fldChar w:fldCharType="begin"/>
            </w:r>
            <w:r w:rsidR="00F12C7B">
              <w:rPr>
                <w:noProof/>
                <w:webHidden/>
              </w:rPr>
              <w:instrText xml:space="preserve"> PAGEREF _Toc108330179 \h </w:instrText>
            </w:r>
            <w:r w:rsidR="00F12C7B">
              <w:rPr>
                <w:noProof/>
                <w:webHidden/>
              </w:rPr>
            </w:r>
            <w:r w:rsidR="00F12C7B">
              <w:rPr>
                <w:noProof/>
                <w:webHidden/>
              </w:rPr>
              <w:fldChar w:fldCharType="separate"/>
            </w:r>
            <w:r w:rsidR="00F12C7B">
              <w:rPr>
                <w:noProof/>
                <w:webHidden/>
              </w:rPr>
              <w:t>18</w:t>
            </w:r>
            <w:r w:rsidR="00F12C7B">
              <w:rPr>
                <w:noProof/>
                <w:webHidden/>
              </w:rPr>
              <w:fldChar w:fldCharType="end"/>
            </w:r>
          </w:hyperlink>
        </w:p>
        <w:p w14:paraId="03FADB0B" w14:textId="212DABFB" w:rsidR="00F12C7B" w:rsidRDefault="00BD4FCC">
          <w:pPr>
            <w:pStyle w:val="TOC2"/>
            <w:tabs>
              <w:tab w:val="right" w:leader="dot" w:pos="9926"/>
            </w:tabs>
            <w:rPr>
              <w:rFonts w:eastAsiaTheme="minorEastAsia"/>
              <w:noProof/>
            </w:rPr>
          </w:pPr>
          <w:hyperlink w:anchor="_Toc108330180" w:history="1">
            <w:r w:rsidR="00F12C7B" w:rsidRPr="00160120">
              <w:rPr>
                <w:rStyle w:val="Hyperlink"/>
                <w:noProof/>
              </w:rPr>
              <w:t>Purpose</w:t>
            </w:r>
            <w:r w:rsidR="00F12C7B">
              <w:rPr>
                <w:noProof/>
                <w:webHidden/>
              </w:rPr>
              <w:tab/>
            </w:r>
            <w:r w:rsidR="00F12C7B">
              <w:rPr>
                <w:noProof/>
                <w:webHidden/>
              </w:rPr>
              <w:fldChar w:fldCharType="begin"/>
            </w:r>
            <w:r w:rsidR="00F12C7B">
              <w:rPr>
                <w:noProof/>
                <w:webHidden/>
              </w:rPr>
              <w:instrText xml:space="preserve"> PAGEREF _Toc108330180 \h </w:instrText>
            </w:r>
            <w:r w:rsidR="00F12C7B">
              <w:rPr>
                <w:noProof/>
                <w:webHidden/>
              </w:rPr>
            </w:r>
            <w:r w:rsidR="00F12C7B">
              <w:rPr>
                <w:noProof/>
                <w:webHidden/>
              </w:rPr>
              <w:fldChar w:fldCharType="separate"/>
            </w:r>
            <w:r w:rsidR="00F12C7B">
              <w:rPr>
                <w:noProof/>
                <w:webHidden/>
              </w:rPr>
              <w:t>18</w:t>
            </w:r>
            <w:r w:rsidR="00F12C7B">
              <w:rPr>
                <w:noProof/>
                <w:webHidden/>
              </w:rPr>
              <w:fldChar w:fldCharType="end"/>
            </w:r>
          </w:hyperlink>
        </w:p>
        <w:p w14:paraId="49B1D6A3" w14:textId="665D6F96" w:rsidR="00F12C7B" w:rsidRDefault="00BD4FCC">
          <w:pPr>
            <w:pStyle w:val="TOC2"/>
            <w:tabs>
              <w:tab w:val="right" w:leader="dot" w:pos="9926"/>
            </w:tabs>
            <w:rPr>
              <w:rFonts w:eastAsiaTheme="minorEastAsia"/>
              <w:noProof/>
            </w:rPr>
          </w:pPr>
          <w:hyperlink w:anchor="_Toc108330181" w:history="1">
            <w:r w:rsidR="00F12C7B" w:rsidRPr="00160120">
              <w:rPr>
                <w:rStyle w:val="Hyperlink"/>
                <w:noProof/>
              </w:rPr>
              <w:t>Prospect Calls in AND Is Answered LIVE</w:t>
            </w:r>
            <w:r w:rsidR="00F12C7B">
              <w:rPr>
                <w:noProof/>
                <w:webHidden/>
              </w:rPr>
              <w:tab/>
            </w:r>
            <w:r w:rsidR="00F12C7B">
              <w:rPr>
                <w:noProof/>
                <w:webHidden/>
              </w:rPr>
              <w:fldChar w:fldCharType="begin"/>
            </w:r>
            <w:r w:rsidR="00F12C7B">
              <w:rPr>
                <w:noProof/>
                <w:webHidden/>
              </w:rPr>
              <w:instrText xml:space="preserve"> PAGEREF _Toc108330181 \h </w:instrText>
            </w:r>
            <w:r w:rsidR="00F12C7B">
              <w:rPr>
                <w:noProof/>
                <w:webHidden/>
              </w:rPr>
            </w:r>
            <w:r w:rsidR="00F12C7B">
              <w:rPr>
                <w:noProof/>
                <w:webHidden/>
              </w:rPr>
              <w:fldChar w:fldCharType="separate"/>
            </w:r>
            <w:r w:rsidR="00F12C7B">
              <w:rPr>
                <w:noProof/>
                <w:webHidden/>
              </w:rPr>
              <w:t>18</w:t>
            </w:r>
            <w:r w:rsidR="00F12C7B">
              <w:rPr>
                <w:noProof/>
                <w:webHidden/>
              </w:rPr>
              <w:fldChar w:fldCharType="end"/>
            </w:r>
          </w:hyperlink>
        </w:p>
        <w:p w14:paraId="46841A69" w14:textId="2B659081" w:rsidR="00F12C7B" w:rsidRDefault="00BD4FCC">
          <w:pPr>
            <w:pStyle w:val="TOC3"/>
            <w:tabs>
              <w:tab w:val="right" w:leader="dot" w:pos="9926"/>
            </w:tabs>
            <w:rPr>
              <w:rFonts w:eastAsiaTheme="minorEastAsia"/>
              <w:noProof/>
            </w:rPr>
          </w:pPr>
          <w:hyperlink w:anchor="_Toc108330182" w:history="1">
            <w:r w:rsidR="00F12C7B" w:rsidRPr="00160120">
              <w:rPr>
                <w:rStyle w:val="Hyperlink"/>
                <w:noProof/>
              </w:rPr>
              <w:t>Rules</w:t>
            </w:r>
            <w:r w:rsidR="00F12C7B">
              <w:rPr>
                <w:noProof/>
                <w:webHidden/>
              </w:rPr>
              <w:tab/>
            </w:r>
            <w:r w:rsidR="00F12C7B">
              <w:rPr>
                <w:noProof/>
                <w:webHidden/>
              </w:rPr>
              <w:fldChar w:fldCharType="begin"/>
            </w:r>
            <w:r w:rsidR="00F12C7B">
              <w:rPr>
                <w:noProof/>
                <w:webHidden/>
              </w:rPr>
              <w:instrText xml:space="preserve"> PAGEREF _Toc108330182 \h </w:instrText>
            </w:r>
            <w:r w:rsidR="00F12C7B">
              <w:rPr>
                <w:noProof/>
                <w:webHidden/>
              </w:rPr>
            </w:r>
            <w:r w:rsidR="00F12C7B">
              <w:rPr>
                <w:noProof/>
                <w:webHidden/>
              </w:rPr>
              <w:fldChar w:fldCharType="separate"/>
            </w:r>
            <w:r w:rsidR="00F12C7B">
              <w:rPr>
                <w:noProof/>
                <w:webHidden/>
              </w:rPr>
              <w:t>18</w:t>
            </w:r>
            <w:r w:rsidR="00F12C7B">
              <w:rPr>
                <w:noProof/>
                <w:webHidden/>
              </w:rPr>
              <w:fldChar w:fldCharType="end"/>
            </w:r>
          </w:hyperlink>
        </w:p>
        <w:p w14:paraId="54F5F6E6" w14:textId="334FED81" w:rsidR="00F12C7B" w:rsidRDefault="00BD4FCC">
          <w:pPr>
            <w:pStyle w:val="TOC3"/>
            <w:tabs>
              <w:tab w:val="right" w:leader="dot" w:pos="9926"/>
            </w:tabs>
            <w:rPr>
              <w:rFonts w:eastAsiaTheme="minorEastAsia"/>
              <w:noProof/>
            </w:rPr>
          </w:pPr>
          <w:hyperlink w:anchor="_Toc108330183" w:history="1">
            <w:r w:rsidR="00F12C7B" w:rsidRPr="00160120">
              <w:rPr>
                <w:rStyle w:val="Hyperlink"/>
                <w:noProof/>
              </w:rPr>
              <w:t>Script and Process</w:t>
            </w:r>
            <w:r w:rsidR="00F12C7B">
              <w:rPr>
                <w:noProof/>
                <w:webHidden/>
              </w:rPr>
              <w:tab/>
            </w:r>
            <w:r w:rsidR="00F12C7B">
              <w:rPr>
                <w:noProof/>
                <w:webHidden/>
              </w:rPr>
              <w:fldChar w:fldCharType="begin"/>
            </w:r>
            <w:r w:rsidR="00F12C7B">
              <w:rPr>
                <w:noProof/>
                <w:webHidden/>
              </w:rPr>
              <w:instrText xml:space="preserve"> PAGEREF _Toc108330183 \h </w:instrText>
            </w:r>
            <w:r w:rsidR="00F12C7B">
              <w:rPr>
                <w:noProof/>
                <w:webHidden/>
              </w:rPr>
            </w:r>
            <w:r w:rsidR="00F12C7B">
              <w:rPr>
                <w:noProof/>
                <w:webHidden/>
              </w:rPr>
              <w:fldChar w:fldCharType="separate"/>
            </w:r>
            <w:r w:rsidR="00F12C7B">
              <w:rPr>
                <w:noProof/>
                <w:webHidden/>
              </w:rPr>
              <w:t>18</w:t>
            </w:r>
            <w:r w:rsidR="00F12C7B">
              <w:rPr>
                <w:noProof/>
                <w:webHidden/>
              </w:rPr>
              <w:fldChar w:fldCharType="end"/>
            </w:r>
          </w:hyperlink>
        </w:p>
        <w:p w14:paraId="7B0DBDB4" w14:textId="7C4990EF" w:rsidR="00F12C7B" w:rsidRDefault="00BD4FCC">
          <w:pPr>
            <w:pStyle w:val="TOC3"/>
            <w:tabs>
              <w:tab w:val="right" w:leader="dot" w:pos="9926"/>
            </w:tabs>
            <w:rPr>
              <w:rFonts w:eastAsiaTheme="minorEastAsia"/>
              <w:noProof/>
            </w:rPr>
          </w:pPr>
          <w:hyperlink w:anchor="_Toc108330184" w:history="1">
            <w:r w:rsidR="00F12C7B" w:rsidRPr="00160120">
              <w:rPr>
                <w:rStyle w:val="Hyperlink"/>
                <w:noProof/>
              </w:rPr>
              <w:t>Book the Appointment</w:t>
            </w:r>
            <w:r w:rsidR="00F12C7B">
              <w:rPr>
                <w:noProof/>
                <w:webHidden/>
              </w:rPr>
              <w:tab/>
            </w:r>
            <w:r w:rsidR="00F12C7B">
              <w:rPr>
                <w:noProof/>
                <w:webHidden/>
              </w:rPr>
              <w:fldChar w:fldCharType="begin"/>
            </w:r>
            <w:r w:rsidR="00F12C7B">
              <w:rPr>
                <w:noProof/>
                <w:webHidden/>
              </w:rPr>
              <w:instrText xml:space="preserve"> PAGEREF _Toc108330184 \h </w:instrText>
            </w:r>
            <w:r w:rsidR="00F12C7B">
              <w:rPr>
                <w:noProof/>
                <w:webHidden/>
              </w:rPr>
            </w:r>
            <w:r w:rsidR="00F12C7B">
              <w:rPr>
                <w:noProof/>
                <w:webHidden/>
              </w:rPr>
              <w:fldChar w:fldCharType="separate"/>
            </w:r>
            <w:r w:rsidR="00F12C7B">
              <w:rPr>
                <w:noProof/>
                <w:webHidden/>
              </w:rPr>
              <w:t>19</w:t>
            </w:r>
            <w:r w:rsidR="00F12C7B">
              <w:rPr>
                <w:noProof/>
                <w:webHidden/>
              </w:rPr>
              <w:fldChar w:fldCharType="end"/>
            </w:r>
          </w:hyperlink>
        </w:p>
        <w:p w14:paraId="59338EA9" w14:textId="5F92D40C" w:rsidR="00F12C7B" w:rsidRDefault="00BD4FCC">
          <w:pPr>
            <w:pStyle w:val="TOC2"/>
            <w:tabs>
              <w:tab w:val="right" w:leader="dot" w:pos="9926"/>
            </w:tabs>
            <w:rPr>
              <w:rFonts w:eastAsiaTheme="minorEastAsia"/>
              <w:noProof/>
            </w:rPr>
          </w:pPr>
          <w:hyperlink w:anchor="_Toc108330185" w:history="1">
            <w:r w:rsidR="00F12C7B" w:rsidRPr="00160120">
              <w:rPr>
                <w:rStyle w:val="Hyperlink"/>
                <w:noProof/>
              </w:rPr>
              <w:t>Qualification and Preparation Questions</w:t>
            </w:r>
            <w:r w:rsidR="00F12C7B">
              <w:rPr>
                <w:noProof/>
                <w:webHidden/>
              </w:rPr>
              <w:tab/>
            </w:r>
            <w:r w:rsidR="00F12C7B">
              <w:rPr>
                <w:noProof/>
                <w:webHidden/>
              </w:rPr>
              <w:fldChar w:fldCharType="begin"/>
            </w:r>
            <w:r w:rsidR="00F12C7B">
              <w:rPr>
                <w:noProof/>
                <w:webHidden/>
              </w:rPr>
              <w:instrText xml:space="preserve"> PAGEREF _Toc108330185 \h </w:instrText>
            </w:r>
            <w:r w:rsidR="00F12C7B">
              <w:rPr>
                <w:noProof/>
                <w:webHidden/>
              </w:rPr>
            </w:r>
            <w:r w:rsidR="00F12C7B">
              <w:rPr>
                <w:noProof/>
                <w:webHidden/>
              </w:rPr>
              <w:fldChar w:fldCharType="separate"/>
            </w:r>
            <w:r w:rsidR="00F12C7B">
              <w:rPr>
                <w:noProof/>
                <w:webHidden/>
              </w:rPr>
              <w:t>19</w:t>
            </w:r>
            <w:r w:rsidR="00F12C7B">
              <w:rPr>
                <w:noProof/>
                <w:webHidden/>
              </w:rPr>
              <w:fldChar w:fldCharType="end"/>
            </w:r>
          </w:hyperlink>
        </w:p>
        <w:p w14:paraId="29F4D55E" w14:textId="110500AA" w:rsidR="00F12C7B" w:rsidRDefault="00BD4FCC">
          <w:pPr>
            <w:pStyle w:val="TOC2"/>
            <w:tabs>
              <w:tab w:val="right" w:leader="dot" w:pos="9926"/>
            </w:tabs>
            <w:rPr>
              <w:rFonts w:eastAsiaTheme="minorEastAsia"/>
              <w:noProof/>
            </w:rPr>
          </w:pPr>
          <w:hyperlink w:anchor="_Toc108330186" w:history="1">
            <w:r w:rsidR="00F12C7B" w:rsidRPr="00160120">
              <w:rPr>
                <w:rStyle w:val="Hyperlink"/>
                <w:noProof/>
              </w:rPr>
              <w:t>Close for the Appointment</w:t>
            </w:r>
            <w:r w:rsidR="00F12C7B">
              <w:rPr>
                <w:noProof/>
                <w:webHidden/>
              </w:rPr>
              <w:tab/>
            </w:r>
            <w:r w:rsidR="00F12C7B">
              <w:rPr>
                <w:noProof/>
                <w:webHidden/>
              </w:rPr>
              <w:fldChar w:fldCharType="begin"/>
            </w:r>
            <w:r w:rsidR="00F12C7B">
              <w:rPr>
                <w:noProof/>
                <w:webHidden/>
              </w:rPr>
              <w:instrText xml:space="preserve"> PAGEREF _Toc108330186 \h </w:instrText>
            </w:r>
            <w:r w:rsidR="00F12C7B">
              <w:rPr>
                <w:noProof/>
                <w:webHidden/>
              </w:rPr>
            </w:r>
            <w:r w:rsidR="00F12C7B">
              <w:rPr>
                <w:noProof/>
                <w:webHidden/>
              </w:rPr>
              <w:fldChar w:fldCharType="separate"/>
            </w:r>
            <w:r w:rsidR="00F12C7B">
              <w:rPr>
                <w:noProof/>
                <w:webHidden/>
              </w:rPr>
              <w:t>20</w:t>
            </w:r>
            <w:r w:rsidR="00F12C7B">
              <w:rPr>
                <w:noProof/>
                <w:webHidden/>
              </w:rPr>
              <w:fldChar w:fldCharType="end"/>
            </w:r>
          </w:hyperlink>
        </w:p>
        <w:p w14:paraId="30AA472C" w14:textId="5F032CD3" w:rsidR="00F12C7B" w:rsidRDefault="00BD4FCC">
          <w:pPr>
            <w:pStyle w:val="TOC2"/>
            <w:tabs>
              <w:tab w:val="right" w:leader="dot" w:pos="9926"/>
            </w:tabs>
            <w:rPr>
              <w:rFonts w:eastAsiaTheme="minorEastAsia"/>
              <w:noProof/>
            </w:rPr>
          </w:pPr>
          <w:hyperlink w:anchor="_Toc108330187" w:history="1">
            <w:r w:rsidR="00F12C7B" w:rsidRPr="00160120">
              <w:rPr>
                <w:rStyle w:val="Hyperlink"/>
                <w:noProof/>
              </w:rPr>
              <w:t>Notes on Getting the Decision Maker to the Meeting</w:t>
            </w:r>
            <w:r w:rsidR="00F12C7B">
              <w:rPr>
                <w:noProof/>
                <w:webHidden/>
              </w:rPr>
              <w:tab/>
            </w:r>
            <w:r w:rsidR="00F12C7B">
              <w:rPr>
                <w:noProof/>
                <w:webHidden/>
              </w:rPr>
              <w:fldChar w:fldCharType="begin"/>
            </w:r>
            <w:r w:rsidR="00F12C7B">
              <w:rPr>
                <w:noProof/>
                <w:webHidden/>
              </w:rPr>
              <w:instrText xml:space="preserve"> PAGEREF _Toc108330187 \h </w:instrText>
            </w:r>
            <w:r w:rsidR="00F12C7B">
              <w:rPr>
                <w:noProof/>
                <w:webHidden/>
              </w:rPr>
            </w:r>
            <w:r w:rsidR="00F12C7B">
              <w:rPr>
                <w:noProof/>
                <w:webHidden/>
              </w:rPr>
              <w:fldChar w:fldCharType="separate"/>
            </w:r>
            <w:r w:rsidR="00F12C7B">
              <w:rPr>
                <w:noProof/>
                <w:webHidden/>
              </w:rPr>
              <w:t>20</w:t>
            </w:r>
            <w:r w:rsidR="00F12C7B">
              <w:rPr>
                <w:noProof/>
                <w:webHidden/>
              </w:rPr>
              <w:fldChar w:fldCharType="end"/>
            </w:r>
          </w:hyperlink>
        </w:p>
        <w:p w14:paraId="0F793C87" w14:textId="2851548D" w:rsidR="00F12C7B" w:rsidRDefault="00BD4FCC">
          <w:pPr>
            <w:pStyle w:val="TOC2"/>
            <w:tabs>
              <w:tab w:val="right" w:leader="dot" w:pos="9926"/>
            </w:tabs>
            <w:rPr>
              <w:rFonts w:eastAsiaTheme="minorEastAsia"/>
              <w:noProof/>
            </w:rPr>
          </w:pPr>
          <w:hyperlink w:anchor="_Toc108330188" w:history="1">
            <w:r w:rsidR="00F12C7B" w:rsidRPr="00160120">
              <w:rPr>
                <w:rStyle w:val="Hyperlink"/>
                <w:noProof/>
              </w:rPr>
              <w:t>Prospect is Entered into CRM</w:t>
            </w:r>
            <w:r w:rsidR="00F12C7B">
              <w:rPr>
                <w:noProof/>
                <w:webHidden/>
              </w:rPr>
              <w:tab/>
            </w:r>
            <w:r w:rsidR="00F12C7B">
              <w:rPr>
                <w:noProof/>
                <w:webHidden/>
              </w:rPr>
              <w:fldChar w:fldCharType="begin"/>
            </w:r>
            <w:r w:rsidR="00F12C7B">
              <w:rPr>
                <w:noProof/>
                <w:webHidden/>
              </w:rPr>
              <w:instrText xml:space="preserve"> PAGEREF _Toc108330188 \h </w:instrText>
            </w:r>
            <w:r w:rsidR="00F12C7B">
              <w:rPr>
                <w:noProof/>
                <w:webHidden/>
              </w:rPr>
            </w:r>
            <w:r w:rsidR="00F12C7B">
              <w:rPr>
                <w:noProof/>
                <w:webHidden/>
              </w:rPr>
              <w:fldChar w:fldCharType="separate"/>
            </w:r>
            <w:r w:rsidR="00F12C7B">
              <w:rPr>
                <w:noProof/>
                <w:webHidden/>
              </w:rPr>
              <w:t>21</w:t>
            </w:r>
            <w:r w:rsidR="00F12C7B">
              <w:rPr>
                <w:noProof/>
                <w:webHidden/>
              </w:rPr>
              <w:fldChar w:fldCharType="end"/>
            </w:r>
          </w:hyperlink>
        </w:p>
        <w:p w14:paraId="3913BCD8" w14:textId="30C334BA" w:rsidR="00F12C7B" w:rsidRDefault="00BD4FCC">
          <w:pPr>
            <w:pStyle w:val="TOC2"/>
            <w:tabs>
              <w:tab w:val="right" w:leader="dot" w:pos="9926"/>
            </w:tabs>
            <w:rPr>
              <w:rFonts w:eastAsiaTheme="minorEastAsia"/>
              <w:noProof/>
            </w:rPr>
          </w:pPr>
          <w:hyperlink w:anchor="_Toc108330189" w:history="1">
            <w:r w:rsidR="00F12C7B" w:rsidRPr="00160120">
              <w:rPr>
                <w:rStyle w:val="Hyperlink"/>
                <w:noProof/>
              </w:rPr>
              <w:t>Confirming the Appointment</w:t>
            </w:r>
            <w:r w:rsidR="00F12C7B">
              <w:rPr>
                <w:noProof/>
                <w:webHidden/>
              </w:rPr>
              <w:tab/>
            </w:r>
            <w:r w:rsidR="00F12C7B">
              <w:rPr>
                <w:noProof/>
                <w:webHidden/>
              </w:rPr>
              <w:fldChar w:fldCharType="begin"/>
            </w:r>
            <w:r w:rsidR="00F12C7B">
              <w:rPr>
                <w:noProof/>
                <w:webHidden/>
              </w:rPr>
              <w:instrText xml:space="preserve"> PAGEREF _Toc108330189 \h </w:instrText>
            </w:r>
            <w:r w:rsidR="00F12C7B">
              <w:rPr>
                <w:noProof/>
                <w:webHidden/>
              </w:rPr>
            </w:r>
            <w:r w:rsidR="00F12C7B">
              <w:rPr>
                <w:noProof/>
                <w:webHidden/>
              </w:rPr>
              <w:fldChar w:fldCharType="separate"/>
            </w:r>
            <w:r w:rsidR="00F12C7B">
              <w:rPr>
                <w:noProof/>
                <w:webHidden/>
              </w:rPr>
              <w:t>21</w:t>
            </w:r>
            <w:r w:rsidR="00F12C7B">
              <w:rPr>
                <w:noProof/>
                <w:webHidden/>
              </w:rPr>
              <w:fldChar w:fldCharType="end"/>
            </w:r>
          </w:hyperlink>
        </w:p>
        <w:p w14:paraId="45406DFB" w14:textId="2F0FFB7D" w:rsidR="00F12C7B" w:rsidRDefault="00BD4FCC">
          <w:pPr>
            <w:pStyle w:val="TOC2"/>
            <w:tabs>
              <w:tab w:val="right" w:leader="dot" w:pos="9926"/>
            </w:tabs>
            <w:rPr>
              <w:rFonts w:eastAsiaTheme="minorEastAsia"/>
              <w:noProof/>
            </w:rPr>
          </w:pPr>
          <w:hyperlink w:anchor="_Toc108330190" w:history="1">
            <w:r w:rsidR="00F12C7B" w:rsidRPr="00160120">
              <w:rPr>
                <w:rStyle w:val="Hyperlink"/>
                <w:noProof/>
              </w:rPr>
              <w:t>What to Do If They Are Experiencing A Major Problem and Need Help Fast</w:t>
            </w:r>
            <w:r w:rsidR="00F12C7B">
              <w:rPr>
                <w:noProof/>
                <w:webHidden/>
              </w:rPr>
              <w:tab/>
            </w:r>
            <w:r w:rsidR="00F12C7B">
              <w:rPr>
                <w:noProof/>
                <w:webHidden/>
              </w:rPr>
              <w:fldChar w:fldCharType="begin"/>
            </w:r>
            <w:r w:rsidR="00F12C7B">
              <w:rPr>
                <w:noProof/>
                <w:webHidden/>
              </w:rPr>
              <w:instrText xml:space="preserve"> PAGEREF _Toc108330190 \h </w:instrText>
            </w:r>
            <w:r w:rsidR="00F12C7B">
              <w:rPr>
                <w:noProof/>
                <w:webHidden/>
              </w:rPr>
            </w:r>
            <w:r w:rsidR="00F12C7B">
              <w:rPr>
                <w:noProof/>
                <w:webHidden/>
              </w:rPr>
              <w:fldChar w:fldCharType="separate"/>
            </w:r>
            <w:r w:rsidR="00F12C7B">
              <w:rPr>
                <w:noProof/>
                <w:webHidden/>
              </w:rPr>
              <w:t>23</w:t>
            </w:r>
            <w:r w:rsidR="00F12C7B">
              <w:rPr>
                <w:noProof/>
                <w:webHidden/>
              </w:rPr>
              <w:fldChar w:fldCharType="end"/>
            </w:r>
          </w:hyperlink>
        </w:p>
        <w:p w14:paraId="53C802E9" w14:textId="32FA224F" w:rsidR="00F12C7B" w:rsidRDefault="00BD4FCC">
          <w:pPr>
            <w:pStyle w:val="TOC1"/>
            <w:tabs>
              <w:tab w:val="right" w:leader="dot" w:pos="9926"/>
            </w:tabs>
            <w:rPr>
              <w:rFonts w:eastAsiaTheme="minorEastAsia"/>
              <w:noProof/>
            </w:rPr>
          </w:pPr>
          <w:hyperlink w:anchor="_Toc108330191" w:history="1">
            <w:r w:rsidR="00F12C7B" w:rsidRPr="00160120">
              <w:rPr>
                <w:rStyle w:val="Hyperlink"/>
                <w:noProof/>
              </w:rPr>
              <w:t>First Meeting: Discovery / Diagnose</w:t>
            </w:r>
            <w:r w:rsidR="00F12C7B">
              <w:rPr>
                <w:noProof/>
                <w:webHidden/>
              </w:rPr>
              <w:tab/>
            </w:r>
            <w:r w:rsidR="00F12C7B">
              <w:rPr>
                <w:noProof/>
                <w:webHidden/>
              </w:rPr>
              <w:fldChar w:fldCharType="begin"/>
            </w:r>
            <w:r w:rsidR="00F12C7B">
              <w:rPr>
                <w:noProof/>
                <w:webHidden/>
              </w:rPr>
              <w:instrText xml:space="preserve"> PAGEREF _Toc108330191 \h </w:instrText>
            </w:r>
            <w:r w:rsidR="00F12C7B">
              <w:rPr>
                <w:noProof/>
                <w:webHidden/>
              </w:rPr>
            </w:r>
            <w:r w:rsidR="00F12C7B">
              <w:rPr>
                <w:noProof/>
                <w:webHidden/>
              </w:rPr>
              <w:fldChar w:fldCharType="separate"/>
            </w:r>
            <w:r w:rsidR="00F12C7B">
              <w:rPr>
                <w:noProof/>
                <w:webHidden/>
              </w:rPr>
              <w:t>24</w:t>
            </w:r>
            <w:r w:rsidR="00F12C7B">
              <w:rPr>
                <w:noProof/>
                <w:webHidden/>
              </w:rPr>
              <w:fldChar w:fldCharType="end"/>
            </w:r>
          </w:hyperlink>
        </w:p>
        <w:p w14:paraId="3B247E7C" w14:textId="4242C75E" w:rsidR="00F12C7B" w:rsidRDefault="00BD4FCC">
          <w:pPr>
            <w:pStyle w:val="TOC2"/>
            <w:tabs>
              <w:tab w:val="right" w:leader="dot" w:pos="9926"/>
            </w:tabs>
            <w:rPr>
              <w:rFonts w:eastAsiaTheme="minorEastAsia"/>
              <w:noProof/>
            </w:rPr>
          </w:pPr>
          <w:hyperlink w:anchor="_Toc108330192" w:history="1">
            <w:r w:rsidR="00F12C7B" w:rsidRPr="00160120">
              <w:rPr>
                <w:rStyle w:val="Hyperlink"/>
                <w:noProof/>
              </w:rPr>
              <w:t>Purpose</w:t>
            </w:r>
            <w:r w:rsidR="00F12C7B">
              <w:rPr>
                <w:noProof/>
                <w:webHidden/>
              </w:rPr>
              <w:tab/>
            </w:r>
            <w:r w:rsidR="00F12C7B">
              <w:rPr>
                <w:noProof/>
                <w:webHidden/>
              </w:rPr>
              <w:fldChar w:fldCharType="begin"/>
            </w:r>
            <w:r w:rsidR="00F12C7B">
              <w:rPr>
                <w:noProof/>
                <w:webHidden/>
              </w:rPr>
              <w:instrText xml:space="preserve"> PAGEREF _Toc108330192 \h </w:instrText>
            </w:r>
            <w:r w:rsidR="00F12C7B">
              <w:rPr>
                <w:noProof/>
                <w:webHidden/>
              </w:rPr>
            </w:r>
            <w:r w:rsidR="00F12C7B">
              <w:rPr>
                <w:noProof/>
                <w:webHidden/>
              </w:rPr>
              <w:fldChar w:fldCharType="separate"/>
            </w:r>
            <w:r w:rsidR="00F12C7B">
              <w:rPr>
                <w:noProof/>
                <w:webHidden/>
              </w:rPr>
              <w:t>24</w:t>
            </w:r>
            <w:r w:rsidR="00F12C7B">
              <w:rPr>
                <w:noProof/>
                <w:webHidden/>
              </w:rPr>
              <w:fldChar w:fldCharType="end"/>
            </w:r>
          </w:hyperlink>
        </w:p>
        <w:p w14:paraId="02152CB9" w14:textId="167DDD4A" w:rsidR="00F12C7B" w:rsidRDefault="00BD4FCC">
          <w:pPr>
            <w:pStyle w:val="TOC3"/>
            <w:tabs>
              <w:tab w:val="right" w:leader="dot" w:pos="9926"/>
            </w:tabs>
            <w:rPr>
              <w:rFonts w:eastAsiaTheme="minorEastAsia"/>
              <w:noProof/>
            </w:rPr>
          </w:pPr>
          <w:hyperlink w:anchor="_Toc108330193" w:history="1">
            <w:r w:rsidR="00F12C7B" w:rsidRPr="00160120">
              <w:rPr>
                <w:rStyle w:val="Hyperlink"/>
                <w:noProof/>
              </w:rPr>
              <w:t>Be Prepared</w:t>
            </w:r>
            <w:r w:rsidR="00F12C7B">
              <w:rPr>
                <w:noProof/>
                <w:webHidden/>
              </w:rPr>
              <w:tab/>
            </w:r>
            <w:r w:rsidR="00F12C7B">
              <w:rPr>
                <w:noProof/>
                <w:webHidden/>
              </w:rPr>
              <w:fldChar w:fldCharType="begin"/>
            </w:r>
            <w:r w:rsidR="00F12C7B">
              <w:rPr>
                <w:noProof/>
                <w:webHidden/>
              </w:rPr>
              <w:instrText xml:space="preserve"> PAGEREF _Toc108330193 \h </w:instrText>
            </w:r>
            <w:r w:rsidR="00F12C7B">
              <w:rPr>
                <w:noProof/>
                <w:webHidden/>
              </w:rPr>
            </w:r>
            <w:r w:rsidR="00F12C7B">
              <w:rPr>
                <w:noProof/>
                <w:webHidden/>
              </w:rPr>
              <w:fldChar w:fldCharType="separate"/>
            </w:r>
            <w:r w:rsidR="00F12C7B">
              <w:rPr>
                <w:noProof/>
                <w:webHidden/>
              </w:rPr>
              <w:t>24</w:t>
            </w:r>
            <w:r w:rsidR="00F12C7B">
              <w:rPr>
                <w:noProof/>
                <w:webHidden/>
              </w:rPr>
              <w:fldChar w:fldCharType="end"/>
            </w:r>
          </w:hyperlink>
        </w:p>
        <w:p w14:paraId="0161683D" w14:textId="103BB160" w:rsidR="00F12C7B" w:rsidRDefault="00BD4FCC">
          <w:pPr>
            <w:pStyle w:val="TOC3"/>
            <w:tabs>
              <w:tab w:val="right" w:leader="dot" w:pos="9926"/>
            </w:tabs>
            <w:rPr>
              <w:rFonts w:eastAsiaTheme="minorEastAsia"/>
              <w:noProof/>
            </w:rPr>
          </w:pPr>
          <w:hyperlink w:anchor="_Toc108330194" w:history="1">
            <w:r w:rsidR="00F12C7B" w:rsidRPr="00160120">
              <w:rPr>
                <w:rStyle w:val="Hyperlink"/>
                <w:noProof/>
              </w:rPr>
              <w:t>Confirm the Appointment</w:t>
            </w:r>
            <w:r w:rsidR="00F12C7B">
              <w:rPr>
                <w:noProof/>
                <w:webHidden/>
              </w:rPr>
              <w:tab/>
            </w:r>
            <w:r w:rsidR="00F12C7B">
              <w:rPr>
                <w:noProof/>
                <w:webHidden/>
              </w:rPr>
              <w:fldChar w:fldCharType="begin"/>
            </w:r>
            <w:r w:rsidR="00F12C7B">
              <w:rPr>
                <w:noProof/>
                <w:webHidden/>
              </w:rPr>
              <w:instrText xml:space="preserve"> PAGEREF _Toc108330194 \h </w:instrText>
            </w:r>
            <w:r w:rsidR="00F12C7B">
              <w:rPr>
                <w:noProof/>
                <w:webHidden/>
              </w:rPr>
            </w:r>
            <w:r w:rsidR="00F12C7B">
              <w:rPr>
                <w:noProof/>
                <w:webHidden/>
              </w:rPr>
              <w:fldChar w:fldCharType="separate"/>
            </w:r>
            <w:r w:rsidR="00F12C7B">
              <w:rPr>
                <w:noProof/>
                <w:webHidden/>
              </w:rPr>
              <w:t>24</w:t>
            </w:r>
            <w:r w:rsidR="00F12C7B">
              <w:rPr>
                <w:noProof/>
                <w:webHidden/>
              </w:rPr>
              <w:fldChar w:fldCharType="end"/>
            </w:r>
          </w:hyperlink>
        </w:p>
        <w:p w14:paraId="10E89407" w14:textId="2CEF50A7" w:rsidR="00F12C7B" w:rsidRDefault="00BD4FCC">
          <w:pPr>
            <w:pStyle w:val="TOC3"/>
            <w:tabs>
              <w:tab w:val="right" w:leader="dot" w:pos="9926"/>
            </w:tabs>
            <w:rPr>
              <w:rFonts w:eastAsiaTheme="minorEastAsia"/>
              <w:noProof/>
            </w:rPr>
          </w:pPr>
          <w:hyperlink w:anchor="_Toc108330195" w:history="1">
            <w:r w:rsidR="00F12C7B" w:rsidRPr="00160120">
              <w:rPr>
                <w:rStyle w:val="Hyperlink"/>
                <w:noProof/>
              </w:rPr>
              <w:t>Make a Positive First Impression!</w:t>
            </w:r>
            <w:r w:rsidR="00F12C7B">
              <w:rPr>
                <w:noProof/>
                <w:webHidden/>
              </w:rPr>
              <w:tab/>
            </w:r>
            <w:r w:rsidR="00F12C7B">
              <w:rPr>
                <w:noProof/>
                <w:webHidden/>
              </w:rPr>
              <w:fldChar w:fldCharType="begin"/>
            </w:r>
            <w:r w:rsidR="00F12C7B">
              <w:rPr>
                <w:noProof/>
                <w:webHidden/>
              </w:rPr>
              <w:instrText xml:space="preserve"> PAGEREF _Toc108330195 \h </w:instrText>
            </w:r>
            <w:r w:rsidR="00F12C7B">
              <w:rPr>
                <w:noProof/>
                <w:webHidden/>
              </w:rPr>
            </w:r>
            <w:r w:rsidR="00F12C7B">
              <w:rPr>
                <w:noProof/>
                <w:webHidden/>
              </w:rPr>
              <w:fldChar w:fldCharType="separate"/>
            </w:r>
            <w:r w:rsidR="00F12C7B">
              <w:rPr>
                <w:noProof/>
                <w:webHidden/>
              </w:rPr>
              <w:t>24</w:t>
            </w:r>
            <w:r w:rsidR="00F12C7B">
              <w:rPr>
                <w:noProof/>
                <w:webHidden/>
              </w:rPr>
              <w:fldChar w:fldCharType="end"/>
            </w:r>
          </w:hyperlink>
        </w:p>
        <w:p w14:paraId="45838CEE" w14:textId="6D77D66C" w:rsidR="00F12C7B" w:rsidRDefault="00BD4FCC">
          <w:pPr>
            <w:pStyle w:val="TOC3"/>
            <w:tabs>
              <w:tab w:val="right" w:leader="dot" w:pos="9926"/>
            </w:tabs>
            <w:rPr>
              <w:rFonts w:eastAsiaTheme="minorEastAsia"/>
              <w:noProof/>
            </w:rPr>
          </w:pPr>
          <w:hyperlink w:anchor="_Toc108330196" w:history="1">
            <w:r w:rsidR="00F12C7B" w:rsidRPr="00160120">
              <w:rPr>
                <w:rStyle w:val="Hyperlink"/>
                <w:noProof/>
              </w:rPr>
              <w:t>Conduct the Discovery Portion by Asking Questions</w:t>
            </w:r>
            <w:r w:rsidR="00F12C7B">
              <w:rPr>
                <w:noProof/>
                <w:webHidden/>
              </w:rPr>
              <w:tab/>
            </w:r>
            <w:r w:rsidR="00F12C7B">
              <w:rPr>
                <w:noProof/>
                <w:webHidden/>
              </w:rPr>
              <w:fldChar w:fldCharType="begin"/>
            </w:r>
            <w:r w:rsidR="00F12C7B">
              <w:rPr>
                <w:noProof/>
                <w:webHidden/>
              </w:rPr>
              <w:instrText xml:space="preserve"> PAGEREF _Toc108330196 \h </w:instrText>
            </w:r>
            <w:r w:rsidR="00F12C7B">
              <w:rPr>
                <w:noProof/>
                <w:webHidden/>
              </w:rPr>
            </w:r>
            <w:r w:rsidR="00F12C7B">
              <w:rPr>
                <w:noProof/>
                <w:webHidden/>
              </w:rPr>
              <w:fldChar w:fldCharType="separate"/>
            </w:r>
            <w:r w:rsidR="00F12C7B">
              <w:rPr>
                <w:noProof/>
                <w:webHidden/>
              </w:rPr>
              <w:t>25</w:t>
            </w:r>
            <w:r w:rsidR="00F12C7B">
              <w:rPr>
                <w:noProof/>
                <w:webHidden/>
              </w:rPr>
              <w:fldChar w:fldCharType="end"/>
            </w:r>
          </w:hyperlink>
        </w:p>
        <w:p w14:paraId="62C25C9C" w14:textId="216AB897" w:rsidR="00F12C7B" w:rsidRDefault="00BD4FCC">
          <w:pPr>
            <w:pStyle w:val="TOC3"/>
            <w:tabs>
              <w:tab w:val="right" w:leader="dot" w:pos="9926"/>
            </w:tabs>
            <w:rPr>
              <w:rFonts w:eastAsiaTheme="minorEastAsia"/>
              <w:noProof/>
            </w:rPr>
          </w:pPr>
          <w:hyperlink w:anchor="_Toc108330197" w:history="1">
            <w:r w:rsidR="00F12C7B" w:rsidRPr="00160120">
              <w:rPr>
                <w:rStyle w:val="Hyperlink"/>
                <w:noProof/>
              </w:rPr>
              <w:t>Set Up the Next Meeting</w:t>
            </w:r>
            <w:r w:rsidR="00F12C7B">
              <w:rPr>
                <w:noProof/>
                <w:webHidden/>
              </w:rPr>
              <w:tab/>
            </w:r>
            <w:r w:rsidR="00F12C7B">
              <w:rPr>
                <w:noProof/>
                <w:webHidden/>
              </w:rPr>
              <w:fldChar w:fldCharType="begin"/>
            </w:r>
            <w:r w:rsidR="00F12C7B">
              <w:rPr>
                <w:noProof/>
                <w:webHidden/>
              </w:rPr>
              <w:instrText xml:space="preserve"> PAGEREF _Toc108330197 \h </w:instrText>
            </w:r>
            <w:r w:rsidR="00F12C7B">
              <w:rPr>
                <w:noProof/>
                <w:webHidden/>
              </w:rPr>
            </w:r>
            <w:r w:rsidR="00F12C7B">
              <w:rPr>
                <w:noProof/>
                <w:webHidden/>
              </w:rPr>
              <w:fldChar w:fldCharType="separate"/>
            </w:r>
            <w:r w:rsidR="00F12C7B">
              <w:rPr>
                <w:noProof/>
                <w:webHidden/>
              </w:rPr>
              <w:t>30</w:t>
            </w:r>
            <w:r w:rsidR="00F12C7B">
              <w:rPr>
                <w:noProof/>
                <w:webHidden/>
              </w:rPr>
              <w:fldChar w:fldCharType="end"/>
            </w:r>
          </w:hyperlink>
        </w:p>
        <w:p w14:paraId="5567AA08" w14:textId="67A5A3E0" w:rsidR="00F12C7B" w:rsidRDefault="00BD4FCC">
          <w:pPr>
            <w:pStyle w:val="TOC1"/>
            <w:tabs>
              <w:tab w:val="right" w:leader="dot" w:pos="9926"/>
            </w:tabs>
            <w:rPr>
              <w:rFonts w:eastAsiaTheme="minorEastAsia"/>
              <w:noProof/>
            </w:rPr>
          </w:pPr>
          <w:hyperlink w:anchor="_Toc108330198" w:history="1">
            <w:r w:rsidR="00F12C7B" w:rsidRPr="00160120">
              <w:rPr>
                <w:rStyle w:val="Hyperlink"/>
                <w:noProof/>
              </w:rPr>
              <w:t>Second Meeting:  Prescribe / Close</w:t>
            </w:r>
            <w:r w:rsidR="00F12C7B">
              <w:rPr>
                <w:noProof/>
                <w:webHidden/>
              </w:rPr>
              <w:tab/>
            </w:r>
            <w:r w:rsidR="00F12C7B">
              <w:rPr>
                <w:noProof/>
                <w:webHidden/>
              </w:rPr>
              <w:fldChar w:fldCharType="begin"/>
            </w:r>
            <w:r w:rsidR="00F12C7B">
              <w:rPr>
                <w:noProof/>
                <w:webHidden/>
              </w:rPr>
              <w:instrText xml:space="preserve"> PAGEREF _Toc108330198 \h </w:instrText>
            </w:r>
            <w:r w:rsidR="00F12C7B">
              <w:rPr>
                <w:noProof/>
                <w:webHidden/>
              </w:rPr>
            </w:r>
            <w:r w:rsidR="00F12C7B">
              <w:rPr>
                <w:noProof/>
                <w:webHidden/>
              </w:rPr>
              <w:fldChar w:fldCharType="separate"/>
            </w:r>
            <w:r w:rsidR="00F12C7B">
              <w:rPr>
                <w:noProof/>
                <w:webHidden/>
              </w:rPr>
              <w:t>30</w:t>
            </w:r>
            <w:r w:rsidR="00F12C7B">
              <w:rPr>
                <w:noProof/>
                <w:webHidden/>
              </w:rPr>
              <w:fldChar w:fldCharType="end"/>
            </w:r>
          </w:hyperlink>
        </w:p>
        <w:p w14:paraId="04F2DB30" w14:textId="14CC1C2B" w:rsidR="00F12C7B" w:rsidRDefault="00BD4FCC">
          <w:pPr>
            <w:pStyle w:val="TOC2"/>
            <w:tabs>
              <w:tab w:val="right" w:leader="dot" w:pos="9926"/>
            </w:tabs>
            <w:rPr>
              <w:rFonts w:eastAsiaTheme="minorEastAsia"/>
              <w:noProof/>
            </w:rPr>
          </w:pPr>
          <w:hyperlink w:anchor="_Toc108330199" w:history="1">
            <w:r w:rsidR="00F12C7B" w:rsidRPr="00160120">
              <w:rPr>
                <w:rStyle w:val="Hyperlink"/>
                <w:noProof/>
              </w:rPr>
              <w:t>Purpose</w:t>
            </w:r>
            <w:r w:rsidR="00F12C7B">
              <w:rPr>
                <w:noProof/>
                <w:webHidden/>
              </w:rPr>
              <w:tab/>
            </w:r>
            <w:r w:rsidR="00F12C7B">
              <w:rPr>
                <w:noProof/>
                <w:webHidden/>
              </w:rPr>
              <w:fldChar w:fldCharType="begin"/>
            </w:r>
            <w:r w:rsidR="00F12C7B">
              <w:rPr>
                <w:noProof/>
                <w:webHidden/>
              </w:rPr>
              <w:instrText xml:space="preserve"> PAGEREF _Toc108330199 \h </w:instrText>
            </w:r>
            <w:r w:rsidR="00F12C7B">
              <w:rPr>
                <w:noProof/>
                <w:webHidden/>
              </w:rPr>
            </w:r>
            <w:r w:rsidR="00F12C7B">
              <w:rPr>
                <w:noProof/>
                <w:webHidden/>
              </w:rPr>
              <w:fldChar w:fldCharType="separate"/>
            </w:r>
            <w:r w:rsidR="00F12C7B">
              <w:rPr>
                <w:noProof/>
                <w:webHidden/>
              </w:rPr>
              <w:t>30</w:t>
            </w:r>
            <w:r w:rsidR="00F12C7B">
              <w:rPr>
                <w:noProof/>
                <w:webHidden/>
              </w:rPr>
              <w:fldChar w:fldCharType="end"/>
            </w:r>
          </w:hyperlink>
        </w:p>
        <w:p w14:paraId="73CF7196" w14:textId="13EE3597" w:rsidR="00F12C7B" w:rsidRDefault="00BD4FCC">
          <w:pPr>
            <w:pStyle w:val="TOC2"/>
            <w:tabs>
              <w:tab w:val="right" w:leader="dot" w:pos="9926"/>
            </w:tabs>
            <w:rPr>
              <w:rFonts w:eastAsiaTheme="minorEastAsia"/>
              <w:noProof/>
            </w:rPr>
          </w:pPr>
          <w:hyperlink w:anchor="_Toc108330200" w:history="1">
            <w:r w:rsidR="00F12C7B" w:rsidRPr="00160120">
              <w:rPr>
                <w:rStyle w:val="Hyperlink"/>
                <w:noProof/>
              </w:rPr>
              <w:t>Open the Meeting</w:t>
            </w:r>
            <w:r w:rsidR="00F12C7B">
              <w:rPr>
                <w:noProof/>
                <w:webHidden/>
              </w:rPr>
              <w:tab/>
            </w:r>
            <w:r w:rsidR="00F12C7B">
              <w:rPr>
                <w:noProof/>
                <w:webHidden/>
              </w:rPr>
              <w:fldChar w:fldCharType="begin"/>
            </w:r>
            <w:r w:rsidR="00F12C7B">
              <w:rPr>
                <w:noProof/>
                <w:webHidden/>
              </w:rPr>
              <w:instrText xml:space="preserve"> PAGEREF _Toc108330200 \h </w:instrText>
            </w:r>
            <w:r w:rsidR="00F12C7B">
              <w:rPr>
                <w:noProof/>
                <w:webHidden/>
              </w:rPr>
            </w:r>
            <w:r w:rsidR="00F12C7B">
              <w:rPr>
                <w:noProof/>
                <w:webHidden/>
              </w:rPr>
              <w:fldChar w:fldCharType="separate"/>
            </w:r>
            <w:r w:rsidR="00F12C7B">
              <w:rPr>
                <w:noProof/>
                <w:webHidden/>
              </w:rPr>
              <w:t>30</w:t>
            </w:r>
            <w:r w:rsidR="00F12C7B">
              <w:rPr>
                <w:noProof/>
                <w:webHidden/>
              </w:rPr>
              <w:fldChar w:fldCharType="end"/>
            </w:r>
          </w:hyperlink>
        </w:p>
        <w:p w14:paraId="78458DB0" w14:textId="288FF233" w:rsidR="00F12C7B" w:rsidRDefault="00BD4FCC">
          <w:pPr>
            <w:pStyle w:val="TOC2"/>
            <w:tabs>
              <w:tab w:val="right" w:leader="dot" w:pos="9926"/>
            </w:tabs>
            <w:rPr>
              <w:rFonts w:eastAsiaTheme="minorEastAsia"/>
              <w:noProof/>
            </w:rPr>
          </w:pPr>
          <w:hyperlink w:anchor="_Toc108330201" w:history="1">
            <w:r w:rsidR="00F12C7B" w:rsidRPr="00160120">
              <w:rPr>
                <w:rStyle w:val="Hyperlink"/>
                <w:noProof/>
              </w:rPr>
              <w:t>Present Your Report of Finding</w:t>
            </w:r>
            <w:r w:rsidR="00F12C7B">
              <w:rPr>
                <w:noProof/>
                <w:webHidden/>
              </w:rPr>
              <w:tab/>
            </w:r>
            <w:r w:rsidR="00F12C7B">
              <w:rPr>
                <w:noProof/>
                <w:webHidden/>
              </w:rPr>
              <w:fldChar w:fldCharType="begin"/>
            </w:r>
            <w:r w:rsidR="00F12C7B">
              <w:rPr>
                <w:noProof/>
                <w:webHidden/>
              </w:rPr>
              <w:instrText xml:space="preserve"> PAGEREF _Toc108330201 \h </w:instrText>
            </w:r>
            <w:r w:rsidR="00F12C7B">
              <w:rPr>
                <w:noProof/>
                <w:webHidden/>
              </w:rPr>
            </w:r>
            <w:r w:rsidR="00F12C7B">
              <w:rPr>
                <w:noProof/>
                <w:webHidden/>
              </w:rPr>
              <w:fldChar w:fldCharType="separate"/>
            </w:r>
            <w:r w:rsidR="00F12C7B">
              <w:rPr>
                <w:noProof/>
                <w:webHidden/>
              </w:rPr>
              <w:t>31</w:t>
            </w:r>
            <w:r w:rsidR="00F12C7B">
              <w:rPr>
                <w:noProof/>
                <w:webHidden/>
              </w:rPr>
              <w:fldChar w:fldCharType="end"/>
            </w:r>
          </w:hyperlink>
        </w:p>
        <w:p w14:paraId="1F597F11" w14:textId="616E1C9B" w:rsidR="00F12C7B" w:rsidRDefault="00BD4FCC">
          <w:pPr>
            <w:pStyle w:val="TOC2"/>
            <w:tabs>
              <w:tab w:val="right" w:leader="dot" w:pos="9926"/>
            </w:tabs>
            <w:rPr>
              <w:rFonts w:eastAsiaTheme="minorEastAsia"/>
              <w:noProof/>
            </w:rPr>
          </w:pPr>
          <w:hyperlink w:anchor="_Toc108330202" w:history="1">
            <w:r w:rsidR="00F12C7B" w:rsidRPr="00160120">
              <w:rPr>
                <w:rStyle w:val="Hyperlink"/>
                <w:noProof/>
              </w:rPr>
              <w:t>Present the Solution</w:t>
            </w:r>
            <w:r w:rsidR="00F12C7B">
              <w:rPr>
                <w:noProof/>
                <w:webHidden/>
              </w:rPr>
              <w:tab/>
            </w:r>
            <w:r w:rsidR="00F12C7B">
              <w:rPr>
                <w:noProof/>
                <w:webHidden/>
              </w:rPr>
              <w:fldChar w:fldCharType="begin"/>
            </w:r>
            <w:r w:rsidR="00F12C7B">
              <w:rPr>
                <w:noProof/>
                <w:webHidden/>
              </w:rPr>
              <w:instrText xml:space="preserve"> PAGEREF _Toc108330202 \h </w:instrText>
            </w:r>
            <w:r w:rsidR="00F12C7B">
              <w:rPr>
                <w:noProof/>
                <w:webHidden/>
              </w:rPr>
            </w:r>
            <w:r w:rsidR="00F12C7B">
              <w:rPr>
                <w:noProof/>
                <w:webHidden/>
              </w:rPr>
              <w:fldChar w:fldCharType="separate"/>
            </w:r>
            <w:r w:rsidR="00F12C7B">
              <w:rPr>
                <w:noProof/>
                <w:webHidden/>
              </w:rPr>
              <w:t>31</w:t>
            </w:r>
            <w:r w:rsidR="00F12C7B">
              <w:rPr>
                <w:noProof/>
                <w:webHidden/>
              </w:rPr>
              <w:fldChar w:fldCharType="end"/>
            </w:r>
          </w:hyperlink>
        </w:p>
        <w:p w14:paraId="476C78D5" w14:textId="207754B2" w:rsidR="00F12C7B" w:rsidRDefault="00BD4FCC">
          <w:pPr>
            <w:pStyle w:val="TOC1"/>
            <w:tabs>
              <w:tab w:val="right" w:leader="dot" w:pos="9926"/>
            </w:tabs>
            <w:rPr>
              <w:rFonts w:eastAsiaTheme="minorEastAsia"/>
              <w:noProof/>
            </w:rPr>
          </w:pPr>
          <w:hyperlink w:anchor="_Toc108330203" w:history="1">
            <w:r w:rsidR="00F12C7B" w:rsidRPr="00160120">
              <w:rPr>
                <w:rStyle w:val="Hyperlink"/>
                <w:noProof/>
              </w:rPr>
              <w:t>Appendices</w:t>
            </w:r>
            <w:r w:rsidR="00F12C7B">
              <w:rPr>
                <w:noProof/>
                <w:webHidden/>
              </w:rPr>
              <w:tab/>
            </w:r>
            <w:r w:rsidR="00F12C7B">
              <w:rPr>
                <w:noProof/>
                <w:webHidden/>
              </w:rPr>
              <w:fldChar w:fldCharType="begin"/>
            </w:r>
            <w:r w:rsidR="00F12C7B">
              <w:rPr>
                <w:noProof/>
                <w:webHidden/>
              </w:rPr>
              <w:instrText xml:space="preserve"> PAGEREF _Toc108330203 \h </w:instrText>
            </w:r>
            <w:r w:rsidR="00F12C7B">
              <w:rPr>
                <w:noProof/>
                <w:webHidden/>
              </w:rPr>
            </w:r>
            <w:r w:rsidR="00F12C7B">
              <w:rPr>
                <w:noProof/>
                <w:webHidden/>
              </w:rPr>
              <w:fldChar w:fldCharType="separate"/>
            </w:r>
            <w:r w:rsidR="00F12C7B">
              <w:rPr>
                <w:noProof/>
                <w:webHidden/>
              </w:rPr>
              <w:t>33</w:t>
            </w:r>
            <w:r w:rsidR="00F12C7B">
              <w:rPr>
                <w:noProof/>
                <w:webHidden/>
              </w:rPr>
              <w:fldChar w:fldCharType="end"/>
            </w:r>
          </w:hyperlink>
        </w:p>
        <w:p w14:paraId="27644C10" w14:textId="360FECEB" w:rsidR="00F12C7B" w:rsidRDefault="00BD4FCC">
          <w:pPr>
            <w:pStyle w:val="TOC2"/>
            <w:tabs>
              <w:tab w:val="right" w:leader="dot" w:pos="9926"/>
            </w:tabs>
            <w:rPr>
              <w:rFonts w:eastAsiaTheme="minorEastAsia"/>
              <w:noProof/>
            </w:rPr>
          </w:pPr>
          <w:hyperlink w:anchor="_Toc108330204" w:history="1">
            <w:r w:rsidR="00F12C7B" w:rsidRPr="00160120">
              <w:rPr>
                <w:rStyle w:val="Hyperlink"/>
                <w:noProof/>
              </w:rPr>
              <w:t>First Meeting: Discovery / Diagnose Sample Agenda</w:t>
            </w:r>
            <w:r w:rsidR="00F12C7B">
              <w:rPr>
                <w:noProof/>
                <w:webHidden/>
              </w:rPr>
              <w:tab/>
            </w:r>
            <w:r w:rsidR="00F12C7B">
              <w:rPr>
                <w:noProof/>
                <w:webHidden/>
              </w:rPr>
              <w:fldChar w:fldCharType="begin"/>
            </w:r>
            <w:r w:rsidR="00F12C7B">
              <w:rPr>
                <w:noProof/>
                <w:webHidden/>
              </w:rPr>
              <w:instrText xml:space="preserve"> PAGEREF _Toc108330204 \h </w:instrText>
            </w:r>
            <w:r w:rsidR="00F12C7B">
              <w:rPr>
                <w:noProof/>
                <w:webHidden/>
              </w:rPr>
            </w:r>
            <w:r w:rsidR="00F12C7B">
              <w:rPr>
                <w:noProof/>
                <w:webHidden/>
              </w:rPr>
              <w:fldChar w:fldCharType="separate"/>
            </w:r>
            <w:r w:rsidR="00F12C7B">
              <w:rPr>
                <w:noProof/>
                <w:webHidden/>
              </w:rPr>
              <w:t>33</w:t>
            </w:r>
            <w:r w:rsidR="00F12C7B">
              <w:rPr>
                <w:noProof/>
                <w:webHidden/>
              </w:rPr>
              <w:fldChar w:fldCharType="end"/>
            </w:r>
          </w:hyperlink>
        </w:p>
        <w:p w14:paraId="4DC6BCA1" w14:textId="4B6E785E" w:rsidR="00F12C7B" w:rsidRDefault="00BD4FCC">
          <w:pPr>
            <w:pStyle w:val="TOC3"/>
            <w:tabs>
              <w:tab w:val="right" w:leader="dot" w:pos="9926"/>
            </w:tabs>
            <w:rPr>
              <w:rFonts w:eastAsiaTheme="minorEastAsia"/>
              <w:noProof/>
            </w:rPr>
          </w:pPr>
          <w:hyperlink w:anchor="_Toc108330205" w:history="1">
            <w:r w:rsidR="00F12C7B" w:rsidRPr="00160120">
              <w:rPr>
                <w:rStyle w:val="Hyperlink"/>
                <w:noProof/>
              </w:rPr>
              <w:t>First Meeting: Sound Bite Discussion Points</w:t>
            </w:r>
            <w:r w:rsidR="00F12C7B">
              <w:rPr>
                <w:noProof/>
                <w:webHidden/>
              </w:rPr>
              <w:tab/>
            </w:r>
            <w:r w:rsidR="00F12C7B">
              <w:rPr>
                <w:noProof/>
                <w:webHidden/>
              </w:rPr>
              <w:fldChar w:fldCharType="begin"/>
            </w:r>
            <w:r w:rsidR="00F12C7B">
              <w:rPr>
                <w:noProof/>
                <w:webHidden/>
              </w:rPr>
              <w:instrText xml:space="preserve"> PAGEREF _Toc108330205 \h </w:instrText>
            </w:r>
            <w:r w:rsidR="00F12C7B">
              <w:rPr>
                <w:noProof/>
                <w:webHidden/>
              </w:rPr>
            </w:r>
            <w:r w:rsidR="00F12C7B">
              <w:rPr>
                <w:noProof/>
                <w:webHidden/>
              </w:rPr>
              <w:fldChar w:fldCharType="separate"/>
            </w:r>
            <w:r w:rsidR="00F12C7B">
              <w:rPr>
                <w:noProof/>
                <w:webHidden/>
              </w:rPr>
              <w:t>33</w:t>
            </w:r>
            <w:r w:rsidR="00F12C7B">
              <w:rPr>
                <w:noProof/>
                <w:webHidden/>
              </w:rPr>
              <w:fldChar w:fldCharType="end"/>
            </w:r>
          </w:hyperlink>
        </w:p>
        <w:p w14:paraId="5C3F5CE1" w14:textId="1981BA8A" w:rsidR="00F12C7B" w:rsidRDefault="00BD4FCC">
          <w:pPr>
            <w:pStyle w:val="TOC3"/>
            <w:tabs>
              <w:tab w:val="right" w:leader="dot" w:pos="9926"/>
            </w:tabs>
            <w:rPr>
              <w:rFonts w:eastAsiaTheme="minorEastAsia"/>
              <w:noProof/>
            </w:rPr>
          </w:pPr>
          <w:hyperlink w:anchor="_Toc108330206" w:history="1">
            <w:r w:rsidR="00F12C7B" w:rsidRPr="00160120">
              <w:rPr>
                <w:rStyle w:val="Hyperlink"/>
                <w:noProof/>
              </w:rPr>
              <w:t>An Introduction to YOUR COMPANY</w:t>
            </w:r>
            <w:r w:rsidR="00F12C7B">
              <w:rPr>
                <w:noProof/>
                <w:webHidden/>
              </w:rPr>
              <w:tab/>
            </w:r>
            <w:r w:rsidR="00F12C7B">
              <w:rPr>
                <w:noProof/>
                <w:webHidden/>
              </w:rPr>
              <w:fldChar w:fldCharType="begin"/>
            </w:r>
            <w:r w:rsidR="00F12C7B">
              <w:rPr>
                <w:noProof/>
                <w:webHidden/>
              </w:rPr>
              <w:instrText xml:space="preserve"> PAGEREF _Toc108330206 \h </w:instrText>
            </w:r>
            <w:r w:rsidR="00F12C7B">
              <w:rPr>
                <w:noProof/>
                <w:webHidden/>
              </w:rPr>
            </w:r>
            <w:r w:rsidR="00F12C7B">
              <w:rPr>
                <w:noProof/>
                <w:webHidden/>
              </w:rPr>
              <w:fldChar w:fldCharType="separate"/>
            </w:r>
            <w:r w:rsidR="00F12C7B">
              <w:rPr>
                <w:noProof/>
                <w:webHidden/>
              </w:rPr>
              <w:t>34</w:t>
            </w:r>
            <w:r w:rsidR="00F12C7B">
              <w:rPr>
                <w:noProof/>
                <w:webHidden/>
              </w:rPr>
              <w:fldChar w:fldCharType="end"/>
            </w:r>
          </w:hyperlink>
        </w:p>
        <w:p w14:paraId="05DB0F44" w14:textId="61559FD6" w:rsidR="00F12C7B" w:rsidRDefault="00BD4FCC">
          <w:pPr>
            <w:pStyle w:val="TOC3"/>
            <w:tabs>
              <w:tab w:val="right" w:leader="dot" w:pos="9926"/>
            </w:tabs>
            <w:rPr>
              <w:rFonts w:eastAsiaTheme="minorEastAsia"/>
              <w:noProof/>
            </w:rPr>
          </w:pPr>
          <w:hyperlink w:anchor="_Toc108330207" w:history="1">
            <w:r w:rsidR="00F12C7B" w:rsidRPr="00160120">
              <w:rPr>
                <w:rStyle w:val="Hyperlink"/>
                <w:noProof/>
              </w:rPr>
              <w:t>Review of Situation</w:t>
            </w:r>
            <w:r w:rsidR="00F12C7B">
              <w:rPr>
                <w:noProof/>
                <w:webHidden/>
              </w:rPr>
              <w:tab/>
            </w:r>
            <w:r w:rsidR="00F12C7B">
              <w:rPr>
                <w:noProof/>
                <w:webHidden/>
              </w:rPr>
              <w:fldChar w:fldCharType="begin"/>
            </w:r>
            <w:r w:rsidR="00F12C7B">
              <w:rPr>
                <w:noProof/>
                <w:webHidden/>
              </w:rPr>
              <w:instrText xml:space="preserve"> PAGEREF _Toc108330207 \h </w:instrText>
            </w:r>
            <w:r w:rsidR="00F12C7B">
              <w:rPr>
                <w:noProof/>
                <w:webHidden/>
              </w:rPr>
            </w:r>
            <w:r w:rsidR="00F12C7B">
              <w:rPr>
                <w:noProof/>
                <w:webHidden/>
              </w:rPr>
              <w:fldChar w:fldCharType="separate"/>
            </w:r>
            <w:r w:rsidR="00F12C7B">
              <w:rPr>
                <w:noProof/>
                <w:webHidden/>
              </w:rPr>
              <w:t>34</w:t>
            </w:r>
            <w:r w:rsidR="00F12C7B">
              <w:rPr>
                <w:noProof/>
                <w:webHidden/>
              </w:rPr>
              <w:fldChar w:fldCharType="end"/>
            </w:r>
          </w:hyperlink>
        </w:p>
        <w:p w14:paraId="3FE549EB" w14:textId="608957AC" w:rsidR="00F12C7B" w:rsidRDefault="00BD4FCC">
          <w:pPr>
            <w:pStyle w:val="TOC3"/>
            <w:tabs>
              <w:tab w:val="right" w:leader="dot" w:pos="9926"/>
            </w:tabs>
            <w:rPr>
              <w:rFonts w:eastAsiaTheme="minorEastAsia"/>
              <w:noProof/>
            </w:rPr>
          </w:pPr>
          <w:hyperlink w:anchor="_Toc108330208" w:history="1">
            <w:r w:rsidR="00F12C7B" w:rsidRPr="00160120">
              <w:rPr>
                <w:rStyle w:val="Hyperlink"/>
                <w:noProof/>
              </w:rPr>
              <w:t>Discovery</w:t>
            </w:r>
            <w:r w:rsidR="00F12C7B">
              <w:rPr>
                <w:noProof/>
                <w:webHidden/>
              </w:rPr>
              <w:tab/>
            </w:r>
            <w:r w:rsidR="00F12C7B">
              <w:rPr>
                <w:noProof/>
                <w:webHidden/>
              </w:rPr>
              <w:fldChar w:fldCharType="begin"/>
            </w:r>
            <w:r w:rsidR="00F12C7B">
              <w:rPr>
                <w:noProof/>
                <w:webHidden/>
              </w:rPr>
              <w:instrText xml:space="preserve"> PAGEREF _Toc108330208 \h </w:instrText>
            </w:r>
            <w:r w:rsidR="00F12C7B">
              <w:rPr>
                <w:noProof/>
                <w:webHidden/>
              </w:rPr>
            </w:r>
            <w:r w:rsidR="00F12C7B">
              <w:rPr>
                <w:noProof/>
                <w:webHidden/>
              </w:rPr>
              <w:fldChar w:fldCharType="separate"/>
            </w:r>
            <w:r w:rsidR="00F12C7B">
              <w:rPr>
                <w:noProof/>
                <w:webHidden/>
              </w:rPr>
              <w:t>34</w:t>
            </w:r>
            <w:r w:rsidR="00F12C7B">
              <w:rPr>
                <w:noProof/>
                <w:webHidden/>
              </w:rPr>
              <w:fldChar w:fldCharType="end"/>
            </w:r>
          </w:hyperlink>
        </w:p>
        <w:p w14:paraId="5A518846" w14:textId="212A68BE" w:rsidR="00F12C7B" w:rsidRDefault="00BD4FCC">
          <w:pPr>
            <w:pStyle w:val="TOC3"/>
            <w:tabs>
              <w:tab w:val="right" w:leader="dot" w:pos="9926"/>
            </w:tabs>
            <w:rPr>
              <w:rFonts w:eastAsiaTheme="minorEastAsia"/>
              <w:noProof/>
            </w:rPr>
          </w:pPr>
          <w:hyperlink w:anchor="_Toc108330209" w:history="1">
            <w:r w:rsidR="00F12C7B" w:rsidRPr="00160120">
              <w:rPr>
                <w:rStyle w:val="Hyperlink"/>
                <w:noProof/>
              </w:rPr>
              <w:t>Technical Audit</w:t>
            </w:r>
            <w:r w:rsidR="00F12C7B">
              <w:rPr>
                <w:noProof/>
                <w:webHidden/>
              </w:rPr>
              <w:tab/>
            </w:r>
            <w:r w:rsidR="00F12C7B">
              <w:rPr>
                <w:noProof/>
                <w:webHidden/>
              </w:rPr>
              <w:fldChar w:fldCharType="begin"/>
            </w:r>
            <w:r w:rsidR="00F12C7B">
              <w:rPr>
                <w:noProof/>
                <w:webHidden/>
              </w:rPr>
              <w:instrText xml:space="preserve"> PAGEREF _Toc108330209 \h </w:instrText>
            </w:r>
            <w:r w:rsidR="00F12C7B">
              <w:rPr>
                <w:noProof/>
                <w:webHidden/>
              </w:rPr>
            </w:r>
            <w:r w:rsidR="00F12C7B">
              <w:rPr>
                <w:noProof/>
                <w:webHidden/>
              </w:rPr>
              <w:fldChar w:fldCharType="separate"/>
            </w:r>
            <w:r w:rsidR="00F12C7B">
              <w:rPr>
                <w:noProof/>
                <w:webHidden/>
              </w:rPr>
              <w:t>34</w:t>
            </w:r>
            <w:r w:rsidR="00F12C7B">
              <w:rPr>
                <w:noProof/>
                <w:webHidden/>
              </w:rPr>
              <w:fldChar w:fldCharType="end"/>
            </w:r>
          </w:hyperlink>
        </w:p>
        <w:p w14:paraId="04E5BF59" w14:textId="044B4CAD" w:rsidR="00F12C7B" w:rsidRDefault="00BD4FCC">
          <w:pPr>
            <w:pStyle w:val="TOC3"/>
            <w:tabs>
              <w:tab w:val="right" w:leader="dot" w:pos="9926"/>
            </w:tabs>
            <w:rPr>
              <w:rFonts w:eastAsiaTheme="minorEastAsia"/>
              <w:noProof/>
            </w:rPr>
          </w:pPr>
          <w:hyperlink w:anchor="_Toc108330210" w:history="1">
            <w:r w:rsidR="00F12C7B" w:rsidRPr="00160120">
              <w:rPr>
                <w:rStyle w:val="Hyperlink"/>
                <w:noProof/>
              </w:rPr>
              <w:t>Schedule Meeting for Report of Findings</w:t>
            </w:r>
            <w:r w:rsidR="00F12C7B">
              <w:rPr>
                <w:noProof/>
                <w:webHidden/>
              </w:rPr>
              <w:tab/>
            </w:r>
            <w:r w:rsidR="00F12C7B">
              <w:rPr>
                <w:noProof/>
                <w:webHidden/>
              </w:rPr>
              <w:fldChar w:fldCharType="begin"/>
            </w:r>
            <w:r w:rsidR="00F12C7B">
              <w:rPr>
                <w:noProof/>
                <w:webHidden/>
              </w:rPr>
              <w:instrText xml:space="preserve"> PAGEREF _Toc108330210 \h </w:instrText>
            </w:r>
            <w:r w:rsidR="00F12C7B">
              <w:rPr>
                <w:noProof/>
                <w:webHidden/>
              </w:rPr>
            </w:r>
            <w:r w:rsidR="00F12C7B">
              <w:rPr>
                <w:noProof/>
                <w:webHidden/>
              </w:rPr>
              <w:fldChar w:fldCharType="separate"/>
            </w:r>
            <w:r w:rsidR="00F12C7B">
              <w:rPr>
                <w:noProof/>
                <w:webHidden/>
              </w:rPr>
              <w:t>34</w:t>
            </w:r>
            <w:r w:rsidR="00F12C7B">
              <w:rPr>
                <w:noProof/>
                <w:webHidden/>
              </w:rPr>
              <w:fldChar w:fldCharType="end"/>
            </w:r>
          </w:hyperlink>
        </w:p>
        <w:p w14:paraId="7CEA6B9B" w14:textId="2813C7A8" w:rsidR="00F12C7B" w:rsidRDefault="00BD4FCC">
          <w:pPr>
            <w:pStyle w:val="TOC2"/>
            <w:tabs>
              <w:tab w:val="right" w:leader="dot" w:pos="9926"/>
            </w:tabs>
            <w:rPr>
              <w:rFonts w:eastAsiaTheme="minorEastAsia"/>
              <w:noProof/>
            </w:rPr>
          </w:pPr>
          <w:hyperlink w:anchor="_Toc108330211" w:history="1">
            <w:r w:rsidR="00F12C7B" w:rsidRPr="00160120">
              <w:rPr>
                <w:rStyle w:val="Hyperlink"/>
                <w:noProof/>
              </w:rPr>
              <w:t>Audit Consent Form Example</w:t>
            </w:r>
            <w:r w:rsidR="00F12C7B">
              <w:rPr>
                <w:noProof/>
                <w:webHidden/>
              </w:rPr>
              <w:tab/>
            </w:r>
            <w:r w:rsidR="00F12C7B">
              <w:rPr>
                <w:noProof/>
                <w:webHidden/>
              </w:rPr>
              <w:fldChar w:fldCharType="begin"/>
            </w:r>
            <w:r w:rsidR="00F12C7B">
              <w:rPr>
                <w:noProof/>
                <w:webHidden/>
              </w:rPr>
              <w:instrText xml:space="preserve"> PAGEREF _Toc108330211 \h </w:instrText>
            </w:r>
            <w:r w:rsidR="00F12C7B">
              <w:rPr>
                <w:noProof/>
                <w:webHidden/>
              </w:rPr>
            </w:r>
            <w:r w:rsidR="00F12C7B">
              <w:rPr>
                <w:noProof/>
                <w:webHidden/>
              </w:rPr>
              <w:fldChar w:fldCharType="separate"/>
            </w:r>
            <w:r w:rsidR="00F12C7B">
              <w:rPr>
                <w:noProof/>
                <w:webHidden/>
              </w:rPr>
              <w:t>35</w:t>
            </w:r>
            <w:r w:rsidR="00F12C7B">
              <w:rPr>
                <w:noProof/>
                <w:webHidden/>
              </w:rPr>
              <w:fldChar w:fldCharType="end"/>
            </w:r>
          </w:hyperlink>
        </w:p>
        <w:p w14:paraId="362745FD" w14:textId="482F14F1" w:rsidR="000B2C06" w:rsidRDefault="000B2C06">
          <w:r>
            <w:rPr>
              <w:b/>
              <w:bCs/>
              <w:noProof/>
            </w:rPr>
            <w:fldChar w:fldCharType="end"/>
          </w:r>
        </w:p>
      </w:sdtContent>
    </w:sdt>
    <w:p w14:paraId="1BB4D161" w14:textId="77777777" w:rsidR="00A4147D" w:rsidRDefault="00A4147D"/>
    <w:p w14:paraId="02D1413F" w14:textId="77777777" w:rsidR="00F65EDF" w:rsidRDefault="00F65EDF" w:rsidP="00F65EDF">
      <w:pPr>
        <w:rPr>
          <w:b/>
          <w:sz w:val="24"/>
          <w:szCs w:val="30"/>
        </w:rPr>
      </w:pPr>
    </w:p>
    <w:p w14:paraId="30C0BA8C" w14:textId="77777777" w:rsidR="00A4147D" w:rsidRDefault="00A4147D" w:rsidP="00F65EDF">
      <w:pPr>
        <w:rPr>
          <w:b/>
          <w:sz w:val="24"/>
          <w:szCs w:val="30"/>
        </w:rPr>
      </w:pPr>
    </w:p>
    <w:p w14:paraId="6CC14A3A" w14:textId="77777777" w:rsidR="00A4147D" w:rsidRDefault="00A4147D">
      <w:pPr>
        <w:rPr>
          <w:b/>
          <w:sz w:val="24"/>
          <w:szCs w:val="30"/>
        </w:rPr>
      </w:pPr>
      <w:r>
        <w:rPr>
          <w:b/>
          <w:sz w:val="24"/>
          <w:szCs w:val="30"/>
        </w:rPr>
        <w:br w:type="page"/>
      </w:r>
    </w:p>
    <w:p w14:paraId="4E497AD8" w14:textId="67F2E864" w:rsidR="00A4147D" w:rsidRDefault="00E87041" w:rsidP="00E8070E">
      <w:pPr>
        <w:pStyle w:val="Heading1"/>
      </w:pPr>
      <w:bookmarkStart w:id="0" w:name="_Toc456260764"/>
      <w:bookmarkStart w:id="1" w:name="_Toc108330127"/>
      <w:r>
        <w:lastRenderedPageBreak/>
        <w:t>YOUR COMPANY</w:t>
      </w:r>
      <w:r w:rsidR="00E8070E">
        <w:t xml:space="preserve"> Vision</w:t>
      </w:r>
      <w:bookmarkEnd w:id="0"/>
      <w:bookmarkEnd w:id="1"/>
    </w:p>
    <w:p w14:paraId="73FAA055" w14:textId="5F103979" w:rsidR="00E8070E" w:rsidRDefault="00E87041" w:rsidP="00E8070E">
      <w:pPr>
        <w:rPr>
          <w:sz w:val="24"/>
        </w:rPr>
      </w:pPr>
      <w:r>
        <w:rPr>
          <w:sz w:val="24"/>
        </w:rPr>
        <w:t>YOUR COMPANY</w:t>
      </w:r>
      <w:r w:rsidR="0055429D">
        <w:rPr>
          <w:sz w:val="24"/>
        </w:rPr>
        <w:t xml:space="preserve"> partners with our clients and help them</w:t>
      </w:r>
      <w:r w:rsidR="00561D74">
        <w:rPr>
          <w:sz w:val="24"/>
        </w:rPr>
        <w:t xml:space="preserve"> run their businesses better by providing technology components and world class, white glove services that are fast, efficient, and economical, relieving them from the distractions and difficulties of personal administration.  </w:t>
      </w:r>
      <w:r>
        <w:rPr>
          <w:sz w:val="24"/>
        </w:rPr>
        <w:t>YOUR COMPANY</w:t>
      </w:r>
      <w:r w:rsidR="00561D74">
        <w:rPr>
          <w:sz w:val="24"/>
        </w:rPr>
        <w:t xml:space="preserve"> is a complete, end-to-end resource that allows organizations to fully leverage technology, while maintaining focus on their core business.</w:t>
      </w:r>
    </w:p>
    <w:p w14:paraId="70E5E459" w14:textId="364373F8" w:rsidR="00561D74" w:rsidRDefault="00E87041" w:rsidP="00E8070E">
      <w:pPr>
        <w:rPr>
          <w:sz w:val="24"/>
        </w:rPr>
      </w:pPr>
      <w:r>
        <w:rPr>
          <w:sz w:val="24"/>
        </w:rPr>
        <w:t>YOUR COMPANY</w:t>
      </w:r>
      <w:r w:rsidR="00561D74">
        <w:rPr>
          <w:sz w:val="24"/>
        </w:rPr>
        <w:t xml:space="preserve"> is building a reputation centered on Biblical principles and values, while providing solutions and expertise of the highest quality, adhering to industry standards, and giving attention to the smallest details.  With our firm’s commitment to client satisfaction, we are positioning ourselves to become the leading managed IT Service Provider of network-based business solutions.</w:t>
      </w:r>
    </w:p>
    <w:p w14:paraId="3E7613C2" w14:textId="1A262178" w:rsidR="00EE76B3" w:rsidRDefault="00E87041" w:rsidP="00EE76B3">
      <w:pPr>
        <w:pStyle w:val="Heading1"/>
      </w:pPr>
      <w:bookmarkStart w:id="2" w:name="_Toc456260765"/>
      <w:bookmarkStart w:id="3" w:name="_Toc108330128"/>
      <w:r>
        <w:t>YOUR COMPANY</w:t>
      </w:r>
      <w:r w:rsidR="00EE76B3">
        <w:t xml:space="preserve"> Mission Statement</w:t>
      </w:r>
      <w:bookmarkEnd w:id="2"/>
      <w:bookmarkEnd w:id="3"/>
    </w:p>
    <w:p w14:paraId="52E0C2D5" w14:textId="77777777" w:rsidR="000D210B" w:rsidRPr="000D210B" w:rsidRDefault="000D210B" w:rsidP="000D210B">
      <w:pPr>
        <w:rPr>
          <w:rFonts w:cs="Times New Roman"/>
          <w:sz w:val="24"/>
          <w:szCs w:val="24"/>
        </w:rPr>
      </w:pPr>
      <w:bookmarkStart w:id="4" w:name="_Toc456260766"/>
      <w:r w:rsidRPr="000D210B">
        <w:rPr>
          <w:rFonts w:cs="Times New Roman"/>
          <w:sz w:val="24"/>
          <w:szCs w:val="24"/>
        </w:rPr>
        <w:t>We Provide Cutting-Edge Technology Solutions Helping Our Clients Grow Their Businesses and Profits.</w:t>
      </w:r>
    </w:p>
    <w:p w14:paraId="139F388D" w14:textId="198304FB" w:rsidR="00EE76B3" w:rsidRDefault="00E87041" w:rsidP="00EE76B3">
      <w:pPr>
        <w:pStyle w:val="Heading1"/>
      </w:pPr>
      <w:bookmarkStart w:id="5" w:name="_Toc108330129"/>
      <w:r>
        <w:t>YOUR COMPANY</w:t>
      </w:r>
      <w:r w:rsidR="00EE76B3">
        <w:t xml:space="preserve"> Core Values</w:t>
      </w:r>
      <w:bookmarkEnd w:id="4"/>
      <w:bookmarkEnd w:id="5"/>
    </w:p>
    <w:p w14:paraId="5E494486" w14:textId="77777777" w:rsidR="00EE76B3" w:rsidRDefault="00F71352" w:rsidP="00F71352">
      <w:pPr>
        <w:pStyle w:val="ListParagraph"/>
        <w:numPr>
          <w:ilvl w:val="0"/>
          <w:numId w:val="1"/>
        </w:numPr>
        <w:rPr>
          <w:sz w:val="24"/>
        </w:rPr>
      </w:pPr>
      <w:r w:rsidRPr="00C5005E">
        <w:rPr>
          <w:b/>
          <w:bCs/>
          <w:sz w:val="24"/>
        </w:rPr>
        <w:t>Excellence in the Ordinary</w:t>
      </w:r>
      <w:r>
        <w:rPr>
          <w:sz w:val="24"/>
        </w:rPr>
        <w:t>:  People doing ordinary things but doing it with excellence</w:t>
      </w:r>
    </w:p>
    <w:p w14:paraId="3BD6B793" w14:textId="77777777" w:rsidR="00F71352" w:rsidRDefault="00F71352" w:rsidP="00F71352">
      <w:pPr>
        <w:pStyle w:val="ListParagraph"/>
        <w:numPr>
          <w:ilvl w:val="0"/>
          <w:numId w:val="1"/>
        </w:numPr>
        <w:rPr>
          <w:sz w:val="24"/>
        </w:rPr>
      </w:pPr>
      <w:r w:rsidRPr="00C5005E">
        <w:rPr>
          <w:b/>
          <w:bCs/>
          <w:sz w:val="24"/>
        </w:rPr>
        <w:t>We Shoot our Sacred Cows</w:t>
      </w:r>
      <w:r>
        <w:rPr>
          <w:sz w:val="24"/>
        </w:rPr>
        <w:t xml:space="preserve">:  We don’t do things just because we have always done things that way.  If one cannot answer the question why </w:t>
      </w:r>
      <w:r w:rsidR="006B694F">
        <w:rPr>
          <w:sz w:val="24"/>
        </w:rPr>
        <w:t>we are</w:t>
      </w:r>
      <w:r>
        <w:rPr>
          <w:sz w:val="24"/>
        </w:rPr>
        <w:t xml:space="preserve"> doing things in this way, it’s a sacred cow and we shoot it.</w:t>
      </w:r>
    </w:p>
    <w:p w14:paraId="374D55A6" w14:textId="77777777" w:rsidR="00F71352" w:rsidRDefault="00F71352" w:rsidP="00F71352">
      <w:pPr>
        <w:pStyle w:val="ListParagraph"/>
        <w:numPr>
          <w:ilvl w:val="0"/>
          <w:numId w:val="1"/>
        </w:numPr>
        <w:rPr>
          <w:sz w:val="24"/>
        </w:rPr>
      </w:pPr>
      <w:r w:rsidRPr="00C5005E">
        <w:rPr>
          <w:b/>
          <w:bCs/>
          <w:sz w:val="24"/>
        </w:rPr>
        <w:t>Crusade Mentality</w:t>
      </w:r>
      <w:r>
        <w:rPr>
          <w:sz w:val="24"/>
        </w:rPr>
        <w:t>:  You either love it or leave it.  If you are not passionate about the why we are here, you do not need to be here.</w:t>
      </w:r>
    </w:p>
    <w:p w14:paraId="2CDB9394" w14:textId="523472F0" w:rsidR="00F71352" w:rsidRDefault="00C5005E" w:rsidP="00F71352">
      <w:pPr>
        <w:pStyle w:val="ListParagraph"/>
        <w:numPr>
          <w:ilvl w:val="0"/>
          <w:numId w:val="1"/>
        </w:numPr>
        <w:rPr>
          <w:sz w:val="24"/>
        </w:rPr>
      </w:pPr>
      <w:r w:rsidRPr="00C5005E">
        <w:rPr>
          <w:b/>
          <w:bCs/>
          <w:sz w:val="24"/>
        </w:rPr>
        <w:t>Take ownership.</w:t>
      </w:r>
      <w:r>
        <w:rPr>
          <w:sz w:val="24"/>
        </w:rPr>
        <w:t xml:space="preserve"> </w:t>
      </w:r>
      <w:r w:rsidR="00F71352">
        <w:rPr>
          <w:sz w:val="24"/>
        </w:rPr>
        <w:t>When a problem occurs or when a negative occurs you never try to blame someone for that or point fingers at someone that may have cause that.  Your job is to look at what can I do to resolve that problem right now.</w:t>
      </w:r>
    </w:p>
    <w:p w14:paraId="7EB9592C" w14:textId="77777777" w:rsidR="00F71352" w:rsidRDefault="00F71352" w:rsidP="00F71352">
      <w:pPr>
        <w:pStyle w:val="ListParagraph"/>
        <w:numPr>
          <w:ilvl w:val="0"/>
          <w:numId w:val="1"/>
        </w:numPr>
        <w:rPr>
          <w:sz w:val="24"/>
        </w:rPr>
      </w:pPr>
      <w:r w:rsidRPr="00C5005E">
        <w:rPr>
          <w:b/>
          <w:bCs/>
          <w:sz w:val="24"/>
        </w:rPr>
        <w:t>No Gossip</w:t>
      </w:r>
      <w:r w:rsidR="009138AB">
        <w:rPr>
          <w:sz w:val="24"/>
        </w:rPr>
        <w:t>!</w:t>
      </w:r>
      <w:r w:rsidR="00AA0EA5">
        <w:rPr>
          <w:sz w:val="24"/>
        </w:rPr>
        <w:t xml:space="preserve">  Period!</w:t>
      </w:r>
    </w:p>
    <w:p w14:paraId="160F86D9" w14:textId="181E5C57" w:rsidR="00FD718D" w:rsidRDefault="00F71352" w:rsidP="006B095D">
      <w:pPr>
        <w:pStyle w:val="ListParagraph"/>
        <w:numPr>
          <w:ilvl w:val="0"/>
          <w:numId w:val="1"/>
        </w:numPr>
      </w:pPr>
      <w:r w:rsidRPr="00C5005E">
        <w:rPr>
          <w:b/>
          <w:bCs/>
          <w:sz w:val="24"/>
        </w:rPr>
        <w:t>We are not her</w:t>
      </w:r>
      <w:r w:rsidR="00031A89" w:rsidRPr="00C5005E">
        <w:rPr>
          <w:b/>
          <w:bCs/>
          <w:sz w:val="24"/>
        </w:rPr>
        <w:t>e</w:t>
      </w:r>
      <w:r w:rsidRPr="00C5005E">
        <w:rPr>
          <w:b/>
          <w:bCs/>
          <w:sz w:val="24"/>
        </w:rPr>
        <w:t xml:space="preserve"> for us.</w:t>
      </w:r>
      <w:r w:rsidRPr="006B095D">
        <w:rPr>
          <w:sz w:val="24"/>
        </w:rPr>
        <w:t xml:space="preserve">  It’s not about us.  It’s always outwardly focused to whom we serve.</w:t>
      </w:r>
      <w:r w:rsidR="007E4F1D">
        <w:br w:type="page"/>
      </w:r>
      <w:r w:rsidR="00295F43" w:rsidRPr="006B095D">
        <w:rPr>
          <w:sz w:val="24"/>
        </w:rPr>
        <w:lastRenderedPageBreak/>
        <w:t xml:space="preserve"> </w:t>
      </w:r>
      <w:bookmarkStart w:id="6" w:name="_Toc456260776"/>
      <w:r w:rsidR="00E87041">
        <w:t>YOUR COMPANY</w:t>
      </w:r>
      <w:r w:rsidR="00B449E1">
        <w:t xml:space="preserve"> Product and Services</w:t>
      </w:r>
      <w:bookmarkEnd w:id="6"/>
    </w:p>
    <w:p w14:paraId="6CB4E2A2" w14:textId="77777777" w:rsidR="00B449E1" w:rsidRDefault="005B5A3E" w:rsidP="005B5A3E">
      <w:pPr>
        <w:pStyle w:val="Heading2"/>
      </w:pPr>
      <w:bookmarkStart w:id="7" w:name="_Toc456260777"/>
      <w:bookmarkStart w:id="8" w:name="_Toc108330130"/>
      <w:r>
        <w:t>Products</w:t>
      </w:r>
      <w:bookmarkEnd w:id="7"/>
      <w:bookmarkEnd w:id="8"/>
    </w:p>
    <w:p w14:paraId="72675CB5" w14:textId="77777777" w:rsidR="005B5A3E" w:rsidRDefault="005B5A3E" w:rsidP="005B5A3E">
      <w:pPr>
        <w:pStyle w:val="Heading3"/>
      </w:pPr>
      <w:bookmarkStart w:id="9" w:name="_Toc456260778"/>
      <w:bookmarkStart w:id="10" w:name="_Toc108330131"/>
      <w:r>
        <w:t>Firewalls</w:t>
      </w:r>
      <w:bookmarkEnd w:id="9"/>
      <w:bookmarkEnd w:id="10"/>
    </w:p>
    <w:p w14:paraId="025C6F56" w14:textId="1F2FBF00" w:rsidR="005B5A3E" w:rsidRDefault="00E87041" w:rsidP="005B5A3E">
      <w:pPr>
        <w:rPr>
          <w:sz w:val="24"/>
        </w:rPr>
      </w:pPr>
      <w:r>
        <w:rPr>
          <w:sz w:val="24"/>
        </w:rPr>
        <w:t>YOUR COMPANY</w:t>
      </w:r>
      <w:r w:rsidR="005B5A3E" w:rsidRPr="005B5A3E">
        <w:rPr>
          <w:sz w:val="24"/>
        </w:rPr>
        <w:t xml:space="preserve"> is capable and trained to administer Cisco, SonicWall, Fortinet, and WatchGuard firewalls.  However, for the sake of standardization, we </w:t>
      </w:r>
      <w:r w:rsidR="00AA0EA5">
        <w:rPr>
          <w:sz w:val="24"/>
        </w:rPr>
        <w:t>lead with</w:t>
      </w:r>
      <w:r w:rsidR="005B5A3E" w:rsidRPr="005B5A3E">
        <w:rPr>
          <w:sz w:val="24"/>
        </w:rPr>
        <w:t xml:space="preserve"> </w:t>
      </w:r>
      <w:r w:rsidR="006D7B41">
        <w:rPr>
          <w:sz w:val="24"/>
        </w:rPr>
        <w:t>Fortinet</w:t>
      </w:r>
      <w:r w:rsidR="005B5A3E" w:rsidRPr="005B5A3E">
        <w:rPr>
          <w:sz w:val="24"/>
        </w:rPr>
        <w:t xml:space="preserve"> firewalls.  However, if a client’s demands a certain brand we can accommodate.</w:t>
      </w:r>
    </w:p>
    <w:p w14:paraId="2F27F928" w14:textId="77777777" w:rsidR="005B5A3E" w:rsidRPr="005B5A3E" w:rsidRDefault="005B5A3E" w:rsidP="005B5A3E">
      <w:pPr>
        <w:rPr>
          <w:sz w:val="24"/>
        </w:rPr>
      </w:pPr>
      <w:r>
        <w:rPr>
          <w:sz w:val="24"/>
        </w:rPr>
        <w:t>The unique benefit to standardizing is tied to Service Level Agreements (SLA’s) and ensuring our staff has the potential to reconcile and remedy issues and deployment of firewalls.  Firewalls are at the core of the organizations’ connectivity and must have unparalleled expertise and standardization to ensure maximum uptime.  Standardizing also allows us to gain the greatest discounts to pass on to our clients through volume sales.</w:t>
      </w:r>
    </w:p>
    <w:p w14:paraId="2B8E2EE1" w14:textId="77777777" w:rsidR="005B5A3E" w:rsidRDefault="005B5A3E" w:rsidP="005B5A3E">
      <w:pPr>
        <w:pStyle w:val="Heading3"/>
      </w:pPr>
      <w:bookmarkStart w:id="11" w:name="_Toc456260779"/>
      <w:bookmarkStart w:id="12" w:name="_Toc108330132"/>
      <w:r>
        <w:t>Workstations</w:t>
      </w:r>
      <w:r w:rsidR="00280005">
        <w:t xml:space="preserve"> / Laptops</w:t>
      </w:r>
      <w:bookmarkEnd w:id="11"/>
      <w:bookmarkEnd w:id="12"/>
    </w:p>
    <w:p w14:paraId="08A932D3" w14:textId="439738F1" w:rsidR="005B5A3E" w:rsidRDefault="00E87041" w:rsidP="005B5A3E">
      <w:pPr>
        <w:rPr>
          <w:sz w:val="24"/>
        </w:rPr>
      </w:pPr>
      <w:r>
        <w:rPr>
          <w:sz w:val="24"/>
        </w:rPr>
        <w:t>YOUR COMPANY</w:t>
      </w:r>
      <w:r w:rsidR="005B5A3E">
        <w:rPr>
          <w:sz w:val="24"/>
        </w:rPr>
        <w:t xml:space="preserve"> resells </w:t>
      </w:r>
      <w:r w:rsidR="00AA0EA5">
        <w:rPr>
          <w:sz w:val="24"/>
        </w:rPr>
        <w:t xml:space="preserve">Dell, </w:t>
      </w:r>
      <w:r w:rsidR="005B5A3E">
        <w:rPr>
          <w:sz w:val="24"/>
        </w:rPr>
        <w:t>Hewlett Packard and Lenovo workstations.</w:t>
      </w:r>
    </w:p>
    <w:p w14:paraId="5E0F8E42" w14:textId="77777777" w:rsidR="00C75DAF" w:rsidRDefault="00C75DAF" w:rsidP="005B5A3E">
      <w:pPr>
        <w:rPr>
          <w:sz w:val="24"/>
        </w:rPr>
      </w:pPr>
      <w:r>
        <w:rPr>
          <w:sz w:val="24"/>
        </w:rPr>
        <w:t xml:space="preserve">The unique benefit of reselling </w:t>
      </w:r>
      <w:r w:rsidR="00AA0EA5">
        <w:rPr>
          <w:sz w:val="24"/>
        </w:rPr>
        <w:t xml:space="preserve">Dell, </w:t>
      </w:r>
      <w:r>
        <w:rPr>
          <w:sz w:val="24"/>
        </w:rPr>
        <w:t xml:space="preserve">Hewlett Packard or Lenovo workstations is the ability to again become experts on the hardware, their operations, potential and abilities to perform certain functions requested of us by our clients.  </w:t>
      </w:r>
      <w:r w:rsidR="00933FE6">
        <w:rPr>
          <w:sz w:val="24"/>
        </w:rPr>
        <w:t>These devices have a great price point for the value and can ensure the clients use of 3-5 years between hardware refreshes.  These devices also allow for multiple monitor use without the expense of further hardware purchases unless the client is requesting a device for CAD or graphics vector rendering.</w:t>
      </w:r>
    </w:p>
    <w:p w14:paraId="15D1705E" w14:textId="77777777" w:rsidR="002B7850" w:rsidRDefault="002B7850" w:rsidP="002B7850">
      <w:pPr>
        <w:pStyle w:val="Heading3"/>
      </w:pPr>
      <w:bookmarkStart w:id="13" w:name="_Toc456260780"/>
      <w:bookmarkStart w:id="14" w:name="_Toc108330133"/>
      <w:r>
        <w:t>Servers</w:t>
      </w:r>
      <w:bookmarkEnd w:id="13"/>
      <w:bookmarkEnd w:id="14"/>
    </w:p>
    <w:p w14:paraId="1ED07954" w14:textId="3D8BAD8C" w:rsidR="002B7850" w:rsidRDefault="00E87041" w:rsidP="005B5A3E">
      <w:pPr>
        <w:rPr>
          <w:sz w:val="24"/>
        </w:rPr>
      </w:pPr>
      <w:r>
        <w:rPr>
          <w:sz w:val="24"/>
        </w:rPr>
        <w:t>YOUR COMPANY</w:t>
      </w:r>
      <w:r w:rsidR="00343A0E">
        <w:rPr>
          <w:sz w:val="24"/>
        </w:rPr>
        <w:t xml:space="preserve"> resells </w:t>
      </w:r>
      <w:r w:rsidR="00AA0EA5">
        <w:rPr>
          <w:sz w:val="24"/>
        </w:rPr>
        <w:t xml:space="preserve">Dell, </w:t>
      </w:r>
      <w:r w:rsidR="00343A0E">
        <w:rPr>
          <w:sz w:val="24"/>
        </w:rPr>
        <w:t>Hewlett Packard Enterprise</w:t>
      </w:r>
      <w:r w:rsidR="006D7B41">
        <w:rPr>
          <w:sz w:val="24"/>
        </w:rPr>
        <w:t xml:space="preserve"> </w:t>
      </w:r>
      <w:r w:rsidR="007E01CD">
        <w:rPr>
          <w:sz w:val="24"/>
        </w:rPr>
        <w:t>(HPE)</w:t>
      </w:r>
      <w:r w:rsidR="002C5B52">
        <w:rPr>
          <w:sz w:val="24"/>
        </w:rPr>
        <w:t>, INTEL</w:t>
      </w:r>
      <w:r w:rsidR="00343A0E">
        <w:rPr>
          <w:sz w:val="24"/>
        </w:rPr>
        <w:t xml:space="preserve"> and Lenovo Servers.</w:t>
      </w:r>
    </w:p>
    <w:p w14:paraId="3ECB4151" w14:textId="77777777" w:rsidR="007E01CD" w:rsidRDefault="007E01CD" w:rsidP="005B5A3E">
      <w:pPr>
        <w:rPr>
          <w:sz w:val="24"/>
        </w:rPr>
      </w:pPr>
      <w:r>
        <w:rPr>
          <w:sz w:val="24"/>
        </w:rPr>
        <w:t xml:space="preserve">The unique benefit to </w:t>
      </w:r>
      <w:r w:rsidR="00AA0EA5">
        <w:rPr>
          <w:sz w:val="24"/>
        </w:rPr>
        <w:t xml:space="preserve">Dell, </w:t>
      </w:r>
      <w:r>
        <w:rPr>
          <w:sz w:val="24"/>
        </w:rPr>
        <w:t>HPE and Lenovo servers are their availability in the chain as well their ability to “build” and customize the server for the client based on our specs needed without any further cost from the manufacturer allowing us to pass on savings to our clients and win deals when hardware margin can be as low as 5-10%.</w:t>
      </w:r>
    </w:p>
    <w:p w14:paraId="169583F0" w14:textId="77777777" w:rsidR="007E01CD" w:rsidRDefault="007E01CD" w:rsidP="007E01CD">
      <w:pPr>
        <w:pStyle w:val="Heading3"/>
      </w:pPr>
      <w:bookmarkStart w:id="15" w:name="_Toc456260781"/>
      <w:bookmarkStart w:id="16" w:name="_Toc108330134"/>
      <w:r>
        <w:t>Disaster Recovery Devices</w:t>
      </w:r>
      <w:bookmarkEnd w:id="15"/>
      <w:bookmarkEnd w:id="16"/>
    </w:p>
    <w:p w14:paraId="00F35AEB" w14:textId="7CE684E2" w:rsidR="00343A0E" w:rsidRDefault="00E87041" w:rsidP="005B5A3E">
      <w:pPr>
        <w:rPr>
          <w:sz w:val="24"/>
        </w:rPr>
      </w:pPr>
      <w:r>
        <w:rPr>
          <w:sz w:val="24"/>
        </w:rPr>
        <w:t>YOUR COMPANY</w:t>
      </w:r>
      <w:r w:rsidR="00593A2B">
        <w:rPr>
          <w:sz w:val="24"/>
        </w:rPr>
        <w:t xml:space="preserve"> primarily uses DATTO devices for disaster recovery and business resiliency.  DATTO allows many different devices in size and offsite service to accommodate most clients.</w:t>
      </w:r>
    </w:p>
    <w:p w14:paraId="12F39CDA" w14:textId="77777777" w:rsidR="00593A2B" w:rsidRDefault="00593A2B" w:rsidP="005B5A3E">
      <w:pPr>
        <w:rPr>
          <w:sz w:val="24"/>
        </w:rPr>
      </w:pPr>
      <w:r>
        <w:rPr>
          <w:sz w:val="24"/>
        </w:rPr>
        <w:t>The unique benefit of using DATTO is their United States data storage facilities and their product support and goal to catapult its partners.  DATTO does not sell to end users only to VAR’s in the channel.</w:t>
      </w:r>
    </w:p>
    <w:p w14:paraId="26D50282" w14:textId="77777777" w:rsidR="00B5355D" w:rsidRDefault="00B5355D" w:rsidP="00B5355D">
      <w:pPr>
        <w:pStyle w:val="Heading3"/>
      </w:pPr>
      <w:bookmarkStart w:id="17" w:name="_Toc456260782"/>
      <w:bookmarkStart w:id="18" w:name="_Toc108330135"/>
      <w:r>
        <w:t>VoIP</w:t>
      </w:r>
      <w:bookmarkEnd w:id="17"/>
      <w:bookmarkEnd w:id="18"/>
    </w:p>
    <w:p w14:paraId="54CDF3C1" w14:textId="29DB8ACF" w:rsidR="00B5355D" w:rsidRDefault="00E87041" w:rsidP="00B5355D">
      <w:r>
        <w:rPr>
          <w:sz w:val="24"/>
        </w:rPr>
        <w:t>YOUR COMPANY</w:t>
      </w:r>
      <w:r w:rsidR="00B5355D" w:rsidRPr="00B5355D">
        <w:rPr>
          <w:sz w:val="24"/>
        </w:rPr>
        <w:t xml:space="preserve"> primarily uses </w:t>
      </w:r>
      <w:r w:rsidR="00C87AAE">
        <w:rPr>
          <w:sz w:val="24"/>
        </w:rPr>
        <w:t>A</w:t>
      </w:r>
      <w:r w:rsidR="00AA0EA5">
        <w:rPr>
          <w:sz w:val="24"/>
        </w:rPr>
        <w:t>llworx</w:t>
      </w:r>
      <w:r w:rsidR="00C87AAE">
        <w:rPr>
          <w:sz w:val="24"/>
        </w:rPr>
        <w:t xml:space="preserve"> </w:t>
      </w:r>
      <w:r w:rsidR="00B5355D" w:rsidRPr="00B5355D">
        <w:rPr>
          <w:sz w:val="24"/>
        </w:rPr>
        <w:t xml:space="preserve">and Cytracom phone services.  </w:t>
      </w:r>
      <w:r w:rsidR="00B5355D">
        <w:t>These three vendors allow us to create cloud only as well as local system VoIP offerings.</w:t>
      </w:r>
    </w:p>
    <w:p w14:paraId="7C0D0FFC" w14:textId="77777777" w:rsidR="00FA25F6" w:rsidRDefault="00B5355D" w:rsidP="00B5355D">
      <w:r>
        <w:t>The unique benefit to using these vendors is again standardization, knowledge of systems, pricing, warranty and their end user, vendor support.</w:t>
      </w:r>
    </w:p>
    <w:p w14:paraId="1C2B290A" w14:textId="77777777" w:rsidR="00593A2B" w:rsidRDefault="00FA25F6" w:rsidP="00FA25F6">
      <w:pPr>
        <w:pStyle w:val="Heading2"/>
      </w:pPr>
      <w:bookmarkStart w:id="19" w:name="_Toc456260783"/>
      <w:bookmarkStart w:id="20" w:name="_Toc108330136"/>
      <w:r>
        <w:lastRenderedPageBreak/>
        <w:t>Services</w:t>
      </w:r>
      <w:bookmarkEnd w:id="19"/>
      <w:bookmarkEnd w:id="20"/>
    </w:p>
    <w:p w14:paraId="3ED22D17" w14:textId="6442DAD9" w:rsidR="00FA25F6" w:rsidRDefault="00E87041" w:rsidP="00FA25F6">
      <w:pPr>
        <w:rPr>
          <w:sz w:val="24"/>
        </w:rPr>
      </w:pPr>
      <w:r>
        <w:rPr>
          <w:sz w:val="24"/>
        </w:rPr>
        <w:t>YOUR COMPANY</w:t>
      </w:r>
      <w:r w:rsidR="00B5355D">
        <w:rPr>
          <w:sz w:val="24"/>
        </w:rPr>
        <w:t xml:space="preserve"> provides a wide </w:t>
      </w:r>
      <w:r w:rsidR="001856ED">
        <w:rPr>
          <w:sz w:val="24"/>
        </w:rPr>
        <w:t>array</w:t>
      </w:r>
      <w:r w:rsidR="00B5355D">
        <w:rPr>
          <w:sz w:val="24"/>
        </w:rPr>
        <w:t xml:space="preserve"> of services as well as upselling services to have our vetted vendors to perform the labor.  Outside of Managed Services, we offer general consulting to include but not limited to project based work, </w:t>
      </w:r>
      <w:r w:rsidR="00AA0EA5">
        <w:rPr>
          <w:sz w:val="24"/>
        </w:rPr>
        <w:t xml:space="preserve">Security, Storage, Migrations, </w:t>
      </w:r>
      <w:r w:rsidR="00B5355D">
        <w:rPr>
          <w:sz w:val="24"/>
        </w:rPr>
        <w:t xml:space="preserve">IT department service augmentation, network cabling and </w:t>
      </w:r>
      <w:r w:rsidR="00AA0EA5">
        <w:rPr>
          <w:sz w:val="24"/>
        </w:rPr>
        <w:t>carrier</w:t>
      </w:r>
      <w:r w:rsidR="00B5355D">
        <w:rPr>
          <w:sz w:val="24"/>
        </w:rPr>
        <w:t xml:space="preserve"> services,</w:t>
      </w:r>
    </w:p>
    <w:p w14:paraId="201897A2" w14:textId="77777777" w:rsidR="001856ED" w:rsidRDefault="001856ED" w:rsidP="001856ED">
      <w:pPr>
        <w:pStyle w:val="Heading3"/>
      </w:pPr>
      <w:bookmarkStart w:id="21" w:name="_Toc456260784"/>
      <w:bookmarkStart w:id="22" w:name="_Toc108330137"/>
      <w:r>
        <w:t>Projects / One-Off’s</w:t>
      </w:r>
      <w:bookmarkEnd w:id="21"/>
      <w:bookmarkEnd w:id="22"/>
    </w:p>
    <w:p w14:paraId="6A7DF83E" w14:textId="725DAD20" w:rsidR="001856ED" w:rsidRPr="001856ED" w:rsidRDefault="00E87041" w:rsidP="001856ED">
      <w:pPr>
        <w:rPr>
          <w:sz w:val="24"/>
        </w:rPr>
      </w:pPr>
      <w:r>
        <w:rPr>
          <w:sz w:val="24"/>
        </w:rPr>
        <w:t>YOUR COMPANY</w:t>
      </w:r>
      <w:r w:rsidR="001856ED" w:rsidRPr="001856ED">
        <w:rPr>
          <w:sz w:val="24"/>
        </w:rPr>
        <w:t xml:space="preserve"> was founded on the principle to take all work available.  As we have </w:t>
      </w:r>
      <w:r w:rsidR="006B694F" w:rsidRPr="001856ED">
        <w:rPr>
          <w:sz w:val="24"/>
        </w:rPr>
        <w:t>grown,</w:t>
      </w:r>
      <w:r w:rsidR="001856ED" w:rsidRPr="001856ED">
        <w:rPr>
          <w:sz w:val="24"/>
        </w:rPr>
        <w:t xml:space="preserve"> we have realized we cannot do this and perform the amazing work we do and service our clients to way we have been called.  We will evaluate all hourly or project work based on workload, the prospect and their vision.  </w:t>
      </w:r>
      <w:r w:rsidR="00AA0EA5">
        <w:rPr>
          <w:sz w:val="24"/>
        </w:rPr>
        <w:t>Our goal is to sell recurring support contracts.  If we believe a customer will never be open to that, then we may reconsider selling them services.</w:t>
      </w:r>
    </w:p>
    <w:p w14:paraId="7DA94CEB" w14:textId="77777777" w:rsidR="001856ED" w:rsidRDefault="001856ED" w:rsidP="001856ED">
      <w:pPr>
        <w:rPr>
          <w:sz w:val="24"/>
        </w:rPr>
      </w:pPr>
      <w:r w:rsidRPr="001856ED">
        <w:rPr>
          <w:sz w:val="24"/>
        </w:rPr>
        <w:t xml:space="preserve">These types of projects can </w:t>
      </w:r>
      <w:r>
        <w:rPr>
          <w:sz w:val="24"/>
        </w:rPr>
        <w:t xml:space="preserve">consist of </w:t>
      </w:r>
      <w:r w:rsidRPr="001856ED">
        <w:rPr>
          <w:sz w:val="24"/>
        </w:rPr>
        <w:t>emergency support of network or</w:t>
      </w:r>
      <w:r>
        <w:rPr>
          <w:sz w:val="24"/>
        </w:rPr>
        <w:t xml:space="preserve"> systems, hardware replacement or simply </w:t>
      </w:r>
      <w:r w:rsidR="00180CA5">
        <w:rPr>
          <w:sz w:val="24"/>
        </w:rPr>
        <w:t>an</w:t>
      </w:r>
      <w:r>
        <w:rPr>
          <w:sz w:val="24"/>
        </w:rPr>
        <w:t xml:space="preserve"> audit.</w:t>
      </w:r>
    </w:p>
    <w:p w14:paraId="62F8D0E0" w14:textId="77777777" w:rsidR="001856ED" w:rsidRDefault="001856ED" w:rsidP="001856ED">
      <w:pPr>
        <w:pStyle w:val="Heading3"/>
      </w:pPr>
      <w:bookmarkStart w:id="23" w:name="_Toc456260785"/>
      <w:bookmarkStart w:id="24" w:name="_Toc108330138"/>
      <w:r>
        <w:t>Network Audits</w:t>
      </w:r>
      <w:bookmarkEnd w:id="23"/>
      <w:bookmarkEnd w:id="24"/>
    </w:p>
    <w:p w14:paraId="7E7204CD" w14:textId="1964C949" w:rsidR="001856ED" w:rsidRDefault="009C28A1" w:rsidP="001856ED">
      <w:pPr>
        <w:rPr>
          <w:sz w:val="24"/>
        </w:rPr>
      </w:pPr>
      <w:r>
        <w:rPr>
          <w:sz w:val="24"/>
        </w:rPr>
        <w:t xml:space="preserve">Network audits are normally provided free of charge to prospects to help secure the opportunity and provide consulting value while allowing us to present a detailed report of Networks, Security concerns as well as the Microsoft Exchange email systems.  These can provide tremendous upsell opportunity as well as position </w:t>
      </w:r>
      <w:r w:rsidR="00E87041">
        <w:rPr>
          <w:sz w:val="24"/>
        </w:rPr>
        <w:t>YOUR COMPANY</w:t>
      </w:r>
      <w:r>
        <w:rPr>
          <w:sz w:val="24"/>
        </w:rPr>
        <w:t xml:space="preserve"> as the trusted advisor to the prospect and hopefully client.</w:t>
      </w:r>
    </w:p>
    <w:p w14:paraId="772F2E18" w14:textId="77777777" w:rsidR="009C28A1" w:rsidRDefault="009C28A1" w:rsidP="001856ED">
      <w:pPr>
        <w:rPr>
          <w:sz w:val="24"/>
        </w:rPr>
      </w:pPr>
      <w:r>
        <w:rPr>
          <w:sz w:val="24"/>
        </w:rPr>
        <w:t>We also provide network audits to current client at a fixed fee based on the size of the network.</w:t>
      </w:r>
    </w:p>
    <w:p w14:paraId="68085836" w14:textId="77777777" w:rsidR="009C28A1" w:rsidRDefault="009C28A1" w:rsidP="009C28A1">
      <w:pPr>
        <w:pStyle w:val="Heading3"/>
      </w:pPr>
      <w:bookmarkStart w:id="25" w:name="_Toc456260786"/>
      <w:bookmarkStart w:id="26" w:name="_Toc108330139"/>
      <w:r>
        <w:t>Managed IT Services</w:t>
      </w:r>
      <w:bookmarkEnd w:id="25"/>
      <w:bookmarkEnd w:id="26"/>
    </w:p>
    <w:p w14:paraId="232CF572" w14:textId="4DAE66B8" w:rsidR="009C28A1" w:rsidRDefault="00E87041" w:rsidP="001856ED">
      <w:pPr>
        <w:rPr>
          <w:sz w:val="24"/>
        </w:rPr>
      </w:pPr>
      <w:r>
        <w:rPr>
          <w:sz w:val="24"/>
        </w:rPr>
        <w:t>YOUR COMPANY</w:t>
      </w:r>
      <w:r w:rsidR="00282D79">
        <w:rPr>
          <w:sz w:val="24"/>
        </w:rPr>
        <w:t xml:space="preserve"> provides several plans of Managed IT Services.  </w:t>
      </w:r>
      <w:r>
        <w:rPr>
          <w:sz w:val="24"/>
        </w:rPr>
        <w:t>YOUR COMPANY</w:t>
      </w:r>
      <w:r w:rsidR="00282D79">
        <w:rPr>
          <w:sz w:val="24"/>
        </w:rPr>
        <w:t xml:space="preserve"> is a Managed Service Provider or MSP which can act as the small to medium businesses IT department, remotely.  Our MSP model allows us to provide remote services approximately 85-90% of the time.  MSPs can also act as an extension of an already existing IT department, taking care of routine IT infrastructure monitoring and management around the clock—freeing up the client’s internal IT staff to focus on higher-value projects.  By proactively monitoring and maintaining one’s systems, an MSP can help the client avoid many technology problems in the first place.  Should an issue occur, and experienced MSP can troubleshoot and resolve it more efficiently.</w:t>
      </w:r>
    </w:p>
    <w:p w14:paraId="0ED0EA7D" w14:textId="77777777" w:rsidR="0098242B" w:rsidRDefault="00304118" w:rsidP="00304118">
      <w:pPr>
        <w:pStyle w:val="Heading1"/>
      </w:pPr>
      <w:bookmarkStart w:id="27" w:name="_Toc456260791"/>
      <w:bookmarkStart w:id="28" w:name="_Toc108330140"/>
      <w:r>
        <w:t>Target Market</w:t>
      </w:r>
      <w:bookmarkEnd w:id="27"/>
      <w:bookmarkEnd w:id="28"/>
    </w:p>
    <w:p w14:paraId="7FC0693D" w14:textId="77777777" w:rsidR="00304118" w:rsidRDefault="000A69B0" w:rsidP="00304118">
      <w:pPr>
        <w:rPr>
          <w:sz w:val="24"/>
        </w:rPr>
      </w:pPr>
      <w:r>
        <w:rPr>
          <w:sz w:val="24"/>
        </w:rPr>
        <w:t xml:space="preserve">Our target market has expanded over the past year while using Google AdWords as our primary marketing and prospecting tool.  However, now we are going to target our current lead list until they are exhausted.  We will begin to focus on Professional Services Engineering firms as well as </w:t>
      </w:r>
      <w:r w:rsidR="00110579">
        <w:rPr>
          <w:sz w:val="24"/>
        </w:rPr>
        <w:t>Finance and Insurance agencies</w:t>
      </w:r>
      <w:r>
        <w:rPr>
          <w:sz w:val="24"/>
        </w:rPr>
        <w:t xml:space="preserve"> with 10 or more users.</w:t>
      </w:r>
    </w:p>
    <w:p w14:paraId="13925355" w14:textId="2F75B554" w:rsidR="001A1801" w:rsidRPr="00304118" w:rsidRDefault="000A69B0" w:rsidP="001856ED">
      <w:pPr>
        <w:rPr>
          <w:sz w:val="28"/>
        </w:rPr>
      </w:pPr>
      <w:r>
        <w:rPr>
          <w:sz w:val="24"/>
        </w:rPr>
        <w:t xml:space="preserve">Our demographic is a younger company, growing fast within a market bearable of that growth.  We will market to the </w:t>
      </w:r>
      <w:r w:rsidR="00AA0EA5">
        <w:rPr>
          <w:sz w:val="24"/>
        </w:rPr>
        <w:t xml:space="preserve">metro </w:t>
      </w:r>
      <w:r w:rsidR="00E87041">
        <w:rPr>
          <w:sz w:val="24"/>
        </w:rPr>
        <w:t>YOUR CITY</w:t>
      </w:r>
      <w:r w:rsidR="00AA0EA5">
        <w:rPr>
          <w:sz w:val="24"/>
        </w:rPr>
        <w:t xml:space="preserve"> and surrounding areas – However we do support clients in other cities nationally and have access to subcontractor companies through our service network</w:t>
      </w:r>
      <w:r>
        <w:rPr>
          <w:sz w:val="24"/>
        </w:rPr>
        <w:t>.</w:t>
      </w:r>
    </w:p>
    <w:p w14:paraId="6F939541" w14:textId="52CF7519" w:rsidR="009C28A1" w:rsidRDefault="00E87041" w:rsidP="00AB1940">
      <w:pPr>
        <w:pStyle w:val="Heading1"/>
      </w:pPr>
      <w:bookmarkStart w:id="29" w:name="_Toc456260792"/>
      <w:bookmarkStart w:id="30" w:name="_Toc108330141"/>
      <w:r>
        <w:lastRenderedPageBreak/>
        <w:t>YOUR COMPANY</w:t>
      </w:r>
      <w:r w:rsidR="00AB1940">
        <w:t xml:space="preserve"> Universal Selling Proposition (USP)</w:t>
      </w:r>
      <w:bookmarkEnd w:id="29"/>
      <w:bookmarkEnd w:id="30"/>
    </w:p>
    <w:p w14:paraId="0BD1D35B" w14:textId="5F311D1E" w:rsidR="001C14E6" w:rsidRPr="001C14E6" w:rsidRDefault="00E87041" w:rsidP="001C14E6">
      <w:pPr>
        <w:rPr>
          <w:rFonts w:cs="Times New Roman"/>
          <w:sz w:val="24"/>
          <w:szCs w:val="24"/>
        </w:rPr>
      </w:pPr>
      <w:bookmarkStart w:id="31" w:name="_Hlk1837597"/>
      <w:r>
        <w:rPr>
          <w:rFonts w:cs="Times New Roman"/>
          <w:sz w:val="24"/>
          <w:szCs w:val="24"/>
        </w:rPr>
        <w:t>YOUR COMPANY</w:t>
      </w:r>
      <w:r w:rsidR="001C14E6" w:rsidRPr="001C14E6">
        <w:rPr>
          <w:rFonts w:cs="Times New Roman"/>
          <w:sz w:val="24"/>
          <w:szCs w:val="24"/>
        </w:rPr>
        <w:t xml:space="preserve"> is an integrity driven, results proven, system integrator linking services, strategy, systems, and infrastructure through creative thinking and innovative technology solutions.  We merge bleeding edge products and services with a pragmatic approach to current and future clients’ needs and budgets, partnering together for success. </w:t>
      </w:r>
      <w:bookmarkEnd w:id="31"/>
    </w:p>
    <w:p w14:paraId="0BA5FD8A" w14:textId="7EA1E830" w:rsidR="00B5355D" w:rsidRDefault="00E87041" w:rsidP="003C605F">
      <w:pPr>
        <w:pStyle w:val="Heading1"/>
      </w:pPr>
      <w:bookmarkStart w:id="32" w:name="_Toc456260794"/>
      <w:bookmarkStart w:id="33" w:name="_Toc108330142"/>
      <w:r>
        <w:t>YOUR COMPANY</w:t>
      </w:r>
      <w:r w:rsidR="003C605F">
        <w:t xml:space="preserve"> Sales Proc</w:t>
      </w:r>
      <w:r w:rsidR="009A7D42">
        <w:t>edures</w:t>
      </w:r>
      <w:bookmarkEnd w:id="32"/>
      <w:bookmarkEnd w:id="33"/>
    </w:p>
    <w:p w14:paraId="79FC4270" w14:textId="77777777" w:rsidR="008453C0" w:rsidRDefault="008453C0" w:rsidP="008453C0">
      <w:pPr>
        <w:pStyle w:val="Heading2"/>
      </w:pPr>
      <w:bookmarkStart w:id="34" w:name="_Toc456260795"/>
      <w:bookmarkStart w:id="35" w:name="_Toc108330143"/>
      <w:r>
        <w:t>Code of Conduct</w:t>
      </w:r>
      <w:bookmarkEnd w:id="34"/>
      <w:bookmarkEnd w:id="35"/>
    </w:p>
    <w:p w14:paraId="5D8DC270" w14:textId="032C4187" w:rsidR="003C605F" w:rsidRDefault="00276B7E" w:rsidP="003C605F">
      <w:pPr>
        <w:rPr>
          <w:sz w:val="24"/>
        </w:rPr>
      </w:pPr>
      <w:r>
        <w:rPr>
          <w:sz w:val="24"/>
        </w:rPr>
        <w:t xml:space="preserve">Everyone is a salesperson!  Yes, that’s right.  Every teammate in </w:t>
      </w:r>
      <w:r w:rsidR="00E87041">
        <w:rPr>
          <w:sz w:val="24"/>
        </w:rPr>
        <w:t>YOUR COMPANY</w:t>
      </w:r>
      <w:r>
        <w:rPr>
          <w:sz w:val="24"/>
        </w:rPr>
        <w:t xml:space="preserve"> who is client facing (ALL OF YOU) represent this organization in a way that make or break a sale. </w:t>
      </w:r>
      <w:r w:rsidR="008453C0">
        <w:rPr>
          <w:sz w:val="24"/>
        </w:rPr>
        <w:t xml:space="preserve">Our sales process begins with our current clients and how we handle ourselves with them.  This section is NOT a suggested section for process but a proven and tested solution to how we present ourselves and conduct business the </w:t>
      </w:r>
      <w:r w:rsidR="00E87041">
        <w:rPr>
          <w:sz w:val="24"/>
        </w:rPr>
        <w:t>YOUR COMPANY</w:t>
      </w:r>
      <w:r w:rsidR="008453C0">
        <w:rPr>
          <w:sz w:val="24"/>
        </w:rPr>
        <w:t xml:space="preserve"> way!</w:t>
      </w:r>
    </w:p>
    <w:p w14:paraId="2269375A" w14:textId="77777777" w:rsidR="008453C0" w:rsidRDefault="008453C0" w:rsidP="008453C0">
      <w:pPr>
        <w:pStyle w:val="Heading2"/>
      </w:pPr>
      <w:bookmarkStart w:id="36" w:name="_Toc456260796"/>
      <w:bookmarkStart w:id="37" w:name="_Toc108330144"/>
      <w:r>
        <w:t>Sales Dress Code</w:t>
      </w:r>
      <w:bookmarkEnd w:id="36"/>
      <w:bookmarkEnd w:id="37"/>
    </w:p>
    <w:p w14:paraId="397D4A6B" w14:textId="02AE58EB" w:rsidR="008453C0" w:rsidRDefault="008453C0" w:rsidP="003C605F">
      <w:pPr>
        <w:rPr>
          <w:sz w:val="24"/>
        </w:rPr>
      </w:pPr>
      <w:r>
        <w:rPr>
          <w:sz w:val="24"/>
        </w:rPr>
        <w:t xml:space="preserve">All sales personnel inside and outside, should be dressed </w:t>
      </w:r>
      <w:r w:rsidR="00AA0EA5">
        <w:rPr>
          <w:sz w:val="24"/>
        </w:rPr>
        <w:t xml:space="preserve">professionally. If you </w:t>
      </w:r>
      <w:r w:rsidR="006B694F">
        <w:rPr>
          <w:sz w:val="24"/>
        </w:rPr>
        <w:t>are visiting</w:t>
      </w:r>
      <w:r w:rsidR="00AA0EA5">
        <w:rPr>
          <w:sz w:val="24"/>
        </w:rPr>
        <w:t xml:space="preserve"> a client/prospect you should be </w:t>
      </w:r>
      <w:r>
        <w:rPr>
          <w:sz w:val="24"/>
        </w:rPr>
        <w:t xml:space="preserve">in a suit and tie for men and a conservative business suite for women.  Women are NOT to show too much leg or cleavage nor too form fitting clothes to misrepresent the conservative corporation of </w:t>
      </w:r>
      <w:r w:rsidR="00E87041">
        <w:rPr>
          <w:sz w:val="24"/>
        </w:rPr>
        <w:t>YOUR COMPANY</w:t>
      </w:r>
      <w:r>
        <w:rPr>
          <w:sz w:val="24"/>
        </w:rPr>
        <w:t>.</w:t>
      </w:r>
    </w:p>
    <w:p w14:paraId="169CB2BB" w14:textId="0F860F08" w:rsidR="008453C0" w:rsidRDefault="008453C0" w:rsidP="003C605F">
      <w:pPr>
        <w:rPr>
          <w:sz w:val="24"/>
        </w:rPr>
      </w:pPr>
      <w:r>
        <w:rPr>
          <w:sz w:val="24"/>
        </w:rPr>
        <w:t xml:space="preserve">Men and women are NOT to wear too much cologne or perfume and must ensure that immaculate hygiene is kept while representing </w:t>
      </w:r>
      <w:r w:rsidR="00E87041">
        <w:rPr>
          <w:sz w:val="24"/>
        </w:rPr>
        <w:t>YOUR COMPANY</w:t>
      </w:r>
      <w:r>
        <w:rPr>
          <w:sz w:val="24"/>
        </w:rPr>
        <w:t>.</w:t>
      </w:r>
    </w:p>
    <w:p w14:paraId="14816AD5" w14:textId="77777777" w:rsidR="008453C0" w:rsidRDefault="00552DAD" w:rsidP="00552DAD">
      <w:pPr>
        <w:pStyle w:val="Heading2"/>
      </w:pPr>
      <w:bookmarkStart w:id="38" w:name="_Toc456260797"/>
      <w:bookmarkStart w:id="39" w:name="_Toc108330145"/>
      <w:r>
        <w:t>Answering the Phone</w:t>
      </w:r>
      <w:bookmarkEnd w:id="38"/>
      <w:bookmarkEnd w:id="39"/>
    </w:p>
    <w:p w14:paraId="43EC1803" w14:textId="594A9A27" w:rsidR="00552DAD" w:rsidRPr="00552DAD" w:rsidRDefault="00552DAD" w:rsidP="00552DAD">
      <w:pPr>
        <w:rPr>
          <w:sz w:val="24"/>
        </w:rPr>
      </w:pPr>
      <w:r w:rsidRPr="00552DAD">
        <w:rPr>
          <w:sz w:val="24"/>
        </w:rPr>
        <w:t xml:space="preserve">While either in the office or on your cell phone provided by </w:t>
      </w:r>
      <w:r w:rsidR="00E87041">
        <w:rPr>
          <w:sz w:val="24"/>
        </w:rPr>
        <w:t>YOUR COMPANY</w:t>
      </w:r>
      <w:r w:rsidRPr="00552DAD">
        <w:rPr>
          <w:sz w:val="24"/>
        </w:rPr>
        <w:t xml:space="preserve"> with a call be forwarded, etc. the following script must be maintained:</w:t>
      </w:r>
    </w:p>
    <w:p w14:paraId="5362127D" w14:textId="4DBF246E" w:rsidR="00552DAD" w:rsidRPr="00552DAD" w:rsidRDefault="00552DAD" w:rsidP="00552DAD">
      <w:pPr>
        <w:rPr>
          <w:sz w:val="24"/>
        </w:rPr>
      </w:pPr>
      <w:r w:rsidRPr="00552DAD">
        <w:rPr>
          <w:sz w:val="24"/>
        </w:rPr>
        <w:t xml:space="preserve">“Good Morning [or Afternoon], thank you for calling </w:t>
      </w:r>
      <w:r w:rsidR="00E87041">
        <w:rPr>
          <w:sz w:val="24"/>
        </w:rPr>
        <w:t>YOUR COMPANY</w:t>
      </w:r>
      <w:r w:rsidRPr="00552DAD">
        <w:rPr>
          <w:sz w:val="24"/>
        </w:rPr>
        <w:t xml:space="preserve">, this is </w:t>
      </w:r>
      <w:r w:rsidR="00D637E4">
        <w:rPr>
          <w:sz w:val="24"/>
        </w:rPr>
        <w:t>David</w:t>
      </w:r>
      <w:r w:rsidRPr="00552DAD">
        <w:rPr>
          <w:sz w:val="24"/>
        </w:rPr>
        <w:t>, how may I Serve you?”</w:t>
      </w:r>
    </w:p>
    <w:p w14:paraId="746C38B9" w14:textId="77777777" w:rsidR="00552DAD" w:rsidRDefault="00552DAD" w:rsidP="00552DAD">
      <w:pPr>
        <w:rPr>
          <w:sz w:val="24"/>
        </w:rPr>
      </w:pPr>
      <w:r w:rsidRPr="00552DAD">
        <w:rPr>
          <w:sz w:val="24"/>
        </w:rPr>
        <w:t>The phone must be answered no more than 3 rings and should be answered with a smile as clients can hear a smile through the phone.</w:t>
      </w:r>
    </w:p>
    <w:p w14:paraId="76C8FFF3" w14:textId="5651D589" w:rsidR="009274D7" w:rsidRPr="00552DAD" w:rsidRDefault="009274D7" w:rsidP="00552DAD">
      <w:pPr>
        <w:rPr>
          <w:sz w:val="24"/>
        </w:rPr>
      </w:pPr>
      <w:r>
        <w:rPr>
          <w:sz w:val="24"/>
        </w:rPr>
        <w:t xml:space="preserve">If a phone call is NOT answered that reduces the opportunity for you to grow with </w:t>
      </w:r>
      <w:r w:rsidR="00E87041">
        <w:rPr>
          <w:sz w:val="24"/>
        </w:rPr>
        <w:t>YOUR COMPANY</w:t>
      </w:r>
      <w:r>
        <w:rPr>
          <w:sz w:val="24"/>
        </w:rPr>
        <w:t xml:space="preserve"> and reduces potential commission.  Our internal call routing procedure will find the next the available sales person to handle the call.</w:t>
      </w:r>
    </w:p>
    <w:p w14:paraId="180FF91A" w14:textId="77777777" w:rsidR="00552DAD" w:rsidRDefault="00552DAD" w:rsidP="00552DAD">
      <w:pPr>
        <w:pStyle w:val="Heading2"/>
      </w:pPr>
      <w:bookmarkStart w:id="40" w:name="_Toc456260798"/>
      <w:bookmarkStart w:id="41" w:name="_Toc108330146"/>
      <w:r>
        <w:t>Voice Mail</w:t>
      </w:r>
      <w:bookmarkEnd w:id="40"/>
      <w:bookmarkEnd w:id="41"/>
    </w:p>
    <w:p w14:paraId="37D41C9C" w14:textId="77777777" w:rsidR="00552DAD" w:rsidRDefault="009767C9" w:rsidP="00552DAD">
      <w:pPr>
        <w:rPr>
          <w:sz w:val="24"/>
        </w:rPr>
      </w:pPr>
      <w:r>
        <w:rPr>
          <w:sz w:val="24"/>
        </w:rPr>
        <w:t>Voice Mails on desk phone and cell phone should be congruent with one another and must reflect your status and an alternate person to reach if an emergency arises.</w:t>
      </w:r>
    </w:p>
    <w:p w14:paraId="5F5A4F0F" w14:textId="77777777" w:rsidR="00B4358C" w:rsidRDefault="007819D3">
      <w:pPr>
        <w:rPr>
          <w:rFonts w:asciiTheme="majorHAnsi" w:eastAsiaTheme="majorEastAsia" w:hAnsiTheme="majorHAnsi" w:cstheme="majorBidi"/>
          <w:color w:val="2E74B5" w:themeColor="accent1" w:themeShade="BF"/>
          <w:sz w:val="26"/>
          <w:szCs w:val="26"/>
        </w:rPr>
      </w:pPr>
      <w:r>
        <w:rPr>
          <w:sz w:val="24"/>
        </w:rPr>
        <w:t>All phone calls and messages must be returned the same day.</w:t>
      </w:r>
    </w:p>
    <w:p w14:paraId="2697C9BE" w14:textId="77777777" w:rsidR="00552DAD" w:rsidRDefault="009274D7" w:rsidP="009274D7">
      <w:pPr>
        <w:pStyle w:val="Heading2"/>
      </w:pPr>
      <w:bookmarkStart w:id="42" w:name="_Toc456260799"/>
      <w:bookmarkStart w:id="43" w:name="_Toc108330147"/>
      <w:r>
        <w:t>Prospect and Client Meetings</w:t>
      </w:r>
      <w:bookmarkEnd w:id="42"/>
      <w:bookmarkEnd w:id="43"/>
    </w:p>
    <w:p w14:paraId="282348F4" w14:textId="0A4D7CC1" w:rsidR="009274D7" w:rsidRDefault="00572F8E" w:rsidP="003C605F">
      <w:pPr>
        <w:rPr>
          <w:sz w:val="24"/>
        </w:rPr>
      </w:pPr>
      <w:r>
        <w:rPr>
          <w:sz w:val="24"/>
        </w:rPr>
        <w:t xml:space="preserve">As a representative of </w:t>
      </w:r>
      <w:r w:rsidR="00E87041">
        <w:rPr>
          <w:sz w:val="24"/>
        </w:rPr>
        <w:t>YOUR COMPANY</w:t>
      </w:r>
      <w:r>
        <w:rPr>
          <w:sz w:val="24"/>
        </w:rPr>
        <w:t xml:space="preserve"> and adhering with our code of conduct the following rules must be adhered to while conducting meetings with prospects or clients:</w:t>
      </w:r>
    </w:p>
    <w:p w14:paraId="6CB284B1" w14:textId="77777777" w:rsidR="00572F8E" w:rsidRDefault="00B4358C" w:rsidP="009E173B">
      <w:pPr>
        <w:pStyle w:val="ListParagraph"/>
        <w:numPr>
          <w:ilvl w:val="0"/>
          <w:numId w:val="7"/>
        </w:numPr>
        <w:rPr>
          <w:sz w:val="24"/>
        </w:rPr>
      </w:pPr>
      <w:r>
        <w:rPr>
          <w:sz w:val="24"/>
        </w:rPr>
        <w:lastRenderedPageBreak/>
        <w:t>Must not meet prospects or clients in bars, strip clubs, night clubs or other areas that will diminish the message of our vision and core values.</w:t>
      </w:r>
    </w:p>
    <w:p w14:paraId="17996227" w14:textId="77777777" w:rsidR="00B4358C" w:rsidRDefault="00B4358C" w:rsidP="009E173B">
      <w:pPr>
        <w:pStyle w:val="ListParagraph"/>
        <w:numPr>
          <w:ilvl w:val="0"/>
          <w:numId w:val="7"/>
        </w:numPr>
        <w:rPr>
          <w:sz w:val="24"/>
        </w:rPr>
      </w:pPr>
      <w:r>
        <w:rPr>
          <w:sz w:val="24"/>
        </w:rPr>
        <w:t>Must not go to hotel rooms of either male or female prospects or clients.</w:t>
      </w:r>
    </w:p>
    <w:p w14:paraId="725742B7" w14:textId="77777777" w:rsidR="00A37D27" w:rsidRDefault="00A37D27" w:rsidP="009E173B">
      <w:pPr>
        <w:pStyle w:val="ListParagraph"/>
        <w:numPr>
          <w:ilvl w:val="0"/>
          <w:numId w:val="7"/>
        </w:numPr>
        <w:rPr>
          <w:sz w:val="24"/>
        </w:rPr>
      </w:pPr>
      <w:r>
        <w:rPr>
          <w:sz w:val="24"/>
        </w:rPr>
        <w:t>Must not fraternize, pursue or otherwise seek to create a connection or potential for a hookup with any clients, prospects, or business partners.</w:t>
      </w:r>
    </w:p>
    <w:p w14:paraId="18A74A70" w14:textId="77777777" w:rsidR="00B4358C" w:rsidRDefault="00B4358C" w:rsidP="009E173B">
      <w:pPr>
        <w:pStyle w:val="ListParagraph"/>
        <w:numPr>
          <w:ilvl w:val="0"/>
          <w:numId w:val="7"/>
        </w:numPr>
        <w:rPr>
          <w:sz w:val="24"/>
        </w:rPr>
      </w:pPr>
      <w:r>
        <w:rPr>
          <w:sz w:val="24"/>
        </w:rPr>
        <w:t>Must not use foul language.</w:t>
      </w:r>
    </w:p>
    <w:p w14:paraId="64DF6A26" w14:textId="77777777" w:rsidR="00B4358C" w:rsidRDefault="00B4358C" w:rsidP="009E173B">
      <w:pPr>
        <w:pStyle w:val="ListParagraph"/>
        <w:numPr>
          <w:ilvl w:val="0"/>
          <w:numId w:val="7"/>
        </w:numPr>
        <w:rPr>
          <w:sz w:val="24"/>
        </w:rPr>
      </w:pPr>
      <w:r>
        <w:rPr>
          <w:sz w:val="24"/>
        </w:rPr>
        <w:t>Must NOT engage in gossip.</w:t>
      </w:r>
    </w:p>
    <w:p w14:paraId="69F82E3C" w14:textId="77777777" w:rsidR="00B4358C" w:rsidRDefault="00CC57F0" w:rsidP="00CC57F0">
      <w:pPr>
        <w:pStyle w:val="Heading2"/>
      </w:pPr>
      <w:bookmarkStart w:id="44" w:name="_Toc456260800"/>
      <w:bookmarkStart w:id="45" w:name="_Toc108330148"/>
      <w:r>
        <w:t>System, Software and Daily Job Functions</w:t>
      </w:r>
      <w:bookmarkEnd w:id="44"/>
      <w:bookmarkEnd w:id="45"/>
    </w:p>
    <w:p w14:paraId="7112AC5B" w14:textId="6F2C7FEB" w:rsidR="00CC57F0" w:rsidRDefault="00CC57F0" w:rsidP="00CC57F0">
      <w:pPr>
        <w:rPr>
          <w:sz w:val="24"/>
        </w:rPr>
      </w:pPr>
      <w:r>
        <w:rPr>
          <w:sz w:val="24"/>
        </w:rPr>
        <w:t xml:space="preserve">As a team member of </w:t>
      </w:r>
      <w:r w:rsidR="00E87041">
        <w:rPr>
          <w:sz w:val="24"/>
        </w:rPr>
        <w:t>YOUR COMPANY</w:t>
      </w:r>
      <w:r>
        <w:rPr>
          <w:sz w:val="24"/>
        </w:rPr>
        <w:t xml:space="preserve"> and a leading pro</w:t>
      </w:r>
      <w:r w:rsidR="00D637E4">
        <w:rPr>
          <w:sz w:val="24"/>
        </w:rPr>
        <w:t>vi</w:t>
      </w:r>
      <w:r>
        <w:rPr>
          <w:sz w:val="24"/>
        </w:rPr>
        <w:t xml:space="preserve">der of IT Solutions in </w:t>
      </w:r>
      <w:r w:rsidR="00E87041">
        <w:rPr>
          <w:sz w:val="24"/>
        </w:rPr>
        <w:t>YOUR CITY</w:t>
      </w:r>
      <w:r>
        <w:rPr>
          <w:sz w:val="24"/>
        </w:rPr>
        <w:t xml:space="preserve"> you must be proficient on the following systems, applications and functions of your role:</w:t>
      </w:r>
    </w:p>
    <w:p w14:paraId="746B02DC" w14:textId="77777777" w:rsidR="00CC57F0" w:rsidRDefault="00CC57F0" w:rsidP="009E173B">
      <w:pPr>
        <w:pStyle w:val="ListParagraph"/>
        <w:numPr>
          <w:ilvl w:val="0"/>
          <w:numId w:val="8"/>
        </w:numPr>
        <w:rPr>
          <w:sz w:val="24"/>
        </w:rPr>
      </w:pPr>
      <w:r>
        <w:rPr>
          <w:sz w:val="24"/>
        </w:rPr>
        <w:t>Phone System</w:t>
      </w:r>
    </w:p>
    <w:p w14:paraId="4859B007" w14:textId="77777777" w:rsidR="00CC57F0" w:rsidRDefault="00CC57F0" w:rsidP="009E173B">
      <w:pPr>
        <w:pStyle w:val="ListParagraph"/>
        <w:numPr>
          <w:ilvl w:val="1"/>
          <w:numId w:val="8"/>
        </w:numPr>
        <w:rPr>
          <w:sz w:val="24"/>
        </w:rPr>
      </w:pPr>
      <w:r>
        <w:rPr>
          <w:sz w:val="24"/>
        </w:rPr>
        <w:t>Answering the phone</w:t>
      </w:r>
    </w:p>
    <w:p w14:paraId="33C2CAFE" w14:textId="77777777" w:rsidR="00CC57F0" w:rsidRDefault="00CC57F0" w:rsidP="009E173B">
      <w:pPr>
        <w:pStyle w:val="ListParagraph"/>
        <w:numPr>
          <w:ilvl w:val="1"/>
          <w:numId w:val="8"/>
        </w:numPr>
        <w:rPr>
          <w:sz w:val="24"/>
        </w:rPr>
      </w:pPr>
      <w:r>
        <w:rPr>
          <w:sz w:val="24"/>
        </w:rPr>
        <w:t>Transferring a call</w:t>
      </w:r>
    </w:p>
    <w:p w14:paraId="52F252EE" w14:textId="77777777" w:rsidR="00CC57F0" w:rsidRDefault="00CC57F0" w:rsidP="009E173B">
      <w:pPr>
        <w:pStyle w:val="ListParagraph"/>
        <w:numPr>
          <w:ilvl w:val="1"/>
          <w:numId w:val="8"/>
        </w:numPr>
        <w:rPr>
          <w:sz w:val="24"/>
        </w:rPr>
      </w:pPr>
      <w:r>
        <w:rPr>
          <w:sz w:val="24"/>
        </w:rPr>
        <w:t>Setting up voice mail</w:t>
      </w:r>
    </w:p>
    <w:p w14:paraId="35645A70" w14:textId="77777777" w:rsidR="00CC57F0" w:rsidRDefault="00CC57F0" w:rsidP="009E173B">
      <w:pPr>
        <w:pStyle w:val="ListParagraph"/>
        <w:numPr>
          <w:ilvl w:val="1"/>
          <w:numId w:val="8"/>
        </w:numPr>
        <w:rPr>
          <w:sz w:val="24"/>
        </w:rPr>
      </w:pPr>
      <w:r>
        <w:rPr>
          <w:sz w:val="24"/>
        </w:rPr>
        <w:t>Parking a call</w:t>
      </w:r>
    </w:p>
    <w:p w14:paraId="65EE5CB1" w14:textId="77777777" w:rsidR="00CC57F0" w:rsidRDefault="00CC57F0" w:rsidP="009E173B">
      <w:pPr>
        <w:pStyle w:val="ListParagraph"/>
        <w:numPr>
          <w:ilvl w:val="1"/>
          <w:numId w:val="8"/>
        </w:numPr>
        <w:rPr>
          <w:sz w:val="24"/>
        </w:rPr>
      </w:pPr>
      <w:r>
        <w:rPr>
          <w:sz w:val="24"/>
        </w:rPr>
        <w:t>Intercom usage</w:t>
      </w:r>
    </w:p>
    <w:p w14:paraId="0466E29F" w14:textId="77777777" w:rsidR="00CC57F0" w:rsidRDefault="00CC57F0" w:rsidP="009E173B">
      <w:pPr>
        <w:pStyle w:val="ListParagraph"/>
        <w:numPr>
          <w:ilvl w:val="1"/>
          <w:numId w:val="8"/>
        </w:numPr>
        <w:rPr>
          <w:sz w:val="24"/>
        </w:rPr>
      </w:pPr>
      <w:r>
        <w:rPr>
          <w:sz w:val="24"/>
        </w:rPr>
        <w:t>Calling from CRM</w:t>
      </w:r>
    </w:p>
    <w:p w14:paraId="7A10ABF3" w14:textId="4EA1731D" w:rsidR="00CC57F0" w:rsidRDefault="00EB4667" w:rsidP="009E173B">
      <w:pPr>
        <w:pStyle w:val="ListParagraph"/>
        <w:numPr>
          <w:ilvl w:val="0"/>
          <w:numId w:val="8"/>
        </w:numPr>
        <w:rPr>
          <w:sz w:val="24"/>
        </w:rPr>
      </w:pPr>
      <w:r>
        <w:rPr>
          <w:sz w:val="24"/>
        </w:rPr>
        <w:t>CRM tool</w:t>
      </w:r>
    </w:p>
    <w:p w14:paraId="6CA18056" w14:textId="77777777" w:rsidR="00CC57F0" w:rsidRDefault="00CC57F0" w:rsidP="009E173B">
      <w:pPr>
        <w:pStyle w:val="ListParagraph"/>
        <w:numPr>
          <w:ilvl w:val="1"/>
          <w:numId w:val="8"/>
        </w:numPr>
        <w:rPr>
          <w:sz w:val="24"/>
        </w:rPr>
      </w:pPr>
      <w:r>
        <w:rPr>
          <w:sz w:val="24"/>
        </w:rPr>
        <w:t>How to create a contact and business?</w:t>
      </w:r>
    </w:p>
    <w:p w14:paraId="0AC55536" w14:textId="77777777" w:rsidR="00CC57F0" w:rsidRDefault="00CC57F0" w:rsidP="009E173B">
      <w:pPr>
        <w:pStyle w:val="ListParagraph"/>
        <w:numPr>
          <w:ilvl w:val="1"/>
          <w:numId w:val="8"/>
        </w:numPr>
        <w:rPr>
          <w:sz w:val="24"/>
        </w:rPr>
      </w:pPr>
      <w:r>
        <w:rPr>
          <w:sz w:val="24"/>
        </w:rPr>
        <w:t>How to update current records?</w:t>
      </w:r>
    </w:p>
    <w:p w14:paraId="4F62B6BB" w14:textId="77777777" w:rsidR="00CC57F0" w:rsidRDefault="00CC57F0" w:rsidP="009E173B">
      <w:pPr>
        <w:pStyle w:val="ListParagraph"/>
        <w:numPr>
          <w:ilvl w:val="1"/>
          <w:numId w:val="8"/>
        </w:numPr>
        <w:rPr>
          <w:sz w:val="24"/>
        </w:rPr>
      </w:pPr>
      <w:r>
        <w:rPr>
          <w:sz w:val="24"/>
        </w:rPr>
        <w:t>Verify and scrub all prospects and ensure they do not go stale</w:t>
      </w:r>
    </w:p>
    <w:p w14:paraId="19091407" w14:textId="77777777" w:rsidR="00CC57F0" w:rsidRDefault="00CC57F0" w:rsidP="009E173B">
      <w:pPr>
        <w:pStyle w:val="ListParagraph"/>
        <w:numPr>
          <w:ilvl w:val="1"/>
          <w:numId w:val="8"/>
        </w:numPr>
        <w:rPr>
          <w:sz w:val="24"/>
        </w:rPr>
      </w:pPr>
      <w:r>
        <w:rPr>
          <w:sz w:val="24"/>
        </w:rPr>
        <w:t>Connect to LinkedIn with every prospect</w:t>
      </w:r>
    </w:p>
    <w:p w14:paraId="0C522032" w14:textId="77777777" w:rsidR="00CC57F0" w:rsidRDefault="00CC57F0" w:rsidP="009E173B">
      <w:pPr>
        <w:pStyle w:val="ListParagraph"/>
        <w:numPr>
          <w:ilvl w:val="1"/>
          <w:numId w:val="8"/>
        </w:numPr>
        <w:rPr>
          <w:sz w:val="24"/>
        </w:rPr>
      </w:pPr>
      <w:r>
        <w:rPr>
          <w:sz w:val="24"/>
        </w:rPr>
        <w:t>Ensure every prospect is on our monthly newsletter and tech-tip card email list</w:t>
      </w:r>
    </w:p>
    <w:p w14:paraId="45A9D4DD" w14:textId="3AE098FE" w:rsidR="00CC57F0" w:rsidRDefault="00EB4667" w:rsidP="009E173B">
      <w:pPr>
        <w:pStyle w:val="ListParagraph"/>
        <w:numPr>
          <w:ilvl w:val="0"/>
          <w:numId w:val="8"/>
        </w:numPr>
        <w:rPr>
          <w:sz w:val="24"/>
        </w:rPr>
      </w:pPr>
      <w:r>
        <w:rPr>
          <w:sz w:val="24"/>
        </w:rPr>
        <w:t>CRM tool</w:t>
      </w:r>
    </w:p>
    <w:p w14:paraId="1F57ECB1" w14:textId="7F3A346D" w:rsidR="00CC57F0" w:rsidRDefault="00CC57F0" w:rsidP="009E173B">
      <w:pPr>
        <w:pStyle w:val="ListParagraph"/>
        <w:numPr>
          <w:ilvl w:val="1"/>
          <w:numId w:val="8"/>
        </w:numPr>
        <w:rPr>
          <w:sz w:val="24"/>
        </w:rPr>
      </w:pPr>
      <w:r>
        <w:rPr>
          <w:sz w:val="24"/>
        </w:rPr>
        <w:t xml:space="preserve">Manage and maintain clients and prospects that may have quotes or opportunities pending.  Once a quote has been presented all communication and work must be handled in </w:t>
      </w:r>
      <w:r w:rsidR="00EB4667">
        <w:rPr>
          <w:sz w:val="24"/>
        </w:rPr>
        <w:t>CRM tool</w:t>
      </w:r>
      <w:r>
        <w:rPr>
          <w:sz w:val="24"/>
        </w:rPr>
        <w:t>.</w:t>
      </w:r>
    </w:p>
    <w:p w14:paraId="0B2003F1" w14:textId="77777777" w:rsidR="00883E2E" w:rsidRDefault="00883E2E" w:rsidP="009E173B">
      <w:pPr>
        <w:pStyle w:val="ListParagraph"/>
        <w:numPr>
          <w:ilvl w:val="1"/>
          <w:numId w:val="8"/>
        </w:numPr>
        <w:rPr>
          <w:sz w:val="24"/>
        </w:rPr>
      </w:pPr>
      <w:r>
        <w:rPr>
          <w:sz w:val="24"/>
        </w:rPr>
        <w:t>Pipeline Reports</w:t>
      </w:r>
    </w:p>
    <w:p w14:paraId="6643EC85" w14:textId="77777777" w:rsidR="00883E2E" w:rsidRDefault="00883E2E" w:rsidP="009E173B">
      <w:pPr>
        <w:pStyle w:val="ListParagraph"/>
        <w:numPr>
          <w:ilvl w:val="1"/>
          <w:numId w:val="8"/>
        </w:numPr>
        <w:rPr>
          <w:sz w:val="24"/>
        </w:rPr>
      </w:pPr>
      <w:r>
        <w:rPr>
          <w:sz w:val="24"/>
        </w:rPr>
        <w:t>Follow up on Activities</w:t>
      </w:r>
    </w:p>
    <w:p w14:paraId="56D59E74" w14:textId="77777777" w:rsidR="00883E2E" w:rsidRDefault="00883E2E" w:rsidP="009E173B">
      <w:pPr>
        <w:pStyle w:val="ListParagraph"/>
        <w:numPr>
          <w:ilvl w:val="1"/>
          <w:numId w:val="8"/>
        </w:numPr>
        <w:rPr>
          <w:sz w:val="24"/>
        </w:rPr>
      </w:pPr>
      <w:r>
        <w:rPr>
          <w:sz w:val="24"/>
        </w:rPr>
        <w:t>Sales reports</w:t>
      </w:r>
    </w:p>
    <w:p w14:paraId="5C2CB6CF" w14:textId="77777777" w:rsidR="00CC57F0" w:rsidRDefault="00D637E4" w:rsidP="009E173B">
      <w:pPr>
        <w:pStyle w:val="ListParagraph"/>
        <w:numPr>
          <w:ilvl w:val="0"/>
          <w:numId w:val="8"/>
        </w:numPr>
        <w:rPr>
          <w:sz w:val="24"/>
        </w:rPr>
      </w:pPr>
      <w:r>
        <w:rPr>
          <w:sz w:val="24"/>
        </w:rPr>
        <w:t>Quotewerks</w:t>
      </w:r>
    </w:p>
    <w:p w14:paraId="3A6E07E7" w14:textId="77777777" w:rsidR="006D7B41" w:rsidRPr="006B095D" w:rsidRDefault="00F47743" w:rsidP="006B095D">
      <w:pPr>
        <w:pStyle w:val="ListParagraph"/>
        <w:numPr>
          <w:ilvl w:val="1"/>
          <w:numId w:val="8"/>
        </w:numPr>
        <w:rPr>
          <w:rFonts w:asciiTheme="majorHAnsi" w:eastAsiaTheme="majorEastAsia" w:hAnsiTheme="majorHAnsi" w:cstheme="majorBidi"/>
          <w:color w:val="2E74B5" w:themeColor="accent1" w:themeShade="BF"/>
          <w:sz w:val="26"/>
          <w:szCs w:val="26"/>
        </w:rPr>
      </w:pPr>
      <w:r w:rsidRPr="006B095D">
        <w:rPr>
          <w:sz w:val="24"/>
        </w:rPr>
        <w:t xml:space="preserve">Able to create quotes and update opportunities </w:t>
      </w:r>
      <w:bookmarkStart w:id="46" w:name="_Toc456260801"/>
    </w:p>
    <w:p w14:paraId="2A32078E" w14:textId="77777777" w:rsidR="001F0FA3" w:rsidRDefault="001F0FA3" w:rsidP="001F0FA3">
      <w:pPr>
        <w:pStyle w:val="Heading2"/>
      </w:pPr>
      <w:bookmarkStart w:id="47" w:name="_Toc108330149"/>
      <w:r>
        <w:t>Appropriate Use Policy (AUP Training)</w:t>
      </w:r>
      <w:bookmarkEnd w:id="46"/>
      <w:bookmarkEnd w:id="47"/>
    </w:p>
    <w:p w14:paraId="5C5895DF" w14:textId="77777777" w:rsidR="001F0FA3" w:rsidRDefault="001F0FA3" w:rsidP="009E173B">
      <w:pPr>
        <w:pStyle w:val="ListParagraph"/>
        <w:numPr>
          <w:ilvl w:val="0"/>
          <w:numId w:val="9"/>
        </w:numPr>
        <w:rPr>
          <w:sz w:val="24"/>
        </w:rPr>
      </w:pPr>
      <w:r>
        <w:rPr>
          <w:sz w:val="24"/>
        </w:rPr>
        <w:t>Handling Company Data</w:t>
      </w:r>
    </w:p>
    <w:p w14:paraId="4D7A6A32" w14:textId="77777777" w:rsidR="001F0FA3" w:rsidRDefault="001F0FA3" w:rsidP="009E173B">
      <w:pPr>
        <w:pStyle w:val="ListParagraph"/>
        <w:numPr>
          <w:ilvl w:val="0"/>
          <w:numId w:val="9"/>
        </w:numPr>
        <w:rPr>
          <w:sz w:val="24"/>
        </w:rPr>
      </w:pPr>
      <w:r>
        <w:rPr>
          <w:sz w:val="24"/>
        </w:rPr>
        <w:t>Phone Usage</w:t>
      </w:r>
    </w:p>
    <w:p w14:paraId="6C48E65D" w14:textId="77777777" w:rsidR="001F0FA3" w:rsidRDefault="001F0FA3" w:rsidP="009E173B">
      <w:pPr>
        <w:pStyle w:val="ListParagraph"/>
        <w:numPr>
          <w:ilvl w:val="0"/>
          <w:numId w:val="9"/>
        </w:numPr>
        <w:rPr>
          <w:sz w:val="24"/>
        </w:rPr>
      </w:pPr>
      <w:r>
        <w:rPr>
          <w:sz w:val="24"/>
        </w:rPr>
        <w:t>Cell Phone Usage</w:t>
      </w:r>
    </w:p>
    <w:p w14:paraId="43BA74B2" w14:textId="77777777" w:rsidR="001F0FA3" w:rsidRDefault="001F0FA3" w:rsidP="009E173B">
      <w:pPr>
        <w:pStyle w:val="ListParagraph"/>
        <w:numPr>
          <w:ilvl w:val="0"/>
          <w:numId w:val="9"/>
        </w:numPr>
        <w:rPr>
          <w:sz w:val="24"/>
        </w:rPr>
      </w:pPr>
      <w:r>
        <w:rPr>
          <w:sz w:val="24"/>
        </w:rPr>
        <w:t>Text Messaging</w:t>
      </w:r>
    </w:p>
    <w:p w14:paraId="631BB4B1" w14:textId="77777777" w:rsidR="001F0FA3" w:rsidRDefault="001F0FA3" w:rsidP="009E173B">
      <w:pPr>
        <w:pStyle w:val="ListParagraph"/>
        <w:numPr>
          <w:ilvl w:val="0"/>
          <w:numId w:val="9"/>
        </w:numPr>
        <w:rPr>
          <w:sz w:val="24"/>
        </w:rPr>
      </w:pPr>
      <w:r>
        <w:rPr>
          <w:sz w:val="24"/>
        </w:rPr>
        <w:t>Computer usage</w:t>
      </w:r>
    </w:p>
    <w:p w14:paraId="38EFD6F3" w14:textId="77777777" w:rsidR="001F0FA3" w:rsidRPr="001F0FA3" w:rsidRDefault="001F0FA3" w:rsidP="009E173B">
      <w:pPr>
        <w:pStyle w:val="ListParagraph"/>
        <w:numPr>
          <w:ilvl w:val="0"/>
          <w:numId w:val="9"/>
        </w:numPr>
        <w:rPr>
          <w:sz w:val="24"/>
        </w:rPr>
      </w:pPr>
      <w:r>
        <w:rPr>
          <w:sz w:val="24"/>
        </w:rPr>
        <w:t>E-mail usage</w:t>
      </w:r>
    </w:p>
    <w:p w14:paraId="6415EA4A" w14:textId="77777777" w:rsidR="00CC57F0" w:rsidRDefault="003A762C" w:rsidP="003A762C">
      <w:pPr>
        <w:pStyle w:val="Heading2"/>
      </w:pPr>
      <w:bookmarkStart w:id="48" w:name="_Toc456260802"/>
      <w:bookmarkStart w:id="49" w:name="_Toc108330150"/>
      <w:r>
        <w:lastRenderedPageBreak/>
        <w:t xml:space="preserve">Processing </w:t>
      </w:r>
      <w:r w:rsidR="00A84531">
        <w:t>an</w:t>
      </w:r>
      <w:r>
        <w:t xml:space="preserve"> </w:t>
      </w:r>
      <w:r w:rsidR="00783DB6">
        <w:t>Agreement</w:t>
      </w:r>
      <w:bookmarkEnd w:id="48"/>
      <w:bookmarkEnd w:id="49"/>
    </w:p>
    <w:p w14:paraId="37C9F3B2" w14:textId="0E960247" w:rsidR="003A762C" w:rsidRDefault="00783DB6" w:rsidP="00CC57F0">
      <w:pPr>
        <w:rPr>
          <w:sz w:val="24"/>
        </w:rPr>
      </w:pPr>
      <w:r>
        <w:rPr>
          <w:sz w:val="24"/>
        </w:rPr>
        <w:t>Agreements</w:t>
      </w:r>
      <w:r w:rsidR="004D3E91">
        <w:rPr>
          <w:sz w:val="24"/>
        </w:rPr>
        <w:t xml:space="preserve"> are processed and created in </w:t>
      </w:r>
      <w:r w:rsidR="00EB4667">
        <w:rPr>
          <w:sz w:val="24"/>
        </w:rPr>
        <w:t>CRM tool</w:t>
      </w:r>
      <w:r w:rsidR="004D3E91">
        <w:rPr>
          <w:sz w:val="24"/>
        </w:rPr>
        <w:t xml:space="preserve">.  Each level of MSP agreement has an agreement template to use.  The prospect will sign the contract in person from your printer PDF </w:t>
      </w:r>
      <w:r w:rsidR="006B694F">
        <w:rPr>
          <w:sz w:val="24"/>
        </w:rPr>
        <w:t>and</w:t>
      </w:r>
      <w:r w:rsidR="004D3E91">
        <w:rPr>
          <w:sz w:val="24"/>
        </w:rPr>
        <w:t xml:space="preserve"> have the client open the electronic quote sent via your iPad so it can be process there as well.  Electronically signed quotes are mandatory as the client is automatically emailed a copy and this will flow into the clients account in </w:t>
      </w:r>
      <w:r w:rsidR="00EB4667">
        <w:rPr>
          <w:sz w:val="24"/>
        </w:rPr>
        <w:t>CRM tool</w:t>
      </w:r>
      <w:r w:rsidR="004D3E91">
        <w:rPr>
          <w:sz w:val="24"/>
        </w:rPr>
        <w:t xml:space="preserve"> with all revisions and signature.</w:t>
      </w:r>
    </w:p>
    <w:p w14:paraId="5996D332" w14:textId="77777777" w:rsidR="004D3E91" w:rsidRDefault="004D3E91" w:rsidP="00CC57F0">
      <w:pPr>
        <w:rPr>
          <w:sz w:val="24"/>
        </w:rPr>
      </w:pPr>
      <w:r>
        <w:rPr>
          <w:sz w:val="24"/>
        </w:rPr>
        <w:t>All changes to agreements, discounts, etc. must be approved by management.</w:t>
      </w:r>
    </w:p>
    <w:p w14:paraId="0A3115B6" w14:textId="77777777" w:rsidR="004D3E91" w:rsidRDefault="004D3E91" w:rsidP="00CC57F0">
      <w:pPr>
        <w:rPr>
          <w:sz w:val="24"/>
        </w:rPr>
      </w:pPr>
      <w:r>
        <w:rPr>
          <w:sz w:val="24"/>
        </w:rPr>
        <w:t xml:space="preserve">Once signed, please scan and save to the “Signed </w:t>
      </w:r>
      <w:r w:rsidR="00A2557F">
        <w:rPr>
          <w:sz w:val="24"/>
        </w:rPr>
        <w:t>Managed</w:t>
      </w:r>
      <w:r>
        <w:rPr>
          <w:sz w:val="24"/>
        </w:rPr>
        <w:t xml:space="preserve"> Services Agreement” folder on the server using the</w:t>
      </w:r>
      <w:r w:rsidR="004F0083">
        <w:rPr>
          <w:sz w:val="24"/>
        </w:rPr>
        <w:t xml:space="preserve"> following naming convention</w:t>
      </w:r>
      <w:r w:rsidR="006B694F">
        <w:rPr>
          <w:sz w:val="24"/>
        </w:rPr>
        <w:t>: [</w:t>
      </w:r>
      <w:r w:rsidR="004F0083">
        <w:rPr>
          <w:sz w:val="24"/>
        </w:rPr>
        <w:t>Client Name] [Agreement Name] [Date]</w:t>
      </w:r>
    </w:p>
    <w:p w14:paraId="181A93DA" w14:textId="77777777" w:rsidR="004F0083" w:rsidRDefault="00783DB6" w:rsidP="00783DB6">
      <w:pPr>
        <w:pStyle w:val="Heading2"/>
      </w:pPr>
      <w:bookmarkStart w:id="50" w:name="_Toc456260803"/>
      <w:bookmarkStart w:id="51" w:name="_Toc108330151"/>
      <w:r>
        <w:t>Collecting Payment</w:t>
      </w:r>
      <w:bookmarkEnd w:id="50"/>
      <w:bookmarkEnd w:id="51"/>
    </w:p>
    <w:p w14:paraId="4EA6D688" w14:textId="1A07DD13" w:rsidR="00783DB6" w:rsidRDefault="00783DB6" w:rsidP="00CC57F0">
      <w:pPr>
        <w:rPr>
          <w:sz w:val="24"/>
        </w:rPr>
      </w:pPr>
      <w:r>
        <w:rPr>
          <w:sz w:val="24"/>
        </w:rPr>
        <w:t xml:space="preserve">Billing is in advance and the first month and the setup fee must be collected prior to agreement being started.  </w:t>
      </w:r>
      <w:r w:rsidR="00E87041">
        <w:rPr>
          <w:sz w:val="24"/>
        </w:rPr>
        <w:t>YOUR COMPANY</w:t>
      </w:r>
      <w:r>
        <w:rPr>
          <w:sz w:val="24"/>
        </w:rPr>
        <w:t xml:space="preserve"> accepts check</w:t>
      </w:r>
      <w:r w:rsidR="00A2557F">
        <w:rPr>
          <w:sz w:val="24"/>
        </w:rPr>
        <w:t>, Master Card and Visa.  AMEX in</w:t>
      </w:r>
      <w:r>
        <w:rPr>
          <w:sz w:val="24"/>
        </w:rPr>
        <w:t xml:space="preserve"> extreme emergencies.  </w:t>
      </w:r>
    </w:p>
    <w:p w14:paraId="7180EC0E" w14:textId="77777777" w:rsidR="00783DB6" w:rsidRDefault="00783DB6" w:rsidP="00CC57F0">
      <w:pPr>
        <w:rPr>
          <w:sz w:val="24"/>
        </w:rPr>
      </w:pPr>
      <w:r>
        <w:rPr>
          <w:sz w:val="24"/>
        </w:rPr>
        <w:t xml:space="preserve">Provide client with </w:t>
      </w:r>
      <w:r w:rsidRPr="00D637E4">
        <w:rPr>
          <w:b/>
          <w:sz w:val="24"/>
        </w:rPr>
        <w:t>EBT and credit card processing for</w:t>
      </w:r>
      <w:r w:rsidR="00593760" w:rsidRPr="00D637E4">
        <w:rPr>
          <w:b/>
          <w:sz w:val="24"/>
        </w:rPr>
        <w:t>m</w:t>
      </w:r>
      <w:r>
        <w:rPr>
          <w:sz w:val="24"/>
        </w:rPr>
        <w:t xml:space="preserve"> and determine if the credit card will be used for all monthly billings.</w:t>
      </w:r>
    </w:p>
    <w:p w14:paraId="79ECCE51" w14:textId="77777777" w:rsidR="00A84531" w:rsidRDefault="00A84531" w:rsidP="00A84531">
      <w:pPr>
        <w:pStyle w:val="Heading2"/>
      </w:pPr>
      <w:bookmarkStart w:id="52" w:name="_Toc456260804"/>
      <w:bookmarkStart w:id="53" w:name="_Toc108330152"/>
      <w:r>
        <w:t>How to Handle an Unhappy Client?</w:t>
      </w:r>
      <w:bookmarkEnd w:id="52"/>
      <w:bookmarkEnd w:id="53"/>
    </w:p>
    <w:p w14:paraId="0CB3F5BC" w14:textId="77777777" w:rsidR="00A84531" w:rsidRPr="00CC57F0" w:rsidRDefault="00DB76EF" w:rsidP="00CC57F0">
      <w:pPr>
        <w:rPr>
          <w:sz w:val="24"/>
        </w:rPr>
      </w:pPr>
      <w:r>
        <w:rPr>
          <w:sz w:val="24"/>
        </w:rPr>
        <w:t xml:space="preserve">If there is any concerns or tensions with clients or prospects, please bring to management attentions.  Let the prospect know that you will be escalating the concerns to be handled by management.  This must be </w:t>
      </w:r>
      <w:r w:rsidR="00593760">
        <w:rPr>
          <w:sz w:val="24"/>
        </w:rPr>
        <w:t>escalated,</w:t>
      </w:r>
      <w:r>
        <w:rPr>
          <w:sz w:val="24"/>
        </w:rPr>
        <w:t xml:space="preserve"> and management contacted </w:t>
      </w:r>
      <w:r w:rsidR="00AA0EA5">
        <w:rPr>
          <w:sz w:val="24"/>
        </w:rPr>
        <w:t>t</w:t>
      </w:r>
      <w:r>
        <w:rPr>
          <w:sz w:val="24"/>
        </w:rPr>
        <w:t>h</w:t>
      </w:r>
      <w:r w:rsidR="00AA0EA5">
        <w:rPr>
          <w:sz w:val="24"/>
        </w:rPr>
        <w:t>e</w:t>
      </w:r>
      <w:r>
        <w:rPr>
          <w:sz w:val="24"/>
        </w:rPr>
        <w:t xml:space="preserve"> same day.</w:t>
      </w:r>
    </w:p>
    <w:p w14:paraId="6EE6EDF5" w14:textId="77777777" w:rsidR="00390F0F" w:rsidRDefault="00390F0F" w:rsidP="00390F0F">
      <w:pPr>
        <w:pStyle w:val="Heading2"/>
      </w:pPr>
      <w:bookmarkStart w:id="54" w:name="_Toc456260805"/>
      <w:bookmarkStart w:id="55" w:name="_Toc108330153"/>
      <w:r>
        <w:t xml:space="preserve">After the </w:t>
      </w:r>
      <w:r w:rsidR="00062825">
        <w:t>S</w:t>
      </w:r>
      <w:r>
        <w:t>ale is Closed</w:t>
      </w:r>
      <w:bookmarkEnd w:id="54"/>
      <w:bookmarkEnd w:id="55"/>
    </w:p>
    <w:p w14:paraId="2C43C6D7" w14:textId="61CA45CB" w:rsidR="006962F3" w:rsidRDefault="00CD28BC">
      <w:pPr>
        <w:rPr>
          <w:rFonts w:asciiTheme="majorHAnsi" w:eastAsiaTheme="majorEastAsia" w:hAnsiTheme="majorHAnsi" w:cstheme="majorBidi"/>
          <w:color w:val="2E74B5" w:themeColor="accent1" w:themeShade="BF"/>
          <w:sz w:val="26"/>
          <w:szCs w:val="26"/>
        </w:rPr>
      </w:pPr>
      <w:r>
        <w:rPr>
          <w:sz w:val="24"/>
        </w:rPr>
        <w:t xml:space="preserve">At </w:t>
      </w:r>
      <w:r w:rsidR="00E87041">
        <w:rPr>
          <w:sz w:val="24"/>
        </w:rPr>
        <w:t>YOUR COMPANY</w:t>
      </w:r>
      <w:r>
        <w:rPr>
          <w:sz w:val="24"/>
        </w:rPr>
        <w:t xml:space="preserve"> we do NOT sell and forget.  We must nurture the client, follow up, make site visits, upsell, etc.  The sales person retention commission depends on this.  We value relationships and want our clients to experience an amazing, value building business relationship.</w:t>
      </w:r>
      <w:bookmarkStart w:id="56" w:name="_Toc456260806"/>
    </w:p>
    <w:p w14:paraId="3F30033E" w14:textId="77777777" w:rsidR="00593760" w:rsidRDefault="00593760">
      <w:pPr>
        <w:rPr>
          <w:rFonts w:asciiTheme="majorHAnsi" w:eastAsiaTheme="majorEastAsia" w:hAnsiTheme="majorHAnsi" w:cstheme="majorBidi"/>
          <w:color w:val="2E74B5" w:themeColor="accent1" w:themeShade="BF"/>
          <w:sz w:val="32"/>
          <w:szCs w:val="32"/>
        </w:rPr>
      </w:pPr>
      <w:r>
        <w:br w:type="page"/>
      </w:r>
    </w:p>
    <w:p w14:paraId="2FF932E6" w14:textId="77777777" w:rsidR="00390F0F" w:rsidRDefault="00734B4F" w:rsidP="008B3A4E">
      <w:pPr>
        <w:pStyle w:val="Heading1"/>
      </w:pPr>
      <w:bookmarkStart w:id="57" w:name="_Toc108330154"/>
      <w:r>
        <w:lastRenderedPageBreak/>
        <w:t xml:space="preserve">Salary, Commissions, </w:t>
      </w:r>
      <w:r w:rsidR="00390F0F">
        <w:t>Sales Goals and Quotas</w:t>
      </w:r>
      <w:bookmarkEnd w:id="56"/>
      <w:bookmarkEnd w:id="57"/>
    </w:p>
    <w:p w14:paraId="06225F13" w14:textId="0169C12C" w:rsidR="008B3A4E" w:rsidRPr="008B3A4E" w:rsidRDefault="00E87041" w:rsidP="008B3A4E">
      <w:pPr>
        <w:rPr>
          <w:sz w:val="24"/>
        </w:rPr>
      </w:pPr>
      <w:r>
        <w:rPr>
          <w:sz w:val="24"/>
        </w:rPr>
        <w:t>YOUR COMPANY</w:t>
      </w:r>
      <w:r w:rsidR="008B3A4E" w:rsidRPr="008B3A4E">
        <w:rPr>
          <w:sz w:val="24"/>
        </w:rPr>
        <w:t xml:space="preserve"> Sales compensation plans are based on a salary</w:t>
      </w:r>
      <w:r w:rsidR="008B3A4E">
        <w:rPr>
          <w:sz w:val="24"/>
        </w:rPr>
        <w:t xml:space="preserve"> </w:t>
      </w:r>
      <w:r w:rsidR="00D637E4">
        <w:rPr>
          <w:sz w:val="24"/>
        </w:rPr>
        <w:t xml:space="preserve">plus commissions </w:t>
      </w:r>
      <w:r w:rsidR="008B3A4E">
        <w:rPr>
          <w:sz w:val="24"/>
        </w:rPr>
        <w:t>which is dependent of experience</w:t>
      </w:r>
      <w:r w:rsidR="008B3A4E" w:rsidRPr="008B3A4E">
        <w:rPr>
          <w:sz w:val="24"/>
        </w:rPr>
        <w:t xml:space="preserve">.  Commission </w:t>
      </w:r>
      <w:r w:rsidR="00D637E4">
        <w:rPr>
          <w:sz w:val="24"/>
        </w:rPr>
        <w:t>are</w:t>
      </w:r>
      <w:r w:rsidR="008B3A4E" w:rsidRPr="008B3A4E">
        <w:rPr>
          <w:sz w:val="24"/>
        </w:rPr>
        <w:t xml:space="preserve"> paid monthly and is calculated </w:t>
      </w:r>
      <w:r w:rsidR="00AE5B04">
        <w:rPr>
          <w:sz w:val="24"/>
        </w:rPr>
        <w:t>based on profit of each scheduled item</w:t>
      </w:r>
      <w:r w:rsidR="008B3A4E" w:rsidRPr="008B3A4E">
        <w:rPr>
          <w:sz w:val="24"/>
        </w:rPr>
        <w:t xml:space="preserve">.  </w:t>
      </w:r>
    </w:p>
    <w:p w14:paraId="6FA6143F" w14:textId="77777777" w:rsidR="008B3A4E" w:rsidRDefault="00AE5B04" w:rsidP="00AE5B04">
      <w:pPr>
        <w:pStyle w:val="Heading2"/>
      </w:pPr>
      <w:bookmarkStart w:id="58" w:name="_Toc108330155"/>
      <w:r>
        <w:t>Hardware &amp; Labor</w:t>
      </w:r>
      <w:bookmarkEnd w:id="58"/>
    </w:p>
    <w:p w14:paraId="5163A581" w14:textId="77777777" w:rsidR="006B095D" w:rsidRDefault="00AE5B04" w:rsidP="00593760">
      <w:pPr>
        <w:autoSpaceDE w:val="0"/>
        <w:autoSpaceDN w:val="0"/>
        <w:adjustRightInd w:val="0"/>
        <w:spacing w:after="0" w:line="240" w:lineRule="auto"/>
        <w:rPr>
          <w:rFonts w:asciiTheme="majorHAnsi" w:eastAsiaTheme="majorEastAsia" w:hAnsiTheme="majorHAnsi" w:cstheme="majorBidi"/>
          <w:color w:val="2E74B5" w:themeColor="accent1" w:themeShade="BF"/>
          <w:sz w:val="26"/>
          <w:szCs w:val="26"/>
        </w:rPr>
      </w:pPr>
      <w:r w:rsidRPr="00AE5B04">
        <w:rPr>
          <w:rFonts w:cstheme="minorHAnsi"/>
          <w:sz w:val="24"/>
        </w:rPr>
        <w:t>Hardware profit is calculated as total monthly cost of goods sold minus total monthly retail cost. Labor</w:t>
      </w:r>
      <w:r>
        <w:rPr>
          <w:rFonts w:cstheme="minorHAnsi"/>
          <w:sz w:val="24"/>
        </w:rPr>
        <w:t xml:space="preserve"> </w:t>
      </w:r>
      <w:r w:rsidRPr="00AE5B04">
        <w:rPr>
          <w:rFonts w:cstheme="minorHAnsi"/>
          <w:sz w:val="24"/>
        </w:rPr>
        <w:t>is calculated as total labor burden minus total of labor sold for the month. The numbers can be adjusted</w:t>
      </w:r>
      <w:r>
        <w:rPr>
          <w:rFonts w:cstheme="minorHAnsi"/>
          <w:sz w:val="24"/>
        </w:rPr>
        <w:t xml:space="preserve"> </w:t>
      </w:r>
      <w:r w:rsidRPr="00AE5B04">
        <w:rPr>
          <w:rFonts w:cstheme="minorHAnsi"/>
          <w:sz w:val="24"/>
        </w:rPr>
        <w:t>up or down anyway you wish. Also, this is based on the monthly total not on a per deal circumstance.</w:t>
      </w:r>
      <w:r w:rsidR="00593760">
        <w:rPr>
          <w:rFonts w:cstheme="minorHAnsi"/>
          <w:sz w:val="24"/>
        </w:rPr>
        <w:br/>
      </w:r>
    </w:p>
    <w:p w14:paraId="76D12000" w14:textId="77777777" w:rsidR="00AE5B04" w:rsidRDefault="00AE5B04" w:rsidP="00AE5B04">
      <w:pPr>
        <w:pStyle w:val="Heading2"/>
      </w:pPr>
      <w:bookmarkStart w:id="59" w:name="_Toc108330156"/>
      <w:r>
        <w:t xml:space="preserve">New </w:t>
      </w:r>
      <w:r w:rsidR="006061EB">
        <w:t xml:space="preserve">Subscription </w:t>
      </w:r>
      <w:r>
        <w:t>Agreements</w:t>
      </w:r>
      <w:bookmarkEnd w:id="59"/>
    </w:p>
    <w:p w14:paraId="4FC58D8B" w14:textId="77777777" w:rsidR="00AE5B04" w:rsidRPr="00AE5B04" w:rsidRDefault="00AE5B04" w:rsidP="00AE5B04">
      <w:pPr>
        <w:autoSpaceDE w:val="0"/>
        <w:autoSpaceDN w:val="0"/>
        <w:adjustRightInd w:val="0"/>
        <w:spacing w:after="0" w:line="240" w:lineRule="auto"/>
        <w:rPr>
          <w:rFonts w:cstheme="minorHAnsi"/>
          <w:sz w:val="24"/>
          <w:szCs w:val="24"/>
        </w:rPr>
      </w:pPr>
      <w:r w:rsidRPr="00AE5B04">
        <w:rPr>
          <w:rFonts w:cstheme="minorHAnsi"/>
          <w:sz w:val="24"/>
          <w:szCs w:val="24"/>
        </w:rPr>
        <w:t>New agreements are paid also by a monthly total. The percentages relate to the monthly fee associated</w:t>
      </w:r>
      <w:r>
        <w:rPr>
          <w:rFonts w:cstheme="minorHAnsi"/>
          <w:sz w:val="24"/>
          <w:szCs w:val="24"/>
        </w:rPr>
        <w:t xml:space="preserve"> </w:t>
      </w:r>
      <w:r w:rsidRPr="00AE5B04">
        <w:rPr>
          <w:rFonts w:cstheme="minorHAnsi"/>
          <w:sz w:val="24"/>
          <w:szCs w:val="24"/>
        </w:rPr>
        <w:t>with the agreement so if you look at the table 1</w:t>
      </w:r>
      <w:r w:rsidR="008A6590">
        <w:rPr>
          <w:rFonts w:cstheme="minorHAnsi"/>
          <w:sz w:val="24"/>
          <w:szCs w:val="24"/>
        </w:rPr>
        <w:t>.1</w:t>
      </w:r>
      <w:r w:rsidRPr="00AE5B04">
        <w:rPr>
          <w:rFonts w:cstheme="minorHAnsi"/>
          <w:sz w:val="24"/>
          <w:szCs w:val="24"/>
        </w:rPr>
        <w:t xml:space="preserve"> a sales person sells three new agreements totaling</w:t>
      </w:r>
      <w:r>
        <w:rPr>
          <w:rFonts w:cstheme="minorHAnsi"/>
          <w:sz w:val="24"/>
          <w:szCs w:val="24"/>
        </w:rPr>
        <w:t xml:space="preserve"> $</w:t>
      </w:r>
      <w:r w:rsidRPr="00AE5B04">
        <w:rPr>
          <w:rFonts w:cstheme="minorHAnsi"/>
          <w:sz w:val="24"/>
          <w:szCs w:val="24"/>
        </w:rPr>
        <w:t xml:space="preserve">3,500.00, that sales person will be </w:t>
      </w:r>
      <w:r w:rsidR="006B4AAD">
        <w:rPr>
          <w:rFonts w:cstheme="minorHAnsi"/>
          <w:sz w:val="24"/>
          <w:szCs w:val="24"/>
        </w:rPr>
        <w:t>commissioned</w:t>
      </w:r>
      <w:r w:rsidRPr="00AE5B04">
        <w:rPr>
          <w:rFonts w:cstheme="minorHAnsi"/>
          <w:sz w:val="24"/>
          <w:szCs w:val="24"/>
        </w:rPr>
        <w:t xml:space="preserve"> </w:t>
      </w:r>
      <w:r>
        <w:rPr>
          <w:rFonts w:cstheme="minorHAnsi"/>
          <w:sz w:val="24"/>
          <w:szCs w:val="24"/>
        </w:rPr>
        <w:t>$</w:t>
      </w:r>
      <w:r w:rsidRPr="00AE5B04">
        <w:rPr>
          <w:rFonts w:cstheme="minorHAnsi"/>
          <w:sz w:val="24"/>
          <w:szCs w:val="24"/>
        </w:rPr>
        <w:t>3,500.00. If the</w:t>
      </w:r>
      <w:r>
        <w:rPr>
          <w:rFonts w:cstheme="minorHAnsi"/>
          <w:sz w:val="24"/>
          <w:szCs w:val="24"/>
        </w:rPr>
        <w:t xml:space="preserve"> </w:t>
      </w:r>
      <w:r w:rsidRPr="00AE5B04">
        <w:rPr>
          <w:rFonts w:cstheme="minorHAnsi"/>
          <w:sz w:val="24"/>
          <w:szCs w:val="24"/>
        </w:rPr>
        <w:t xml:space="preserve">salesperson sells </w:t>
      </w:r>
      <w:r>
        <w:rPr>
          <w:rFonts w:cstheme="minorHAnsi"/>
          <w:sz w:val="24"/>
          <w:szCs w:val="24"/>
        </w:rPr>
        <w:t>$</w:t>
      </w:r>
      <w:r w:rsidRPr="00AE5B04">
        <w:rPr>
          <w:rFonts w:cstheme="minorHAnsi"/>
          <w:sz w:val="24"/>
          <w:szCs w:val="24"/>
        </w:rPr>
        <w:t xml:space="preserve">4,700.00 in agreements for the </w:t>
      </w:r>
      <w:r w:rsidR="006B694F" w:rsidRPr="00AE5B04">
        <w:rPr>
          <w:rFonts w:cstheme="minorHAnsi"/>
          <w:sz w:val="24"/>
          <w:szCs w:val="24"/>
        </w:rPr>
        <w:t>month,</w:t>
      </w:r>
      <w:r w:rsidRPr="00AE5B04">
        <w:rPr>
          <w:rFonts w:cstheme="minorHAnsi"/>
          <w:sz w:val="24"/>
          <w:szCs w:val="24"/>
        </w:rPr>
        <w:t xml:space="preserve"> he will receive</w:t>
      </w:r>
      <w:r>
        <w:rPr>
          <w:rFonts w:cstheme="minorHAnsi"/>
          <w:sz w:val="24"/>
          <w:szCs w:val="24"/>
        </w:rPr>
        <w:t xml:space="preserve"> </w:t>
      </w:r>
      <w:r w:rsidRPr="00AE5B04">
        <w:rPr>
          <w:rFonts w:cstheme="minorHAnsi"/>
          <w:sz w:val="24"/>
          <w:szCs w:val="24"/>
        </w:rPr>
        <w:t xml:space="preserve">100% of that </w:t>
      </w:r>
      <w:r>
        <w:rPr>
          <w:rFonts w:cstheme="minorHAnsi"/>
          <w:sz w:val="24"/>
          <w:szCs w:val="24"/>
        </w:rPr>
        <w:t>$</w:t>
      </w:r>
      <w:r w:rsidRPr="00AE5B04">
        <w:rPr>
          <w:rFonts w:cstheme="minorHAnsi"/>
          <w:sz w:val="24"/>
          <w:szCs w:val="24"/>
        </w:rPr>
        <w:t>4,700.00.</w:t>
      </w:r>
      <w:r w:rsidR="006B4AAD">
        <w:rPr>
          <w:rFonts w:cstheme="minorHAnsi"/>
          <w:sz w:val="24"/>
          <w:szCs w:val="24"/>
        </w:rPr>
        <w:t xml:space="preserve">  Commissions are paid on paid invoices.  If a customer doesn’t pay for something you sell, then you will not be paid commissions on that transaction.</w:t>
      </w:r>
    </w:p>
    <w:p w14:paraId="68D3FCEA" w14:textId="77777777" w:rsidR="00D07677" w:rsidRDefault="00D07677" w:rsidP="00D07677"/>
    <w:p w14:paraId="279A7AAC" w14:textId="77777777" w:rsidR="001F2AFD" w:rsidRPr="001F2AFD" w:rsidRDefault="001F2AFD" w:rsidP="001F2AFD">
      <w:pPr>
        <w:autoSpaceDE w:val="0"/>
        <w:autoSpaceDN w:val="0"/>
        <w:adjustRightInd w:val="0"/>
        <w:spacing w:after="0" w:line="240" w:lineRule="auto"/>
        <w:rPr>
          <w:rFonts w:cstheme="minorHAnsi"/>
          <w:sz w:val="24"/>
          <w:szCs w:val="24"/>
        </w:rPr>
      </w:pPr>
    </w:p>
    <w:p w14:paraId="6C60CDE8" w14:textId="77777777" w:rsidR="00AE5B04" w:rsidRDefault="00AE5B04">
      <w:r>
        <w:br w:type="page"/>
      </w:r>
    </w:p>
    <w:p w14:paraId="58C82AAD" w14:textId="77777777" w:rsidR="00F6675F" w:rsidRDefault="00F6675F" w:rsidP="008A6590">
      <w:pPr>
        <w:pStyle w:val="Heading2"/>
      </w:pPr>
      <w:bookmarkStart w:id="60" w:name="_Toc108330157"/>
      <w:r>
        <w:lastRenderedPageBreak/>
        <w:t>Commissions</w:t>
      </w:r>
      <w:bookmarkEnd w:id="60"/>
      <w:r>
        <w:t xml:space="preserve"> </w:t>
      </w:r>
    </w:p>
    <w:p w14:paraId="121A102F" w14:textId="77777777" w:rsidR="00734B4F" w:rsidRPr="00D07677" w:rsidRDefault="00734B4F" w:rsidP="008A6590">
      <w:pPr>
        <w:pStyle w:val="Heading2"/>
      </w:pPr>
      <w:bookmarkStart w:id="61" w:name="_Toc108330158"/>
      <w:r>
        <w:t>Table 1</w:t>
      </w:r>
      <w:r w:rsidR="008A6590">
        <w:t>.1</w:t>
      </w:r>
      <w:bookmarkEnd w:id="61"/>
    </w:p>
    <w:tbl>
      <w:tblPr>
        <w:tblW w:w="6860" w:type="dxa"/>
        <w:tblLook w:val="04A0" w:firstRow="1" w:lastRow="0" w:firstColumn="1" w:lastColumn="0" w:noHBand="0" w:noVBand="1"/>
      </w:tblPr>
      <w:tblGrid>
        <w:gridCol w:w="2220"/>
        <w:gridCol w:w="2040"/>
        <w:gridCol w:w="2600"/>
      </w:tblGrid>
      <w:tr w:rsidR="005B16A7" w:rsidRPr="005B16A7" w14:paraId="65E85748" w14:textId="77777777" w:rsidTr="005B16A7">
        <w:trPr>
          <w:trHeight w:val="2220"/>
        </w:trPr>
        <w:tc>
          <w:tcPr>
            <w:tcW w:w="2220" w:type="dxa"/>
            <w:tcBorders>
              <w:top w:val="nil"/>
              <w:left w:val="nil"/>
              <w:bottom w:val="nil"/>
              <w:right w:val="nil"/>
            </w:tcBorders>
            <w:shd w:val="clear" w:color="000000" w:fill="000000"/>
            <w:vAlign w:val="center"/>
            <w:hideMark/>
          </w:tcPr>
          <w:p w14:paraId="0CEB8CAE"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Per Month</w:t>
            </w:r>
          </w:p>
        </w:tc>
        <w:tc>
          <w:tcPr>
            <w:tcW w:w="2040" w:type="dxa"/>
            <w:tcBorders>
              <w:top w:val="nil"/>
              <w:left w:val="nil"/>
              <w:bottom w:val="nil"/>
              <w:right w:val="nil"/>
            </w:tcBorders>
            <w:shd w:val="clear" w:color="000000" w:fill="000000"/>
            <w:vAlign w:val="center"/>
            <w:hideMark/>
          </w:tcPr>
          <w:p w14:paraId="4380AC21"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Hardware &amp; Software Sales Profit</w:t>
            </w:r>
          </w:p>
        </w:tc>
        <w:tc>
          <w:tcPr>
            <w:tcW w:w="2600" w:type="dxa"/>
            <w:tcBorders>
              <w:top w:val="nil"/>
              <w:left w:val="nil"/>
              <w:bottom w:val="nil"/>
              <w:right w:val="nil"/>
            </w:tcBorders>
            <w:shd w:val="clear" w:color="000000" w:fill="000000"/>
            <w:vAlign w:val="center"/>
            <w:hideMark/>
          </w:tcPr>
          <w:p w14:paraId="3A583B51"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Commission Percentage</w:t>
            </w:r>
          </w:p>
        </w:tc>
      </w:tr>
      <w:tr w:rsidR="005B16A7" w:rsidRPr="005B16A7" w14:paraId="21387EE6" w14:textId="77777777" w:rsidTr="005B16A7">
        <w:trPr>
          <w:trHeight w:val="310"/>
        </w:trPr>
        <w:tc>
          <w:tcPr>
            <w:tcW w:w="2220" w:type="dxa"/>
            <w:tcBorders>
              <w:top w:val="nil"/>
              <w:left w:val="nil"/>
              <w:bottom w:val="nil"/>
              <w:right w:val="nil"/>
            </w:tcBorders>
            <w:shd w:val="clear" w:color="auto" w:fill="auto"/>
            <w:noWrap/>
            <w:vAlign w:val="center"/>
            <w:hideMark/>
          </w:tcPr>
          <w:p w14:paraId="1D696297"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0 - 8,000</w:t>
            </w:r>
          </w:p>
        </w:tc>
        <w:tc>
          <w:tcPr>
            <w:tcW w:w="2040" w:type="dxa"/>
            <w:tcBorders>
              <w:top w:val="nil"/>
              <w:left w:val="single" w:sz="8" w:space="0" w:color="D9D9D9"/>
              <w:bottom w:val="nil"/>
              <w:right w:val="single" w:sz="8" w:space="0" w:color="D9D9D9"/>
            </w:tcBorders>
            <w:shd w:val="clear" w:color="auto" w:fill="auto"/>
            <w:noWrap/>
            <w:vAlign w:val="center"/>
            <w:hideMark/>
          </w:tcPr>
          <w:p w14:paraId="6EF7F0E0"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 </w:t>
            </w:r>
          </w:p>
        </w:tc>
        <w:tc>
          <w:tcPr>
            <w:tcW w:w="2600" w:type="dxa"/>
            <w:tcBorders>
              <w:top w:val="nil"/>
              <w:left w:val="nil"/>
              <w:bottom w:val="nil"/>
              <w:right w:val="nil"/>
            </w:tcBorders>
            <w:shd w:val="clear" w:color="auto" w:fill="auto"/>
            <w:noWrap/>
            <w:vAlign w:val="center"/>
            <w:hideMark/>
          </w:tcPr>
          <w:p w14:paraId="38E0C028"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0%</w:t>
            </w:r>
          </w:p>
        </w:tc>
      </w:tr>
      <w:tr w:rsidR="005B16A7" w:rsidRPr="005B16A7" w14:paraId="5A98E3CC" w14:textId="77777777" w:rsidTr="005B16A7">
        <w:trPr>
          <w:trHeight w:val="310"/>
        </w:trPr>
        <w:tc>
          <w:tcPr>
            <w:tcW w:w="2220" w:type="dxa"/>
            <w:tcBorders>
              <w:top w:val="nil"/>
              <w:left w:val="nil"/>
              <w:bottom w:val="nil"/>
              <w:right w:val="nil"/>
            </w:tcBorders>
            <w:shd w:val="clear" w:color="000000" w:fill="F2F2F2"/>
            <w:noWrap/>
            <w:vAlign w:val="center"/>
            <w:hideMark/>
          </w:tcPr>
          <w:p w14:paraId="0F68F228"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8,001 – 14,999</w:t>
            </w:r>
          </w:p>
        </w:tc>
        <w:tc>
          <w:tcPr>
            <w:tcW w:w="2040" w:type="dxa"/>
            <w:tcBorders>
              <w:top w:val="nil"/>
              <w:left w:val="single" w:sz="8" w:space="0" w:color="D9D9D9"/>
              <w:bottom w:val="nil"/>
              <w:right w:val="single" w:sz="8" w:space="0" w:color="D9D9D9"/>
            </w:tcBorders>
            <w:shd w:val="clear" w:color="000000" w:fill="F2F2F2"/>
            <w:noWrap/>
            <w:vAlign w:val="center"/>
            <w:hideMark/>
          </w:tcPr>
          <w:p w14:paraId="481EAFA3"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 </w:t>
            </w:r>
          </w:p>
        </w:tc>
        <w:tc>
          <w:tcPr>
            <w:tcW w:w="2600" w:type="dxa"/>
            <w:tcBorders>
              <w:top w:val="nil"/>
              <w:left w:val="nil"/>
              <w:bottom w:val="nil"/>
              <w:right w:val="nil"/>
            </w:tcBorders>
            <w:shd w:val="clear" w:color="000000" w:fill="F2F2F2"/>
            <w:noWrap/>
            <w:vAlign w:val="center"/>
            <w:hideMark/>
          </w:tcPr>
          <w:p w14:paraId="5C44E883"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5%</w:t>
            </w:r>
          </w:p>
        </w:tc>
      </w:tr>
      <w:tr w:rsidR="005B16A7" w:rsidRPr="005B16A7" w14:paraId="31D88CE9" w14:textId="77777777" w:rsidTr="005B16A7">
        <w:trPr>
          <w:trHeight w:val="310"/>
        </w:trPr>
        <w:tc>
          <w:tcPr>
            <w:tcW w:w="2220" w:type="dxa"/>
            <w:tcBorders>
              <w:top w:val="nil"/>
              <w:left w:val="nil"/>
              <w:bottom w:val="nil"/>
              <w:right w:val="nil"/>
            </w:tcBorders>
            <w:shd w:val="clear" w:color="auto" w:fill="auto"/>
            <w:noWrap/>
            <w:vAlign w:val="center"/>
            <w:hideMark/>
          </w:tcPr>
          <w:p w14:paraId="3667ECC4"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15,000 - 24,999</w:t>
            </w:r>
          </w:p>
        </w:tc>
        <w:tc>
          <w:tcPr>
            <w:tcW w:w="2040" w:type="dxa"/>
            <w:tcBorders>
              <w:top w:val="nil"/>
              <w:left w:val="single" w:sz="8" w:space="0" w:color="D9D9D9"/>
              <w:bottom w:val="nil"/>
              <w:right w:val="single" w:sz="8" w:space="0" w:color="D9D9D9"/>
            </w:tcBorders>
            <w:shd w:val="clear" w:color="auto" w:fill="auto"/>
            <w:noWrap/>
            <w:vAlign w:val="center"/>
            <w:hideMark/>
          </w:tcPr>
          <w:p w14:paraId="4BF2E502" w14:textId="77777777" w:rsidR="005B16A7" w:rsidRPr="005B16A7" w:rsidRDefault="005B16A7" w:rsidP="005B16A7">
            <w:pPr>
              <w:spacing w:after="0" w:line="240" w:lineRule="auto"/>
              <w:jc w:val="center"/>
              <w:rPr>
                <w:rFonts w:ascii="Calibri" w:eastAsia="Times New Roman" w:hAnsi="Calibri" w:cs="Calibri"/>
                <w:b/>
                <w:bCs/>
                <w:color w:val="000000"/>
                <w:sz w:val="24"/>
                <w:szCs w:val="24"/>
              </w:rPr>
            </w:pPr>
            <w:r w:rsidRPr="005B16A7">
              <w:rPr>
                <w:rFonts w:ascii="Calibri" w:eastAsia="Times New Roman" w:hAnsi="Calibri" w:cs="Calibri"/>
                <w:b/>
                <w:bCs/>
                <w:color w:val="000000"/>
                <w:sz w:val="24"/>
                <w:szCs w:val="24"/>
              </w:rPr>
              <w:t>15K Quota</w:t>
            </w:r>
          </w:p>
        </w:tc>
        <w:tc>
          <w:tcPr>
            <w:tcW w:w="2600" w:type="dxa"/>
            <w:tcBorders>
              <w:top w:val="nil"/>
              <w:left w:val="nil"/>
              <w:bottom w:val="nil"/>
              <w:right w:val="nil"/>
            </w:tcBorders>
            <w:shd w:val="clear" w:color="auto" w:fill="auto"/>
            <w:noWrap/>
            <w:vAlign w:val="center"/>
            <w:hideMark/>
          </w:tcPr>
          <w:p w14:paraId="40485458"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10%</w:t>
            </w:r>
          </w:p>
        </w:tc>
      </w:tr>
      <w:tr w:rsidR="005B16A7" w:rsidRPr="005B16A7" w14:paraId="2D044544" w14:textId="77777777" w:rsidTr="005B16A7">
        <w:trPr>
          <w:trHeight w:val="310"/>
        </w:trPr>
        <w:tc>
          <w:tcPr>
            <w:tcW w:w="2220" w:type="dxa"/>
            <w:tcBorders>
              <w:top w:val="nil"/>
              <w:left w:val="nil"/>
              <w:bottom w:val="nil"/>
              <w:right w:val="nil"/>
            </w:tcBorders>
            <w:shd w:val="clear" w:color="000000" w:fill="F2F2F2"/>
            <w:noWrap/>
            <w:vAlign w:val="center"/>
            <w:hideMark/>
          </w:tcPr>
          <w:p w14:paraId="5BA2916C"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25,000 +</w:t>
            </w:r>
          </w:p>
        </w:tc>
        <w:tc>
          <w:tcPr>
            <w:tcW w:w="2040" w:type="dxa"/>
            <w:tcBorders>
              <w:top w:val="nil"/>
              <w:left w:val="single" w:sz="8" w:space="0" w:color="D9D9D9"/>
              <w:bottom w:val="nil"/>
              <w:right w:val="single" w:sz="8" w:space="0" w:color="D9D9D9"/>
            </w:tcBorders>
            <w:shd w:val="clear" w:color="000000" w:fill="F2F2F2"/>
            <w:noWrap/>
            <w:vAlign w:val="center"/>
            <w:hideMark/>
          </w:tcPr>
          <w:p w14:paraId="06B1C0B8"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 </w:t>
            </w:r>
          </w:p>
        </w:tc>
        <w:tc>
          <w:tcPr>
            <w:tcW w:w="2600" w:type="dxa"/>
            <w:tcBorders>
              <w:top w:val="nil"/>
              <w:left w:val="nil"/>
              <w:bottom w:val="nil"/>
              <w:right w:val="nil"/>
            </w:tcBorders>
            <w:shd w:val="clear" w:color="000000" w:fill="F2F2F2"/>
            <w:noWrap/>
            <w:vAlign w:val="center"/>
            <w:hideMark/>
          </w:tcPr>
          <w:p w14:paraId="6C3AF635"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13%</w:t>
            </w:r>
          </w:p>
        </w:tc>
      </w:tr>
      <w:tr w:rsidR="005B16A7" w:rsidRPr="005B16A7" w14:paraId="3BCB263D" w14:textId="77777777" w:rsidTr="005B16A7">
        <w:trPr>
          <w:trHeight w:val="1480"/>
        </w:trPr>
        <w:tc>
          <w:tcPr>
            <w:tcW w:w="2220" w:type="dxa"/>
            <w:tcBorders>
              <w:top w:val="nil"/>
              <w:left w:val="nil"/>
              <w:bottom w:val="nil"/>
              <w:right w:val="nil"/>
            </w:tcBorders>
            <w:shd w:val="clear" w:color="000000" w:fill="000000"/>
            <w:vAlign w:val="center"/>
            <w:hideMark/>
          </w:tcPr>
          <w:p w14:paraId="17E21ED7"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Per Month</w:t>
            </w:r>
          </w:p>
        </w:tc>
        <w:tc>
          <w:tcPr>
            <w:tcW w:w="2040" w:type="dxa"/>
            <w:tcBorders>
              <w:top w:val="nil"/>
              <w:left w:val="single" w:sz="8" w:space="0" w:color="D9D9D9"/>
              <w:bottom w:val="nil"/>
              <w:right w:val="single" w:sz="8" w:space="0" w:color="D9D9D9"/>
            </w:tcBorders>
            <w:shd w:val="clear" w:color="000000" w:fill="000000"/>
            <w:vAlign w:val="center"/>
            <w:hideMark/>
          </w:tcPr>
          <w:p w14:paraId="58C5EF7A"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Project Labor Profit</w:t>
            </w:r>
          </w:p>
        </w:tc>
        <w:tc>
          <w:tcPr>
            <w:tcW w:w="2600" w:type="dxa"/>
            <w:tcBorders>
              <w:top w:val="nil"/>
              <w:left w:val="nil"/>
              <w:bottom w:val="nil"/>
              <w:right w:val="nil"/>
            </w:tcBorders>
            <w:shd w:val="clear" w:color="000000" w:fill="000000"/>
            <w:vAlign w:val="center"/>
            <w:hideMark/>
          </w:tcPr>
          <w:p w14:paraId="3C80FF33"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Commission Percentage</w:t>
            </w:r>
          </w:p>
        </w:tc>
      </w:tr>
      <w:tr w:rsidR="005B16A7" w:rsidRPr="005B16A7" w14:paraId="0533CD3F" w14:textId="77777777" w:rsidTr="005B16A7">
        <w:trPr>
          <w:trHeight w:val="310"/>
        </w:trPr>
        <w:tc>
          <w:tcPr>
            <w:tcW w:w="2220" w:type="dxa"/>
            <w:tcBorders>
              <w:top w:val="nil"/>
              <w:left w:val="nil"/>
              <w:bottom w:val="nil"/>
              <w:right w:val="nil"/>
            </w:tcBorders>
            <w:shd w:val="clear" w:color="auto" w:fill="auto"/>
            <w:noWrap/>
            <w:vAlign w:val="center"/>
            <w:hideMark/>
          </w:tcPr>
          <w:p w14:paraId="7B86BC69"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0 - 4,000</w:t>
            </w:r>
          </w:p>
        </w:tc>
        <w:tc>
          <w:tcPr>
            <w:tcW w:w="2040" w:type="dxa"/>
            <w:tcBorders>
              <w:top w:val="nil"/>
              <w:left w:val="single" w:sz="8" w:space="0" w:color="D9D9D9"/>
              <w:bottom w:val="nil"/>
              <w:right w:val="single" w:sz="8" w:space="0" w:color="D9D9D9"/>
            </w:tcBorders>
            <w:shd w:val="clear" w:color="auto" w:fill="auto"/>
            <w:noWrap/>
            <w:vAlign w:val="center"/>
            <w:hideMark/>
          </w:tcPr>
          <w:p w14:paraId="7AF70892"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 </w:t>
            </w:r>
          </w:p>
        </w:tc>
        <w:tc>
          <w:tcPr>
            <w:tcW w:w="2600" w:type="dxa"/>
            <w:tcBorders>
              <w:top w:val="nil"/>
              <w:left w:val="nil"/>
              <w:bottom w:val="nil"/>
              <w:right w:val="nil"/>
            </w:tcBorders>
            <w:shd w:val="clear" w:color="auto" w:fill="auto"/>
            <w:noWrap/>
            <w:vAlign w:val="center"/>
            <w:hideMark/>
          </w:tcPr>
          <w:p w14:paraId="7210AFC3"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0%</w:t>
            </w:r>
          </w:p>
        </w:tc>
      </w:tr>
      <w:tr w:rsidR="005B16A7" w:rsidRPr="005B16A7" w14:paraId="32F016CA" w14:textId="77777777" w:rsidTr="005B16A7">
        <w:trPr>
          <w:trHeight w:val="310"/>
        </w:trPr>
        <w:tc>
          <w:tcPr>
            <w:tcW w:w="2220" w:type="dxa"/>
            <w:tcBorders>
              <w:top w:val="nil"/>
              <w:left w:val="nil"/>
              <w:bottom w:val="nil"/>
              <w:right w:val="nil"/>
            </w:tcBorders>
            <w:shd w:val="clear" w:color="000000" w:fill="F2F2F2"/>
            <w:noWrap/>
            <w:vAlign w:val="center"/>
            <w:hideMark/>
          </w:tcPr>
          <w:p w14:paraId="2F5591AD"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4,001 - 14,999</w:t>
            </w:r>
          </w:p>
        </w:tc>
        <w:tc>
          <w:tcPr>
            <w:tcW w:w="2040" w:type="dxa"/>
            <w:tcBorders>
              <w:top w:val="nil"/>
              <w:left w:val="single" w:sz="8" w:space="0" w:color="D9D9D9"/>
              <w:bottom w:val="nil"/>
              <w:right w:val="single" w:sz="8" w:space="0" w:color="D9D9D9"/>
            </w:tcBorders>
            <w:shd w:val="clear" w:color="000000" w:fill="F2F2F2"/>
            <w:noWrap/>
            <w:vAlign w:val="center"/>
            <w:hideMark/>
          </w:tcPr>
          <w:p w14:paraId="00C25EA3"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 </w:t>
            </w:r>
          </w:p>
        </w:tc>
        <w:tc>
          <w:tcPr>
            <w:tcW w:w="2600" w:type="dxa"/>
            <w:tcBorders>
              <w:top w:val="nil"/>
              <w:left w:val="nil"/>
              <w:bottom w:val="nil"/>
              <w:right w:val="nil"/>
            </w:tcBorders>
            <w:shd w:val="clear" w:color="000000" w:fill="F2F2F2"/>
            <w:noWrap/>
            <w:vAlign w:val="center"/>
            <w:hideMark/>
          </w:tcPr>
          <w:p w14:paraId="3BB53CF3"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8%</w:t>
            </w:r>
          </w:p>
        </w:tc>
      </w:tr>
      <w:tr w:rsidR="005B16A7" w:rsidRPr="005B16A7" w14:paraId="7614580D" w14:textId="77777777" w:rsidTr="005B16A7">
        <w:trPr>
          <w:trHeight w:val="310"/>
        </w:trPr>
        <w:tc>
          <w:tcPr>
            <w:tcW w:w="2220" w:type="dxa"/>
            <w:tcBorders>
              <w:top w:val="nil"/>
              <w:left w:val="nil"/>
              <w:bottom w:val="nil"/>
              <w:right w:val="nil"/>
            </w:tcBorders>
            <w:shd w:val="clear" w:color="auto" w:fill="auto"/>
            <w:noWrap/>
            <w:vAlign w:val="center"/>
            <w:hideMark/>
          </w:tcPr>
          <w:p w14:paraId="3FA70086"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15,000 - 24,999</w:t>
            </w:r>
          </w:p>
        </w:tc>
        <w:tc>
          <w:tcPr>
            <w:tcW w:w="2040" w:type="dxa"/>
            <w:tcBorders>
              <w:top w:val="nil"/>
              <w:left w:val="single" w:sz="8" w:space="0" w:color="D9D9D9"/>
              <w:bottom w:val="nil"/>
              <w:right w:val="single" w:sz="8" w:space="0" w:color="D9D9D9"/>
            </w:tcBorders>
            <w:shd w:val="clear" w:color="auto" w:fill="auto"/>
            <w:noWrap/>
            <w:vAlign w:val="center"/>
            <w:hideMark/>
          </w:tcPr>
          <w:p w14:paraId="04CBF6EA" w14:textId="77777777" w:rsidR="005B16A7" w:rsidRPr="005B16A7" w:rsidRDefault="005B16A7" w:rsidP="005B16A7">
            <w:pPr>
              <w:spacing w:after="0" w:line="240" w:lineRule="auto"/>
              <w:jc w:val="center"/>
              <w:rPr>
                <w:rFonts w:ascii="Calibri" w:eastAsia="Times New Roman" w:hAnsi="Calibri" w:cs="Calibri"/>
                <w:b/>
                <w:bCs/>
                <w:color w:val="000000"/>
                <w:sz w:val="24"/>
                <w:szCs w:val="24"/>
              </w:rPr>
            </w:pPr>
            <w:r w:rsidRPr="005B16A7">
              <w:rPr>
                <w:rFonts w:ascii="Calibri" w:eastAsia="Times New Roman" w:hAnsi="Calibri" w:cs="Calibri"/>
                <w:b/>
                <w:bCs/>
                <w:color w:val="000000"/>
                <w:sz w:val="24"/>
                <w:szCs w:val="24"/>
              </w:rPr>
              <w:t>15K Quota</w:t>
            </w:r>
          </w:p>
        </w:tc>
        <w:tc>
          <w:tcPr>
            <w:tcW w:w="2600" w:type="dxa"/>
            <w:tcBorders>
              <w:top w:val="nil"/>
              <w:left w:val="nil"/>
              <w:bottom w:val="nil"/>
              <w:right w:val="nil"/>
            </w:tcBorders>
            <w:shd w:val="clear" w:color="auto" w:fill="auto"/>
            <w:noWrap/>
            <w:vAlign w:val="center"/>
            <w:hideMark/>
          </w:tcPr>
          <w:p w14:paraId="1FCC2782" w14:textId="77777777" w:rsidR="005B16A7" w:rsidRPr="005B16A7" w:rsidRDefault="005B16A7" w:rsidP="005B16A7">
            <w:pPr>
              <w:spacing w:after="0" w:line="240" w:lineRule="auto"/>
              <w:jc w:val="center"/>
              <w:rPr>
                <w:rFonts w:ascii="Calibri" w:eastAsia="Times New Roman" w:hAnsi="Calibri" w:cs="Calibri"/>
                <w:color w:val="000000"/>
                <w:sz w:val="24"/>
                <w:szCs w:val="24"/>
              </w:rPr>
            </w:pPr>
            <w:r w:rsidRPr="005B16A7">
              <w:rPr>
                <w:rFonts w:ascii="Calibri" w:eastAsia="Times New Roman" w:hAnsi="Calibri" w:cs="Calibri"/>
                <w:color w:val="000000"/>
                <w:sz w:val="24"/>
                <w:szCs w:val="24"/>
              </w:rPr>
              <w:t>12%</w:t>
            </w:r>
          </w:p>
        </w:tc>
      </w:tr>
      <w:tr w:rsidR="005B16A7" w:rsidRPr="005B16A7" w14:paraId="15B67489" w14:textId="77777777" w:rsidTr="005B16A7">
        <w:trPr>
          <w:trHeight w:val="310"/>
        </w:trPr>
        <w:tc>
          <w:tcPr>
            <w:tcW w:w="2220" w:type="dxa"/>
            <w:tcBorders>
              <w:top w:val="nil"/>
              <w:left w:val="nil"/>
              <w:bottom w:val="nil"/>
              <w:right w:val="nil"/>
            </w:tcBorders>
            <w:shd w:val="clear" w:color="000000" w:fill="F2F2F2"/>
            <w:noWrap/>
            <w:vAlign w:val="center"/>
            <w:hideMark/>
          </w:tcPr>
          <w:p w14:paraId="0582E2E9"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25,000 +</w:t>
            </w:r>
          </w:p>
        </w:tc>
        <w:tc>
          <w:tcPr>
            <w:tcW w:w="2040" w:type="dxa"/>
            <w:tcBorders>
              <w:top w:val="nil"/>
              <w:left w:val="single" w:sz="8" w:space="0" w:color="D9D9D9"/>
              <w:bottom w:val="nil"/>
              <w:right w:val="single" w:sz="8" w:space="0" w:color="D9D9D9"/>
            </w:tcBorders>
            <w:shd w:val="clear" w:color="000000" w:fill="F2F2F2"/>
            <w:noWrap/>
            <w:vAlign w:val="center"/>
            <w:hideMark/>
          </w:tcPr>
          <w:p w14:paraId="0947C59C" w14:textId="77777777" w:rsidR="005B16A7" w:rsidRPr="005B16A7" w:rsidRDefault="005B16A7" w:rsidP="005B16A7">
            <w:pPr>
              <w:spacing w:after="0" w:line="240" w:lineRule="auto"/>
              <w:rPr>
                <w:rFonts w:ascii="Calibri" w:eastAsia="Times New Roman" w:hAnsi="Calibri" w:cs="Calibri"/>
                <w:color w:val="000000"/>
              </w:rPr>
            </w:pPr>
            <w:r w:rsidRPr="005B16A7">
              <w:rPr>
                <w:rFonts w:ascii="Calibri" w:eastAsia="Times New Roman" w:hAnsi="Calibri" w:cs="Calibri"/>
                <w:color w:val="000000"/>
              </w:rPr>
              <w:t> </w:t>
            </w:r>
          </w:p>
        </w:tc>
        <w:tc>
          <w:tcPr>
            <w:tcW w:w="2600" w:type="dxa"/>
            <w:tcBorders>
              <w:top w:val="nil"/>
              <w:left w:val="nil"/>
              <w:bottom w:val="nil"/>
              <w:right w:val="nil"/>
            </w:tcBorders>
            <w:shd w:val="clear" w:color="000000" w:fill="F2F2F2"/>
            <w:noWrap/>
            <w:vAlign w:val="center"/>
            <w:hideMark/>
          </w:tcPr>
          <w:p w14:paraId="2174B7A8" w14:textId="77777777" w:rsidR="005B16A7" w:rsidRPr="005B16A7" w:rsidRDefault="005B16A7" w:rsidP="005B16A7">
            <w:pPr>
              <w:spacing w:after="0" w:line="240" w:lineRule="auto"/>
              <w:jc w:val="center"/>
              <w:rPr>
                <w:rFonts w:ascii="Calibri" w:eastAsia="Times New Roman" w:hAnsi="Calibri" w:cs="Calibri"/>
                <w:color w:val="000000"/>
              </w:rPr>
            </w:pPr>
            <w:r w:rsidRPr="005B16A7">
              <w:rPr>
                <w:rFonts w:ascii="Calibri" w:eastAsia="Times New Roman" w:hAnsi="Calibri" w:cs="Calibri"/>
                <w:color w:val="000000"/>
              </w:rPr>
              <w:t>15%</w:t>
            </w:r>
          </w:p>
        </w:tc>
      </w:tr>
      <w:tr w:rsidR="005B16A7" w:rsidRPr="005B16A7" w14:paraId="401F4F13" w14:textId="77777777" w:rsidTr="005B16A7">
        <w:trPr>
          <w:trHeight w:val="1850"/>
        </w:trPr>
        <w:tc>
          <w:tcPr>
            <w:tcW w:w="2220" w:type="dxa"/>
            <w:tcBorders>
              <w:top w:val="nil"/>
              <w:left w:val="nil"/>
              <w:bottom w:val="nil"/>
              <w:right w:val="nil"/>
            </w:tcBorders>
            <w:shd w:val="clear" w:color="000000" w:fill="000000"/>
            <w:vAlign w:val="center"/>
            <w:hideMark/>
          </w:tcPr>
          <w:p w14:paraId="13A170B5"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Per Month</w:t>
            </w:r>
          </w:p>
        </w:tc>
        <w:tc>
          <w:tcPr>
            <w:tcW w:w="2040" w:type="dxa"/>
            <w:tcBorders>
              <w:top w:val="nil"/>
              <w:left w:val="single" w:sz="8" w:space="0" w:color="D9D9D9"/>
              <w:bottom w:val="nil"/>
              <w:right w:val="single" w:sz="8" w:space="0" w:color="D9D9D9"/>
            </w:tcBorders>
            <w:shd w:val="clear" w:color="000000" w:fill="000000"/>
            <w:vAlign w:val="center"/>
            <w:hideMark/>
          </w:tcPr>
          <w:p w14:paraId="336D876D" w14:textId="05BF2D08"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Total MS</w:t>
            </w:r>
            <w:r w:rsidR="00031A89">
              <w:rPr>
                <w:rFonts w:ascii="Calibri" w:eastAsia="Times New Roman" w:hAnsi="Calibri" w:cs="Calibri"/>
                <w:b/>
                <w:bCs/>
                <w:color w:val="FFFFFF"/>
                <w:sz w:val="28"/>
                <w:szCs w:val="28"/>
              </w:rPr>
              <w:t>P</w:t>
            </w:r>
            <w:r w:rsidRPr="005B16A7">
              <w:rPr>
                <w:rFonts w:ascii="Calibri" w:eastAsia="Times New Roman" w:hAnsi="Calibri" w:cs="Calibri"/>
                <w:b/>
                <w:bCs/>
                <w:color w:val="FFFFFF"/>
                <w:sz w:val="28"/>
                <w:szCs w:val="28"/>
              </w:rPr>
              <w:t xml:space="preserve"> Contracts Profit*</w:t>
            </w:r>
          </w:p>
        </w:tc>
        <w:tc>
          <w:tcPr>
            <w:tcW w:w="2600" w:type="dxa"/>
            <w:tcBorders>
              <w:top w:val="nil"/>
              <w:left w:val="nil"/>
              <w:bottom w:val="nil"/>
              <w:right w:val="nil"/>
            </w:tcBorders>
            <w:shd w:val="clear" w:color="000000" w:fill="000000"/>
            <w:vAlign w:val="center"/>
            <w:hideMark/>
          </w:tcPr>
          <w:p w14:paraId="0BF138DE"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Commission Percentage</w:t>
            </w:r>
          </w:p>
        </w:tc>
      </w:tr>
      <w:tr w:rsidR="005B16A7" w:rsidRPr="005B16A7" w14:paraId="4A55D1A8" w14:textId="77777777" w:rsidTr="005B16A7">
        <w:trPr>
          <w:trHeight w:val="310"/>
        </w:trPr>
        <w:tc>
          <w:tcPr>
            <w:tcW w:w="2220" w:type="dxa"/>
            <w:tcBorders>
              <w:top w:val="nil"/>
              <w:left w:val="nil"/>
              <w:bottom w:val="nil"/>
              <w:right w:val="nil"/>
            </w:tcBorders>
            <w:shd w:val="clear" w:color="auto" w:fill="auto"/>
            <w:noWrap/>
            <w:vAlign w:val="center"/>
            <w:hideMark/>
          </w:tcPr>
          <w:p w14:paraId="0C296F1C"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0 - 1,000</w:t>
            </w:r>
          </w:p>
        </w:tc>
        <w:tc>
          <w:tcPr>
            <w:tcW w:w="2040" w:type="dxa"/>
            <w:tcBorders>
              <w:top w:val="nil"/>
              <w:left w:val="single" w:sz="8" w:space="0" w:color="D9D9D9"/>
              <w:bottom w:val="nil"/>
              <w:right w:val="single" w:sz="8" w:space="0" w:color="D9D9D9"/>
            </w:tcBorders>
            <w:shd w:val="clear" w:color="auto" w:fill="auto"/>
            <w:noWrap/>
            <w:vAlign w:val="center"/>
            <w:hideMark/>
          </w:tcPr>
          <w:p w14:paraId="2C984B88" w14:textId="77777777" w:rsidR="005B16A7" w:rsidRPr="005B16A7" w:rsidRDefault="005B16A7" w:rsidP="005B16A7">
            <w:pPr>
              <w:spacing w:after="0" w:line="240" w:lineRule="auto"/>
              <w:rPr>
                <w:rFonts w:ascii="Calibri" w:eastAsia="Times New Roman" w:hAnsi="Calibri" w:cs="Calibri"/>
                <w:color w:val="000000"/>
              </w:rPr>
            </w:pPr>
            <w:r w:rsidRPr="005B16A7">
              <w:rPr>
                <w:rFonts w:ascii="Calibri" w:eastAsia="Times New Roman" w:hAnsi="Calibri" w:cs="Calibri"/>
                <w:color w:val="000000"/>
              </w:rPr>
              <w:t> </w:t>
            </w:r>
          </w:p>
        </w:tc>
        <w:tc>
          <w:tcPr>
            <w:tcW w:w="2600" w:type="dxa"/>
            <w:tcBorders>
              <w:top w:val="nil"/>
              <w:left w:val="nil"/>
              <w:bottom w:val="nil"/>
              <w:right w:val="nil"/>
            </w:tcBorders>
            <w:shd w:val="clear" w:color="000000" w:fill="F2F2F2"/>
            <w:noWrap/>
            <w:vAlign w:val="center"/>
            <w:hideMark/>
          </w:tcPr>
          <w:p w14:paraId="69966962" w14:textId="77777777" w:rsidR="005B16A7" w:rsidRPr="005B16A7" w:rsidRDefault="005B16A7" w:rsidP="005B16A7">
            <w:pPr>
              <w:spacing w:after="0" w:line="240" w:lineRule="auto"/>
              <w:jc w:val="center"/>
              <w:rPr>
                <w:rFonts w:ascii="Calibri" w:eastAsia="Times New Roman" w:hAnsi="Calibri" w:cs="Calibri"/>
                <w:color w:val="000000"/>
              </w:rPr>
            </w:pPr>
            <w:r w:rsidRPr="005B16A7">
              <w:rPr>
                <w:rFonts w:ascii="Calibri" w:eastAsia="Times New Roman" w:hAnsi="Calibri" w:cs="Calibri"/>
                <w:color w:val="000000"/>
              </w:rPr>
              <w:t>100%</w:t>
            </w:r>
          </w:p>
        </w:tc>
      </w:tr>
      <w:tr w:rsidR="005B16A7" w:rsidRPr="005B16A7" w14:paraId="13629762" w14:textId="77777777" w:rsidTr="005B16A7">
        <w:trPr>
          <w:trHeight w:val="310"/>
        </w:trPr>
        <w:tc>
          <w:tcPr>
            <w:tcW w:w="2220" w:type="dxa"/>
            <w:tcBorders>
              <w:top w:val="nil"/>
              <w:left w:val="nil"/>
              <w:bottom w:val="nil"/>
              <w:right w:val="nil"/>
            </w:tcBorders>
            <w:shd w:val="clear" w:color="000000" w:fill="F2F2F2"/>
            <w:noWrap/>
            <w:vAlign w:val="center"/>
            <w:hideMark/>
          </w:tcPr>
          <w:p w14:paraId="5958F9F0"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1,001 - 2,000</w:t>
            </w:r>
          </w:p>
        </w:tc>
        <w:tc>
          <w:tcPr>
            <w:tcW w:w="2040" w:type="dxa"/>
            <w:tcBorders>
              <w:top w:val="nil"/>
              <w:left w:val="single" w:sz="8" w:space="0" w:color="D9D9D9"/>
              <w:bottom w:val="nil"/>
              <w:right w:val="single" w:sz="8" w:space="0" w:color="D9D9D9"/>
            </w:tcBorders>
            <w:shd w:val="clear" w:color="000000" w:fill="F2F2F2"/>
            <w:noWrap/>
            <w:vAlign w:val="center"/>
            <w:hideMark/>
          </w:tcPr>
          <w:p w14:paraId="45795935" w14:textId="77777777" w:rsidR="005B16A7" w:rsidRPr="005B16A7" w:rsidRDefault="005B16A7" w:rsidP="005B16A7">
            <w:pPr>
              <w:spacing w:after="0" w:line="240" w:lineRule="auto"/>
              <w:rPr>
                <w:rFonts w:ascii="Calibri" w:eastAsia="Times New Roman" w:hAnsi="Calibri" w:cs="Calibri"/>
                <w:color w:val="000000"/>
              </w:rPr>
            </w:pPr>
            <w:r w:rsidRPr="005B16A7">
              <w:rPr>
                <w:rFonts w:ascii="Calibri" w:eastAsia="Times New Roman" w:hAnsi="Calibri" w:cs="Calibri"/>
                <w:color w:val="000000"/>
              </w:rPr>
              <w:t> </w:t>
            </w:r>
          </w:p>
        </w:tc>
        <w:tc>
          <w:tcPr>
            <w:tcW w:w="2600" w:type="dxa"/>
            <w:tcBorders>
              <w:top w:val="nil"/>
              <w:left w:val="nil"/>
              <w:bottom w:val="nil"/>
              <w:right w:val="nil"/>
            </w:tcBorders>
            <w:shd w:val="clear" w:color="000000" w:fill="F2F2F2"/>
            <w:noWrap/>
            <w:vAlign w:val="center"/>
            <w:hideMark/>
          </w:tcPr>
          <w:p w14:paraId="5B602B1B" w14:textId="77777777" w:rsidR="005B16A7" w:rsidRPr="005B16A7" w:rsidRDefault="005B16A7" w:rsidP="005B16A7">
            <w:pPr>
              <w:spacing w:after="0" w:line="240" w:lineRule="auto"/>
              <w:jc w:val="center"/>
              <w:rPr>
                <w:rFonts w:ascii="Calibri" w:eastAsia="Times New Roman" w:hAnsi="Calibri" w:cs="Calibri"/>
                <w:color w:val="000000"/>
              </w:rPr>
            </w:pPr>
            <w:r w:rsidRPr="005B16A7">
              <w:rPr>
                <w:rFonts w:ascii="Calibri" w:eastAsia="Times New Roman" w:hAnsi="Calibri" w:cs="Calibri"/>
                <w:color w:val="000000"/>
              </w:rPr>
              <w:t>100%</w:t>
            </w:r>
          </w:p>
        </w:tc>
      </w:tr>
      <w:tr w:rsidR="005B16A7" w:rsidRPr="005B16A7" w14:paraId="07F3B679" w14:textId="77777777" w:rsidTr="005B16A7">
        <w:trPr>
          <w:trHeight w:val="310"/>
        </w:trPr>
        <w:tc>
          <w:tcPr>
            <w:tcW w:w="2220" w:type="dxa"/>
            <w:tcBorders>
              <w:top w:val="nil"/>
              <w:left w:val="nil"/>
              <w:bottom w:val="nil"/>
              <w:right w:val="nil"/>
            </w:tcBorders>
            <w:shd w:val="clear" w:color="auto" w:fill="auto"/>
            <w:noWrap/>
            <w:vAlign w:val="center"/>
            <w:hideMark/>
          </w:tcPr>
          <w:p w14:paraId="485645A5"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2,001 - 3,999</w:t>
            </w:r>
          </w:p>
        </w:tc>
        <w:tc>
          <w:tcPr>
            <w:tcW w:w="2040" w:type="dxa"/>
            <w:tcBorders>
              <w:top w:val="nil"/>
              <w:left w:val="single" w:sz="8" w:space="0" w:color="D9D9D9"/>
              <w:bottom w:val="nil"/>
              <w:right w:val="single" w:sz="8" w:space="0" w:color="D9D9D9"/>
            </w:tcBorders>
            <w:shd w:val="clear" w:color="auto" w:fill="auto"/>
            <w:noWrap/>
            <w:vAlign w:val="center"/>
            <w:hideMark/>
          </w:tcPr>
          <w:p w14:paraId="30BAA9E0" w14:textId="77777777" w:rsidR="005B16A7" w:rsidRPr="005B16A7" w:rsidRDefault="005B16A7" w:rsidP="005B16A7">
            <w:pPr>
              <w:spacing w:after="0" w:line="240" w:lineRule="auto"/>
              <w:jc w:val="center"/>
              <w:rPr>
                <w:rFonts w:ascii="Calibri" w:eastAsia="Times New Roman" w:hAnsi="Calibri" w:cs="Calibri"/>
                <w:b/>
                <w:bCs/>
                <w:color w:val="000000"/>
              </w:rPr>
            </w:pPr>
            <w:r w:rsidRPr="005B16A7">
              <w:rPr>
                <w:rFonts w:ascii="Calibri" w:eastAsia="Times New Roman" w:hAnsi="Calibri" w:cs="Calibri"/>
                <w:b/>
                <w:bCs/>
                <w:color w:val="000000"/>
              </w:rPr>
              <w:t>3K Quota</w:t>
            </w:r>
          </w:p>
        </w:tc>
        <w:tc>
          <w:tcPr>
            <w:tcW w:w="2600" w:type="dxa"/>
            <w:tcBorders>
              <w:top w:val="nil"/>
              <w:left w:val="nil"/>
              <w:bottom w:val="nil"/>
              <w:right w:val="nil"/>
            </w:tcBorders>
            <w:shd w:val="clear" w:color="000000" w:fill="F2F2F2"/>
            <w:noWrap/>
            <w:vAlign w:val="center"/>
            <w:hideMark/>
          </w:tcPr>
          <w:p w14:paraId="0413D58A" w14:textId="77777777" w:rsidR="005B16A7" w:rsidRPr="005B16A7" w:rsidRDefault="005B16A7" w:rsidP="005B16A7">
            <w:pPr>
              <w:spacing w:after="0" w:line="240" w:lineRule="auto"/>
              <w:jc w:val="center"/>
              <w:rPr>
                <w:rFonts w:ascii="Calibri" w:eastAsia="Times New Roman" w:hAnsi="Calibri" w:cs="Calibri"/>
                <w:color w:val="000000"/>
              </w:rPr>
            </w:pPr>
            <w:r w:rsidRPr="005B16A7">
              <w:rPr>
                <w:rFonts w:ascii="Calibri" w:eastAsia="Times New Roman" w:hAnsi="Calibri" w:cs="Calibri"/>
                <w:color w:val="000000"/>
              </w:rPr>
              <w:t>100%</w:t>
            </w:r>
          </w:p>
        </w:tc>
      </w:tr>
      <w:tr w:rsidR="005B16A7" w:rsidRPr="005B16A7" w14:paraId="415AAA48" w14:textId="77777777" w:rsidTr="005B16A7">
        <w:trPr>
          <w:trHeight w:val="310"/>
        </w:trPr>
        <w:tc>
          <w:tcPr>
            <w:tcW w:w="2220" w:type="dxa"/>
            <w:tcBorders>
              <w:top w:val="nil"/>
              <w:left w:val="nil"/>
              <w:bottom w:val="nil"/>
              <w:right w:val="nil"/>
            </w:tcBorders>
            <w:shd w:val="clear" w:color="000000" w:fill="F2F2F2"/>
            <w:noWrap/>
            <w:vAlign w:val="center"/>
            <w:hideMark/>
          </w:tcPr>
          <w:p w14:paraId="2BAC014C"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4,000 - 9,999</w:t>
            </w:r>
          </w:p>
        </w:tc>
        <w:tc>
          <w:tcPr>
            <w:tcW w:w="2040" w:type="dxa"/>
            <w:tcBorders>
              <w:top w:val="nil"/>
              <w:left w:val="single" w:sz="8" w:space="0" w:color="D9D9D9"/>
              <w:bottom w:val="nil"/>
              <w:right w:val="single" w:sz="8" w:space="0" w:color="D9D9D9"/>
            </w:tcBorders>
            <w:shd w:val="clear" w:color="000000" w:fill="F2F2F2"/>
            <w:noWrap/>
            <w:vAlign w:val="center"/>
            <w:hideMark/>
          </w:tcPr>
          <w:p w14:paraId="00BA8313" w14:textId="77777777" w:rsidR="005B16A7" w:rsidRPr="005B16A7" w:rsidRDefault="005B16A7" w:rsidP="005B16A7">
            <w:pPr>
              <w:spacing w:after="0" w:line="240" w:lineRule="auto"/>
              <w:jc w:val="center"/>
              <w:rPr>
                <w:rFonts w:ascii="Calibri" w:eastAsia="Times New Roman" w:hAnsi="Calibri" w:cs="Calibri"/>
                <w:b/>
                <w:bCs/>
                <w:color w:val="000000"/>
                <w:sz w:val="24"/>
                <w:szCs w:val="24"/>
              </w:rPr>
            </w:pPr>
            <w:r w:rsidRPr="005B16A7">
              <w:rPr>
                <w:rFonts w:ascii="Calibri" w:eastAsia="Times New Roman" w:hAnsi="Calibri" w:cs="Calibri"/>
                <w:b/>
                <w:bCs/>
                <w:color w:val="000000"/>
                <w:sz w:val="24"/>
                <w:szCs w:val="24"/>
              </w:rPr>
              <w:t> </w:t>
            </w:r>
          </w:p>
        </w:tc>
        <w:tc>
          <w:tcPr>
            <w:tcW w:w="2600" w:type="dxa"/>
            <w:tcBorders>
              <w:top w:val="nil"/>
              <w:left w:val="nil"/>
              <w:bottom w:val="nil"/>
              <w:right w:val="nil"/>
            </w:tcBorders>
            <w:shd w:val="clear" w:color="000000" w:fill="F2F2F2"/>
            <w:noWrap/>
            <w:vAlign w:val="center"/>
            <w:hideMark/>
          </w:tcPr>
          <w:p w14:paraId="0E4327CD" w14:textId="77777777" w:rsidR="005B16A7" w:rsidRPr="005B16A7" w:rsidRDefault="005B16A7" w:rsidP="005B16A7">
            <w:pPr>
              <w:spacing w:after="0" w:line="240" w:lineRule="auto"/>
              <w:jc w:val="center"/>
              <w:rPr>
                <w:rFonts w:ascii="Calibri" w:eastAsia="Times New Roman" w:hAnsi="Calibri" w:cs="Calibri"/>
                <w:color w:val="000000"/>
              </w:rPr>
            </w:pPr>
            <w:r w:rsidRPr="005B16A7">
              <w:rPr>
                <w:rFonts w:ascii="Calibri" w:eastAsia="Times New Roman" w:hAnsi="Calibri" w:cs="Calibri"/>
                <w:color w:val="000000"/>
              </w:rPr>
              <w:t>100%</w:t>
            </w:r>
          </w:p>
        </w:tc>
      </w:tr>
      <w:tr w:rsidR="005B16A7" w:rsidRPr="005B16A7" w14:paraId="3F1D3F77" w14:textId="77777777" w:rsidTr="005B16A7">
        <w:trPr>
          <w:trHeight w:val="310"/>
        </w:trPr>
        <w:tc>
          <w:tcPr>
            <w:tcW w:w="2220" w:type="dxa"/>
            <w:tcBorders>
              <w:top w:val="nil"/>
              <w:left w:val="nil"/>
              <w:bottom w:val="nil"/>
              <w:right w:val="nil"/>
            </w:tcBorders>
            <w:shd w:val="clear" w:color="auto" w:fill="auto"/>
            <w:noWrap/>
            <w:vAlign w:val="center"/>
            <w:hideMark/>
          </w:tcPr>
          <w:p w14:paraId="4E436416"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10,000 +</w:t>
            </w:r>
          </w:p>
        </w:tc>
        <w:tc>
          <w:tcPr>
            <w:tcW w:w="2040" w:type="dxa"/>
            <w:tcBorders>
              <w:top w:val="nil"/>
              <w:left w:val="single" w:sz="8" w:space="0" w:color="D9D9D9"/>
              <w:bottom w:val="nil"/>
              <w:right w:val="single" w:sz="8" w:space="0" w:color="D9D9D9"/>
            </w:tcBorders>
            <w:shd w:val="clear" w:color="auto" w:fill="auto"/>
            <w:noWrap/>
            <w:vAlign w:val="center"/>
            <w:hideMark/>
          </w:tcPr>
          <w:p w14:paraId="0A636C93" w14:textId="77777777" w:rsidR="005B16A7" w:rsidRPr="005B16A7" w:rsidRDefault="005B16A7" w:rsidP="005B16A7">
            <w:pPr>
              <w:spacing w:after="0" w:line="240" w:lineRule="auto"/>
              <w:rPr>
                <w:rFonts w:ascii="Calibri" w:eastAsia="Times New Roman" w:hAnsi="Calibri" w:cs="Calibri"/>
                <w:color w:val="000000"/>
              </w:rPr>
            </w:pPr>
            <w:r w:rsidRPr="005B16A7">
              <w:rPr>
                <w:rFonts w:ascii="Calibri" w:eastAsia="Times New Roman" w:hAnsi="Calibri" w:cs="Calibri"/>
                <w:color w:val="000000"/>
              </w:rPr>
              <w:t> </w:t>
            </w:r>
          </w:p>
        </w:tc>
        <w:tc>
          <w:tcPr>
            <w:tcW w:w="2600" w:type="dxa"/>
            <w:tcBorders>
              <w:top w:val="nil"/>
              <w:left w:val="nil"/>
              <w:bottom w:val="nil"/>
              <w:right w:val="nil"/>
            </w:tcBorders>
            <w:shd w:val="clear" w:color="000000" w:fill="F2F2F2"/>
            <w:noWrap/>
            <w:vAlign w:val="center"/>
            <w:hideMark/>
          </w:tcPr>
          <w:p w14:paraId="2348E8F2" w14:textId="77777777" w:rsidR="005B16A7" w:rsidRPr="005B16A7" w:rsidRDefault="005B16A7" w:rsidP="005B16A7">
            <w:pPr>
              <w:spacing w:after="0" w:line="240" w:lineRule="auto"/>
              <w:jc w:val="center"/>
              <w:rPr>
                <w:rFonts w:ascii="Calibri" w:eastAsia="Times New Roman" w:hAnsi="Calibri" w:cs="Calibri"/>
                <w:color w:val="000000"/>
              </w:rPr>
            </w:pPr>
            <w:r w:rsidRPr="005B16A7">
              <w:rPr>
                <w:rFonts w:ascii="Calibri" w:eastAsia="Times New Roman" w:hAnsi="Calibri" w:cs="Calibri"/>
                <w:color w:val="000000"/>
              </w:rPr>
              <w:t>100%</w:t>
            </w:r>
          </w:p>
        </w:tc>
      </w:tr>
      <w:tr w:rsidR="005B16A7" w:rsidRPr="005B16A7" w14:paraId="297A9048" w14:textId="77777777" w:rsidTr="005B16A7">
        <w:trPr>
          <w:trHeight w:val="1880"/>
        </w:trPr>
        <w:tc>
          <w:tcPr>
            <w:tcW w:w="6860" w:type="dxa"/>
            <w:gridSpan w:val="3"/>
            <w:vMerge w:val="restart"/>
            <w:tcBorders>
              <w:top w:val="nil"/>
              <w:left w:val="nil"/>
              <w:bottom w:val="nil"/>
              <w:right w:val="nil"/>
            </w:tcBorders>
            <w:shd w:val="clear" w:color="auto" w:fill="auto"/>
            <w:vAlign w:val="center"/>
            <w:hideMark/>
          </w:tcPr>
          <w:p w14:paraId="601890DE" w14:textId="77777777" w:rsidR="005B16A7" w:rsidRPr="005B16A7" w:rsidRDefault="005B16A7" w:rsidP="005B16A7">
            <w:pPr>
              <w:spacing w:after="0" w:line="240" w:lineRule="auto"/>
              <w:rPr>
                <w:rFonts w:ascii="Calibri" w:eastAsia="Times New Roman" w:hAnsi="Calibri" w:cs="Calibri"/>
                <w:color w:val="000000"/>
                <w:sz w:val="24"/>
                <w:szCs w:val="24"/>
              </w:rPr>
            </w:pPr>
            <w:r w:rsidRPr="005B16A7">
              <w:rPr>
                <w:rFonts w:ascii="Calibri" w:eastAsia="Times New Roman" w:hAnsi="Calibri" w:cs="Calibri"/>
                <w:color w:val="000000"/>
                <w:sz w:val="24"/>
                <w:szCs w:val="24"/>
              </w:rPr>
              <w:t>*The Managed Service (MS) Agreement is based on the profit of the contract monthly.  The percentages are based on the total contracts sold for the current commission month.</w:t>
            </w:r>
          </w:p>
        </w:tc>
      </w:tr>
      <w:tr w:rsidR="005B16A7" w:rsidRPr="005B16A7" w14:paraId="70D722B4" w14:textId="77777777" w:rsidTr="005B16A7">
        <w:trPr>
          <w:trHeight w:val="450"/>
        </w:trPr>
        <w:tc>
          <w:tcPr>
            <w:tcW w:w="6860" w:type="dxa"/>
            <w:gridSpan w:val="3"/>
            <w:vMerge/>
            <w:tcBorders>
              <w:top w:val="nil"/>
              <w:left w:val="nil"/>
              <w:bottom w:val="nil"/>
              <w:right w:val="nil"/>
            </w:tcBorders>
            <w:vAlign w:val="center"/>
            <w:hideMark/>
          </w:tcPr>
          <w:p w14:paraId="5DFDE8C1" w14:textId="77777777" w:rsidR="005B16A7" w:rsidRPr="005B16A7" w:rsidRDefault="005B16A7" w:rsidP="005B16A7">
            <w:pPr>
              <w:spacing w:after="0" w:line="240" w:lineRule="auto"/>
              <w:rPr>
                <w:rFonts w:ascii="Calibri" w:eastAsia="Times New Roman" w:hAnsi="Calibri" w:cs="Calibri"/>
                <w:color w:val="000000"/>
                <w:sz w:val="24"/>
                <w:szCs w:val="24"/>
              </w:rPr>
            </w:pPr>
          </w:p>
        </w:tc>
      </w:tr>
    </w:tbl>
    <w:p w14:paraId="085B577E" w14:textId="77777777" w:rsidR="00390F0F" w:rsidRDefault="00390F0F" w:rsidP="005B5A3E">
      <w:pPr>
        <w:rPr>
          <w:sz w:val="24"/>
        </w:rPr>
      </w:pPr>
    </w:p>
    <w:p w14:paraId="3338393E" w14:textId="77777777" w:rsidR="003E4723" w:rsidRDefault="003E4723">
      <w:bookmarkStart w:id="62" w:name="_Toc456260807"/>
      <w:r>
        <w:br w:type="page"/>
      </w:r>
    </w:p>
    <w:p w14:paraId="0EF8C968" w14:textId="77777777" w:rsidR="00CE21DE" w:rsidRDefault="00CE21DE" w:rsidP="00CE21DE">
      <w:pPr>
        <w:pStyle w:val="Heading2"/>
      </w:pPr>
      <w:bookmarkStart w:id="63" w:name="_Toc108330159"/>
      <w:r>
        <w:lastRenderedPageBreak/>
        <w:t>Proposed First Month Commissions</w:t>
      </w:r>
      <w:bookmarkEnd w:id="63"/>
    </w:p>
    <w:p w14:paraId="79535200" w14:textId="77777777" w:rsidR="00CE21DE" w:rsidRPr="00CE21DE" w:rsidRDefault="00CE21DE" w:rsidP="00CE21DE">
      <w:pPr>
        <w:pStyle w:val="Heading2"/>
      </w:pPr>
      <w:bookmarkStart w:id="64" w:name="_Toc108330160"/>
      <w:r>
        <w:t>Table 1.2</w:t>
      </w:r>
      <w:bookmarkEnd w:id="64"/>
    </w:p>
    <w:tbl>
      <w:tblPr>
        <w:tblW w:w="7480" w:type="dxa"/>
        <w:tblLook w:val="04A0" w:firstRow="1" w:lastRow="0" w:firstColumn="1" w:lastColumn="0" w:noHBand="0" w:noVBand="1"/>
      </w:tblPr>
      <w:tblGrid>
        <w:gridCol w:w="2840"/>
        <w:gridCol w:w="2040"/>
        <w:gridCol w:w="2600"/>
      </w:tblGrid>
      <w:tr w:rsidR="00F6675F" w:rsidRPr="00F6675F" w14:paraId="167DD109" w14:textId="77777777" w:rsidTr="00F6675F">
        <w:trPr>
          <w:trHeight w:val="320"/>
        </w:trPr>
        <w:tc>
          <w:tcPr>
            <w:tcW w:w="2840" w:type="dxa"/>
            <w:tcBorders>
              <w:top w:val="single" w:sz="8" w:space="0" w:color="auto"/>
              <w:left w:val="single" w:sz="8" w:space="0" w:color="auto"/>
              <w:bottom w:val="single" w:sz="8" w:space="0" w:color="auto"/>
              <w:right w:val="single" w:sz="8" w:space="0" w:color="auto"/>
            </w:tcBorders>
            <w:shd w:val="clear" w:color="000000" w:fill="000000"/>
            <w:noWrap/>
            <w:vAlign w:val="center"/>
            <w:hideMark/>
          </w:tcPr>
          <w:p w14:paraId="0C7DC530" w14:textId="77777777" w:rsidR="00F6675F" w:rsidRPr="00F6675F" w:rsidRDefault="00F6675F" w:rsidP="00F6675F">
            <w:pPr>
              <w:spacing w:after="0" w:line="240" w:lineRule="auto"/>
              <w:jc w:val="center"/>
              <w:rPr>
                <w:rFonts w:ascii="Calibri" w:eastAsia="Times New Roman" w:hAnsi="Calibri" w:cs="Calibri"/>
                <w:b/>
                <w:bCs/>
                <w:color w:val="FFFFFF"/>
                <w:sz w:val="24"/>
                <w:szCs w:val="24"/>
              </w:rPr>
            </w:pPr>
            <w:r w:rsidRPr="00F6675F">
              <w:rPr>
                <w:rFonts w:ascii="Calibri" w:eastAsia="Times New Roman" w:hAnsi="Calibri" w:cs="Calibri"/>
                <w:b/>
                <w:bCs/>
                <w:color w:val="FFFFFF"/>
                <w:sz w:val="24"/>
                <w:szCs w:val="24"/>
              </w:rPr>
              <w:t>Type Sold</w:t>
            </w:r>
          </w:p>
        </w:tc>
        <w:tc>
          <w:tcPr>
            <w:tcW w:w="2040" w:type="dxa"/>
            <w:tcBorders>
              <w:top w:val="single" w:sz="8" w:space="0" w:color="auto"/>
              <w:left w:val="nil"/>
              <w:bottom w:val="single" w:sz="8" w:space="0" w:color="auto"/>
              <w:right w:val="single" w:sz="8" w:space="0" w:color="auto"/>
            </w:tcBorders>
            <w:shd w:val="clear" w:color="000000" w:fill="000000"/>
            <w:noWrap/>
            <w:vAlign w:val="center"/>
            <w:hideMark/>
          </w:tcPr>
          <w:p w14:paraId="5002673A" w14:textId="77777777" w:rsidR="00F6675F" w:rsidRPr="00F6675F" w:rsidRDefault="00F6675F" w:rsidP="00F6675F">
            <w:pPr>
              <w:spacing w:after="0" w:line="240" w:lineRule="auto"/>
              <w:jc w:val="center"/>
              <w:rPr>
                <w:rFonts w:ascii="Calibri" w:eastAsia="Times New Roman" w:hAnsi="Calibri" w:cs="Calibri"/>
                <w:b/>
                <w:bCs/>
                <w:color w:val="FFFFFF"/>
                <w:sz w:val="24"/>
                <w:szCs w:val="24"/>
              </w:rPr>
            </w:pPr>
            <w:r w:rsidRPr="00F6675F">
              <w:rPr>
                <w:rFonts w:ascii="Calibri" w:eastAsia="Times New Roman" w:hAnsi="Calibri" w:cs="Calibri"/>
                <w:b/>
                <w:bCs/>
                <w:color w:val="FFFFFF"/>
                <w:sz w:val="24"/>
                <w:szCs w:val="24"/>
              </w:rPr>
              <w:t>Profit of Sale</w:t>
            </w:r>
          </w:p>
        </w:tc>
        <w:tc>
          <w:tcPr>
            <w:tcW w:w="2600" w:type="dxa"/>
            <w:tcBorders>
              <w:top w:val="single" w:sz="8" w:space="0" w:color="auto"/>
              <w:left w:val="nil"/>
              <w:bottom w:val="single" w:sz="8" w:space="0" w:color="auto"/>
              <w:right w:val="single" w:sz="8" w:space="0" w:color="auto"/>
            </w:tcBorders>
            <w:shd w:val="clear" w:color="000000" w:fill="000000"/>
            <w:noWrap/>
            <w:vAlign w:val="center"/>
            <w:hideMark/>
          </w:tcPr>
          <w:p w14:paraId="073EFD08" w14:textId="77777777" w:rsidR="00F6675F" w:rsidRPr="00F6675F" w:rsidRDefault="00F6675F" w:rsidP="00F6675F">
            <w:pPr>
              <w:spacing w:after="0" w:line="240" w:lineRule="auto"/>
              <w:jc w:val="center"/>
              <w:rPr>
                <w:rFonts w:ascii="Calibri" w:eastAsia="Times New Roman" w:hAnsi="Calibri" w:cs="Calibri"/>
                <w:b/>
                <w:bCs/>
                <w:color w:val="FFFFFF"/>
                <w:sz w:val="24"/>
                <w:szCs w:val="24"/>
              </w:rPr>
            </w:pPr>
            <w:r w:rsidRPr="00F6675F">
              <w:rPr>
                <w:rFonts w:ascii="Calibri" w:eastAsia="Times New Roman" w:hAnsi="Calibri" w:cs="Calibri"/>
                <w:b/>
                <w:bCs/>
                <w:color w:val="FFFFFF"/>
                <w:sz w:val="24"/>
                <w:szCs w:val="24"/>
              </w:rPr>
              <w:t>Commission</w:t>
            </w:r>
          </w:p>
        </w:tc>
      </w:tr>
      <w:tr w:rsidR="00F6675F" w:rsidRPr="00F6675F" w14:paraId="7A906DC4" w14:textId="77777777" w:rsidTr="00F6675F">
        <w:trPr>
          <w:trHeight w:val="320"/>
        </w:trPr>
        <w:tc>
          <w:tcPr>
            <w:tcW w:w="2840" w:type="dxa"/>
            <w:tcBorders>
              <w:top w:val="nil"/>
              <w:left w:val="single" w:sz="8" w:space="0" w:color="auto"/>
              <w:bottom w:val="single" w:sz="8" w:space="0" w:color="auto"/>
              <w:right w:val="single" w:sz="8" w:space="0" w:color="auto"/>
            </w:tcBorders>
            <w:shd w:val="clear" w:color="auto" w:fill="auto"/>
            <w:noWrap/>
            <w:vAlign w:val="center"/>
            <w:hideMark/>
          </w:tcPr>
          <w:p w14:paraId="73C8F16D" w14:textId="77777777" w:rsidR="00F6675F" w:rsidRPr="00F6675F" w:rsidRDefault="00F6675F" w:rsidP="00F6675F">
            <w:pPr>
              <w:spacing w:after="0" w:line="240" w:lineRule="auto"/>
              <w:rPr>
                <w:rFonts w:ascii="Calibri" w:eastAsia="Times New Roman" w:hAnsi="Calibri" w:cs="Calibri"/>
                <w:color w:val="000000"/>
                <w:sz w:val="24"/>
                <w:szCs w:val="24"/>
              </w:rPr>
            </w:pPr>
            <w:r w:rsidRPr="00F6675F">
              <w:rPr>
                <w:rFonts w:ascii="Calibri" w:eastAsia="Times New Roman" w:hAnsi="Calibri" w:cs="Calibri"/>
                <w:color w:val="000000"/>
                <w:sz w:val="24"/>
                <w:szCs w:val="24"/>
              </w:rPr>
              <w:t>Hardware &amp; Software Sales</w:t>
            </w:r>
          </w:p>
        </w:tc>
        <w:tc>
          <w:tcPr>
            <w:tcW w:w="2040" w:type="dxa"/>
            <w:tcBorders>
              <w:top w:val="nil"/>
              <w:left w:val="nil"/>
              <w:bottom w:val="single" w:sz="8" w:space="0" w:color="auto"/>
              <w:right w:val="single" w:sz="8" w:space="0" w:color="auto"/>
            </w:tcBorders>
            <w:shd w:val="clear" w:color="auto" w:fill="auto"/>
            <w:noWrap/>
            <w:vAlign w:val="center"/>
            <w:hideMark/>
          </w:tcPr>
          <w:p w14:paraId="7EE2D469"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15,000.00 </w:t>
            </w:r>
          </w:p>
        </w:tc>
        <w:tc>
          <w:tcPr>
            <w:tcW w:w="2600" w:type="dxa"/>
            <w:tcBorders>
              <w:top w:val="nil"/>
              <w:left w:val="nil"/>
              <w:bottom w:val="single" w:sz="8" w:space="0" w:color="auto"/>
              <w:right w:val="single" w:sz="8" w:space="0" w:color="auto"/>
            </w:tcBorders>
            <w:shd w:val="clear" w:color="auto" w:fill="auto"/>
            <w:noWrap/>
            <w:vAlign w:val="center"/>
            <w:hideMark/>
          </w:tcPr>
          <w:p w14:paraId="5EFBBD0C"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1,500.00 </w:t>
            </w:r>
          </w:p>
        </w:tc>
      </w:tr>
      <w:tr w:rsidR="00F6675F" w:rsidRPr="00F6675F" w14:paraId="74C68ED0" w14:textId="77777777" w:rsidTr="00F6675F">
        <w:trPr>
          <w:trHeight w:val="320"/>
        </w:trPr>
        <w:tc>
          <w:tcPr>
            <w:tcW w:w="2840" w:type="dxa"/>
            <w:tcBorders>
              <w:top w:val="nil"/>
              <w:left w:val="single" w:sz="8" w:space="0" w:color="auto"/>
              <w:bottom w:val="single" w:sz="8" w:space="0" w:color="auto"/>
              <w:right w:val="single" w:sz="8" w:space="0" w:color="auto"/>
            </w:tcBorders>
            <w:shd w:val="clear" w:color="000000" w:fill="D9D9D9"/>
            <w:noWrap/>
            <w:vAlign w:val="center"/>
            <w:hideMark/>
          </w:tcPr>
          <w:p w14:paraId="11CFF470" w14:textId="77777777" w:rsidR="00F6675F" w:rsidRPr="00F6675F" w:rsidRDefault="00F6675F" w:rsidP="00F6675F">
            <w:pPr>
              <w:spacing w:after="0" w:line="240" w:lineRule="auto"/>
              <w:rPr>
                <w:rFonts w:ascii="Calibri" w:eastAsia="Times New Roman" w:hAnsi="Calibri" w:cs="Calibri"/>
                <w:color w:val="000000"/>
                <w:sz w:val="24"/>
                <w:szCs w:val="24"/>
              </w:rPr>
            </w:pPr>
            <w:r w:rsidRPr="00F6675F">
              <w:rPr>
                <w:rFonts w:ascii="Calibri" w:eastAsia="Times New Roman" w:hAnsi="Calibri" w:cs="Calibri"/>
                <w:color w:val="000000"/>
                <w:sz w:val="24"/>
                <w:szCs w:val="24"/>
              </w:rPr>
              <w:t>Labor Sales</w:t>
            </w:r>
          </w:p>
        </w:tc>
        <w:tc>
          <w:tcPr>
            <w:tcW w:w="2040" w:type="dxa"/>
            <w:tcBorders>
              <w:top w:val="nil"/>
              <w:left w:val="nil"/>
              <w:bottom w:val="single" w:sz="8" w:space="0" w:color="auto"/>
              <w:right w:val="single" w:sz="8" w:space="0" w:color="auto"/>
            </w:tcBorders>
            <w:shd w:val="clear" w:color="000000" w:fill="D9D9D9"/>
            <w:noWrap/>
            <w:vAlign w:val="center"/>
            <w:hideMark/>
          </w:tcPr>
          <w:p w14:paraId="71E12674"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15,000.00 </w:t>
            </w:r>
          </w:p>
        </w:tc>
        <w:tc>
          <w:tcPr>
            <w:tcW w:w="2600" w:type="dxa"/>
            <w:tcBorders>
              <w:top w:val="nil"/>
              <w:left w:val="nil"/>
              <w:bottom w:val="single" w:sz="8" w:space="0" w:color="auto"/>
              <w:right w:val="single" w:sz="8" w:space="0" w:color="auto"/>
            </w:tcBorders>
            <w:shd w:val="clear" w:color="000000" w:fill="D9D9D9"/>
            <w:noWrap/>
            <w:vAlign w:val="center"/>
            <w:hideMark/>
          </w:tcPr>
          <w:p w14:paraId="658D3210"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1,800.00 </w:t>
            </w:r>
          </w:p>
        </w:tc>
      </w:tr>
      <w:tr w:rsidR="00F6675F" w:rsidRPr="00F6675F" w14:paraId="2F60EA3A" w14:textId="77777777" w:rsidTr="00F6675F">
        <w:trPr>
          <w:trHeight w:val="320"/>
        </w:trPr>
        <w:tc>
          <w:tcPr>
            <w:tcW w:w="2840" w:type="dxa"/>
            <w:tcBorders>
              <w:top w:val="nil"/>
              <w:left w:val="single" w:sz="8" w:space="0" w:color="auto"/>
              <w:bottom w:val="single" w:sz="8" w:space="0" w:color="auto"/>
              <w:right w:val="single" w:sz="8" w:space="0" w:color="auto"/>
            </w:tcBorders>
            <w:shd w:val="clear" w:color="auto" w:fill="auto"/>
            <w:noWrap/>
            <w:vAlign w:val="center"/>
            <w:hideMark/>
          </w:tcPr>
          <w:p w14:paraId="0061BD33" w14:textId="77777777" w:rsidR="00F6675F" w:rsidRPr="00F6675F" w:rsidRDefault="00F6675F" w:rsidP="00F6675F">
            <w:pPr>
              <w:spacing w:after="0" w:line="240" w:lineRule="auto"/>
              <w:rPr>
                <w:rFonts w:ascii="Calibri" w:eastAsia="Times New Roman" w:hAnsi="Calibri" w:cs="Calibri"/>
                <w:color w:val="000000"/>
                <w:sz w:val="24"/>
                <w:szCs w:val="24"/>
              </w:rPr>
            </w:pPr>
            <w:r w:rsidRPr="00F6675F">
              <w:rPr>
                <w:rFonts w:ascii="Calibri" w:eastAsia="Times New Roman" w:hAnsi="Calibri" w:cs="Calibri"/>
                <w:color w:val="000000"/>
                <w:sz w:val="24"/>
                <w:szCs w:val="24"/>
              </w:rPr>
              <w:t>New Agreement Sales</w:t>
            </w:r>
          </w:p>
        </w:tc>
        <w:tc>
          <w:tcPr>
            <w:tcW w:w="2040" w:type="dxa"/>
            <w:tcBorders>
              <w:top w:val="nil"/>
              <w:left w:val="nil"/>
              <w:bottom w:val="single" w:sz="8" w:space="0" w:color="auto"/>
              <w:right w:val="single" w:sz="8" w:space="0" w:color="auto"/>
            </w:tcBorders>
            <w:shd w:val="clear" w:color="auto" w:fill="auto"/>
            <w:noWrap/>
            <w:vAlign w:val="center"/>
            <w:hideMark/>
          </w:tcPr>
          <w:p w14:paraId="40A3F5EA"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4,000.00 </w:t>
            </w:r>
          </w:p>
        </w:tc>
        <w:tc>
          <w:tcPr>
            <w:tcW w:w="2600" w:type="dxa"/>
            <w:tcBorders>
              <w:top w:val="nil"/>
              <w:left w:val="nil"/>
              <w:bottom w:val="single" w:sz="8" w:space="0" w:color="auto"/>
              <w:right w:val="single" w:sz="8" w:space="0" w:color="auto"/>
            </w:tcBorders>
            <w:shd w:val="clear" w:color="auto" w:fill="auto"/>
            <w:noWrap/>
            <w:vAlign w:val="center"/>
            <w:hideMark/>
          </w:tcPr>
          <w:p w14:paraId="6D1DE82D"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4,000.00 </w:t>
            </w:r>
          </w:p>
        </w:tc>
      </w:tr>
      <w:tr w:rsidR="00F6675F" w:rsidRPr="00F6675F" w14:paraId="621BB19B" w14:textId="77777777" w:rsidTr="00F6675F">
        <w:trPr>
          <w:trHeight w:val="320"/>
        </w:trPr>
        <w:tc>
          <w:tcPr>
            <w:tcW w:w="2840" w:type="dxa"/>
            <w:tcBorders>
              <w:top w:val="nil"/>
              <w:left w:val="single" w:sz="8" w:space="0" w:color="auto"/>
              <w:bottom w:val="single" w:sz="8" w:space="0" w:color="auto"/>
              <w:right w:val="single" w:sz="8" w:space="0" w:color="auto"/>
            </w:tcBorders>
            <w:shd w:val="clear" w:color="000000" w:fill="D9D9D9"/>
            <w:noWrap/>
            <w:vAlign w:val="center"/>
            <w:hideMark/>
          </w:tcPr>
          <w:p w14:paraId="340691DB" w14:textId="77777777" w:rsidR="00F6675F" w:rsidRPr="00F6675F" w:rsidRDefault="00F6675F" w:rsidP="00F6675F">
            <w:pPr>
              <w:spacing w:after="0" w:line="240" w:lineRule="auto"/>
              <w:rPr>
                <w:rFonts w:ascii="Calibri" w:eastAsia="Times New Roman" w:hAnsi="Calibri" w:cs="Calibri"/>
                <w:color w:val="000000"/>
                <w:sz w:val="24"/>
                <w:szCs w:val="24"/>
              </w:rPr>
            </w:pPr>
            <w:r w:rsidRPr="00F6675F">
              <w:rPr>
                <w:rFonts w:ascii="Calibri" w:eastAsia="Times New Roman" w:hAnsi="Calibri" w:cs="Calibri"/>
                <w:color w:val="000000"/>
                <w:sz w:val="24"/>
                <w:szCs w:val="24"/>
              </w:rPr>
              <w:t>Mfr Spiffs (if any)</w:t>
            </w:r>
          </w:p>
        </w:tc>
        <w:tc>
          <w:tcPr>
            <w:tcW w:w="2040" w:type="dxa"/>
            <w:tcBorders>
              <w:top w:val="nil"/>
              <w:left w:val="nil"/>
              <w:bottom w:val="single" w:sz="8" w:space="0" w:color="auto"/>
              <w:right w:val="single" w:sz="8" w:space="0" w:color="auto"/>
            </w:tcBorders>
            <w:shd w:val="clear" w:color="000000" w:fill="D9D9D9"/>
            <w:noWrap/>
            <w:vAlign w:val="center"/>
            <w:hideMark/>
          </w:tcPr>
          <w:p w14:paraId="7B164FC7"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0.00 </w:t>
            </w:r>
          </w:p>
        </w:tc>
        <w:tc>
          <w:tcPr>
            <w:tcW w:w="2600" w:type="dxa"/>
            <w:tcBorders>
              <w:top w:val="nil"/>
              <w:left w:val="nil"/>
              <w:bottom w:val="single" w:sz="8" w:space="0" w:color="auto"/>
              <w:right w:val="single" w:sz="8" w:space="0" w:color="auto"/>
            </w:tcBorders>
            <w:shd w:val="clear" w:color="000000" w:fill="D9D9D9"/>
            <w:noWrap/>
            <w:vAlign w:val="center"/>
            <w:hideMark/>
          </w:tcPr>
          <w:p w14:paraId="21FF819A"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0.00 </w:t>
            </w:r>
          </w:p>
        </w:tc>
      </w:tr>
      <w:tr w:rsidR="00F6675F" w:rsidRPr="00F6675F" w14:paraId="4A210FD0" w14:textId="77777777" w:rsidTr="00F6675F">
        <w:trPr>
          <w:trHeight w:val="300"/>
        </w:trPr>
        <w:tc>
          <w:tcPr>
            <w:tcW w:w="2840" w:type="dxa"/>
            <w:tcBorders>
              <w:top w:val="nil"/>
              <w:left w:val="nil"/>
              <w:bottom w:val="nil"/>
              <w:right w:val="nil"/>
            </w:tcBorders>
            <w:shd w:val="clear" w:color="auto" w:fill="auto"/>
            <w:noWrap/>
            <w:vAlign w:val="center"/>
            <w:hideMark/>
          </w:tcPr>
          <w:p w14:paraId="5B797E25" w14:textId="77777777" w:rsidR="00F6675F" w:rsidRPr="00F6675F" w:rsidRDefault="00F6675F" w:rsidP="00F6675F">
            <w:pPr>
              <w:spacing w:after="0" w:line="240" w:lineRule="auto"/>
              <w:jc w:val="right"/>
              <w:rPr>
                <w:rFonts w:ascii="Calibri" w:eastAsia="Times New Roman" w:hAnsi="Calibri" w:cs="Calibri"/>
                <w:color w:val="000000"/>
                <w:sz w:val="24"/>
                <w:szCs w:val="24"/>
              </w:rPr>
            </w:pPr>
          </w:p>
        </w:tc>
        <w:tc>
          <w:tcPr>
            <w:tcW w:w="2040" w:type="dxa"/>
            <w:tcBorders>
              <w:top w:val="nil"/>
              <w:left w:val="nil"/>
              <w:bottom w:val="nil"/>
              <w:right w:val="nil"/>
            </w:tcBorders>
            <w:shd w:val="clear" w:color="auto" w:fill="auto"/>
            <w:noWrap/>
            <w:vAlign w:val="center"/>
            <w:hideMark/>
          </w:tcPr>
          <w:p w14:paraId="5EE92E6D" w14:textId="77777777" w:rsidR="00F6675F" w:rsidRPr="00F6675F" w:rsidRDefault="00F6675F" w:rsidP="00F6675F">
            <w:pPr>
              <w:spacing w:after="0" w:line="240" w:lineRule="auto"/>
              <w:rPr>
                <w:rFonts w:ascii="Times New Roman" w:eastAsia="Times New Roman" w:hAnsi="Times New Roman" w:cs="Times New Roman"/>
                <w:sz w:val="20"/>
                <w:szCs w:val="20"/>
              </w:rPr>
            </w:pPr>
          </w:p>
        </w:tc>
        <w:tc>
          <w:tcPr>
            <w:tcW w:w="2600" w:type="dxa"/>
            <w:tcBorders>
              <w:top w:val="nil"/>
              <w:left w:val="nil"/>
              <w:bottom w:val="nil"/>
              <w:right w:val="nil"/>
            </w:tcBorders>
            <w:shd w:val="clear" w:color="auto" w:fill="auto"/>
            <w:noWrap/>
            <w:vAlign w:val="center"/>
            <w:hideMark/>
          </w:tcPr>
          <w:p w14:paraId="32A6F566" w14:textId="77777777" w:rsidR="00F6675F" w:rsidRPr="00F6675F" w:rsidRDefault="00F6675F" w:rsidP="00F6675F">
            <w:pPr>
              <w:spacing w:after="0" w:line="240" w:lineRule="auto"/>
              <w:rPr>
                <w:rFonts w:ascii="Times New Roman" w:eastAsia="Times New Roman" w:hAnsi="Times New Roman" w:cs="Times New Roman"/>
                <w:sz w:val="20"/>
                <w:szCs w:val="20"/>
              </w:rPr>
            </w:pPr>
          </w:p>
        </w:tc>
      </w:tr>
      <w:tr w:rsidR="00F6675F" w:rsidRPr="00F6675F" w14:paraId="719528A2" w14:textId="77777777" w:rsidTr="00F6675F">
        <w:trPr>
          <w:trHeight w:val="320"/>
        </w:trPr>
        <w:tc>
          <w:tcPr>
            <w:tcW w:w="2840" w:type="dxa"/>
            <w:tcBorders>
              <w:top w:val="nil"/>
              <w:left w:val="nil"/>
              <w:bottom w:val="nil"/>
              <w:right w:val="nil"/>
            </w:tcBorders>
            <w:shd w:val="clear" w:color="auto" w:fill="auto"/>
            <w:noWrap/>
            <w:vAlign w:val="center"/>
            <w:hideMark/>
          </w:tcPr>
          <w:p w14:paraId="71687C85" w14:textId="77777777" w:rsidR="00F6675F" w:rsidRPr="00F6675F" w:rsidRDefault="00F6675F" w:rsidP="00F6675F">
            <w:pPr>
              <w:spacing w:after="0" w:line="240" w:lineRule="auto"/>
              <w:rPr>
                <w:rFonts w:ascii="Times New Roman" w:eastAsia="Times New Roman" w:hAnsi="Times New Roman" w:cs="Times New Roman"/>
                <w:sz w:val="20"/>
                <w:szCs w:val="20"/>
              </w:rPr>
            </w:pPr>
          </w:p>
        </w:tc>
        <w:tc>
          <w:tcPr>
            <w:tcW w:w="2040" w:type="dxa"/>
            <w:tcBorders>
              <w:top w:val="single" w:sz="8" w:space="0" w:color="auto"/>
              <w:left w:val="single" w:sz="8" w:space="0" w:color="auto"/>
              <w:bottom w:val="single" w:sz="8" w:space="0" w:color="auto"/>
              <w:right w:val="nil"/>
            </w:tcBorders>
            <w:shd w:val="clear" w:color="000000" w:fill="FFFF00"/>
            <w:noWrap/>
            <w:vAlign w:val="center"/>
            <w:hideMark/>
          </w:tcPr>
          <w:p w14:paraId="507DF1FA" w14:textId="77777777" w:rsidR="00F6675F" w:rsidRPr="00F6675F" w:rsidRDefault="00F6675F" w:rsidP="00F6675F">
            <w:pPr>
              <w:spacing w:after="0" w:line="240" w:lineRule="auto"/>
              <w:jc w:val="center"/>
              <w:rPr>
                <w:rFonts w:ascii="Calibri" w:eastAsia="Times New Roman" w:hAnsi="Calibri" w:cs="Calibri"/>
                <w:color w:val="000000"/>
                <w:sz w:val="24"/>
                <w:szCs w:val="24"/>
              </w:rPr>
            </w:pPr>
            <w:r w:rsidRPr="00F6675F">
              <w:rPr>
                <w:rFonts w:ascii="Calibri" w:eastAsia="Times New Roman" w:hAnsi="Calibri" w:cs="Calibri"/>
                <w:color w:val="000000"/>
                <w:sz w:val="24"/>
                <w:szCs w:val="24"/>
              </w:rPr>
              <w:t>Total</w:t>
            </w:r>
          </w:p>
        </w:tc>
        <w:tc>
          <w:tcPr>
            <w:tcW w:w="2600" w:type="dxa"/>
            <w:tcBorders>
              <w:top w:val="single" w:sz="8" w:space="0" w:color="auto"/>
              <w:left w:val="nil"/>
              <w:bottom w:val="single" w:sz="8" w:space="0" w:color="auto"/>
              <w:right w:val="single" w:sz="8" w:space="0" w:color="auto"/>
            </w:tcBorders>
            <w:shd w:val="clear" w:color="000000" w:fill="FFFF00"/>
            <w:noWrap/>
            <w:vAlign w:val="center"/>
            <w:hideMark/>
          </w:tcPr>
          <w:p w14:paraId="0AB8E0CF" w14:textId="77777777" w:rsidR="00F6675F" w:rsidRPr="00F6675F" w:rsidRDefault="00F6675F" w:rsidP="00F6675F">
            <w:pPr>
              <w:spacing w:after="0" w:line="240" w:lineRule="auto"/>
              <w:jc w:val="right"/>
              <w:rPr>
                <w:rFonts w:ascii="Calibri" w:eastAsia="Times New Roman" w:hAnsi="Calibri" w:cs="Calibri"/>
                <w:color w:val="000000"/>
                <w:sz w:val="24"/>
                <w:szCs w:val="24"/>
              </w:rPr>
            </w:pPr>
            <w:r w:rsidRPr="00F6675F">
              <w:rPr>
                <w:rFonts w:ascii="Calibri" w:eastAsia="Times New Roman" w:hAnsi="Calibri" w:cs="Calibri"/>
                <w:color w:val="000000"/>
                <w:sz w:val="24"/>
                <w:szCs w:val="24"/>
              </w:rPr>
              <w:t xml:space="preserve">$7,300.00 </w:t>
            </w:r>
          </w:p>
        </w:tc>
      </w:tr>
    </w:tbl>
    <w:p w14:paraId="0244BAFA" w14:textId="77777777" w:rsidR="005B16A7" w:rsidRDefault="005B16A7" w:rsidP="00390F0F">
      <w:pPr>
        <w:pStyle w:val="Heading2"/>
      </w:pPr>
    </w:p>
    <w:p w14:paraId="21C5C07F" w14:textId="77777777" w:rsidR="00390F0F" w:rsidRDefault="00390F0F" w:rsidP="00390F0F">
      <w:pPr>
        <w:pStyle w:val="Heading2"/>
      </w:pPr>
      <w:bookmarkStart w:id="65" w:name="_Toc108330161"/>
      <w:r>
        <w:t>Minimum Performance Standards</w:t>
      </w:r>
      <w:bookmarkEnd w:id="62"/>
      <w:bookmarkEnd w:id="65"/>
    </w:p>
    <w:p w14:paraId="3A767A0B" w14:textId="7C696CCE" w:rsidR="00390F0F" w:rsidRDefault="00E87041" w:rsidP="005B5A3E">
      <w:pPr>
        <w:rPr>
          <w:sz w:val="24"/>
        </w:rPr>
      </w:pPr>
      <w:r>
        <w:rPr>
          <w:sz w:val="24"/>
        </w:rPr>
        <w:t>YOUR COMPANY</w:t>
      </w:r>
      <w:r w:rsidR="00A47C0C">
        <w:rPr>
          <w:sz w:val="24"/>
        </w:rPr>
        <w:t xml:space="preserve"> has a minimum of activity points required before commission can be achieved.  We do this to ensure the sales representative is always active and nurturing prospects and clients.</w:t>
      </w:r>
      <w:r w:rsidR="00BD77AB">
        <w:rPr>
          <w:sz w:val="24"/>
        </w:rPr>
        <w:t xml:space="preserve"> </w:t>
      </w:r>
      <w:r w:rsidR="006D7B41">
        <w:rPr>
          <w:sz w:val="24"/>
        </w:rPr>
        <w:t>To</w:t>
      </w:r>
      <w:r w:rsidR="00BD77AB">
        <w:rPr>
          <w:sz w:val="24"/>
        </w:rPr>
        <w:t xml:space="preserve"> qualify for any commission level, </w:t>
      </w:r>
      <w:r w:rsidR="005B16A7">
        <w:rPr>
          <w:sz w:val="24"/>
        </w:rPr>
        <w:t xml:space="preserve">or marketing leads </w:t>
      </w:r>
      <w:r w:rsidR="00BD77AB">
        <w:rPr>
          <w:sz w:val="24"/>
        </w:rPr>
        <w:t>each sales person must achieve 500 points a month.</w:t>
      </w:r>
    </w:p>
    <w:p w14:paraId="6E34C16C" w14:textId="77777777" w:rsidR="00E45574" w:rsidRDefault="00D12FDB" w:rsidP="002D3118">
      <w:pPr>
        <w:pStyle w:val="Heading2"/>
      </w:pPr>
      <w:bookmarkStart w:id="66" w:name="_Toc108330162"/>
      <w:r>
        <w:t>Table 1.</w:t>
      </w:r>
      <w:r w:rsidR="005B16A7">
        <w:t>3</w:t>
      </w:r>
      <w:bookmarkEnd w:id="66"/>
    </w:p>
    <w:p w14:paraId="78ED4CBC" w14:textId="77777777" w:rsidR="00F665CD" w:rsidRPr="00CC3631" w:rsidRDefault="00F665CD" w:rsidP="005B5A3E">
      <w:pPr>
        <w:rPr>
          <w:b/>
          <w:sz w:val="24"/>
        </w:rPr>
      </w:pPr>
      <w:r w:rsidRPr="00CC3631">
        <w:rPr>
          <w:b/>
          <w:sz w:val="24"/>
        </w:rPr>
        <w:t>Activities and their associated points are as follows:</w:t>
      </w:r>
    </w:p>
    <w:tbl>
      <w:tblPr>
        <w:tblW w:w="4880" w:type="dxa"/>
        <w:tblLook w:val="04A0" w:firstRow="1" w:lastRow="0" w:firstColumn="1" w:lastColumn="0" w:noHBand="0" w:noVBand="1"/>
      </w:tblPr>
      <w:tblGrid>
        <w:gridCol w:w="2840"/>
        <w:gridCol w:w="2040"/>
      </w:tblGrid>
      <w:tr w:rsidR="005B16A7" w:rsidRPr="005B16A7" w14:paraId="5251C45C" w14:textId="77777777" w:rsidTr="005B16A7">
        <w:trPr>
          <w:trHeight w:val="740"/>
        </w:trPr>
        <w:tc>
          <w:tcPr>
            <w:tcW w:w="2840" w:type="dxa"/>
            <w:tcBorders>
              <w:top w:val="nil"/>
              <w:left w:val="nil"/>
              <w:bottom w:val="nil"/>
              <w:right w:val="nil"/>
            </w:tcBorders>
            <w:shd w:val="clear" w:color="000000" w:fill="000000"/>
            <w:vAlign w:val="center"/>
            <w:hideMark/>
          </w:tcPr>
          <w:p w14:paraId="42A5B5EB"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Activity</w:t>
            </w:r>
          </w:p>
        </w:tc>
        <w:tc>
          <w:tcPr>
            <w:tcW w:w="2040" w:type="dxa"/>
            <w:tcBorders>
              <w:top w:val="nil"/>
              <w:left w:val="nil"/>
              <w:bottom w:val="nil"/>
              <w:right w:val="nil"/>
            </w:tcBorders>
            <w:shd w:val="clear" w:color="000000" w:fill="000000"/>
            <w:vAlign w:val="center"/>
            <w:hideMark/>
          </w:tcPr>
          <w:p w14:paraId="6A40C851" w14:textId="77777777" w:rsidR="005B16A7" w:rsidRPr="005B16A7" w:rsidRDefault="005B16A7" w:rsidP="005B16A7">
            <w:pPr>
              <w:spacing w:after="0" w:line="240" w:lineRule="auto"/>
              <w:jc w:val="center"/>
              <w:rPr>
                <w:rFonts w:ascii="Calibri" w:eastAsia="Times New Roman" w:hAnsi="Calibri" w:cs="Calibri"/>
                <w:b/>
                <w:bCs/>
                <w:color w:val="FFFFFF"/>
                <w:sz w:val="28"/>
                <w:szCs w:val="28"/>
              </w:rPr>
            </w:pPr>
            <w:r w:rsidRPr="005B16A7">
              <w:rPr>
                <w:rFonts w:ascii="Calibri" w:eastAsia="Times New Roman" w:hAnsi="Calibri" w:cs="Calibri"/>
                <w:b/>
                <w:bCs/>
                <w:color w:val="FFFFFF"/>
                <w:sz w:val="28"/>
                <w:szCs w:val="28"/>
              </w:rPr>
              <w:t>Associated Points</w:t>
            </w:r>
          </w:p>
        </w:tc>
      </w:tr>
      <w:tr w:rsidR="005B16A7" w:rsidRPr="005B16A7" w14:paraId="7AA49A13" w14:textId="77777777" w:rsidTr="005B16A7">
        <w:trPr>
          <w:trHeight w:val="340"/>
        </w:trPr>
        <w:tc>
          <w:tcPr>
            <w:tcW w:w="2840" w:type="dxa"/>
            <w:tcBorders>
              <w:top w:val="nil"/>
              <w:left w:val="nil"/>
              <w:bottom w:val="nil"/>
              <w:right w:val="nil"/>
            </w:tcBorders>
            <w:shd w:val="clear" w:color="auto" w:fill="auto"/>
            <w:noWrap/>
            <w:vAlign w:val="center"/>
            <w:hideMark/>
          </w:tcPr>
          <w:p w14:paraId="25E6DDB5"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Admin</w:t>
            </w:r>
          </w:p>
        </w:tc>
        <w:tc>
          <w:tcPr>
            <w:tcW w:w="2040" w:type="dxa"/>
            <w:tcBorders>
              <w:top w:val="nil"/>
              <w:left w:val="nil"/>
              <w:bottom w:val="nil"/>
              <w:right w:val="nil"/>
            </w:tcBorders>
            <w:shd w:val="clear" w:color="auto" w:fill="auto"/>
            <w:noWrap/>
            <w:vAlign w:val="center"/>
            <w:hideMark/>
          </w:tcPr>
          <w:p w14:paraId="24D42BE4"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0</w:t>
            </w:r>
          </w:p>
        </w:tc>
      </w:tr>
      <w:tr w:rsidR="005B16A7" w:rsidRPr="005B16A7" w14:paraId="1F10ABBB" w14:textId="77777777" w:rsidTr="005B16A7">
        <w:trPr>
          <w:trHeight w:val="340"/>
        </w:trPr>
        <w:tc>
          <w:tcPr>
            <w:tcW w:w="2840" w:type="dxa"/>
            <w:tcBorders>
              <w:top w:val="nil"/>
              <w:left w:val="nil"/>
              <w:bottom w:val="nil"/>
              <w:right w:val="nil"/>
            </w:tcBorders>
            <w:shd w:val="clear" w:color="000000" w:fill="F2F2F2"/>
            <w:noWrap/>
            <w:vAlign w:val="center"/>
            <w:hideMark/>
          </w:tcPr>
          <w:p w14:paraId="17B7B959"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Appointment Sat</w:t>
            </w:r>
          </w:p>
        </w:tc>
        <w:tc>
          <w:tcPr>
            <w:tcW w:w="2040" w:type="dxa"/>
            <w:tcBorders>
              <w:top w:val="nil"/>
              <w:left w:val="nil"/>
              <w:bottom w:val="nil"/>
              <w:right w:val="nil"/>
            </w:tcBorders>
            <w:shd w:val="clear" w:color="000000" w:fill="F2F2F2"/>
            <w:noWrap/>
            <w:vAlign w:val="center"/>
            <w:hideMark/>
          </w:tcPr>
          <w:p w14:paraId="7E4E5B47"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0</w:t>
            </w:r>
          </w:p>
        </w:tc>
      </w:tr>
      <w:tr w:rsidR="005B16A7" w:rsidRPr="005B16A7" w14:paraId="162762B2" w14:textId="77777777" w:rsidTr="005B16A7">
        <w:trPr>
          <w:trHeight w:val="340"/>
        </w:trPr>
        <w:tc>
          <w:tcPr>
            <w:tcW w:w="2840" w:type="dxa"/>
            <w:tcBorders>
              <w:top w:val="nil"/>
              <w:left w:val="nil"/>
              <w:bottom w:val="nil"/>
              <w:right w:val="nil"/>
            </w:tcBorders>
            <w:shd w:val="clear" w:color="auto" w:fill="auto"/>
            <w:noWrap/>
            <w:vAlign w:val="center"/>
            <w:hideMark/>
          </w:tcPr>
          <w:p w14:paraId="5D98DF00"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Appointment Set</w:t>
            </w:r>
          </w:p>
        </w:tc>
        <w:tc>
          <w:tcPr>
            <w:tcW w:w="2040" w:type="dxa"/>
            <w:tcBorders>
              <w:top w:val="nil"/>
              <w:left w:val="nil"/>
              <w:bottom w:val="nil"/>
              <w:right w:val="nil"/>
            </w:tcBorders>
            <w:shd w:val="clear" w:color="auto" w:fill="auto"/>
            <w:noWrap/>
            <w:vAlign w:val="center"/>
            <w:hideMark/>
          </w:tcPr>
          <w:p w14:paraId="4CAFFA6F"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5</w:t>
            </w:r>
          </w:p>
        </w:tc>
      </w:tr>
      <w:tr w:rsidR="005B16A7" w:rsidRPr="005B16A7" w14:paraId="664E69FA" w14:textId="77777777" w:rsidTr="005B16A7">
        <w:trPr>
          <w:trHeight w:val="340"/>
        </w:trPr>
        <w:tc>
          <w:tcPr>
            <w:tcW w:w="2840" w:type="dxa"/>
            <w:tcBorders>
              <w:top w:val="nil"/>
              <w:left w:val="nil"/>
              <w:bottom w:val="nil"/>
              <w:right w:val="nil"/>
            </w:tcBorders>
            <w:shd w:val="clear" w:color="000000" w:fill="F2F2F2"/>
            <w:noWrap/>
            <w:vAlign w:val="center"/>
            <w:hideMark/>
          </w:tcPr>
          <w:p w14:paraId="00020F80"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Ask for Sale</w:t>
            </w:r>
          </w:p>
        </w:tc>
        <w:tc>
          <w:tcPr>
            <w:tcW w:w="2040" w:type="dxa"/>
            <w:tcBorders>
              <w:top w:val="nil"/>
              <w:left w:val="nil"/>
              <w:bottom w:val="nil"/>
              <w:right w:val="nil"/>
            </w:tcBorders>
            <w:shd w:val="clear" w:color="000000" w:fill="F2F2F2"/>
            <w:noWrap/>
            <w:vAlign w:val="center"/>
            <w:hideMark/>
          </w:tcPr>
          <w:p w14:paraId="6A1943E4"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2</w:t>
            </w:r>
          </w:p>
        </w:tc>
      </w:tr>
      <w:tr w:rsidR="005B16A7" w:rsidRPr="005B16A7" w14:paraId="4615FA71" w14:textId="77777777" w:rsidTr="005B16A7">
        <w:trPr>
          <w:trHeight w:val="340"/>
        </w:trPr>
        <w:tc>
          <w:tcPr>
            <w:tcW w:w="2840" w:type="dxa"/>
            <w:tcBorders>
              <w:top w:val="nil"/>
              <w:left w:val="nil"/>
              <w:bottom w:val="nil"/>
              <w:right w:val="nil"/>
            </w:tcBorders>
            <w:shd w:val="clear" w:color="auto" w:fill="auto"/>
            <w:noWrap/>
            <w:vAlign w:val="center"/>
            <w:hideMark/>
          </w:tcPr>
          <w:p w14:paraId="694495F4"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Billing</w:t>
            </w:r>
          </w:p>
        </w:tc>
        <w:tc>
          <w:tcPr>
            <w:tcW w:w="2040" w:type="dxa"/>
            <w:tcBorders>
              <w:top w:val="nil"/>
              <w:left w:val="nil"/>
              <w:bottom w:val="nil"/>
              <w:right w:val="nil"/>
            </w:tcBorders>
            <w:shd w:val="clear" w:color="auto" w:fill="auto"/>
            <w:noWrap/>
            <w:vAlign w:val="center"/>
            <w:hideMark/>
          </w:tcPr>
          <w:p w14:paraId="07398E55"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0</w:t>
            </w:r>
          </w:p>
        </w:tc>
      </w:tr>
      <w:tr w:rsidR="005B16A7" w:rsidRPr="005B16A7" w14:paraId="5E2DA323" w14:textId="77777777" w:rsidTr="005B16A7">
        <w:trPr>
          <w:trHeight w:val="340"/>
        </w:trPr>
        <w:tc>
          <w:tcPr>
            <w:tcW w:w="2840" w:type="dxa"/>
            <w:tcBorders>
              <w:top w:val="nil"/>
              <w:left w:val="nil"/>
              <w:bottom w:val="nil"/>
              <w:right w:val="nil"/>
            </w:tcBorders>
            <w:shd w:val="clear" w:color="000000" w:fill="F2F2F2"/>
            <w:noWrap/>
            <w:vAlign w:val="center"/>
            <w:hideMark/>
          </w:tcPr>
          <w:p w14:paraId="5435974B"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Call</w:t>
            </w:r>
          </w:p>
        </w:tc>
        <w:tc>
          <w:tcPr>
            <w:tcW w:w="2040" w:type="dxa"/>
            <w:tcBorders>
              <w:top w:val="nil"/>
              <w:left w:val="nil"/>
              <w:bottom w:val="nil"/>
              <w:right w:val="nil"/>
            </w:tcBorders>
            <w:shd w:val="clear" w:color="000000" w:fill="F2F2F2"/>
            <w:noWrap/>
            <w:vAlign w:val="center"/>
            <w:hideMark/>
          </w:tcPr>
          <w:p w14:paraId="26F9F4B6"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w:t>
            </w:r>
          </w:p>
        </w:tc>
      </w:tr>
      <w:tr w:rsidR="005B16A7" w:rsidRPr="005B16A7" w14:paraId="48873E93" w14:textId="77777777" w:rsidTr="005B16A7">
        <w:trPr>
          <w:trHeight w:val="340"/>
        </w:trPr>
        <w:tc>
          <w:tcPr>
            <w:tcW w:w="2840" w:type="dxa"/>
            <w:tcBorders>
              <w:top w:val="nil"/>
              <w:left w:val="nil"/>
              <w:bottom w:val="nil"/>
              <w:right w:val="nil"/>
            </w:tcBorders>
            <w:shd w:val="clear" w:color="auto" w:fill="auto"/>
            <w:noWrap/>
            <w:vAlign w:val="center"/>
            <w:hideMark/>
          </w:tcPr>
          <w:p w14:paraId="17D85853"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Call -- Lead List Scrub</w:t>
            </w:r>
          </w:p>
        </w:tc>
        <w:tc>
          <w:tcPr>
            <w:tcW w:w="2040" w:type="dxa"/>
            <w:tcBorders>
              <w:top w:val="nil"/>
              <w:left w:val="nil"/>
              <w:bottom w:val="nil"/>
              <w:right w:val="nil"/>
            </w:tcBorders>
            <w:shd w:val="clear" w:color="auto" w:fill="auto"/>
            <w:noWrap/>
            <w:vAlign w:val="center"/>
            <w:hideMark/>
          </w:tcPr>
          <w:p w14:paraId="61C11D20"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w:t>
            </w:r>
          </w:p>
        </w:tc>
      </w:tr>
      <w:tr w:rsidR="005B16A7" w:rsidRPr="005B16A7" w14:paraId="024A7786" w14:textId="77777777" w:rsidTr="005B16A7">
        <w:trPr>
          <w:trHeight w:val="340"/>
        </w:trPr>
        <w:tc>
          <w:tcPr>
            <w:tcW w:w="2840" w:type="dxa"/>
            <w:tcBorders>
              <w:top w:val="nil"/>
              <w:left w:val="nil"/>
              <w:bottom w:val="nil"/>
              <w:right w:val="nil"/>
            </w:tcBorders>
            <w:shd w:val="clear" w:color="000000" w:fill="F2F2F2"/>
            <w:noWrap/>
            <w:vAlign w:val="center"/>
            <w:hideMark/>
          </w:tcPr>
          <w:p w14:paraId="0778611A"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Canvass Call</w:t>
            </w:r>
          </w:p>
        </w:tc>
        <w:tc>
          <w:tcPr>
            <w:tcW w:w="2040" w:type="dxa"/>
            <w:tcBorders>
              <w:top w:val="nil"/>
              <w:left w:val="nil"/>
              <w:bottom w:val="nil"/>
              <w:right w:val="nil"/>
            </w:tcBorders>
            <w:shd w:val="clear" w:color="000000" w:fill="F2F2F2"/>
            <w:noWrap/>
            <w:vAlign w:val="center"/>
            <w:hideMark/>
          </w:tcPr>
          <w:p w14:paraId="3031D1CD"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w:t>
            </w:r>
          </w:p>
        </w:tc>
      </w:tr>
      <w:tr w:rsidR="005B16A7" w:rsidRPr="005B16A7" w14:paraId="6D07BA13" w14:textId="77777777" w:rsidTr="005B16A7">
        <w:trPr>
          <w:trHeight w:val="340"/>
        </w:trPr>
        <w:tc>
          <w:tcPr>
            <w:tcW w:w="2840" w:type="dxa"/>
            <w:tcBorders>
              <w:top w:val="nil"/>
              <w:left w:val="nil"/>
              <w:bottom w:val="nil"/>
              <w:right w:val="nil"/>
            </w:tcBorders>
            <w:shd w:val="clear" w:color="auto" w:fill="auto"/>
            <w:noWrap/>
            <w:vAlign w:val="center"/>
            <w:hideMark/>
          </w:tcPr>
          <w:p w14:paraId="7DD7FF2E"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Canvass Letter</w:t>
            </w:r>
          </w:p>
        </w:tc>
        <w:tc>
          <w:tcPr>
            <w:tcW w:w="2040" w:type="dxa"/>
            <w:tcBorders>
              <w:top w:val="nil"/>
              <w:left w:val="nil"/>
              <w:bottom w:val="nil"/>
              <w:right w:val="nil"/>
            </w:tcBorders>
            <w:shd w:val="clear" w:color="auto" w:fill="auto"/>
            <w:noWrap/>
            <w:vAlign w:val="center"/>
            <w:hideMark/>
          </w:tcPr>
          <w:p w14:paraId="62658E0F"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w:t>
            </w:r>
          </w:p>
        </w:tc>
      </w:tr>
      <w:tr w:rsidR="005B16A7" w:rsidRPr="005B16A7" w14:paraId="453654FC" w14:textId="77777777" w:rsidTr="005B16A7">
        <w:trPr>
          <w:trHeight w:val="340"/>
        </w:trPr>
        <w:tc>
          <w:tcPr>
            <w:tcW w:w="2840" w:type="dxa"/>
            <w:tcBorders>
              <w:top w:val="nil"/>
              <w:left w:val="nil"/>
              <w:bottom w:val="nil"/>
              <w:right w:val="nil"/>
            </w:tcBorders>
            <w:shd w:val="clear" w:color="000000" w:fill="F2F2F2"/>
            <w:noWrap/>
            <w:vAlign w:val="center"/>
            <w:hideMark/>
          </w:tcPr>
          <w:p w14:paraId="5C7A68EE"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Canvass Package Prep</w:t>
            </w:r>
          </w:p>
        </w:tc>
        <w:tc>
          <w:tcPr>
            <w:tcW w:w="2040" w:type="dxa"/>
            <w:tcBorders>
              <w:top w:val="nil"/>
              <w:left w:val="nil"/>
              <w:bottom w:val="nil"/>
              <w:right w:val="nil"/>
            </w:tcBorders>
            <w:shd w:val="clear" w:color="000000" w:fill="F2F2F2"/>
            <w:noWrap/>
            <w:vAlign w:val="center"/>
            <w:hideMark/>
          </w:tcPr>
          <w:p w14:paraId="5F186061"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2</w:t>
            </w:r>
          </w:p>
        </w:tc>
      </w:tr>
      <w:tr w:rsidR="005B16A7" w:rsidRPr="005B16A7" w14:paraId="625F0B73" w14:textId="77777777" w:rsidTr="005B16A7">
        <w:trPr>
          <w:trHeight w:val="340"/>
        </w:trPr>
        <w:tc>
          <w:tcPr>
            <w:tcW w:w="2840" w:type="dxa"/>
            <w:tcBorders>
              <w:top w:val="nil"/>
              <w:left w:val="nil"/>
              <w:bottom w:val="nil"/>
              <w:right w:val="nil"/>
            </w:tcBorders>
            <w:shd w:val="clear" w:color="auto" w:fill="auto"/>
            <w:noWrap/>
            <w:vAlign w:val="center"/>
            <w:hideMark/>
          </w:tcPr>
          <w:p w14:paraId="50672907"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Canvassed</w:t>
            </w:r>
          </w:p>
        </w:tc>
        <w:tc>
          <w:tcPr>
            <w:tcW w:w="2040" w:type="dxa"/>
            <w:tcBorders>
              <w:top w:val="nil"/>
              <w:left w:val="nil"/>
              <w:bottom w:val="nil"/>
              <w:right w:val="nil"/>
            </w:tcBorders>
            <w:shd w:val="clear" w:color="auto" w:fill="auto"/>
            <w:noWrap/>
            <w:vAlign w:val="center"/>
            <w:hideMark/>
          </w:tcPr>
          <w:p w14:paraId="209DD773"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3</w:t>
            </w:r>
          </w:p>
        </w:tc>
      </w:tr>
      <w:tr w:rsidR="005B16A7" w:rsidRPr="005B16A7" w14:paraId="36633A31" w14:textId="77777777" w:rsidTr="005B16A7">
        <w:trPr>
          <w:trHeight w:val="340"/>
        </w:trPr>
        <w:tc>
          <w:tcPr>
            <w:tcW w:w="2840" w:type="dxa"/>
            <w:tcBorders>
              <w:top w:val="nil"/>
              <w:left w:val="nil"/>
              <w:bottom w:val="nil"/>
              <w:right w:val="nil"/>
            </w:tcBorders>
            <w:shd w:val="clear" w:color="000000" w:fill="F2F2F2"/>
            <w:noWrap/>
            <w:vAlign w:val="center"/>
            <w:hideMark/>
          </w:tcPr>
          <w:p w14:paraId="73472F37"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Demo/Assessment</w:t>
            </w:r>
          </w:p>
        </w:tc>
        <w:tc>
          <w:tcPr>
            <w:tcW w:w="2040" w:type="dxa"/>
            <w:tcBorders>
              <w:top w:val="nil"/>
              <w:left w:val="nil"/>
              <w:bottom w:val="nil"/>
              <w:right w:val="nil"/>
            </w:tcBorders>
            <w:shd w:val="clear" w:color="000000" w:fill="F2F2F2"/>
            <w:noWrap/>
            <w:vAlign w:val="center"/>
            <w:hideMark/>
          </w:tcPr>
          <w:p w14:paraId="0CEB352A"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0</w:t>
            </w:r>
          </w:p>
        </w:tc>
      </w:tr>
      <w:tr w:rsidR="005B16A7" w:rsidRPr="005B16A7" w14:paraId="53CD2B44" w14:textId="77777777" w:rsidTr="005B16A7">
        <w:trPr>
          <w:trHeight w:val="340"/>
        </w:trPr>
        <w:tc>
          <w:tcPr>
            <w:tcW w:w="2840" w:type="dxa"/>
            <w:tcBorders>
              <w:top w:val="nil"/>
              <w:left w:val="nil"/>
              <w:bottom w:val="nil"/>
              <w:right w:val="nil"/>
            </w:tcBorders>
            <w:shd w:val="clear" w:color="auto" w:fill="auto"/>
            <w:noWrap/>
            <w:vAlign w:val="center"/>
            <w:hideMark/>
          </w:tcPr>
          <w:p w14:paraId="17BC2A8B"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Discovery</w:t>
            </w:r>
          </w:p>
        </w:tc>
        <w:tc>
          <w:tcPr>
            <w:tcW w:w="2040" w:type="dxa"/>
            <w:tcBorders>
              <w:top w:val="nil"/>
              <w:left w:val="nil"/>
              <w:bottom w:val="nil"/>
              <w:right w:val="nil"/>
            </w:tcBorders>
            <w:shd w:val="clear" w:color="auto" w:fill="auto"/>
            <w:noWrap/>
            <w:vAlign w:val="center"/>
            <w:hideMark/>
          </w:tcPr>
          <w:p w14:paraId="28B8C793"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5</w:t>
            </w:r>
          </w:p>
        </w:tc>
      </w:tr>
      <w:tr w:rsidR="005B16A7" w:rsidRPr="005B16A7" w14:paraId="77F9762C" w14:textId="77777777" w:rsidTr="005B16A7">
        <w:trPr>
          <w:trHeight w:val="340"/>
        </w:trPr>
        <w:tc>
          <w:tcPr>
            <w:tcW w:w="2840" w:type="dxa"/>
            <w:tcBorders>
              <w:top w:val="nil"/>
              <w:left w:val="nil"/>
              <w:bottom w:val="nil"/>
              <w:right w:val="nil"/>
            </w:tcBorders>
            <w:shd w:val="clear" w:color="000000" w:fill="F2F2F2"/>
            <w:noWrap/>
            <w:vAlign w:val="center"/>
            <w:hideMark/>
          </w:tcPr>
          <w:p w14:paraId="0101B9E1"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Email</w:t>
            </w:r>
          </w:p>
        </w:tc>
        <w:tc>
          <w:tcPr>
            <w:tcW w:w="2040" w:type="dxa"/>
            <w:tcBorders>
              <w:top w:val="nil"/>
              <w:left w:val="nil"/>
              <w:bottom w:val="nil"/>
              <w:right w:val="nil"/>
            </w:tcBorders>
            <w:shd w:val="clear" w:color="000000" w:fill="F2F2F2"/>
            <w:noWrap/>
            <w:vAlign w:val="center"/>
            <w:hideMark/>
          </w:tcPr>
          <w:p w14:paraId="3A44AEFA"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0</w:t>
            </w:r>
          </w:p>
        </w:tc>
      </w:tr>
      <w:tr w:rsidR="005B16A7" w:rsidRPr="005B16A7" w14:paraId="1B0F2170" w14:textId="77777777" w:rsidTr="005B16A7">
        <w:trPr>
          <w:trHeight w:val="340"/>
        </w:trPr>
        <w:tc>
          <w:tcPr>
            <w:tcW w:w="2840" w:type="dxa"/>
            <w:tcBorders>
              <w:top w:val="nil"/>
              <w:left w:val="nil"/>
              <w:bottom w:val="nil"/>
              <w:right w:val="nil"/>
            </w:tcBorders>
            <w:shd w:val="clear" w:color="auto" w:fill="auto"/>
            <w:noWrap/>
            <w:vAlign w:val="center"/>
            <w:hideMark/>
          </w:tcPr>
          <w:p w14:paraId="38377AFC"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Follow Up</w:t>
            </w:r>
          </w:p>
        </w:tc>
        <w:tc>
          <w:tcPr>
            <w:tcW w:w="2040" w:type="dxa"/>
            <w:tcBorders>
              <w:top w:val="nil"/>
              <w:left w:val="nil"/>
              <w:bottom w:val="nil"/>
              <w:right w:val="nil"/>
            </w:tcBorders>
            <w:shd w:val="clear" w:color="auto" w:fill="auto"/>
            <w:noWrap/>
            <w:vAlign w:val="center"/>
            <w:hideMark/>
          </w:tcPr>
          <w:p w14:paraId="4375D8E8"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w:t>
            </w:r>
          </w:p>
        </w:tc>
      </w:tr>
      <w:tr w:rsidR="005B16A7" w:rsidRPr="005B16A7" w14:paraId="485130D3" w14:textId="77777777" w:rsidTr="005B16A7">
        <w:trPr>
          <w:trHeight w:val="340"/>
        </w:trPr>
        <w:tc>
          <w:tcPr>
            <w:tcW w:w="2840" w:type="dxa"/>
            <w:tcBorders>
              <w:top w:val="nil"/>
              <w:left w:val="nil"/>
              <w:bottom w:val="nil"/>
              <w:right w:val="nil"/>
            </w:tcBorders>
            <w:shd w:val="clear" w:color="000000" w:fill="F2F2F2"/>
            <w:noWrap/>
            <w:vAlign w:val="center"/>
            <w:hideMark/>
          </w:tcPr>
          <w:p w14:paraId="2E828168"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Historical Entry</w:t>
            </w:r>
          </w:p>
        </w:tc>
        <w:tc>
          <w:tcPr>
            <w:tcW w:w="2040" w:type="dxa"/>
            <w:tcBorders>
              <w:top w:val="nil"/>
              <w:left w:val="nil"/>
              <w:bottom w:val="nil"/>
              <w:right w:val="nil"/>
            </w:tcBorders>
            <w:shd w:val="clear" w:color="000000" w:fill="F2F2F2"/>
            <w:noWrap/>
            <w:vAlign w:val="center"/>
            <w:hideMark/>
          </w:tcPr>
          <w:p w14:paraId="5FAB43B4"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0</w:t>
            </w:r>
          </w:p>
        </w:tc>
      </w:tr>
      <w:tr w:rsidR="005B16A7" w:rsidRPr="005B16A7" w14:paraId="5D9DB8AB" w14:textId="77777777" w:rsidTr="005B16A7">
        <w:trPr>
          <w:trHeight w:val="340"/>
        </w:trPr>
        <w:tc>
          <w:tcPr>
            <w:tcW w:w="2840" w:type="dxa"/>
            <w:tcBorders>
              <w:top w:val="nil"/>
              <w:left w:val="nil"/>
              <w:bottom w:val="nil"/>
              <w:right w:val="nil"/>
            </w:tcBorders>
            <w:shd w:val="clear" w:color="auto" w:fill="auto"/>
            <w:noWrap/>
            <w:vAlign w:val="center"/>
            <w:hideMark/>
          </w:tcPr>
          <w:p w14:paraId="6DCADFB9"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Inquiry</w:t>
            </w:r>
          </w:p>
        </w:tc>
        <w:tc>
          <w:tcPr>
            <w:tcW w:w="2040" w:type="dxa"/>
            <w:tcBorders>
              <w:top w:val="nil"/>
              <w:left w:val="nil"/>
              <w:bottom w:val="nil"/>
              <w:right w:val="nil"/>
            </w:tcBorders>
            <w:shd w:val="clear" w:color="auto" w:fill="auto"/>
            <w:noWrap/>
            <w:vAlign w:val="center"/>
            <w:hideMark/>
          </w:tcPr>
          <w:p w14:paraId="1AF5AA94"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5</w:t>
            </w:r>
          </w:p>
        </w:tc>
      </w:tr>
      <w:tr w:rsidR="005B16A7" w:rsidRPr="005B16A7" w14:paraId="752575CD" w14:textId="77777777" w:rsidTr="005B16A7">
        <w:trPr>
          <w:trHeight w:val="340"/>
        </w:trPr>
        <w:tc>
          <w:tcPr>
            <w:tcW w:w="2840" w:type="dxa"/>
            <w:tcBorders>
              <w:top w:val="nil"/>
              <w:left w:val="nil"/>
              <w:bottom w:val="nil"/>
              <w:right w:val="nil"/>
            </w:tcBorders>
            <w:shd w:val="clear" w:color="000000" w:fill="F2F2F2"/>
            <w:noWrap/>
            <w:vAlign w:val="center"/>
            <w:hideMark/>
          </w:tcPr>
          <w:p w14:paraId="06C26E36"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Lead Generation</w:t>
            </w:r>
          </w:p>
        </w:tc>
        <w:tc>
          <w:tcPr>
            <w:tcW w:w="2040" w:type="dxa"/>
            <w:tcBorders>
              <w:top w:val="nil"/>
              <w:left w:val="nil"/>
              <w:bottom w:val="nil"/>
              <w:right w:val="nil"/>
            </w:tcBorders>
            <w:shd w:val="clear" w:color="000000" w:fill="F2F2F2"/>
            <w:noWrap/>
            <w:vAlign w:val="center"/>
            <w:hideMark/>
          </w:tcPr>
          <w:p w14:paraId="6C0ACB48"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0</w:t>
            </w:r>
          </w:p>
        </w:tc>
      </w:tr>
      <w:tr w:rsidR="005B16A7" w:rsidRPr="005B16A7" w14:paraId="79CEB920" w14:textId="77777777" w:rsidTr="005B16A7">
        <w:trPr>
          <w:trHeight w:val="340"/>
        </w:trPr>
        <w:tc>
          <w:tcPr>
            <w:tcW w:w="2840" w:type="dxa"/>
            <w:tcBorders>
              <w:top w:val="nil"/>
              <w:left w:val="nil"/>
              <w:bottom w:val="nil"/>
              <w:right w:val="nil"/>
            </w:tcBorders>
            <w:shd w:val="clear" w:color="auto" w:fill="auto"/>
            <w:noWrap/>
            <w:vAlign w:val="center"/>
            <w:hideMark/>
          </w:tcPr>
          <w:p w14:paraId="39252200"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lastRenderedPageBreak/>
              <w:t>Marketing</w:t>
            </w:r>
          </w:p>
        </w:tc>
        <w:tc>
          <w:tcPr>
            <w:tcW w:w="2040" w:type="dxa"/>
            <w:tcBorders>
              <w:top w:val="nil"/>
              <w:left w:val="nil"/>
              <w:bottom w:val="nil"/>
              <w:right w:val="nil"/>
            </w:tcBorders>
            <w:shd w:val="clear" w:color="auto" w:fill="auto"/>
            <w:noWrap/>
            <w:vAlign w:val="center"/>
            <w:hideMark/>
          </w:tcPr>
          <w:p w14:paraId="60961C76"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2</w:t>
            </w:r>
          </w:p>
        </w:tc>
      </w:tr>
      <w:tr w:rsidR="005B16A7" w:rsidRPr="005B16A7" w14:paraId="642C86F8" w14:textId="77777777" w:rsidTr="005B16A7">
        <w:trPr>
          <w:trHeight w:val="340"/>
        </w:trPr>
        <w:tc>
          <w:tcPr>
            <w:tcW w:w="2840" w:type="dxa"/>
            <w:tcBorders>
              <w:top w:val="nil"/>
              <w:left w:val="nil"/>
              <w:bottom w:val="nil"/>
              <w:right w:val="nil"/>
            </w:tcBorders>
            <w:shd w:val="clear" w:color="000000" w:fill="F2F2F2"/>
            <w:noWrap/>
            <w:vAlign w:val="center"/>
            <w:hideMark/>
          </w:tcPr>
          <w:p w14:paraId="0AA0EDCD"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Memo</w:t>
            </w:r>
          </w:p>
        </w:tc>
        <w:tc>
          <w:tcPr>
            <w:tcW w:w="2040" w:type="dxa"/>
            <w:tcBorders>
              <w:top w:val="nil"/>
              <w:left w:val="nil"/>
              <w:bottom w:val="nil"/>
              <w:right w:val="nil"/>
            </w:tcBorders>
            <w:shd w:val="clear" w:color="000000" w:fill="F2F2F2"/>
            <w:noWrap/>
            <w:vAlign w:val="center"/>
            <w:hideMark/>
          </w:tcPr>
          <w:p w14:paraId="5ACF779C"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w:t>
            </w:r>
          </w:p>
        </w:tc>
      </w:tr>
      <w:tr w:rsidR="005B16A7" w:rsidRPr="005B16A7" w14:paraId="0647DE68" w14:textId="77777777" w:rsidTr="005B16A7">
        <w:trPr>
          <w:trHeight w:val="340"/>
        </w:trPr>
        <w:tc>
          <w:tcPr>
            <w:tcW w:w="2840" w:type="dxa"/>
            <w:tcBorders>
              <w:top w:val="nil"/>
              <w:left w:val="nil"/>
              <w:bottom w:val="nil"/>
              <w:right w:val="nil"/>
            </w:tcBorders>
            <w:shd w:val="clear" w:color="auto" w:fill="auto"/>
            <w:noWrap/>
            <w:vAlign w:val="center"/>
            <w:hideMark/>
          </w:tcPr>
          <w:p w14:paraId="1B42B622"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Onboarding</w:t>
            </w:r>
          </w:p>
        </w:tc>
        <w:tc>
          <w:tcPr>
            <w:tcW w:w="2040" w:type="dxa"/>
            <w:tcBorders>
              <w:top w:val="nil"/>
              <w:left w:val="nil"/>
              <w:bottom w:val="nil"/>
              <w:right w:val="nil"/>
            </w:tcBorders>
            <w:shd w:val="clear" w:color="auto" w:fill="auto"/>
            <w:noWrap/>
            <w:vAlign w:val="center"/>
            <w:hideMark/>
          </w:tcPr>
          <w:p w14:paraId="6951E840"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0</w:t>
            </w:r>
          </w:p>
        </w:tc>
      </w:tr>
      <w:tr w:rsidR="005B16A7" w:rsidRPr="005B16A7" w14:paraId="0A96D608" w14:textId="77777777" w:rsidTr="005B16A7">
        <w:trPr>
          <w:trHeight w:val="340"/>
        </w:trPr>
        <w:tc>
          <w:tcPr>
            <w:tcW w:w="2840" w:type="dxa"/>
            <w:tcBorders>
              <w:top w:val="nil"/>
              <w:left w:val="nil"/>
              <w:bottom w:val="nil"/>
              <w:right w:val="nil"/>
            </w:tcBorders>
            <w:shd w:val="clear" w:color="000000" w:fill="F2F2F2"/>
            <w:noWrap/>
            <w:vAlign w:val="center"/>
            <w:hideMark/>
          </w:tcPr>
          <w:p w14:paraId="0E2BF8A0"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Quote</w:t>
            </w:r>
          </w:p>
        </w:tc>
        <w:tc>
          <w:tcPr>
            <w:tcW w:w="2040" w:type="dxa"/>
            <w:tcBorders>
              <w:top w:val="nil"/>
              <w:left w:val="nil"/>
              <w:bottom w:val="nil"/>
              <w:right w:val="nil"/>
            </w:tcBorders>
            <w:shd w:val="clear" w:color="000000" w:fill="F2F2F2"/>
            <w:noWrap/>
            <w:vAlign w:val="center"/>
            <w:hideMark/>
          </w:tcPr>
          <w:p w14:paraId="47EDD87C"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5</w:t>
            </w:r>
          </w:p>
        </w:tc>
      </w:tr>
      <w:tr w:rsidR="005B16A7" w:rsidRPr="005B16A7" w14:paraId="7A879868" w14:textId="77777777" w:rsidTr="005B16A7">
        <w:trPr>
          <w:trHeight w:val="340"/>
        </w:trPr>
        <w:tc>
          <w:tcPr>
            <w:tcW w:w="2840" w:type="dxa"/>
            <w:tcBorders>
              <w:top w:val="nil"/>
              <w:left w:val="nil"/>
              <w:bottom w:val="nil"/>
              <w:right w:val="nil"/>
            </w:tcBorders>
            <w:shd w:val="clear" w:color="auto" w:fill="auto"/>
            <w:noWrap/>
            <w:vAlign w:val="center"/>
            <w:hideMark/>
          </w:tcPr>
          <w:p w14:paraId="579DA13C"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Renew Agreement</w:t>
            </w:r>
          </w:p>
        </w:tc>
        <w:tc>
          <w:tcPr>
            <w:tcW w:w="2040" w:type="dxa"/>
            <w:tcBorders>
              <w:top w:val="nil"/>
              <w:left w:val="nil"/>
              <w:bottom w:val="nil"/>
              <w:right w:val="nil"/>
            </w:tcBorders>
            <w:shd w:val="clear" w:color="auto" w:fill="auto"/>
            <w:noWrap/>
            <w:vAlign w:val="center"/>
            <w:hideMark/>
          </w:tcPr>
          <w:p w14:paraId="553F5AB4"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10</w:t>
            </w:r>
          </w:p>
        </w:tc>
      </w:tr>
      <w:tr w:rsidR="005B16A7" w:rsidRPr="005B16A7" w14:paraId="7ADFE166" w14:textId="77777777" w:rsidTr="005B16A7">
        <w:trPr>
          <w:trHeight w:val="340"/>
        </w:trPr>
        <w:tc>
          <w:tcPr>
            <w:tcW w:w="2840" w:type="dxa"/>
            <w:tcBorders>
              <w:top w:val="nil"/>
              <w:left w:val="nil"/>
              <w:bottom w:val="nil"/>
              <w:right w:val="nil"/>
            </w:tcBorders>
            <w:shd w:val="clear" w:color="000000" w:fill="F2F2F2"/>
            <w:noWrap/>
            <w:vAlign w:val="center"/>
            <w:hideMark/>
          </w:tcPr>
          <w:p w14:paraId="3EEED900"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Send Shock 'n Awe</w:t>
            </w:r>
          </w:p>
        </w:tc>
        <w:tc>
          <w:tcPr>
            <w:tcW w:w="2040" w:type="dxa"/>
            <w:tcBorders>
              <w:top w:val="nil"/>
              <w:left w:val="nil"/>
              <w:bottom w:val="nil"/>
              <w:right w:val="nil"/>
            </w:tcBorders>
            <w:shd w:val="clear" w:color="000000" w:fill="F2F2F2"/>
            <w:noWrap/>
            <w:vAlign w:val="center"/>
            <w:hideMark/>
          </w:tcPr>
          <w:p w14:paraId="6C079B5B"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5</w:t>
            </w:r>
          </w:p>
        </w:tc>
      </w:tr>
      <w:tr w:rsidR="005B16A7" w:rsidRPr="005B16A7" w14:paraId="79878503" w14:textId="77777777" w:rsidTr="005B16A7">
        <w:trPr>
          <w:trHeight w:val="340"/>
        </w:trPr>
        <w:tc>
          <w:tcPr>
            <w:tcW w:w="2840" w:type="dxa"/>
            <w:tcBorders>
              <w:top w:val="nil"/>
              <w:left w:val="nil"/>
              <w:bottom w:val="nil"/>
              <w:right w:val="nil"/>
            </w:tcBorders>
            <w:shd w:val="clear" w:color="auto" w:fill="auto"/>
            <w:noWrap/>
            <w:vAlign w:val="center"/>
            <w:hideMark/>
          </w:tcPr>
          <w:p w14:paraId="79D70342" w14:textId="77777777" w:rsidR="005B16A7" w:rsidRPr="005B16A7" w:rsidRDefault="005B16A7" w:rsidP="005B16A7">
            <w:pPr>
              <w:spacing w:after="0" w:line="240" w:lineRule="auto"/>
              <w:rPr>
                <w:rFonts w:ascii="Calibri" w:eastAsia="Times New Roman" w:hAnsi="Calibri" w:cs="Calibri"/>
                <w:color w:val="000000"/>
                <w:sz w:val="26"/>
                <w:szCs w:val="26"/>
              </w:rPr>
            </w:pPr>
            <w:r w:rsidRPr="005B16A7">
              <w:rPr>
                <w:rFonts w:ascii="Calibri" w:eastAsia="Times New Roman" w:hAnsi="Calibri" w:cs="Calibri"/>
                <w:color w:val="000000"/>
                <w:sz w:val="26"/>
                <w:szCs w:val="26"/>
              </w:rPr>
              <w:t>task</w:t>
            </w:r>
          </w:p>
        </w:tc>
        <w:tc>
          <w:tcPr>
            <w:tcW w:w="2040" w:type="dxa"/>
            <w:tcBorders>
              <w:top w:val="nil"/>
              <w:left w:val="nil"/>
              <w:bottom w:val="nil"/>
              <w:right w:val="nil"/>
            </w:tcBorders>
            <w:shd w:val="clear" w:color="auto" w:fill="auto"/>
            <w:noWrap/>
            <w:vAlign w:val="center"/>
            <w:hideMark/>
          </w:tcPr>
          <w:p w14:paraId="48A4E8E5" w14:textId="77777777" w:rsidR="005B16A7" w:rsidRPr="005B16A7" w:rsidRDefault="005B16A7" w:rsidP="005B16A7">
            <w:pPr>
              <w:spacing w:after="0" w:line="240" w:lineRule="auto"/>
              <w:jc w:val="center"/>
              <w:rPr>
                <w:rFonts w:ascii="Calibri" w:eastAsia="Times New Roman" w:hAnsi="Calibri" w:cs="Calibri"/>
                <w:color w:val="000000"/>
                <w:sz w:val="26"/>
                <w:szCs w:val="26"/>
              </w:rPr>
            </w:pPr>
            <w:r w:rsidRPr="005B16A7">
              <w:rPr>
                <w:rFonts w:ascii="Calibri" w:eastAsia="Times New Roman" w:hAnsi="Calibri" w:cs="Calibri"/>
                <w:color w:val="000000"/>
                <w:sz w:val="26"/>
                <w:szCs w:val="26"/>
              </w:rPr>
              <w:t>0</w:t>
            </w:r>
          </w:p>
        </w:tc>
      </w:tr>
    </w:tbl>
    <w:p w14:paraId="5F06AC8A" w14:textId="77777777" w:rsidR="00F665CD" w:rsidRDefault="00F665CD" w:rsidP="005B5A3E">
      <w:pPr>
        <w:rPr>
          <w:sz w:val="24"/>
        </w:rPr>
      </w:pPr>
    </w:p>
    <w:p w14:paraId="1E160C11" w14:textId="77777777" w:rsidR="00390F0F" w:rsidRDefault="00390F0F" w:rsidP="005B5A3E">
      <w:pPr>
        <w:rPr>
          <w:sz w:val="24"/>
        </w:rPr>
      </w:pPr>
    </w:p>
    <w:p w14:paraId="4ED9AB29" w14:textId="77777777" w:rsidR="00390F0F" w:rsidRDefault="00390F0F" w:rsidP="00390F0F">
      <w:pPr>
        <w:pStyle w:val="Heading2"/>
      </w:pPr>
      <w:bookmarkStart w:id="67" w:name="_Toc456260808"/>
      <w:bookmarkStart w:id="68" w:name="_Toc108330163"/>
      <w:r>
        <w:t>Daily, Weekly, Monthly, Quarterly Activities</w:t>
      </w:r>
      <w:bookmarkEnd w:id="67"/>
      <w:bookmarkEnd w:id="68"/>
    </w:p>
    <w:p w14:paraId="0F882C93" w14:textId="77777777" w:rsidR="00390F0F" w:rsidRDefault="00390F0F" w:rsidP="00390F0F">
      <w:pPr>
        <w:pStyle w:val="Heading3"/>
      </w:pPr>
      <w:bookmarkStart w:id="69" w:name="_Toc456260809"/>
      <w:bookmarkStart w:id="70" w:name="_Toc108330164"/>
      <w:r>
        <w:t>Daily Activities</w:t>
      </w:r>
      <w:bookmarkEnd w:id="69"/>
      <w:bookmarkEnd w:id="70"/>
    </w:p>
    <w:p w14:paraId="7622AD5C" w14:textId="77777777" w:rsidR="00390F0F" w:rsidRDefault="00903DAD" w:rsidP="005B5A3E">
      <w:pPr>
        <w:rPr>
          <w:sz w:val="24"/>
        </w:rPr>
      </w:pPr>
      <w:r>
        <w:rPr>
          <w:sz w:val="24"/>
        </w:rPr>
        <w:t>The following items are expected on a daily basis of each salesperson:</w:t>
      </w:r>
    </w:p>
    <w:p w14:paraId="2B6197D6" w14:textId="77777777" w:rsidR="00903DAD" w:rsidRDefault="00903DAD" w:rsidP="009E173B">
      <w:pPr>
        <w:pStyle w:val="ListParagraph"/>
        <w:numPr>
          <w:ilvl w:val="0"/>
          <w:numId w:val="10"/>
        </w:numPr>
        <w:rPr>
          <w:sz w:val="24"/>
        </w:rPr>
      </w:pPr>
      <w:r>
        <w:rPr>
          <w:sz w:val="24"/>
        </w:rPr>
        <w:t>Voicemails updated and current</w:t>
      </w:r>
    </w:p>
    <w:p w14:paraId="5A0AB87E" w14:textId="77777777" w:rsidR="00940C11" w:rsidRDefault="00940C11" w:rsidP="009E173B">
      <w:pPr>
        <w:pStyle w:val="ListParagraph"/>
        <w:numPr>
          <w:ilvl w:val="0"/>
          <w:numId w:val="10"/>
        </w:numPr>
        <w:rPr>
          <w:sz w:val="24"/>
        </w:rPr>
      </w:pPr>
      <w:r>
        <w:rPr>
          <w:sz w:val="24"/>
        </w:rPr>
        <w:t>Voice mails returned received after hours.  Any voicemails received during business hours must be returned that day.</w:t>
      </w:r>
    </w:p>
    <w:p w14:paraId="6854AC1D" w14:textId="77777777" w:rsidR="00903DAD" w:rsidRDefault="00903DAD" w:rsidP="009E173B">
      <w:pPr>
        <w:pStyle w:val="ListParagraph"/>
        <w:numPr>
          <w:ilvl w:val="0"/>
          <w:numId w:val="10"/>
        </w:numPr>
        <w:rPr>
          <w:sz w:val="24"/>
        </w:rPr>
      </w:pPr>
      <w:r>
        <w:rPr>
          <w:sz w:val="24"/>
        </w:rPr>
        <w:t>Prospecting preparation done prior to the golden hours</w:t>
      </w:r>
    </w:p>
    <w:p w14:paraId="135BB56C" w14:textId="77777777" w:rsidR="00903DAD" w:rsidRDefault="00D637E4" w:rsidP="009E173B">
      <w:pPr>
        <w:pStyle w:val="ListParagraph"/>
        <w:numPr>
          <w:ilvl w:val="0"/>
          <w:numId w:val="10"/>
        </w:numPr>
        <w:rPr>
          <w:sz w:val="24"/>
        </w:rPr>
      </w:pPr>
      <w:r>
        <w:rPr>
          <w:sz w:val="24"/>
        </w:rPr>
        <w:t>5</w:t>
      </w:r>
      <w:r w:rsidR="00903DAD">
        <w:rPr>
          <w:sz w:val="24"/>
        </w:rPr>
        <w:t>0 dials</w:t>
      </w:r>
    </w:p>
    <w:p w14:paraId="404B9E64" w14:textId="77777777" w:rsidR="00903DAD" w:rsidRDefault="00903DAD" w:rsidP="009E173B">
      <w:pPr>
        <w:pStyle w:val="ListParagraph"/>
        <w:numPr>
          <w:ilvl w:val="0"/>
          <w:numId w:val="10"/>
        </w:numPr>
        <w:rPr>
          <w:sz w:val="24"/>
        </w:rPr>
      </w:pPr>
      <w:r>
        <w:rPr>
          <w:sz w:val="24"/>
        </w:rPr>
        <w:t>At least 5 appointments set</w:t>
      </w:r>
      <w:r w:rsidR="006B4AAD">
        <w:rPr>
          <w:sz w:val="24"/>
        </w:rPr>
        <w:t xml:space="preserve"> for that week</w:t>
      </w:r>
    </w:p>
    <w:p w14:paraId="300837F9" w14:textId="77777777" w:rsidR="00903DAD" w:rsidRPr="00903DAD" w:rsidRDefault="00903DAD" w:rsidP="009E173B">
      <w:pPr>
        <w:pStyle w:val="ListParagraph"/>
        <w:numPr>
          <w:ilvl w:val="0"/>
          <w:numId w:val="10"/>
        </w:numPr>
        <w:rPr>
          <w:sz w:val="24"/>
        </w:rPr>
      </w:pPr>
      <w:r>
        <w:rPr>
          <w:sz w:val="24"/>
        </w:rPr>
        <w:t>Completion of Call Sheets</w:t>
      </w:r>
    </w:p>
    <w:p w14:paraId="46581689" w14:textId="77777777" w:rsidR="00390F0F" w:rsidRDefault="00390F0F" w:rsidP="00390F0F">
      <w:pPr>
        <w:pStyle w:val="Heading3"/>
      </w:pPr>
      <w:bookmarkStart w:id="71" w:name="_Toc456260810"/>
      <w:bookmarkStart w:id="72" w:name="_Toc108330165"/>
      <w:r>
        <w:t>Weekly Activities</w:t>
      </w:r>
      <w:bookmarkEnd w:id="71"/>
      <w:bookmarkEnd w:id="72"/>
    </w:p>
    <w:p w14:paraId="3C655FC2" w14:textId="77777777" w:rsidR="00390F0F" w:rsidRDefault="00531E68" w:rsidP="005B5A3E">
      <w:pPr>
        <w:rPr>
          <w:sz w:val="24"/>
        </w:rPr>
      </w:pPr>
      <w:r>
        <w:rPr>
          <w:sz w:val="24"/>
        </w:rPr>
        <w:t>The following items are expected on a weekly basis of each salesperson:</w:t>
      </w:r>
    </w:p>
    <w:p w14:paraId="18177516" w14:textId="77777777" w:rsidR="00531E68" w:rsidRDefault="00B12D71" w:rsidP="009E173B">
      <w:pPr>
        <w:pStyle w:val="ListParagraph"/>
        <w:numPr>
          <w:ilvl w:val="0"/>
          <w:numId w:val="11"/>
        </w:numPr>
        <w:rPr>
          <w:sz w:val="24"/>
        </w:rPr>
      </w:pPr>
      <w:r>
        <w:rPr>
          <w:sz w:val="24"/>
        </w:rPr>
        <w:t>Sales Meeting</w:t>
      </w:r>
    </w:p>
    <w:p w14:paraId="56F39E23" w14:textId="77777777" w:rsidR="00B12D71" w:rsidRDefault="00B12D71" w:rsidP="009E173B">
      <w:pPr>
        <w:pStyle w:val="ListParagraph"/>
        <w:numPr>
          <w:ilvl w:val="0"/>
          <w:numId w:val="11"/>
        </w:numPr>
        <w:rPr>
          <w:sz w:val="24"/>
        </w:rPr>
      </w:pPr>
      <w:r>
        <w:rPr>
          <w:sz w:val="24"/>
        </w:rPr>
        <w:t>Opportunity reports</w:t>
      </w:r>
    </w:p>
    <w:p w14:paraId="5B069A0D" w14:textId="77777777" w:rsidR="00B12D71" w:rsidRDefault="00B12D71" w:rsidP="009E173B">
      <w:pPr>
        <w:pStyle w:val="ListParagraph"/>
        <w:numPr>
          <w:ilvl w:val="0"/>
          <w:numId w:val="11"/>
        </w:numPr>
        <w:rPr>
          <w:sz w:val="24"/>
        </w:rPr>
      </w:pPr>
      <w:r>
        <w:rPr>
          <w:sz w:val="24"/>
        </w:rPr>
        <w:t>Close reports</w:t>
      </w:r>
    </w:p>
    <w:p w14:paraId="2750CFCC" w14:textId="77777777" w:rsidR="00B12D71" w:rsidRDefault="00B12D71" w:rsidP="009E173B">
      <w:pPr>
        <w:pStyle w:val="ListParagraph"/>
        <w:numPr>
          <w:ilvl w:val="0"/>
          <w:numId w:val="11"/>
        </w:numPr>
        <w:rPr>
          <w:sz w:val="24"/>
        </w:rPr>
      </w:pPr>
      <w:r>
        <w:rPr>
          <w:sz w:val="24"/>
        </w:rPr>
        <w:t>Call sheet submittal</w:t>
      </w:r>
    </w:p>
    <w:p w14:paraId="62408E3D" w14:textId="77777777" w:rsidR="00B12D71" w:rsidRDefault="00B12D71" w:rsidP="009E173B">
      <w:pPr>
        <w:pStyle w:val="ListParagraph"/>
        <w:numPr>
          <w:ilvl w:val="0"/>
          <w:numId w:val="11"/>
        </w:numPr>
        <w:rPr>
          <w:sz w:val="24"/>
        </w:rPr>
      </w:pPr>
      <w:r>
        <w:rPr>
          <w:sz w:val="24"/>
        </w:rPr>
        <w:t>Staff Meeting</w:t>
      </w:r>
    </w:p>
    <w:p w14:paraId="619D9ECA" w14:textId="77777777" w:rsidR="00DB40FA" w:rsidRPr="00B12D71" w:rsidRDefault="00DB40FA" w:rsidP="009E173B">
      <w:pPr>
        <w:pStyle w:val="ListParagraph"/>
        <w:numPr>
          <w:ilvl w:val="0"/>
          <w:numId w:val="11"/>
        </w:numPr>
        <w:rPr>
          <w:sz w:val="24"/>
        </w:rPr>
      </w:pPr>
      <w:r>
        <w:rPr>
          <w:sz w:val="24"/>
        </w:rPr>
        <w:t>Networking events</w:t>
      </w:r>
    </w:p>
    <w:p w14:paraId="76E1830C" w14:textId="77777777" w:rsidR="00390F0F" w:rsidRDefault="00390F0F" w:rsidP="00390F0F">
      <w:pPr>
        <w:pStyle w:val="Heading3"/>
      </w:pPr>
      <w:bookmarkStart w:id="73" w:name="_Toc456260811"/>
      <w:bookmarkStart w:id="74" w:name="_Toc108330166"/>
      <w:r>
        <w:t>Monthly Activities</w:t>
      </w:r>
      <w:bookmarkEnd w:id="73"/>
      <w:bookmarkEnd w:id="74"/>
    </w:p>
    <w:p w14:paraId="446D5121" w14:textId="77777777" w:rsidR="00531E68" w:rsidRDefault="00531E68" w:rsidP="00531E68">
      <w:pPr>
        <w:rPr>
          <w:sz w:val="24"/>
        </w:rPr>
      </w:pPr>
      <w:r>
        <w:rPr>
          <w:sz w:val="24"/>
        </w:rPr>
        <w:t>The following items are expected on a Monthly basis of each salesperson:</w:t>
      </w:r>
    </w:p>
    <w:p w14:paraId="30CE3CE0" w14:textId="77777777" w:rsidR="00390F0F" w:rsidRDefault="00B12D71" w:rsidP="009E173B">
      <w:pPr>
        <w:pStyle w:val="ListParagraph"/>
        <w:numPr>
          <w:ilvl w:val="0"/>
          <w:numId w:val="12"/>
        </w:numPr>
        <w:rPr>
          <w:sz w:val="24"/>
        </w:rPr>
      </w:pPr>
      <w:r>
        <w:rPr>
          <w:sz w:val="24"/>
        </w:rPr>
        <w:t>Expense and mileage submissions</w:t>
      </w:r>
    </w:p>
    <w:p w14:paraId="730227B3" w14:textId="77777777" w:rsidR="00B12D71" w:rsidRDefault="00DB40FA" w:rsidP="009E173B">
      <w:pPr>
        <w:pStyle w:val="ListParagraph"/>
        <w:numPr>
          <w:ilvl w:val="0"/>
          <w:numId w:val="12"/>
        </w:numPr>
        <w:rPr>
          <w:sz w:val="24"/>
        </w:rPr>
      </w:pPr>
      <w:r>
        <w:rPr>
          <w:sz w:val="24"/>
        </w:rPr>
        <w:t>Post-mortem of any issues, concerns noted</w:t>
      </w:r>
    </w:p>
    <w:p w14:paraId="34BA056C" w14:textId="77777777" w:rsidR="00DB40FA" w:rsidRPr="00B12D71" w:rsidRDefault="00DB40FA" w:rsidP="009E173B">
      <w:pPr>
        <w:pStyle w:val="ListParagraph"/>
        <w:numPr>
          <w:ilvl w:val="0"/>
          <w:numId w:val="12"/>
        </w:numPr>
        <w:rPr>
          <w:sz w:val="24"/>
        </w:rPr>
      </w:pPr>
      <w:r>
        <w:rPr>
          <w:sz w:val="24"/>
        </w:rPr>
        <w:t>Lead development opportunity discussions</w:t>
      </w:r>
    </w:p>
    <w:p w14:paraId="5F6EE2C3" w14:textId="77777777" w:rsidR="00390F0F" w:rsidRDefault="00390F0F" w:rsidP="00390F0F">
      <w:pPr>
        <w:pStyle w:val="Heading3"/>
      </w:pPr>
      <w:bookmarkStart w:id="75" w:name="_Toc456260812"/>
      <w:bookmarkStart w:id="76" w:name="_Toc108330167"/>
      <w:r>
        <w:t>Quarterly Activities</w:t>
      </w:r>
      <w:bookmarkEnd w:id="75"/>
      <w:bookmarkEnd w:id="76"/>
      <w:r>
        <w:t xml:space="preserve"> </w:t>
      </w:r>
    </w:p>
    <w:p w14:paraId="3BFE4D93" w14:textId="77777777" w:rsidR="00531E68" w:rsidRDefault="00531E68" w:rsidP="00531E68">
      <w:pPr>
        <w:rPr>
          <w:sz w:val="24"/>
        </w:rPr>
      </w:pPr>
      <w:r>
        <w:rPr>
          <w:sz w:val="24"/>
        </w:rPr>
        <w:t>The following items are expected on a Quarterly basis of each salesperson:</w:t>
      </w:r>
    </w:p>
    <w:p w14:paraId="25F2C81C" w14:textId="77777777" w:rsidR="00390F0F" w:rsidRDefault="00DB40FA" w:rsidP="009E173B">
      <w:pPr>
        <w:pStyle w:val="ListParagraph"/>
        <w:numPr>
          <w:ilvl w:val="0"/>
          <w:numId w:val="13"/>
        </w:numPr>
        <w:rPr>
          <w:sz w:val="24"/>
        </w:rPr>
      </w:pPr>
      <w:r>
        <w:rPr>
          <w:sz w:val="24"/>
        </w:rPr>
        <w:t>Sales meetings</w:t>
      </w:r>
    </w:p>
    <w:p w14:paraId="6DF3AD7D" w14:textId="77777777" w:rsidR="00DB40FA" w:rsidRDefault="00DB40FA" w:rsidP="009E173B">
      <w:pPr>
        <w:pStyle w:val="ListParagraph"/>
        <w:numPr>
          <w:ilvl w:val="0"/>
          <w:numId w:val="13"/>
        </w:numPr>
        <w:rPr>
          <w:sz w:val="24"/>
        </w:rPr>
      </w:pPr>
      <w:r>
        <w:rPr>
          <w:sz w:val="24"/>
        </w:rPr>
        <w:t>Current client management meetings and discussions</w:t>
      </w:r>
    </w:p>
    <w:p w14:paraId="38539404" w14:textId="77777777" w:rsidR="00DB40FA" w:rsidRDefault="00DB40FA" w:rsidP="009E173B">
      <w:pPr>
        <w:pStyle w:val="ListParagraph"/>
        <w:numPr>
          <w:ilvl w:val="0"/>
          <w:numId w:val="13"/>
        </w:numPr>
        <w:rPr>
          <w:sz w:val="24"/>
        </w:rPr>
      </w:pPr>
      <w:r>
        <w:rPr>
          <w:sz w:val="24"/>
        </w:rPr>
        <w:lastRenderedPageBreak/>
        <w:t>Review sales ticket history with help desk leader and determine if any management discussions are needed</w:t>
      </w:r>
    </w:p>
    <w:p w14:paraId="79621DD0" w14:textId="77777777" w:rsidR="00DB40FA" w:rsidRPr="00DB40FA" w:rsidRDefault="00DB40FA" w:rsidP="009E173B">
      <w:pPr>
        <w:pStyle w:val="ListParagraph"/>
        <w:numPr>
          <w:ilvl w:val="0"/>
          <w:numId w:val="13"/>
        </w:numPr>
        <w:rPr>
          <w:sz w:val="24"/>
        </w:rPr>
      </w:pPr>
      <w:r>
        <w:rPr>
          <w:sz w:val="24"/>
        </w:rPr>
        <w:t>Opportunity to win the “Rock Star” belt for the quarter based on sales closed for the quarter and goals met</w:t>
      </w:r>
    </w:p>
    <w:p w14:paraId="441EB5E4" w14:textId="13A2EB81" w:rsidR="00390F0F" w:rsidRDefault="00E87041" w:rsidP="009A7D42">
      <w:pPr>
        <w:pStyle w:val="Heading1"/>
      </w:pPr>
      <w:bookmarkStart w:id="77" w:name="_Toc456260816"/>
      <w:bookmarkStart w:id="78" w:name="_Toc108330168"/>
      <w:r>
        <w:t>YOUR COMPANY</w:t>
      </w:r>
      <w:r w:rsidR="009A7D42">
        <w:t xml:space="preserve"> Sales Process</w:t>
      </w:r>
      <w:bookmarkEnd w:id="77"/>
      <w:bookmarkEnd w:id="78"/>
    </w:p>
    <w:p w14:paraId="6934B315" w14:textId="7D6C81E6" w:rsidR="00D637E4" w:rsidRPr="006B4AAD" w:rsidRDefault="00640510" w:rsidP="006B4AAD">
      <w:pPr>
        <w:pStyle w:val="Heading2"/>
      </w:pPr>
      <w:bookmarkStart w:id="79" w:name="_Toc456260817"/>
      <w:bookmarkStart w:id="80" w:name="_Toc108330169"/>
      <w:r>
        <w:t xml:space="preserve">The </w:t>
      </w:r>
      <w:r w:rsidR="00250750">
        <w:t>7</w:t>
      </w:r>
      <w:r>
        <w:t xml:space="preserve"> Steps to Closing a Sale</w:t>
      </w:r>
      <w:bookmarkEnd w:id="79"/>
      <w:bookmarkEnd w:id="80"/>
    </w:p>
    <w:p w14:paraId="662ABE19" w14:textId="77777777" w:rsidR="00250750" w:rsidRDefault="00250750" w:rsidP="009E173B">
      <w:pPr>
        <w:pStyle w:val="ListParagraph"/>
        <w:numPr>
          <w:ilvl w:val="0"/>
          <w:numId w:val="14"/>
        </w:numPr>
        <w:rPr>
          <w:sz w:val="24"/>
        </w:rPr>
      </w:pPr>
      <w:r>
        <w:rPr>
          <w:sz w:val="24"/>
        </w:rPr>
        <w:t>Prospect</w:t>
      </w:r>
    </w:p>
    <w:p w14:paraId="25C722DE" w14:textId="1AB9D4F0" w:rsidR="00640510" w:rsidRDefault="00640510" w:rsidP="009E173B">
      <w:pPr>
        <w:pStyle w:val="ListParagraph"/>
        <w:numPr>
          <w:ilvl w:val="0"/>
          <w:numId w:val="14"/>
        </w:numPr>
        <w:rPr>
          <w:sz w:val="24"/>
        </w:rPr>
      </w:pPr>
      <w:r>
        <w:rPr>
          <w:sz w:val="24"/>
        </w:rPr>
        <w:t>Qualify</w:t>
      </w:r>
    </w:p>
    <w:p w14:paraId="63916A40" w14:textId="5E06BE8A" w:rsidR="00640510" w:rsidRDefault="00250750" w:rsidP="009E173B">
      <w:pPr>
        <w:pStyle w:val="ListParagraph"/>
        <w:numPr>
          <w:ilvl w:val="0"/>
          <w:numId w:val="14"/>
        </w:numPr>
        <w:rPr>
          <w:sz w:val="24"/>
        </w:rPr>
      </w:pPr>
      <w:r>
        <w:rPr>
          <w:sz w:val="24"/>
        </w:rPr>
        <w:t>Needs Analysis</w:t>
      </w:r>
    </w:p>
    <w:p w14:paraId="5CA5FDA7" w14:textId="3F3C896D" w:rsidR="00640510" w:rsidRDefault="00250750" w:rsidP="009E173B">
      <w:pPr>
        <w:pStyle w:val="ListParagraph"/>
        <w:numPr>
          <w:ilvl w:val="0"/>
          <w:numId w:val="14"/>
        </w:numPr>
        <w:rPr>
          <w:sz w:val="24"/>
        </w:rPr>
      </w:pPr>
      <w:r>
        <w:rPr>
          <w:sz w:val="24"/>
        </w:rPr>
        <w:t>Value Proposition</w:t>
      </w:r>
    </w:p>
    <w:p w14:paraId="6700D8CA" w14:textId="36D32638" w:rsidR="00640510" w:rsidRDefault="00250750" w:rsidP="009E173B">
      <w:pPr>
        <w:pStyle w:val="ListParagraph"/>
        <w:numPr>
          <w:ilvl w:val="0"/>
          <w:numId w:val="14"/>
        </w:numPr>
        <w:rPr>
          <w:sz w:val="24"/>
        </w:rPr>
      </w:pPr>
      <w:r>
        <w:rPr>
          <w:sz w:val="24"/>
        </w:rPr>
        <w:t>Proposal</w:t>
      </w:r>
    </w:p>
    <w:p w14:paraId="5D6E048A" w14:textId="5C5A1CB0" w:rsidR="00250750" w:rsidRDefault="00250750" w:rsidP="009E173B">
      <w:pPr>
        <w:pStyle w:val="ListParagraph"/>
        <w:numPr>
          <w:ilvl w:val="0"/>
          <w:numId w:val="14"/>
        </w:numPr>
        <w:rPr>
          <w:sz w:val="24"/>
        </w:rPr>
      </w:pPr>
      <w:r>
        <w:rPr>
          <w:sz w:val="24"/>
        </w:rPr>
        <w:t>Negotiation</w:t>
      </w:r>
    </w:p>
    <w:p w14:paraId="2689B785" w14:textId="5E0EE519" w:rsidR="00640510" w:rsidRDefault="00640510" w:rsidP="009E173B">
      <w:pPr>
        <w:pStyle w:val="ListParagraph"/>
        <w:numPr>
          <w:ilvl w:val="0"/>
          <w:numId w:val="14"/>
        </w:numPr>
        <w:rPr>
          <w:sz w:val="24"/>
        </w:rPr>
      </w:pPr>
      <w:r>
        <w:rPr>
          <w:sz w:val="24"/>
        </w:rPr>
        <w:t>Close</w:t>
      </w:r>
      <w:r w:rsidR="00250750">
        <w:rPr>
          <w:sz w:val="24"/>
        </w:rPr>
        <w:t xml:space="preserve">   and create a customer for life w/ QBR’s</w:t>
      </w:r>
    </w:p>
    <w:p w14:paraId="0C521FA5" w14:textId="77777777" w:rsidR="00640510" w:rsidRPr="00640510" w:rsidRDefault="00640510" w:rsidP="00640510">
      <w:pPr>
        <w:pStyle w:val="Heading2"/>
      </w:pPr>
      <w:bookmarkStart w:id="81" w:name="_Toc456260818"/>
      <w:bookmarkStart w:id="82" w:name="_Toc108330170"/>
      <w:r>
        <w:t>The Purpose of the Qualification Process</w:t>
      </w:r>
      <w:bookmarkEnd w:id="81"/>
      <w:bookmarkEnd w:id="82"/>
    </w:p>
    <w:p w14:paraId="4594A481" w14:textId="77777777" w:rsidR="00062825" w:rsidRDefault="00640510" w:rsidP="005B5A3E">
      <w:pPr>
        <w:rPr>
          <w:sz w:val="24"/>
        </w:rPr>
      </w:pPr>
      <w:r>
        <w:rPr>
          <w:sz w:val="24"/>
        </w:rPr>
        <w:t>To make sure you’re investing your time, effort and money into “HIGH-PROBABILITY” prospects.</w:t>
      </w:r>
    </w:p>
    <w:p w14:paraId="7277BF1A" w14:textId="77777777" w:rsidR="00640510" w:rsidRDefault="00D835BD" w:rsidP="009E173B">
      <w:pPr>
        <w:pStyle w:val="ListParagraph"/>
        <w:numPr>
          <w:ilvl w:val="0"/>
          <w:numId w:val="15"/>
        </w:numPr>
        <w:rPr>
          <w:sz w:val="24"/>
        </w:rPr>
      </w:pPr>
      <w:r>
        <w:rPr>
          <w:sz w:val="24"/>
        </w:rPr>
        <w:t>This should be done by phone PRIOR to meeting with the prospect.</w:t>
      </w:r>
    </w:p>
    <w:p w14:paraId="76EB4B44" w14:textId="77777777" w:rsidR="00D835BD" w:rsidRDefault="00D835BD" w:rsidP="009E173B">
      <w:pPr>
        <w:pStyle w:val="ListParagraph"/>
        <w:numPr>
          <w:ilvl w:val="0"/>
          <w:numId w:val="15"/>
        </w:numPr>
        <w:rPr>
          <w:sz w:val="24"/>
        </w:rPr>
      </w:pPr>
      <w:r>
        <w:rPr>
          <w:sz w:val="24"/>
        </w:rPr>
        <w:t>Don’t qualify TOO hard; remember, you’re NOT CLOSING at this point.  The goal is to get the APPOINTMENT, not discuss price, terms, delivery, etc.</w:t>
      </w:r>
    </w:p>
    <w:p w14:paraId="3BB3759A" w14:textId="079ECF59" w:rsidR="00D835BD" w:rsidRDefault="00D835BD" w:rsidP="00D835BD">
      <w:pPr>
        <w:pStyle w:val="Heading2"/>
      </w:pPr>
      <w:bookmarkStart w:id="83" w:name="_Toc456260819"/>
      <w:bookmarkStart w:id="84" w:name="_Toc108330171"/>
      <w:r>
        <w:t xml:space="preserve">The Purpose of the </w:t>
      </w:r>
      <w:r w:rsidR="00250750">
        <w:t xml:space="preserve">Needs Analysis and </w:t>
      </w:r>
      <w:r>
        <w:t>Discovery</w:t>
      </w:r>
      <w:bookmarkEnd w:id="83"/>
      <w:bookmarkEnd w:id="84"/>
    </w:p>
    <w:p w14:paraId="6EB35F32" w14:textId="77777777" w:rsidR="00D835BD" w:rsidRDefault="00D835BD" w:rsidP="00D835BD">
      <w:pPr>
        <w:rPr>
          <w:sz w:val="24"/>
        </w:rPr>
      </w:pPr>
      <w:r>
        <w:rPr>
          <w:sz w:val="24"/>
        </w:rPr>
        <w:t>To determine if there’s a mutual basis for moving ahead.</w:t>
      </w:r>
    </w:p>
    <w:p w14:paraId="72580197" w14:textId="77777777" w:rsidR="00D835BD" w:rsidRDefault="00D835BD" w:rsidP="009E173B">
      <w:pPr>
        <w:pStyle w:val="ListParagraph"/>
        <w:numPr>
          <w:ilvl w:val="0"/>
          <w:numId w:val="16"/>
        </w:numPr>
        <w:rPr>
          <w:sz w:val="24"/>
        </w:rPr>
      </w:pPr>
      <w:r>
        <w:rPr>
          <w:sz w:val="24"/>
        </w:rPr>
        <w:t>What’s the BHP (Big Hairy Problem)?</w:t>
      </w:r>
    </w:p>
    <w:p w14:paraId="3541E495" w14:textId="77777777" w:rsidR="00D835BD" w:rsidRDefault="00D835BD" w:rsidP="009E173B">
      <w:pPr>
        <w:pStyle w:val="ListParagraph"/>
        <w:numPr>
          <w:ilvl w:val="0"/>
          <w:numId w:val="16"/>
        </w:numPr>
        <w:rPr>
          <w:sz w:val="24"/>
        </w:rPr>
      </w:pPr>
      <w:r>
        <w:rPr>
          <w:sz w:val="24"/>
        </w:rPr>
        <w:t>What’s the RESULT they want you to produce?</w:t>
      </w:r>
    </w:p>
    <w:p w14:paraId="3BEB032B" w14:textId="77777777" w:rsidR="00D835BD" w:rsidRDefault="00D835BD" w:rsidP="009E173B">
      <w:pPr>
        <w:pStyle w:val="ListParagraph"/>
        <w:numPr>
          <w:ilvl w:val="0"/>
          <w:numId w:val="16"/>
        </w:numPr>
        <w:rPr>
          <w:sz w:val="24"/>
        </w:rPr>
      </w:pPr>
      <w:r>
        <w:rPr>
          <w:sz w:val="24"/>
        </w:rPr>
        <w:t>Do they have the authority to make a DECISION?</w:t>
      </w:r>
    </w:p>
    <w:p w14:paraId="41E556B2" w14:textId="77777777" w:rsidR="00D835BD" w:rsidRDefault="00D835BD" w:rsidP="009E173B">
      <w:pPr>
        <w:pStyle w:val="ListParagraph"/>
        <w:numPr>
          <w:ilvl w:val="0"/>
          <w:numId w:val="16"/>
        </w:numPr>
        <w:rPr>
          <w:sz w:val="24"/>
        </w:rPr>
      </w:pPr>
      <w:r>
        <w:rPr>
          <w:sz w:val="24"/>
        </w:rPr>
        <w:t>Can they AFFORD what you’re selling?</w:t>
      </w:r>
    </w:p>
    <w:p w14:paraId="163BCED9" w14:textId="77777777" w:rsidR="00D835BD" w:rsidRDefault="00D835BD" w:rsidP="009E173B">
      <w:pPr>
        <w:pStyle w:val="ListParagraph"/>
        <w:numPr>
          <w:ilvl w:val="0"/>
          <w:numId w:val="16"/>
        </w:numPr>
        <w:rPr>
          <w:sz w:val="24"/>
        </w:rPr>
      </w:pPr>
      <w:r>
        <w:rPr>
          <w:sz w:val="24"/>
        </w:rPr>
        <w:t>Can you ACTUALLY help them?</w:t>
      </w:r>
    </w:p>
    <w:p w14:paraId="0F7B08B1" w14:textId="77777777" w:rsidR="00D835BD" w:rsidRDefault="00D835BD" w:rsidP="009E173B">
      <w:pPr>
        <w:pStyle w:val="ListParagraph"/>
        <w:numPr>
          <w:ilvl w:val="0"/>
          <w:numId w:val="16"/>
        </w:numPr>
        <w:rPr>
          <w:sz w:val="24"/>
        </w:rPr>
      </w:pPr>
      <w:r>
        <w:rPr>
          <w:sz w:val="24"/>
        </w:rPr>
        <w:t>Is there a high probability this will end up in a sale?</w:t>
      </w:r>
    </w:p>
    <w:p w14:paraId="7E092811" w14:textId="689A6025" w:rsidR="00985CC4" w:rsidRDefault="00985CC4" w:rsidP="00985CC4">
      <w:pPr>
        <w:pStyle w:val="Heading2"/>
      </w:pPr>
      <w:bookmarkStart w:id="85" w:name="_Toc456260820"/>
      <w:bookmarkStart w:id="86" w:name="_Toc108330172"/>
      <w:r>
        <w:t xml:space="preserve">The Purpose of the </w:t>
      </w:r>
      <w:bookmarkEnd w:id="85"/>
      <w:bookmarkEnd w:id="86"/>
      <w:r w:rsidR="00250750">
        <w:t>Value Proposition</w:t>
      </w:r>
    </w:p>
    <w:p w14:paraId="4053161A" w14:textId="77777777" w:rsidR="00985CC4" w:rsidRDefault="00985CC4" w:rsidP="00985CC4">
      <w:pPr>
        <w:rPr>
          <w:sz w:val="24"/>
        </w:rPr>
      </w:pPr>
      <w:r>
        <w:rPr>
          <w:sz w:val="24"/>
        </w:rPr>
        <w:t xml:space="preserve">To gather the information, you need to properly “prescribe” a solution that will produce the result they want AND to gather information that will help you close at a higher price point </w:t>
      </w:r>
      <w:r w:rsidR="006B694F">
        <w:rPr>
          <w:sz w:val="24"/>
        </w:rPr>
        <w:t>later</w:t>
      </w:r>
      <w:r>
        <w:rPr>
          <w:sz w:val="24"/>
        </w:rPr>
        <w:t>.</w:t>
      </w:r>
    </w:p>
    <w:p w14:paraId="4E83BC16" w14:textId="77777777" w:rsidR="00985CC4" w:rsidRDefault="00985CC4" w:rsidP="009E173B">
      <w:pPr>
        <w:pStyle w:val="ListParagraph"/>
        <w:numPr>
          <w:ilvl w:val="0"/>
          <w:numId w:val="17"/>
        </w:numPr>
        <w:rPr>
          <w:sz w:val="24"/>
        </w:rPr>
      </w:pPr>
      <w:r>
        <w:rPr>
          <w:sz w:val="24"/>
        </w:rPr>
        <w:t>This may be done in the same initial meeting as the discovery</w:t>
      </w:r>
    </w:p>
    <w:p w14:paraId="2ED36D43" w14:textId="77777777" w:rsidR="00985CC4" w:rsidRDefault="00985CC4" w:rsidP="009E173B">
      <w:pPr>
        <w:pStyle w:val="ListParagraph"/>
        <w:numPr>
          <w:ilvl w:val="0"/>
          <w:numId w:val="17"/>
        </w:numPr>
        <w:rPr>
          <w:sz w:val="24"/>
        </w:rPr>
      </w:pPr>
      <w:r>
        <w:rPr>
          <w:sz w:val="24"/>
        </w:rPr>
        <w:t>This is where the network audit would come int play.  Think like a doctor; he doesn’t ASK you what your blood pressure and cholesterol levels are.  He measures them and tells you.</w:t>
      </w:r>
    </w:p>
    <w:p w14:paraId="001371F2" w14:textId="77777777" w:rsidR="00985CC4" w:rsidRDefault="00985CC4" w:rsidP="009E173B">
      <w:pPr>
        <w:pStyle w:val="ListParagraph"/>
        <w:numPr>
          <w:ilvl w:val="0"/>
          <w:numId w:val="17"/>
        </w:numPr>
        <w:rPr>
          <w:sz w:val="24"/>
        </w:rPr>
      </w:pPr>
      <w:r>
        <w:rPr>
          <w:sz w:val="24"/>
        </w:rPr>
        <w:t>Your “prescription” needs to align with what they told you they want (budget, time frame, results, methods, etc.)</w:t>
      </w:r>
    </w:p>
    <w:p w14:paraId="0506F2C9" w14:textId="77777777" w:rsidR="00985CC4" w:rsidRDefault="007D3581" w:rsidP="007D3581">
      <w:pPr>
        <w:pStyle w:val="Heading2"/>
      </w:pPr>
      <w:bookmarkStart w:id="87" w:name="_Toc456260821"/>
      <w:bookmarkStart w:id="88" w:name="_Toc108330173"/>
      <w:r>
        <w:t>The Purpose of the Prescription</w:t>
      </w:r>
      <w:bookmarkEnd w:id="87"/>
      <w:bookmarkEnd w:id="88"/>
    </w:p>
    <w:p w14:paraId="769CC064" w14:textId="77777777" w:rsidR="007D3581" w:rsidRDefault="007D3581" w:rsidP="00985CC4">
      <w:pPr>
        <w:rPr>
          <w:sz w:val="24"/>
        </w:rPr>
      </w:pPr>
      <w:r>
        <w:rPr>
          <w:sz w:val="24"/>
        </w:rPr>
        <w:t>This is where you are prescribing (selling) your recommended solution.</w:t>
      </w:r>
    </w:p>
    <w:p w14:paraId="768DACBC" w14:textId="7CEB0297" w:rsidR="007D3581" w:rsidRDefault="007D3581" w:rsidP="009E173B">
      <w:pPr>
        <w:pStyle w:val="ListParagraph"/>
        <w:numPr>
          <w:ilvl w:val="0"/>
          <w:numId w:val="18"/>
        </w:numPr>
        <w:rPr>
          <w:sz w:val="24"/>
        </w:rPr>
      </w:pPr>
      <w:r>
        <w:rPr>
          <w:sz w:val="24"/>
        </w:rPr>
        <w:lastRenderedPageBreak/>
        <w:t xml:space="preserve">This is ALWAYS done in person or at a minimum, via </w:t>
      </w:r>
      <w:r w:rsidR="00031A89">
        <w:rPr>
          <w:sz w:val="24"/>
        </w:rPr>
        <w:t>MS Teams or Zoom</w:t>
      </w:r>
      <w:r>
        <w:rPr>
          <w:sz w:val="24"/>
        </w:rPr>
        <w:t>.</w:t>
      </w:r>
    </w:p>
    <w:p w14:paraId="3428B264" w14:textId="77777777" w:rsidR="007D3581" w:rsidRDefault="007D3581" w:rsidP="009E173B">
      <w:pPr>
        <w:pStyle w:val="ListParagraph"/>
        <w:numPr>
          <w:ilvl w:val="0"/>
          <w:numId w:val="18"/>
        </w:numPr>
        <w:rPr>
          <w:sz w:val="24"/>
        </w:rPr>
      </w:pPr>
      <w:r>
        <w:rPr>
          <w:sz w:val="24"/>
        </w:rPr>
        <w:t>NEVER e-mail a proposal!!</w:t>
      </w:r>
      <w:r w:rsidR="006B4AAD">
        <w:rPr>
          <w:sz w:val="24"/>
        </w:rPr>
        <w:t xml:space="preserve">  We want you face to face.</w:t>
      </w:r>
    </w:p>
    <w:p w14:paraId="1850772E" w14:textId="77777777" w:rsidR="007D3581" w:rsidRDefault="007D3581" w:rsidP="009E173B">
      <w:pPr>
        <w:pStyle w:val="ListParagraph"/>
        <w:numPr>
          <w:ilvl w:val="0"/>
          <w:numId w:val="18"/>
        </w:numPr>
        <w:rPr>
          <w:sz w:val="24"/>
        </w:rPr>
      </w:pPr>
      <w:r>
        <w:rPr>
          <w:sz w:val="24"/>
        </w:rPr>
        <w:t>Always present at least 2 options for a close instead of offering a single solution to avoid a “take it or leave it” option.</w:t>
      </w:r>
    </w:p>
    <w:p w14:paraId="61F8D2CF" w14:textId="77777777" w:rsidR="007D3581" w:rsidRDefault="007D3581" w:rsidP="007D3581">
      <w:pPr>
        <w:pStyle w:val="Heading2"/>
      </w:pPr>
      <w:bookmarkStart w:id="89" w:name="_Toc456260822"/>
      <w:bookmarkStart w:id="90" w:name="_Toc108330174"/>
      <w:r>
        <w:t>The Purpose of the Close</w:t>
      </w:r>
      <w:bookmarkEnd w:id="89"/>
      <w:bookmarkEnd w:id="90"/>
    </w:p>
    <w:p w14:paraId="21BC4AC2" w14:textId="77777777" w:rsidR="007D3581" w:rsidRDefault="007D3581" w:rsidP="007D3581">
      <w:pPr>
        <w:rPr>
          <w:sz w:val="24"/>
        </w:rPr>
      </w:pPr>
      <w:r>
        <w:rPr>
          <w:sz w:val="24"/>
        </w:rPr>
        <w:t>This is where you get them to agree to your recommendations, sign the agreement and give you a check.</w:t>
      </w:r>
    </w:p>
    <w:p w14:paraId="4F8CBC1B" w14:textId="77777777" w:rsidR="007D3581" w:rsidRDefault="007D3581" w:rsidP="009E173B">
      <w:pPr>
        <w:pStyle w:val="ListParagraph"/>
        <w:numPr>
          <w:ilvl w:val="0"/>
          <w:numId w:val="19"/>
        </w:numPr>
        <w:rPr>
          <w:sz w:val="24"/>
        </w:rPr>
      </w:pPr>
      <w:r>
        <w:rPr>
          <w:sz w:val="24"/>
        </w:rPr>
        <w:t xml:space="preserve">Your goal is to get his done in the same meeting you are prescribing; </w:t>
      </w:r>
      <w:r w:rsidR="00A2557F">
        <w:rPr>
          <w:sz w:val="24"/>
        </w:rPr>
        <w:t>however</w:t>
      </w:r>
      <w:r>
        <w:rPr>
          <w:sz w:val="24"/>
        </w:rPr>
        <w:t>, it may require a second meeting to some follow-up time.</w:t>
      </w:r>
    </w:p>
    <w:p w14:paraId="65194A86" w14:textId="77777777" w:rsidR="007D3581" w:rsidRDefault="007D3581" w:rsidP="009E173B">
      <w:pPr>
        <w:pStyle w:val="ListParagraph"/>
        <w:numPr>
          <w:ilvl w:val="0"/>
          <w:numId w:val="19"/>
        </w:numPr>
        <w:rPr>
          <w:sz w:val="24"/>
        </w:rPr>
      </w:pPr>
      <w:r>
        <w:rPr>
          <w:sz w:val="24"/>
        </w:rPr>
        <w:t>By this point in the process, you’ve either closed it or hosed it.  A mistake many people make is THIS is where they start to sell.</w:t>
      </w:r>
    </w:p>
    <w:p w14:paraId="164CD40B" w14:textId="77777777" w:rsidR="007D3581" w:rsidRDefault="00A2557F" w:rsidP="00A2557F">
      <w:pPr>
        <w:pStyle w:val="Heading1"/>
      </w:pPr>
      <w:bookmarkStart w:id="91" w:name="_Toc456260823"/>
      <w:bookmarkStart w:id="92" w:name="_Toc108330175"/>
      <w:r>
        <w:t>Sales Process Summary</w:t>
      </w:r>
      <w:bookmarkEnd w:id="91"/>
      <w:bookmarkEnd w:id="92"/>
    </w:p>
    <w:p w14:paraId="1C6F69EA" w14:textId="77777777" w:rsidR="00A2557F" w:rsidRDefault="00AC4F01" w:rsidP="00A2557F">
      <w:pPr>
        <w:pStyle w:val="Heading2"/>
      </w:pPr>
      <w:bookmarkStart w:id="93" w:name="_Toc456260824"/>
      <w:bookmarkStart w:id="94" w:name="_Toc108330176"/>
      <w:r>
        <w:t>A Lead is Generated</w:t>
      </w:r>
      <w:bookmarkEnd w:id="93"/>
      <w:bookmarkEnd w:id="94"/>
    </w:p>
    <w:p w14:paraId="793EE728" w14:textId="77777777" w:rsidR="00A2557F" w:rsidRDefault="00AC4F01" w:rsidP="009E173B">
      <w:pPr>
        <w:pStyle w:val="ListParagraph"/>
        <w:numPr>
          <w:ilvl w:val="0"/>
          <w:numId w:val="20"/>
        </w:numPr>
        <w:rPr>
          <w:sz w:val="24"/>
        </w:rPr>
      </w:pPr>
      <w:r>
        <w:rPr>
          <w:sz w:val="24"/>
        </w:rPr>
        <w:t>By calling in</w:t>
      </w:r>
    </w:p>
    <w:p w14:paraId="7D36EFB9" w14:textId="77777777" w:rsidR="00A2557F" w:rsidRDefault="00A2557F" w:rsidP="009E173B">
      <w:pPr>
        <w:pStyle w:val="ListParagraph"/>
        <w:numPr>
          <w:ilvl w:val="1"/>
          <w:numId w:val="20"/>
        </w:numPr>
        <w:rPr>
          <w:sz w:val="24"/>
        </w:rPr>
      </w:pPr>
      <w:r>
        <w:rPr>
          <w:sz w:val="24"/>
        </w:rPr>
        <w:t>Phone is answered live; the Director of First Impressions qualifies the call and transfers call immediately to any available salesperson (NEVER voice mail!).</w:t>
      </w:r>
    </w:p>
    <w:p w14:paraId="3F9798B3" w14:textId="77777777" w:rsidR="00A2557F" w:rsidRDefault="00AC4F01" w:rsidP="009E173B">
      <w:pPr>
        <w:pStyle w:val="ListParagraph"/>
        <w:numPr>
          <w:ilvl w:val="1"/>
          <w:numId w:val="20"/>
        </w:numPr>
        <w:rPr>
          <w:sz w:val="24"/>
        </w:rPr>
      </w:pPr>
      <w:r>
        <w:rPr>
          <w:sz w:val="24"/>
        </w:rPr>
        <w:t>If no salesperson is available, an appointment is booked.</w:t>
      </w:r>
    </w:p>
    <w:p w14:paraId="35C9D4AF" w14:textId="77777777" w:rsidR="00AC4F01" w:rsidRDefault="00AC4F01" w:rsidP="009E173B">
      <w:pPr>
        <w:pStyle w:val="ListParagraph"/>
        <w:numPr>
          <w:ilvl w:val="1"/>
          <w:numId w:val="20"/>
        </w:numPr>
        <w:rPr>
          <w:sz w:val="24"/>
        </w:rPr>
      </w:pPr>
      <w:r>
        <w:rPr>
          <w:sz w:val="24"/>
        </w:rPr>
        <w:t>The prospect is called back by a salesperson ASAP to qualify the appointment and either confirm it OR cancel it.</w:t>
      </w:r>
    </w:p>
    <w:p w14:paraId="1AF10642" w14:textId="77777777" w:rsidR="00AC4F01" w:rsidRDefault="00AC4F01" w:rsidP="009E173B">
      <w:pPr>
        <w:pStyle w:val="ListParagraph"/>
        <w:numPr>
          <w:ilvl w:val="0"/>
          <w:numId w:val="20"/>
        </w:numPr>
        <w:rPr>
          <w:sz w:val="24"/>
        </w:rPr>
      </w:pPr>
      <w:r>
        <w:rPr>
          <w:sz w:val="24"/>
        </w:rPr>
        <w:t>By online for, fax-back form, LinkedIn response, etc.</w:t>
      </w:r>
    </w:p>
    <w:p w14:paraId="2B89CCCC" w14:textId="77777777" w:rsidR="00AC4F01" w:rsidRDefault="003E5D2C" w:rsidP="009E173B">
      <w:pPr>
        <w:pStyle w:val="ListParagraph"/>
        <w:numPr>
          <w:ilvl w:val="1"/>
          <w:numId w:val="20"/>
        </w:numPr>
        <w:rPr>
          <w:sz w:val="24"/>
        </w:rPr>
      </w:pPr>
      <w:r>
        <w:rPr>
          <w:sz w:val="24"/>
        </w:rPr>
        <w:t>The prospect is IMMIDIATELY followed up on within 5-10 minutes.</w:t>
      </w:r>
    </w:p>
    <w:p w14:paraId="60827823" w14:textId="77777777" w:rsidR="003E5D2C" w:rsidRDefault="003E5D2C" w:rsidP="009E173B">
      <w:pPr>
        <w:pStyle w:val="ListParagraph"/>
        <w:numPr>
          <w:ilvl w:val="1"/>
          <w:numId w:val="20"/>
        </w:numPr>
        <w:rPr>
          <w:sz w:val="24"/>
        </w:rPr>
      </w:pPr>
      <w:r>
        <w:rPr>
          <w:sz w:val="24"/>
        </w:rPr>
        <w:t>Prospect is called at least 5 times to book the appointment.</w:t>
      </w:r>
    </w:p>
    <w:p w14:paraId="0847C23E" w14:textId="77777777" w:rsidR="003E5D2C" w:rsidRDefault="003E5D2C" w:rsidP="009E173B">
      <w:pPr>
        <w:pStyle w:val="ListParagraph"/>
        <w:numPr>
          <w:ilvl w:val="0"/>
          <w:numId w:val="20"/>
        </w:numPr>
        <w:rPr>
          <w:sz w:val="24"/>
        </w:rPr>
      </w:pPr>
      <w:r>
        <w:rPr>
          <w:sz w:val="24"/>
        </w:rPr>
        <w:t>Prospect is qualified by phone and appointment set.</w:t>
      </w:r>
    </w:p>
    <w:p w14:paraId="43F36ABD" w14:textId="1C07E6DE" w:rsidR="003E5D2C" w:rsidRDefault="003E5D2C" w:rsidP="009E173B">
      <w:pPr>
        <w:pStyle w:val="ListParagraph"/>
        <w:numPr>
          <w:ilvl w:val="1"/>
          <w:numId w:val="20"/>
        </w:numPr>
        <w:rPr>
          <w:sz w:val="24"/>
        </w:rPr>
      </w:pPr>
      <w:r>
        <w:rPr>
          <w:sz w:val="24"/>
        </w:rPr>
        <w:t xml:space="preserve">Prospect is </w:t>
      </w:r>
      <w:r w:rsidR="006B694F">
        <w:rPr>
          <w:sz w:val="24"/>
        </w:rPr>
        <w:t>entered</w:t>
      </w:r>
      <w:r>
        <w:rPr>
          <w:sz w:val="24"/>
        </w:rPr>
        <w:t xml:space="preserve"> </w:t>
      </w:r>
      <w:r w:rsidR="00EB4667">
        <w:rPr>
          <w:sz w:val="24"/>
        </w:rPr>
        <w:t>CRM tool</w:t>
      </w:r>
      <w:r>
        <w:rPr>
          <w:sz w:val="24"/>
        </w:rPr>
        <w:t xml:space="preserve"> with complete information.</w:t>
      </w:r>
    </w:p>
    <w:p w14:paraId="6C52A08F" w14:textId="77777777" w:rsidR="003E5D2C" w:rsidRDefault="003E5D2C" w:rsidP="009E173B">
      <w:pPr>
        <w:pStyle w:val="ListParagraph"/>
        <w:numPr>
          <w:ilvl w:val="0"/>
          <w:numId w:val="20"/>
        </w:numPr>
        <w:rPr>
          <w:sz w:val="24"/>
        </w:rPr>
      </w:pPr>
      <w:r>
        <w:rPr>
          <w:sz w:val="24"/>
        </w:rPr>
        <w:t>Calendar invite is e-mailed to all stakeholders who will be at the meeting.</w:t>
      </w:r>
    </w:p>
    <w:p w14:paraId="38E68E3A" w14:textId="77777777" w:rsidR="003E5D2C" w:rsidRDefault="003E5D2C" w:rsidP="009E173B">
      <w:pPr>
        <w:pStyle w:val="ListParagraph"/>
        <w:numPr>
          <w:ilvl w:val="0"/>
          <w:numId w:val="20"/>
        </w:numPr>
        <w:rPr>
          <w:sz w:val="24"/>
        </w:rPr>
      </w:pPr>
      <w:r>
        <w:rPr>
          <w:sz w:val="24"/>
        </w:rPr>
        <w:t>Prospect connected with on LinkedIn.</w:t>
      </w:r>
    </w:p>
    <w:p w14:paraId="7FEB1FB5" w14:textId="77777777" w:rsidR="003E5D2C" w:rsidRDefault="003E5D2C" w:rsidP="009E173B">
      <w:pPr>
        <w:pStyle w:val="ListParagraph"/>
        <w:numPr>
          <w:ilvl w:val="0"/>
          <w:numId w:val="20"/>
        </w:numPr>
        <w:rPr>
          <w:sz w:val="24"/>
        </w:rPr>
      </w:pPr>
      <w:r>
        <w:rPr>
          <w:sz w:val="24"/>
        </w:rPr>
        <w:t>Shock and Awe package overnighted to prospect (or online shock and awe sent with calendar invite).</w:t>
      </w:r>
    </w:p>
    <w:p w14:paraId="7A2C5E62" w14:textId="77777777" w:rsidR="003E5D2C" w:rsidRDefault="003E5D2C" w:rsidP="009E173B">
      <w:pPr>
        <w:pStyle w:val="ListParagraph"/>
        <w:numPr>
          <w:ilvl w:val="0"/>
          <w:numId w:val="20"/>
        </w:numPr>
        <w:rPr>
          <w:sz w:val="24"/>
        </w:rPr>
      </w:pPr>
      <w:r>
        <w:rPr>
          <w:sz w:val="24"/>
        </w:rPr>
        <w:t>Basic research of the company and prospect is done to prep for meeting.</w:t>
      </w:r>
    </w:p>
    <w:p w14:paraId="132DCAB8" w14:textId="77777777" w:rsidR="003E5D2C" w:rsidRDefault="003E5D2C" w:rsidP="003E5D2C">
      <w:pPr>
        <w:pStyle w:val="Heading2"/>
      </w:pPr>
      <w:bookmarkStart w:id="95" w:name="_Toc456260825"/>
      <w:bookmarkStart w:id="96" w:name="_Toc108330177"/>
      <w:r>
        <w:t>First Meeting</w:t>
      </w:r>
      <w:bookmarkEnd w:id="95"/>
      <w:bookmarkEnd w:id="96"/>
    </w:p>
    <w:p w14:paraId="5EC6A4B9" w14:textId="77777777" w:rsidR="003E5D2C" w:rsidRDefault="003E5D2C" w:rsidP="009E173B">
      <w:pPr>
        <w:pStyle w:val="ListParagraph"/>
        <w:numPr>
          <w:ilvl w:val="0"/>
          <w:numId w:val="21"/>
        </w:numPr>
        <w:rPr>
          <w:sz w:val="24"/>
        </w:rPr>
      </w:pPr>
      <w:r>
        <w:rPr>
          <w:sz w:val="24"/>
        </w:rPr>
        <w:t>Call is made 30 minutes prior to appointment to confirm (NOT by the salesperson).</w:t>
      </w:r>
    </w:p>
    <w:p w14:paraId="05AA29AC" w14:textId="77777777" w:rsidR="003E5D2C" w:rsidRDefault="003E5D2C" w:rsidP="009E173B">
      <w:pPr>
        <w:pStyle w:val="ListParagraph"/>
        <w:numPr>
          <w:ilvl w:val="1"/>
          <w:numId w:val="21"/>
        </w:numPr>
        <w:rPr>
          <w:sz w:val="24"/>
        </w:rPr>
      </w:pPr>
      <w:r>
        <w:rPr>
          <w:sz w:val="24"/>
        </w:rPr>
        <w:t>Show up 5 minutes early.</w:t>
      </w:r>
    </w:p>
    <w:p w14:paraId="6C0D6481" w14:textId="77777777" w:rsidR="003E5D2C" w:rsidRDefault="003E5D2C" w:rsidP="009E173B">
      <w:pPr>
        <w:pStyle w:val="ListParagraph"/>
        <w:numPr>
          <w:ilvl w:val="1"/>
          <w:numId w:val="21"/>
        </w:numPr>
        <w:rPr>
          <w:sz w:val="24"/>
        </w:rPr>
      </w:pPr>
      <w:r>
        <w:rPr>
          <w:sz w:val="24"/>
        </w:rPr>
        <w:t>Dress appropriately.</w:t>
      </w:r>
    </w:p>
    <w:p w14:paraId="58D58B78" w14:textId="77777777" w:rsidR="003E5D2C" w:rsidRDefault="003E5D2C" w:rsidP="009E173B">
      <w:pPr>
        <w:pStyle w:val="ListParagraph"/>
        <w:numPr>
          <w:ilvl w:val="1"/>
          <w:numId w:val="21"/>
        </w:numPr>
        <w:rPr>
          <w:sz w:val="24"/>
        </w:rPr>
      </w:pPr>
      <w:r>
        <w:rPr>
          <w:sz w:val="24"/>
        </w:rPr>
        <w:t xml:space="preserve">Start with a BLANK SLATE!  Go in with ZERO </w:t>
      </w:r>
      <w:r w:rsidR="000E20F0">
        <w:rPr>
          <w:sz w:val="24"/>
        </w:rPr>
        <w:t>assumptions</w:t>
      </w:r>
      <w:r>
        <w:rPr>
          <w:sz w:val="24"/>
        </w:rPr>
        <w:t>; listen to understand, NOT just to reply!</w:t>
      </w:r>
    </w:p>
    <w:p w14:paraId="135455EF" w14:textId="77777777" w:rsidR="003E5D2C" w:rsidRDefault="003E5D2C" w:rsidP="009E173B">
      <w:pPr>
        <w:pStyle w:val="ListParagraph"/>
        <w:numPr>
          <w:ilvl w:val="1"/>
          <w:numId w:val="21"/>
        </w:numPr>
        <w:rPr>
          <w:sz w:val="24"/>
        </w:rPr>
      </w:pPr>
      <w:r>
        <w:rPr>
          <w:sz w:val="24"/>
        </w:rPr>
        <w:t>Build rapport, inquire about the Shock and Awe and ask what they looked at or listened to, etc.?</w:t>
      </w:r>
    </w:p>
    <w:p w14:paraId="25717569" w14:textId="77777777" w:rsidR="003E5D2C" w:rsidRDefault="003E5D2C" w:rsidP="009E173B">
      <w:pPr>
        <w:pStyle w:val="ListParagraph"/>
        <w:numPr>
          <w:ilvl w:val="1"/>
          <w:numId w:val="21"/>
        </w:numPr>
        <w:rPr>
          <w:sz w:val="24"/>
        </w:rPr>
      </w:pPr>
      <w:r>
        <w:rPr>
          <w:sz w:val="24"/>
        </w:rPr>
        <w:t>Agenda presented with takeaway.</w:t>
      </w:r>
    </w:p>
    <w:p w14:paraId="0CB210D8" w14:textId="77777777" w:rsidR="003E5D2C" w:rsidRDefault="003E5D2C" w:rsidP="009E173B">
      <w:pPr>
        <w:pStyle w:val="ListParagraph"/>
        <w:numPr>
          <w:ilvl w:val="1"/>
          <w:numId w:val="21"/>
        </w:numPr>
        <w:rPr>
          <w:sz w:val="24"/>
        </w:rPr>
      </w:pPr>
      <w:r>
        <w:rPr>
          <w:sz w:val="24"/>
        </w:rPr>
        <w:t>A quick overview of who you are</w:t>
      </w:r>
      <w:r w:rsidR="000E20F0">
        <w:rPr>
          <w:sz w:val="24"/>
        </w:rPr>
        <w:t xml:space="preserve"> is delivered (origin story, USP, utilize Shock and Awe).</w:t>
      </w:r>
    </w:p>
    <w:p w14:paraId="263CDDD3" w14:textId="77777777" w:rsidR="000E20F0" w:rsidRDefault="000E20F0" w:rsidP="009E173B">
      <w:pPr>
        <w:pStyle w:val="ListParagraph"/>
        <w:numPr>
          <w:ilvl w:val="1"/>
          <w:numId w:val="21"/>
        </w:numPr>
        <w:rPr>
          <w:sz w:val="24"/>
        </w:rPr>
      </w:pPr>
      <w:r>
        <w:rPr>
          <w:sz w:val="24"/>
        </w:rPr>
        <w:lastRenderedPageBreak/>
        <w:t>Discovery is conducted</w:t>
      </w:r>
      <w:r w:rsidR="009F3B09">
        <w:rPr>
          <w:sz w:val="24"/>
        </w:rPr>
        <w:t xml:space="preserve"> problems and buying criteria (why </w:t>
      </w:r>
      <w:r w:rsidR="006B694F">
        <w:rPr>
          <w:sz w:val="24"/>
        </w:rPr>
        <w:t>you are there</w:t>
      </w:r>
      <w:r w:rsidR="009F3B09">
        <w:rPr>
          <w:sz w:val="24"/>
        </w:rPr>
        <w:t>, 3 questions, wedge questions, etc.).</w:t>
      </w:r>
    </w:p>
    <w:p w14:paraId="0816B9B4" w14:textId="77777777" w:rsidR="009F3B09" w:rsidRDefault="009F3B09" w:rsidP="009E173B">
      <w:pPr>
        <w:pStyle w:val="ListParagraph"/>
        <w:numPr>
          <w:ilvl w:val="1"/>
          <w:numId w:val="21"/>
        </w:numPr>
        <w:rPr>
          <w:sz w:val="24"/>
        </w:rPr>
      </w:pPr>
      <w:r>
        <w:rPr>
          <w:sz w:val="24"/>
        </w:rPr>
        <w:t>Trial close (price/budget is discussed, box close to reveal concerns, etc.).</w:t>
      </w:r>
    </w:p>
    <w:p w14:paraId="6ADEDDE5" w14:textId="77777777" w:rsidR="009F3B09" w:rsidRDefault="009F3B09" w:rsidP="009E173B">
      <w:pPr>
        <w:pStyle w:val="ListParagraph"/>
        <w:numPr>
          <w:ilvl w:val="1"/>
          <w:numId w:val="21"/>
        </w:numPr>
        <w:rPr>
          <w:sz w:val="24"/>
        </w:rPr>
      </w:pPr>
      <w:r>
        <w:rPr>
          <w:sz w:val="24"/>
        </w:rPr>
        <w:t>Audit explained and permission obtained to proceed.</w:t>
      </w:r>
    </w:p>
    <w:p w14:paraId="02F37A2E" w14:textId="77777777" w:rsidR="009F3B09" w:rsidRDefault="009F3B09" w:rsidP="009E173B">
      <w:pPr>
        <w:pStyle w:val="ListParagraph"/>
        <w:numPr>
          <w:ilvl w:val="1"/>
          <w:numId w:val="21"/>
        </w:numPr>
        <w:rPr>
          <w:sz w:val="24"/>
        </w:rPr>
      </w:pPr>
      <w:r>
        <w:rPr>
          <w:sz w:val="24"/>
        </w:rPr>
        <w:t>Next meeting date and time set.</w:t>
      </w:r>
    </w:p>
    <w:p w14:paraId="51A2DE0C" w14:textId="77777777" w:rsidR="00FD0C3D" w:rsidRDefault="00FD0C3D" w:rsidP="00FD0C3D">
      <w:pPr>
        <w:rPr>
          <w:sz w:val="24"/>
        </w:rPr>
      </w:pPr>
      <w:r>
        <w:rPr>
          <w:sz w:val="24"/>
        </w:rPr>
        <w:t>NOTE:  If the prospect is ready to buy, LET THEM!  Don’t delay closing the sale if they’re anxious to buy and get started.</w:t>
      </w:r>
    </w:p>
    <w:p w14:paraId="702D5A0F" w14:textId="77777777" w:rsidR="00FD0C3D" w:rsidRDefault="00FD0C3D" w:rsidP="009E173B">
      <w:pPr>
        <w:pStyle w:val="ListParagraph"/>
        <w:numPr>
          <w:ilvl w:val="0"/>
          <w:numId w:val="21"/>
        </w:numPr>
        <w:rPr>
          <w:sz w:val="24"/>
        </w:rPr>
      </w:pPr>
      <w:r>
        <w:rPr>
          <w:sz w:val="24"/>
        </w:rPr>
        <w:t>Follow-up e-mail sent to the prospect the same day with the overview of what was discussed at the meeting, confirming when the audit will be conducted and when the next appointment is to reveal the “Report of Findings.”</w:t>
      </w:r>
    </w:p>
    <w:p w14:paraId="16E4F148" w14:textId="77777777" w:rsidR="00FD0C3D" w:rsidRDefault="00FD0C3D" w:rsidP="009E173B">
      <w:pPr>
        <w:pStyle w:val="ListParagraph"/>
        <w:numPr>
          <w:ilvl w:val="0"/>
          <w:numId w:val="21"/>
        </w:numPr>
        <w:rPr>
          <w:sz w:val="24"/>
        </w:rPr>
      </w:pPr>
      <w:r>
        <w:rPr>
          <w:sz w:val="24"/>
        </w:rPr>
        <w:t>Audit is conducted.</w:t>
      </w:r>
    </w:p>
    <w:p w14:paraId="68090622" w14:textId="77777777" w:rsidR="00FD0C3D" w:rsidRDefault="00FD0C3D" w:rsidP="00FD0C3D">
      <w:pPr>
        <w:pStyle w:val="Heading2"/>
      </w:pPr>
      <w:bookmarkStart w:id="97" w:name="_Toc456260826"/>
      <w:bookmarkStart w:id="98" w:name="_Toc108330178"/>
      <w:r>
        <w:t>Second Meeting</w:t>
      </w:r>
      <w:bookmarkEnd w:id="97"/>
      <w:bookmarkEnd w:id="98"/>
    </w:p>
    <w:p w14:paraId="3D3D4249" w14:textId="77777777" w:rsidR="00FD0C3D" w:rsidRDefault="00312E89" w:rsidP="009E173B">
      <w:pPr>
        <w:pStyle w:val="ListParagraph"/>
        <w:numPr>
          <w:ilvl w:val="0"/>
          <w:numId w:val="22"/>
        </w:numPr>
        <w:rPr>
          <w:sz w:val="24"/>
        </w:rPr>
      </w:pPr>
      <w:r>
        <w:rPr>
          <w:sz w:val="24"/>
        </w:rPr>
        <w:t>Call is made 30 minutes prior to appointment to confirm (not by the salesperson).</w:t>
      </w:r>
    </w:p>
    <w:p w14:paraId="7224AEA0" w14:textId="77777777" w:rsidR="00312E89" w:rsidRDefault="00312E89" w:rsidP="009E173B">
      <w:pPr>
        <w:pStyle w:val="ListParagraph"/>
        <w:numPr>
          <w:ilvl w:val="1"/>
          <w:numId w:val="22"/>
        </w:numPr>
        <w:rPr>
          <w:sz w:val="24"/>
        </w:rPr>
      </w:pPr>
      <w:r>
        <w:rPr>
          <w:sz w:val="24"/>
        </w:rPr>
        <w:t>Reconfirm what was discussed/agreed upon in the first meeting to put them back in “state.”</w:t>
      </w:r>
    </w:p>
    <w:p w14:paraId="044C349A" w14:textId="77777777" w:rsidR="00312E89" w:rsidRDefault="00312E89" w:rsidP="009E173B">
      <w:pPr>
        <w:pStyle w:val="ListParagraph"/>
        <w:numPr>
          <w:ilvl w:val="2"/>
          <w:numId w:val="22"/>
        </w:numPr>
        <w:rPr>
          <w:sz w:val="24"/>
        </w:rPr>
      </w:pPr>
      <w:r>
        <w:rPr>
          <w:sz w:val="24"/>
        </w:rPr>
        <w:t>Reiterate the specific problems they expressed (why you’re there).</w:t>
      </w:r>
    </w:p>
    <w:p w14:paraId="7A8AB0D0" w14:textId="77777777" w:rsidR="00312E89" w:rsidRDefault="00312E89" w:rsidP="009E173B">
      <w:pPr>
        <w:pStyle w:val="ListParagraph"/>
        <w:numPr>
          <w:ilvl w:val="2"/>
          <w:numId w:val="22"/>
        </w:numPr>
        <w:rPr>
          <w:sz w:val="24"/>
        </w:rPr>
      </w:pPr>
      <w:r>
        <w:rPr>
          <w:sz w:val="24"/>
        </w:rPr>
        <w:t>Reiterate the things they said they wanted (3 questions).</w:t>
      </w:r>
    </w:p>
    <w:p w14:paraId="35AE1699" w14:textId="77777777" w:rsidR="00312E89" w:rsidRDefault="00312E89" w:rsidP="009E173B">
      <w:pPr>
        <w:pStyle w:val="ListParagraph"/>
        <w:numPr>
          <w:ilvl w:val="2"/>
          <w:numId w:val="22"/>
        </w:numPr>
        <w:rPr>
          <w:sz w:val="24"/>
        </w:rPr>
      </w:pPr>
      <w:r>
        <w:rPr>
          <w:sz w:val="24"/>
        </w:rPr>
        <w:t>Reiterate the concerns they expressed.</w:t>
      </w:r>
    </w:p>
    <w:p w14:paraId="72A5A8F2" w14:textId="77777777" w:rsidR="00312E89" w:rsidRDefault="00312E89" w:rsidP="009E173B">
      <w:pPr>
        <w:pStyle w:val="ListParagraph"/>
        <w:numPr>
          <w:ilvl w:val="1"/>
          <w:numId w:val="22"/>
        </w:numPr>
        <w:rPr>
          <w:sz w:val="24"/>
        </w:rPr>
      </w:pPr>
      <w:r>
        <w:rPr>
          <w:sz w:val="24"/>
        </w:rPr>
        <w:t>Discovery presented</w:t>
      </w:r>
    </w:p>
    <w:p w14:paraId="584F430D" w14:textId="77777777" w:rsidR="00312E89" w:rsidRDefault="00312E89" w:rsidP="009E173B">
      <w:pPr>
        <w:pStyle w:val="ListParagraph"/>
        <w:numPr>
          <w:ilvl w:val="2"/>
          <w:numId w:val="22"/>
        </w:numPr>
        <w:rPr>
          <w:sz w:val="24"/>
        </w:rPr>
      </w:pPr>
      <w:r>
        <w:rPr>
          <w:sz w:val="24"/>
        </w:rPr>
        <w:t>How the audit was conducted?</w:t>
      </w:r>
    </w:p>
    <w:p w14:paraId="73CC1C5E" w14:textId="77777777" w:rsidR="00312E89" w:rsidRDefault="00312E89" w:rsidP="009E173B">
      <w:pPr>
        <w:pStyle w:val="ListParagraph"/>
        <w:numPr>
          <w:ilvl w:val="2"/>
          <w:numId w:val="22"/>
        </w:numPr>
        <w:rPr>
          <w:sz w:val="24"/>
        </w:rPr>
      </w:pPr>
      <w:r>
        <w:rPr>
          <w:sz w:val="24"/>
        </w:rPr>
        <w:t>Problems found, summarize by most urgent to least urgent.</w:t>
      </w:r>
    </w:p>
    <w:p w14:paraId="78692966" w14:textId="77777777" w:rsidR="00312E89" w:rsidRDefault="00312E89" w:rsidP="009E173B">
      <w:pPr>
        <w:pStyle w:val="ListParagraph"/>
        <w:numPr>
          <w:ilvl w:val="2"/>
          <w:numId w:val="22"/>
        </w:numPr>
        <w:rPr>
          <w:sz w:val="24"/>
        </w:rPr>
      </w:pPr>
      <w:r>
        <w:rPr>
          <w:sz w:val="24"/>
        </w:rPr>
        <w:t>Consequences discussed.</w:t>
      </w:r>
    </w:p>
    <w:p w14:paraId="75661394" w14:textId="77777777" w:rsidR="00312E89" w:rsidRDefault="00312E89" w:rsidP="009E173B">
      <w:pPr>
        <w:pStyle w:val="ListParagraph"/>
        <w:numPr>
          <w:ilvl w:val="1"/>
          <w:numId w:val="22"/>
        </w:numPr>
        <w:rPr>
          <w:sz w:val="24"/>
        </w:rPr>
      </w:pPr>
      <w:r>
        <w:rPr>
          <w:sz w:val="24"/>
        </w:rPr>
        <w:t>Solution presented (at least 2 options, with one being the “WHITE GLOVE” or Total Care Plan, tying in their specific goals and explaining how it will solve their stated problems.</w:t>
      </w:r>
    </w:p>
    <w:p w14:paraId="680A19C3" w14:textId="77777777" w:rsidR="00312E89" w:rsidRDefault="00312E89" w:rsidP="009E173B">
      <w:pPr>
        <w:pStyle w:val="ListParagraph"/>
        <w:numPr>
          <w:ilvl w:val="2"/>
          <w:numId w:val="22"/>
        </w:numPr>
        <w:rPr>
          <w:sz w:val="24"/>
        </w:rPr>
      </w:pPr>
      <w:r>
        <w:rPr>
          <w:sz w:val="24"/>
        </w:rPr>
        <w:t>Build value (sell dollars for dimes).</w:t>
      </w:r>
    </w:p>
    <w:p w14:paraId="668B3790" w14:textId="77777777" w:rsidR="00312E89" w:rsidRDefault="00312E89" w:rsidP="009E173B">
      <w:pPr>
        <w:pStyle w:val="ListParagraph"/>
        <w:numPr>
          <w:ilvl w:val="2"/>
          <w:numId w:val="22"/>
        </w:numPr>
        <w:rPr>
          <w:sz w:val="24"/>
        </w:rPr>
      </w:pPr>
      <w:r>
        <w:rPr>
          <w:sz w:val="24"/>
        </w:rPr>
        <w:t>Stories used to drive home recommendations.</w:t>
      </w:r>
    </w:p>
    <w:p w14:paraId="05DF7478" w14:textId="77777777" w:rsidR="00312E89" w:rsidRDefault="00312E89" w:rsidP="009E173B">
      <w:pPr>
        <w:pStyle w:val="ListParagraph"/>
        <w:numPr>
          <w:ilvl w:val="2"/>
          <w:numId w:val="22"/>
        </w:numPr>
        <w:rPr>
          <w:sz w:val="24"/>
        </w:rPr>
      </w:pPr>
      <w:r>
        <w:rPr>
          <w:sz w:val="24"/>
        </w:rPr>
        <w:t>Ask which one they feel would be the best fit for them.</w:t>
      </w:r>
    </w:p>
    <w:p w14:paraId="6883DB4F" w14:textId="77777777" w:rsidR="00312E89" w:rsidRDefault="00C37AFB" w:rsidP="009E173B">
      <w:pPr>
        <w:pStyle w:val="ListParagraph"/>
        <w:numPr>
          <w:ilvl w:val="1"/>
          <w:numId w:val="22"/>
        </w:numPr>
        <w:rPr>
          <w:sz w:val="24"/>
        </w:rPr>
      </w:pPr>
      <w:r>
        <w:rPr>
          <w:sz w:val="24"/>
        </w:rPr>
        <w:t>Reason to buy now (urgency) if needed.</w:t>
      </w:r>
    </w:p>
    <w:p w14:paraId="25815CFD" w14:textId="77777777" w:rsidR="00C37AFB" w:rsidRDefault="00C37AFB" w:rsidP="009E173B">
      <w:pPr>
        <w:pStyle w:val="ListParagraph"/>
        <w:numPr>
          <w:ilvl w:val="1"/>
          <w:numId w:val="22"/>
        </w:numPr>
        <w:rPr>
          <w:sz w:val="24"/>
        </w:rPr>
      </w:pPr>
      <w:r>
        <w:rPr>
          <w:sz w:val="24"/>
        </w:rPr>
        <w:t>Objections handled (be sure to address concerns they mention).</w:t>
      </w:r>
    </w:p>
    <w:p w14:paraId="6ED90FFA" w14:textId="77777777" w:rsidR="00C37AFB" w:rsidRDefault="00C37AFB" w:rsidP="009E173B">
      <w:pPr>
        <w:pStyle w:val="ListParagraph"/>
        <w:numPr>
          <w:ilvl w:val="1"/>
          <w:numId w:val="22"/>
        </w:numPr>
        <w:rPr>
          <w:sz w:val="24"/>
        </w:rPr>
      </w:pPr>
      <w:r>
        <w:rPr>
          <w:sz w:val="24"/>
        </w:rPr>
        <w:t>Assume the sale (“All you have to do now is okay the paperwork and we can get started as early as tomorrow.”)</w:t>
      </w:r>
    </w:p>
    <w:p w14:paraId="1846E142" w14:textId="77777777" w:rsidR="00C37AFB" w:rsidRDefault="00C37AFB" w:rsidP="009E173B">
      <w:pPr>
        <w:pStyle w:val="ListParagraph"/>
        <w:numPr>
          <w:ilvl w:val="0"/>
          <w:numId w:val="22"/>
        </w:numPr>
        <w:rPr>
          <w:sz w:val="24"/>
        </w:rPr>
      </w:pPr>
      <w:r>
        <w:rPr>
          <w:sz w:val="24"/>
        </w:rPr>
        <w:t>Ask for referrals.</w:t>
      </w:r>
    </w:p>
    <w:p w14:paraId="723C6921" w14:textId="77777777" w:rsidR="00C37AFB" w:rsidRDefault="00C37AFB" w:rsidP="009E173B">
      <w:pPr>
        <w:pStyle w:val="ListParagraph"/>
        <w:numPr>
          <w:ilvl w:val="0"/>
          <w:numId w:val="22"/>
        </w:numPr>
        <w:rPr>
          <w:sz w:val="24"/>
        </w:rPr>
      </w:pPr>
      <w:r>
        <w:rPr>
          <w:sz w:val="24"/>
        </w:rPr>
        <w:t>Post-sale follow-up conducted.</w:t>
      </w:r>
    </w:p>
    <w:p w14:paraId="129A141F" w14:textId="77777777" w:rsidR="00C37AFB" w:rsidRDefault="00C37AFB" w:rsidP="009E173B">
      <w:pPr>
        <w:pStyle w:val="ListParagraph"/>
        <w:numPr>
          <w:ilvl w:val="1"/>
          <w:numId w:val="22"/>
        </w:numPr>
        <w:rPr>
          <w:sz w:val="24"/>
        </w:rPr>
      </w:pPr>
      <w:r>
        <w:rPr>
          <w:sz w:val="24"/>
        </w:rPr>
        <w:t>Send new client welcome letter and gift.</w:t>
      </w:r>
    </w:p>
    <w:p w14:paraId="3C02A9ED" w14:textId="77777777" w:rsidR="00C37AFB" w:rsidRPr="00312E89" w:rsidRDefault="00C37AFB" w:rsidP="009E173B">
      <w:pPr>
        <w:pStyle w:val="ListParagraph"/>
        <w:numPr>
          <w:ilvl w:val="1"/>
          <w:numId w:val="22"/>
        </w:numPr>
        <w:rPr>
          <w:sz w:val="24"/>
        </w:rPr>
      </w:pPr>
      <w:r>
        <w:rPr>
          <w:sz w:val="24"/>
        </w:rPr>
        <w:t xml:space="preserve">DEBRIEF!  Make it a habit after every </w:t>
      </w:r>
      <w:r w:rsidR="007739C3">
        <w:rPr>
          <w:sz w:val="24"/>
        </w:rPr>
        <w:t>sales</w:t>
      </w:r>
      <w:r>
        <w:rPr>
          <w:sz w:val="24"/>
        </w:rPr>
        <w:t xml:space="preserve"> call to record what you did RIGHT and what went wrong—then improve your process and plan to prevent making that same mistake again.</w:t>
      </w:r>
    </w:p>
    <w:p w14:paraId="4D3DB992" w14:textId="77777777" w:rsidR="00A2557F" w:rsidRDefault="00300584" w:rsidP="00300584">
      <w:pPr>
        <w:pStyle w:val="Heading1"/>
      </w:pPr>
      <w:bookmarkStart w:id="99" w:name="_Toc456260827"/>
      <w:bookmarkStart w:id="100" w:name="_Toc108330179"/>
      <w:r>
        <w:lastRenderedPageBreak/>
        <w:t>Qualification Process and Handling Inbound Leads</w:t>
      </w:r>
      <w:bookmarkEnd w:id="99"/>
      <w:bookmarkEnd w:id="100"/>
    </w:p>
    <w:p w14:paraId="5404F306" w14:textId="77777777" w:rsidR="00300584" w:rsidRDefault="00300584" w:rsidP="00300584">
      <w:pPr>
        <w:pStyle w:val="Heading2"/>
      </w:pPr>
      <w:bookmarkStart w:id="101" w:name="_Toc456260828"/>
      <w:bookmarkStart w:id="102" w:name="_Toc108330180"/>
      <w:r>
        <w:t>Purpose</w:t>
      </w:r>
      <w:bookmarkEnd w:id="101"/>
      <w:bookmarkEnd w:id="102"/>
    </w:p>
    <w:p w14:paraId="5CEC16FA" w14:textId="77777777" w:rsidR="00300584" w:rsidRDefault="00300584" w:rsidP="009E173B">
      <w:pPr>
        <w:pStyle w:val="ListParagraph"/>
        <w:numPr>
          <w:ilvl w:val="0"/>
          <w:numId w:val="23"/>
        </w:numPr>
        <w:rPr>
          <w:sz w:val="24"/>
        </w:rPr>
      </w:pPr>
      <w:r>
        <w:rPr>
          <w:sz w:val="24"/>
        </w:rPr>
        <w:t>To qualify and make sure you aren’t wasting time with low-probability prospects.</w:t>
      </w:r>
    </w:p>
    <w:p w14:paraId="683A60F1" w14:textId="77777777" w:rsidR="00300584" w:rsidRDefault="00300584" w:rsidP="009E173B">
      <w:pPr>
        <w:pStyle w:val="ListParagraph"/>
        <w:numPr>
          <w:ilvl w:val="0"/>
          <w:numId w:val="23"/>
        </w:numPr>
        <w:rPr>
          <w:sz w:val="24"/>
        </w:rPr>
      </w:pPr>
      <w:r>
        <w:rPr>
          <w:sz w:val="24"/>
        </w:rPr>
        <w:t>To position yourself as a true professional.</w:t>
      </w:r>
    </w:p>
    <w:p w14:paraId="22A5DB83" w14:textId="77777777" w:rsidR="00300584" w:rsidRDefault="00300584" w:rsidP="009E173B">
      <w:pPr>
        <w:pStyle w:val="ListParagraph"/>
        <w:numPr>
          <w:ilvl w:val="0"/>
          <w:numId w:val="23"/>
        </w:numPr>
        <w:rPr>
          <w:sz w:val="24"/>
        </w:rPr>
      </w:pPr>
      <w:r>
        <w:rPr>
          <w:sz w:val="24"/>
        </w:rPr>
        <w:t>To build excitement for your meeting with the client.</w:t>
      </w:r>
    </w:p>
    <w:p w14:paraId="4FE301E3" w14:textId="77777777" w:rsidR="00300584" w:rsidRDefault="00300584" w:rsidP="009E173B">
      <w:pPr>
        <w:pStyle w:val="ListParagraph"/>
        <w:numPr>
          <w:ilvl w:val="0"/>
          <w:numId w:val="23"/>
        </w:numPr>
        <w:rPr>
          <w:sz w:val="24"/>
        </w:rPr>
      </w:pPr>
      <w:r>
        <w:rPr>
          <w:sz w:val="24"/>
        </w:rPr>
        <w:t>To ensure NO OPPORTUNITIES ARE LOST due to mishandling.</w:t>
      </w:r>
    </w:p>
    <w:p w14:paraId="52CC3E60" w14:textId="77777777" w:rsidR="00300584" w:rsidRDefault="00243599" w:rsidP="00243599">
      <w:pPr>
        <w:pStyle w:val="Heading2"/>
      </w:pPr>
      <w:bookmarkStart w:id="103" w:name="_Toc456260829"/>
      <w:bookmarkStart w:id="104" w:name="_Toc108330181"/>
      <w:r>
        <w:t xml:space="preserve">Prospect Calls </w:t>
      </w:r>
      <w:r w:rsidR="006B694F">
        <w:t>in</w:t>
      </w:r>
      <w:r>
        <w:t xml:space="preserve"> AND Is Answered LIVE</w:t>
      </w:r>
      <w:bookmarkEnd w:id="103"/>
      <w:bookmarkEnd w:id="104"/>
    </w:p>
    <w:p w14:paraId="0081CBB6" w14:textId="77777777" w:rsidR="00243599" w:rsidRDefault="00243599" w:rsidP="00243599">
      <w:pPr>
        <w:pStyle w:val="Heading3"/>
      </w:pPr>
      <w:bookmarkStart w:id="105" w:name="_Toc456260830"/>
      <w:bookmarkStart w:id="106" w:name="_Toc108330182"/>
      <w:r>
        <w:t>Rules</w:t>
      </w:r>
      <w:bookmarkEnd w:id="105"/>
      <w:bookmarkEnd w:id="106"/>
    </w:p>
    <w:p w14:paraId="0E70A8A3" w14:textId="77777777" w:rsidR="00243599" w:rsidRDefault="00243599" w:rsidP="009E173B">
      <w:pPr>
        <w:pStyle w:val="ListParagraph"/>
        <w:numPr>
          <w:ilvl w:val="0"/>
          <w:numId w:val="24"/>
        </w:numPr>
        <w:rPr>
          <w:sz w:val="24"/>
        </w:rPr>
      </w:pPr>
      <w:r>
        <w:rPr>
          <w:sz w:val="24"/>
        </w:rPr>
        <w:t>The MUST be answered by a live person.</w:t>
      </w:r>
    </w:p>
    <w:p w14:paraId="13022C71" w14:textId="77777777" w:rsidR="00243599" w:rsidRDefault="00243599" w:rsidP="009E173B">
      <w:pPr>
        <w:pStyle w:val="ListParagraph"/>
        <w:numPr>
          <w:ilvl w:val="0"/>
          <w:numId w:val="24"/>
        </w:numPr>
        <w:rPr>
          <w:sz w:val="24"/>
        </w:rPr>
      </w:pPr>
      <w:r>
        <w:rPr>
          <w:sz w:val="24"/>
        </w:rPr>
        <w:t>The phone must not ring more than 3 times before someone picks up live.</w:t>
      </w:r>
    </w:p>
    <w:p w14:paraId="556FA502" w14:textId="77777777" w:rsidR="00243599" w:rsidRDefault="00243599" w:rsidP="009E173B">
      <w:pPr>
        <w:pStyle w:val="ListParagraph"/>
        <w:numPr>
          <w:ilvl w:val="0"/>
          <w:numId w:val="24"/>
        </w:numPr>
        <w:rPr>
          <w:sz w:val="24"/>
        </w:rPr>
      </w:pPr>
      <w:r>
        <w:rPr>
          <w:sz w:val="24"/>
        </w:rPr>
        <w:t>The person answering the phone must speak clearly and cheerfully.</w:t>
      </w:r>
    </w:p>
    <w:p w14:paraId="371A1787" w14:textId="77777777" w:rsidR="00243599" w:rsidRDefault="00243599" w:rsidP="009E173B">
      <w:pPr>
        <w:pStyle w:val="ListParagraph"/>
        <w:numPr>
          <w:ilvl w:val="0"/>
          <w:numId w:val="24"/>
        </w:numPr>
        <w:rPr>
          <w:sz w:val="24"/>
        </w:rPr>
      </w:pPr>
      <w:r>
        <w:rPr>
          <w:sz w:val="24"/>
        </w:rPr>
        <w:t>The prospect should NEVER be put into voice mail; use some type of instant messaging to see if that person is able to take a live call that has come in.</w:t>
      </w:r>
    </w:p>
    <w:p w14:paraId="7F057772" w14:textId="77777777" w:rsidR="00243599" w:rsidRDefault="00243599" w:rsidP="009E173B">
      <w:pPr>
        <w:pStyle w:val="ListParagraph"/>
        <w:numPr>
          <w:ilvl w:val="0"/>
          <w:numId w:val="24"/>
        </w:numPr>
        <w:rPr>
          <w:sz w:val="24"/>
        </w:rPr>
      </w:pPr>
      <w:r>
        <w:rPr>
          <w:sz w:val="24"/>
        </w:rPr>
        <w:t>If no one is available to pick up the call, ALWAYS BOOK THE APPOINTMENT.</w:t>
      </w:r>
    </w:p>
    <w:p w14:paraId="0FC455B7" w14:textId="77777777" w:rsidR="00243599" w:rsidRDefault="00243599" w:rsidP="009E173B">
      <w:pPr>
        <w:pStyle w:val="ListParagraph"/>
        <w:numPr>
          <w:ilvl w:val="0"/>
          <w:numId w:val="24"/>
        </w:numPr>
        <w:rPr>
          <w:sz w:val="24"/>
        </w:rPr>
      </w:pPr>
      <w:r>
        <w:rPr>
          <w:sz w:val="24"/>
        </w:rPr>
        <w:t>Sales manager owns this process to ensure it’s being done correctly and accurately.</w:t>
      </w:r>
    </w:p>
    <w:p w14:paraId="7A190659" w14:textId="77777777" w:rsidR="00243599" w:rsidRDefault="00243599" w:rsidP="00243599">
      <w:pPr>
        <w:pStyle w:val="Heading3"/>
      </w:pPr>
      <w:bookmarkStart w:id="107" w:name="_Toc456260831"/>
      <w:bookmarkStart w:id="108" w:name="_Toc108330183"/>
      <w:r>
        <w:t>Script and Process</w:t>
      </w:r>
      <w:bookmarkEnd w:id="107"/>
      <w:bookmarkEnd w:id="108"/>
    </w:p>
    <w:p w14:paraId="2D157F5E" w14:textId="77777777" w:rsidR="00243599" w:rsidRDefault="000477A0" w:rsidP="00243599">
      <w:pPr>
        <w:rPr>
          <w:sz w:val="24"/>
        </w:rPr>
      </w:pPr>
      <w:r>
        <w:rPr>
          <w:sz w:val="24"/>
        </w:rPr>
        <w:t>A prospect calls in and says something like, “Hi, I’m calling to talk to someone about…”</w:t>
      </w:r>
    </w:p>
    <w:p w14:paraId="2CC3F684" w14:textId="77777777" w:rsidR="000477A0" w:rsidRDefault="000477A0" w:rsidP="00243599">
      <w:pPr>
        <w:rPr>
          <w:sz w:val="24"/>
        </w:rPr>
      </w:pPr>
      <w:r>
        <w:rPr>
          <w:b/>
          <w:sz w:val="24"/>
          <w:u w:val="single"/>
        </w:rPr>
        <w:t>The R</w:t>
      </w:r>
      <w:r w:rsidRPr="000477A0">
        <w:rPr>
          <w:b/>
          <w:sz w:val="24"/>
          <w:u w:val="single"/>
        </w:rPr>
        <w:t>esponse is ALWAYS</w:t>
      </w:r>
      <w:r w:rsidR="006B694F">
        <w:rPr>
          <w:sz w:val="24"/>
        </w:rPr>
        <w:t>: “</w:t>
      </w:r>
      <w:r>
        <w:rPr>
          <w:sz w:val="24"/>
        </w:rPr>
        <w:t>Excellent, I can help you with that!”</w:t>
      </w:r>
    </w:p>
    <w:p w14:paraId="74D4F6B9" w14:textId="77777777" w:rsidR="000477A0" w:rsidRDefault="000477A0" w:rsidP="009E173B">
      <w:pPr>
        <w:pStyle w:val="ListParagraph"/>
        <w:numPr>
          <w:ilvl w:val="0"/>
          <w:numId w:val="25"/>
        </w:numPr>
        <w:rPr>
          <w:sz w:val="24"/>
        </w:rPr>
      </w:pPr>
      <w:r>
        <w:rPr>
          <w:sz w:val="24"/>
        </w:rPr>
        <w:t>First, may I get your name and the company you’re calling from? &lt;</w:t>
      </w:r>
      <w:r w:rsidR="003F6620">
        <w:rPr>
          <w:sz w:val="24"/>
        </w:rPr>
        <w:t xml:space="preserve">&lt;You notate this information&gt;&gt; </w:t>
      </w:r>
      <w:r>
        <w:rPr>
          <w:sz w:val="24"/>
        </w:rPr>
        <w:t>Great Thanks &lt;&lt;NAME&gt;&gt;, are you the owner?</w:t>
      </w:r>
      <w:r w:rsidR="00C37B0E">
        <w:rPr>
          <w:sz w:val="24"/>
        </w:rPr>
        <w:t xml:space="preserve">  &lt;&lt;If NOT the owner, get their title.  Also get full contact info and email address of the decision maker or the owner&gt;&gt;</w:t>
      </w:r>
    </w:p>
    <w:p w14:paraId="290A1011" w14:textId="77777777" w:rsidR="000477A0" w:rsidRDefault="000477A0" w:rsidP="009E173B">
      <w:pPr>
        <w:pStyle w:val="ListParagraph"/>
        <w:numPr>
          <w:ilvl w:val="0"/>
          <w:numId w:val="25"/>
        </w:numPr>
        <w:rPr>
          <w:sz w:val="24"/>
        </w:rPr>
      </w:pPr>
      <w:r>
        <w:rPr>
          <w:sz w:val="24"/>
        </w:rPr>
        <w:t>And may I ask your phone number…just in case we get disconnected when I transfer your call?  Thank you!</w:t>
      </w:r>
    </w:p>
    <w:p w14:paraId="02173592" w14:textId="77777777" w:rsidR="000477A0" w:rsidRDefault="00C37B0E" w:rsidP="009E173B">
      <w:pPr>
        <w:pStyle w:val="ListParagraph"/>
        <w:numPr>
          <w:ilvl w:val="0"/>
          <w:numId w:val="25"/>
        </w:numPr>
        <w:rPr>
          <w:sz w:val="24"/>
        </w:rPr>
      </w:pPr>
      <w:r>
        <w:rPr>
          <w:sz w:val="24"/>
        </w:rPr>
        <w:t>H</w:t>
      </w:r>
      <w:r w:rsidR="000477A0">
        <w:rPr>
          <w:sz w:val="24"/>
        </w:rPr>
        <w:t>ow did you hear about us?</w:t>
      </w:r>
      <w:r>
        <w:rPr>
          <w:sz w:val="24"/>
        </w:rPr>
        <w:t xml:space="preserve">  &lt;&lt;If they were a referral get their name as they like to reward our referrals.&gt;&gt;</w:t>
      </w:r>
    </w:p>
    <w:p w14:paraId="4F6EC9E6" w14:textId="49C6ED59" w:rsidR="00C37B0E" w:rsidRDefault="00C37B0E" w:rsidP="009E173B">
      <w:pPr>
        <w:pStyle w:val="ListParagraph"/>
        <w:numPr>
          <w:ilvl w:val="0"/>
          <w:numId w:val="25"/>
        </w:numPr>
        <w:rPr>
          <w:sz w:val="24"/>
        </w:rPr>
      </w:pPr>
      <w:r>
        <w:rPr>
          <w:sz w:val="24"/>
        </w:rPr>
        <w:t>How many PCs or Servers are in your office?  &lt;&lt;If under 10 or a home user, use your discretion to continue or send them to Thomas Howard at (</w:t>
      </w:r>
      <w:r w:rsidR="006B4AAD">
        <w:rPr>
          <w:sz w:val="24"/>
        </w:rPr>
        <w:t>414</w:t>
      </w:r>
      <w:r>
        <w:rPr>
          <w:sz w:val="24"/>
        </w:rPr>
        <w:t>) 261-5</w:t>
      </w:r>
      <w:r w:rsidR="00D03479">
        <w:rPr>
          <w:sz w:val="24"/>
        </w:rPr>
        <w:t>00</w:t>
      </w:r>
      <w:r>
        <w:rPr>
          <w:sz w:val="24"/>
        </w:rPr>
        <w:t>0 as he can help them with your home or small network.&gt;&gt;</w:t>
      </w:r>
    </w:p>
    <w:p w14:paraId="68446EAC" w14:textId="77777777" w:rsidR="00C37B0E" w:rsidRDefault="00C37B0E" w:rsidP="009E173B">
      <w:pPr>
        <w:pStyle w:val="ListParagraph"/>
        <w:numPr>
          <w:ilvl w:val="0"/>
          <w:numId w:val="25"/>
        </w:numPr>
        <w:rPr>
          <w:sz w:val="24"/>
        </w:rPr>
      </w:pPr>
      <w:r>
        <w:rPr>
          <w:sz w:val="24"/>
        </w:rPr>
        <w:t>Now get more caller and company information:</w:t>
      </w:r>
    </w:p>
    <w:p w14:paraId="24569F77" w14:textId="77777777" w:rsidR="00C37B0E" w:rsidRDefault="00C37B0E" w:rsidP="009E173B">
      <w:pPr>
        <w:pStyle w:val="ListParagraph"/>
        <w:numPr>
          <w:ilvl w:val="1"/>
          <w:numId w:val="25"/>
        </w:numPr>
        <w:rPr>
          <w:sz w:val="24"/>
        </w:rPr>
      </w:pPr>
      <w:r>
        <w:rPr>
          <w:sz w:val="24"/>
        </w:rPr>
        <w:t>Email Address</w:t>
      </w:r>
    </w:p>
    <w:p w14:paraId="2A30700C" w14:textId="77777777" w:rsidR="00C37B0E" w:rsidRDefault="00C37B0E" w:rsidP="009E173B">
      <w:pPr>
        <w:pStyle w:val="ListParagraph"/>
        <w:numPr>
          <w:ilvl w:val="1"/>
          <w:numId w:val="25"/>
        </w:numPr>
        <w:rPr>
          <w:sz w:val="24"/>
        </w:rPr>
      </w:pPr>
      <w:r>
        <w:rPr>
          <w:sz w:val="24"/>
        </w:rPr>
        <w:t>Phone Number and Extension</w:t>
      </w:r>
    </w:p>
    <w:p w14:paraId="1F4751B4" w14:textId="77777777" w:rsidR="00C37B0E" w:rsidRDefault="00C37B0E" w:rsidP="009E173B">
      <w:pPr>
        <w:pStyle w:val="ListParagraph"/>
        <w:numPr>
          <w:ilvl w:val="1"/>
          <w:numId w:val="25"/>
        </w:numPr>
        <w:rPr>
          <w:sz w:val="24"/>
        </w:rPr>
      </w:pPr>
      <w:r>
        <w:rPr>
          <w:sz w:val="24"/>
        </w:rPr>
        <w:t>Full Location and mailing address</w:t>
      </w:r>
    </w:p>
    <w:p w14:paraId="0E163BF6" w14:textId="757D6382" w:rsidR="000477A0" w:rsidRDefault="006F3CAC" w:rsidP="000477A0">
      <w:pPr>
        <w:rPr>
          <w:sz w:val="24"/>
        </w:rPr>
      </w:pPr>
      <w:r w:rsidRPr="006F3CAC">
        <w:rPr>
          <w:b/>
          <w:sz w:val="24"/>
        </w:rPr>
        <w:t>If the Sales Rep Is Available</w:t>
      </w:r>
      <w:r w:rsidR="006B694F" w:rsidRPr="006F3CAC">
        <w:rPr>
          <w:b/>
          <w:sz w:val="24"/>
        </w:rPr>
        <w:t>:</w:t>
      </w:r>
      <w:r w:rsidR="006B694F">
        <w:rPr>
          <w:sz w:val="24"/>
        </w:rPr>
        <w:t xml:space="preserve"> “</w:t>
      </w:r>
      <w:r>
        <w:rPr>
          <w:sz w:val="24"/>
        </w:rPr>
        <w:t xml:space="preserve">Thank you for that information!  Let me transfer you over to </w:t>
      </w:r>
      <w:r w:rsidR="00D637E4">
        <w:rPr>
          <w:sz w:val="24"/>
        </w:rPr>
        <w:t>David</w:t>
      </w:r>
      <w:r>
        <w:rPr>
          <w:sz w:val="24"/>
        </w:rPr>
        <w:t>, who is our CEO.  One Moment Please…”</w:t>
      </w:r>
    </w:p>
    <w:p w14:paraId="0607107B" w14:textId="77777777" w:rsidR="006F3CAC" w:rsidRDefault="006F3CAC" w:rsidP="000477A0">
      <w:pPr>
        <w:rPr>
          <w:sz w:val="24"/>
        </w:rPr>
      </w:pPr>
      <w:r w:rsidRPr="006F3CAC">
        <w:rPr>
          <w:b/>
          <w:sz w:val="24"/>
        </w:rPr>
        <w:t xml:space="preserve">If the Sales Rep Is </w:t>
      </w:r>
      <w:r w:rsidRPr="006F3CAC">
        <w:rPr>
          <w:b/>
          <w:sz w:val="24"/>
          <w:u w:val="single"/>
        </w:rPr>
        <w:t>NOT</w:t>
      </w:r>
      <w:r w:rsidRPr="006F3CAC">
        <w:rPr>
          <w:b/>
          <w:sz w:val="24"/>
        </w:rPr>
        <w:t xml:space="preserve"> Available</w:t>
      </w:r>
      <w:r w:rsidR="006B694F">
        <w:rPr>
          <w:sz w:val="24"/>
        </w:rPr>
        <w:t>: “</w:t>
      </w:r>
      <w:r w:rsidR="005E3407">
        <w:rPr>
          <w:sz w:val="24"/>
        </w:rPr>
        <w:t>Thank you for the information!  Can you tell me a little about what you need help with?”  &lt;&lt;Let them explain while you take careful notes.&gt;&gt;</w:t>
      </w:r>
    </w:p>
    <w:p w14:paraId="580FF66E" w14:textId="5A6DA0B5" w:rsidR="005E3407" w:rsidRDefault="005E3407" w:rsidP="000477A0">
      <w:pPr>
        <w:rPr>
          <w:sz w:val="24"/>
        </w:rPr>
      </w:pPr>
      <w:r>
        <w:rPr>
          <w:sz w:val="24"/>
        </w:rPr>
        <w:lastRenderedPageBreak/>
        <w:t xml:space="preserve">“Okay, the best option is for me to schedule </w:t>
      </w:r>
      <w:r w:rsidR="00D637E4">
        <w:rPr>
          <w:sz w:val="24"/>
        </w:rPr>
        <w:t>David</w:t>
      </w:r>
      <w:r>
        <w:rPr>
          <w:sz w:val="24"/>
        </w:rPr>
        <w:t xml:space="preserve"> </w:t>
      </w:r>
      <w:r w:rsidR="00031A89">
        <w:rPr>
          <w:sz w:val="24"/>
        </w:rPr>
        <w:t>our Solu</w:t>
      </w:r>
      <w:r w:rsidR="00651310">
        <w:rPr>
          <w:sz w:val="24"/>
        </w:rPr>
        <w:t>tions Architect</w:t>
      </w:r>
      <w:r w:rsidR="006B4AAD">
        <w:rPr>
          <w:sz w:val="24"/>
        </w:rPr>
        <w:t xml:space="preserve"> </w:t>
      </w:r>
      <w:r>
        <w:rPr>
          <w:sz w:val="24"/>
        </w:rPr>
        <w:t xml:space="preserve">to come over to your office and </w:t>
      </w:r>
      <w:r w:rsidR="006B694F">
        <w:rPr>
          <w:sz w:val="24"/>
        </w:rPr>
        <w:t>look</w:t>
      </w:r>
      <w:r>
        <w:rPr>
          <w:sz w:val="24"/>
        </w:rPr>
        <w:t xml:space="preserve"> at what’s going on and talk to you in person about how we can help.  </w:t>
      </w:r>
      <w:r w:rsidR="00D637E4">
        <w:rPr>
          <w:sz w:val="24"/>
        </w:rPr>
        <w:t>David</w:t>
      </w:r>
      <w:r>
        <w:rPr>
          <w:sz w:val="24"/>
        </w:rPr>
        <w:t xml:space="preserve"> is our CEO.  I can get him over there later today if that will work for you, or tomorrow morning?”</w:t>
      </w:r>
    </w:p>
    <w:p w14:paraId="776DB931" w14:textId="77777777" w:rsidR="006F3CAC" w:rsidRDefault="00A45232" w:rsidP="000477A0">
      <w:pPr>
        <w:rPr>
          <w:sz w:val="24"/>
        </w:rPr>
      </w:pPr>
      <w:r w:rsidRPr="00A45232">
        <w:rPr>
          <w:b/>
          <w:sz w:val="24"/>
        </w:rPr>
        <w:t xml:space="preserve">If They Start Asking About Price </w:t>
      </w:r>
      <w:r w:rsidR="006B694F" w:rsidRPr="00A45232">
        <w:rPr>
          <w:b/>
          <w:sz w:val="24"/>
        </w:rPr>
        <w:t>or</w:t>
      </w:r>
      <w:r w:rsidRPr="00A45232">
        <w:rPr>
          <w:b/>
          <w:sz w:val="24"/>
        </w:rPr>
        <w:t xml:space="preserve"> Other Questions, The Person Booking </w:t>
      </w:r>
      <w:r w:rsidR="006B694F" w:rsidRPr="00A45232">
        <w:rPr>
          <w:b/>
          <w:sz w:val="24"/>
        </w:rPr>
        <w:t>the</w:t>
      </w:r>
      <w:r w:rsidRPr="00A45232">
        <w:rPr>
          <w:b/>
          <w:sz w:val="24"/>
        </w:rPr>
        <w:t xml:space="preserve"> Appointment Should Say</w:t>
      </w:r>
      <w:r w:rsidR="006B694F" w:rsidRPr="00A45232">
        <w:rPr>
          <w:b/>
          <w:sz w:val="24"/>
        </w:rPr>
        <w:t>:</w:t>
      </w:r>
      <w:r w:rsidR="006B694F">
        <w:rPr>
          <w:sz w:val="24"/>
        </w:rPr>
        <w:t xml:space="preserve"> “</w:t>
      </w:r>
      <w:r w:rsidR="00D637E4">
        <w:rPr>
          <w:sz w:val="24"/>
        </w:rPr>
        <w:t>David</w:t>
      </w:r>
      <w:r>
        <w:rPr>
          <w:sz w:val="24"/>
        </w:rPr>
        <w:t xml:space="preserve"> really is the best person to answer that question, so let’s book the appointment so we get it on the calendar and then I’ll send you some information that may answer that question.  I’ll also ask him to call you before coming out.”</w:t>
      </w:r>
    </w:p>
    <w:p w14:paraId="476687D5" w14:textId="77777777" w:rsidR="00A45232" w:rsidRDefault="00934D91" w:rsidP="00934D91">
      <w:pPr>
        <w:pStyle w:val="Heading3"/>
      </w:pPr>
      <w:bookmarkStart w:id="109" w:name="_Toc456260832"/>
      <w:bookmarkStart w:id="110" w:name="_Toc108330184"/>
      <w:r>
        <w:t>Book the Appointment</w:t>
      </w:r>
      <w:bookmarkEnd w:id="109"/>
      <w:bookmarkEnd w:id="110"/>
    </w:p>
    <w:p w14:paraId="4375DA1C" w14:textId="592587C3" w:rsidR="00934D91" w:rsidRDefault="00826CBB" w:rsidP="009E173B">
      <w:pPr>
        <w:pStyle w:val="ListParagraph"/>
        <w:numPr>
          <w:ilvl w:val="0"/>
          <w:numId w:val="26"/>
        </w:numPr>
        <w:rPr>
          <w:sz w:val="24"/>
        </w:rPr>
      </w:pPr>
      <w:r>
        <w:rPr>
          <w:sz w:val="24"/>
        </w:rPr>
        <w:t xml:space="preserve">Get the address for the appointment and enter is and all contact information, details of what they need help with and how they heard of us in </w:t>
      </w:r>
      <w:r w:rsidR="00EB4667">
        <w:rPr>
          <w:sz w:val="24"/>
        </w:rPr>
        <w:t>CRM tool</w:t>
      </w:r>
      <w:r>
        <w:rPr>
          <w:sz w:val="24"/>
        </w:rPr>
        <w:t>.</w:t>
      </w:r>
    </w:p>
    <w:p w14:paraId="1B3D34F2" w14:textId="77777777" w:rsidR="00826CBB" w:rsidRDefault="00826CBB" w:rsidP="009E173B">
      <w:pPr>
        <w:pStyle w:val="ListParagraph"/>
        <w:numPr>
          <w:ilvl w:val="0"/>
          <w:numId w:val="26"/>
        </w:numPr>
        <w:rPr>
          <w:sz w:val="24"/>
        </w:rPr>
      </w:pPr>
      <w:r>
        <w:rPr>
          <w:sz w:val="24"/>
        </w:rPr>
        <w:t>Send an Outlook Calendar meeting request (include the Shock and Awe link if applicable).  Otherwise, prep and send a physical Shock and Awe box to them.</w:t>
      </w:r>
    </w:p>
    <w:p w14:paraId="1624FA6A" w14:textId="77777777" w:rsidR="00826CBB" w:rsidRDefault="00826CBB" w:rsidP="009E173B">
      <w:pPr>
        <w:pStyle w:val="ListParagraph"/>
        <w:numPr>
          <w:ilvl w:val="0"/>
          <w:numId w:val="26"/>
        </w:numPr>
        <w:rPr>
          <w:sz w:val="24"/>
        </w:rPr>
      </w:pPr>
      <w:r>
        <w:rPr>
          <w:sz w:val="24"/>
        </w:rPr>
        <w:t xml:space="preserve">Notify </w:t>
      </w:r>
      <w:r w:rsidR="00D637E4">
        <w:rPr>
          <w:sz w:val="24"/>
        </w:rPr>
        <w:t>David</w:t>
      </w:r>
      <w:r>
        <w:rPr>
          <w:sz w:val="24"/>
        </w:rPr>
        <w:t xml:space="preserve"> immediately and CC them on all email correspondence.</w:t>
      </w:r>
    </w:p>
    <w:p w14:paraId="23A76776" w14:textId="77777777" w:rsidR="00826CBB" w:rsidRDefault="00D637E4" w:rsidP="009E173B">
      <w:pPr>
        <w:pStyle w:val="ListParagraph"/>
        <w:numPr>
          <w:ilvl w:val="0"/>
          <w:numId w:val="26"/>
        </w:numPr>
        <w:rPr>
          <w:sz w:val="24"/>
        </w:rPr>
      </w:pPr>
      <w:r>
        <w:rPr>
          <w:sz w:val="24"/>
        </w:rPr>
        <w:t>David</w:t>
      </w:r>
      <w:r w:rsidR="00826CBB">
        <w:rPr>
          <w:sz w:val="24"/>
        </w:rPr>
        <w:t xml:space="preserve"> or Admin:  Connect with them on LinkedIn.</w:t>
      </w:r>
    </w:p>
    <w:p w14:paraId="6838E11F" w14:textId="77777777" w:rsidR="00826CBB" w:rsidRPr="00826CBB" w:rsidRDefault="008C2CA2" w:rsidP="00826CBB">
      <w:pPr>
        <w:rPr>
          <w:sz w:val="24"/>
        </w:rPr>
      </w:pPr>
      <w:r>
        <w:rPr>
          <w:sz w:val="24"/>
        </w:rPr>
        <w:t xml:space="preserve">“Excellent.  </w:t>
      </w:r>
      <w:r w:rsidR="006B694F">
        <w:rPr>
          <w:sz w:val="24"/>
        </w:rPr>
        <w:t>So,</w:t>
      </w:r>
      <w:r>
        <w:rPr>
          <w:sz w:val="24"/>
        </w:rPr>
        <w:t xml:space="preserve"> I’ve got you all set to meet with &lt;&lt;SALES REP NAME&gt;&gt; and &lt;&lt;TIME&gt;&gt; on &lt;&lt;DAY&gt;&gt;.  I’ll give him all this information and will send you an Outlook Calendar Invite with some pre-meeting materials that will outline who we are, how we work and answers to some frequently asked questions you might have.  Is there anything else I can help you with?  Okay, we’ll see you on &lt;&lt;DATE&gt;&gt;!”</w:t>
      </w:r>
    </w:p>
    <w:p w14:paraId="6921587F" w14:textId="77777777" w:rsidR="00A1182D" w:rsidRDefault="00A1182D" w:rsidP="00A1182D">
      <w:pPr>
        <w:pStyle w:val="Heading2"/>
      </w:pPr>
      <w:bookmarkStart w:id="111" w:name="_Toc456260833"/>
      <w:bookmarkStart w:id="112" w:name="_Toc108330185"/>
      <w:r>
        <w:t>Qualification and Preparation Questions</w:t>
      </w:r>
      <w:bookmarkEnd w:id="111"/>
      <w:bookmarkEnd w:id="112"/>
    </w:p>
    <w:p w14:paraId="3F4CF21A" w14:textId="77777777" w:rsidR="00A56FB6" w:rsidRPr="00770D6E" w:rsidRDefault="00A56FB6" w:rsidP="005B5A3E">
      <w:pPr>
        <w:rPr>
          <w:b/>
          <w:sz w:val="24"/>
        </w:rPr>
      </w:pPr>
      <w:r w:rsidRPr="00770D6E">
        <w:rPr>
          <w:b/>
          <w:sz w:val="24"/>
        </w:rPr>
        <w:t>IF THE APPOINTMENT WASN”T QUALIFIED YET</w:t>
      </w:r>
    </w:p>
    <w:p w14:paraId="05F0B3DA" w14:textId="070166E8" w:rsidR="00A56FB6" w:rsidRDefault="00A56FB6" w:rsidP="005B5A3E">
      <w:pPr>
        <w:rPr>
          <w:sz w:val="24"/>
        </w:rPr>
      </w:pPr>
      <w:r>
        <w:rPr>
          <w:sz w:val="24"/>
        </w:rPr>
        <w:t>Call to qualify and prep</w:t>
      </w:r>
      <w:r w:rsidR="006B694F">
        <w:rPr>
          <w:sz w:val="24"/>
        </w:rPr>
        <w:t>: “</w:t>
      </w:r>
      <w:r>
        <w:rPr>
          <w:sz w:val="24"/>
        </w:rPr>
        <w:t xml:space="preserve">Hi, &lt;&lt;NAME&gt;&gt;, this &lt;&lt;SALES PERSONS NAME&gt;&gt;, Director of Client Support, here at </w:t>
      </w:r>
      <w:r w:rsidR="00E87041">
        <w:rPr>
          <w:sz w:val="24"/>
        </w:rPr>
        <w:t>YOUR COMPANY</w:t>
      </w:r>
      <w:r>
        <w:rPr>
          <w:sz w:val="24"/>
        </w:rPr>
        <w:t>.  I’m going to be the person coming out to talk to you about &lt;&lt;THE PROBLEM REPO</w:t>
      </w:r>
      <w:r w:rsidR="006B4AAD">
        <w:rPr>
          <w:sz w:val="24"/>
        </w:rPr>
        <w:t>R</w:t>
      </w:r>
      <w:r>
        <w:rPr>
          <w:sz w:val="24"/>
        </w:rPr>
        <w:t>TED&gt;&gt; on &lt;&lt;DATE&gt;&gt;.  I was prepping for our meeting and had a few quick questions.  Do you have a minute?”</w:t>
      </w:r>
    </w:p>
    <w:p w14:paraId="7E3074F4" w14:textId="77777777" w:rsidR="00A24F12" w:rsidRDefault="00A24F12">
      <w:pPr>
        <w:rPr>
          <w:sz w:val="24"/>
        </w:rPr>
      </w:pPr>
      <w:r>
        <w:rPr>
          <w:sz w:val="24"/>
        </w:rPr>
        <w:t>&lt;&lt;Modify the questions and script below as needed to qualify the lead&gt;&gt;.</w:t>
      </w:r>
      <w:r w:rsidR="00F55F60">
        <w:rPr>
          <w:sz w:val="24"/>
        </w:rPr>
        <w:br/>
      </w:r>
    </w:p>
    <w:p w14:paraId="2403AEC7" w14:textId="77777777" w:rsidR="00A24F12" w:rsidRPr="00A24F12" w:rsidRDefault="00A24F12" w:rsidP="005B5A3E">
      <w:pPr>
        <w:rPr>
          <w:b/>
          <w:sz w:val="24"/>
        </w:rPr>
      </w:pPr>
      <w:r w:rsidRPr="00A24F12">
        <w:rPr>
          <w:b/>
          <w:sz w:val="24"/>
        </w:rPr>
        <w:t>IF T</w:t>
      </w:r>
      <w:r w:rsidR="00F23A74">
        <w:rPr>
          <w:b/>
          <w:sz w:val="24"/>
        </w:rPr>
        <w:t>H</w:t>
      </w:r>
      <w:r w:rsidRPr="00A24F12">
        <w:rPr>
          <w:b/>
          <w:sz w:val="24"/>
        </w:rPr>
        <w:t>E CALL CAME IN LIVE AND YOU OR A SALESPERSON ANSWERED:</w:t>
      </w:r>
    </w:p>
    <w:p w14:paraId="3C54BEC4" w14:textId="77777777" w:rsidR="00A24F12" w:rsidRDefault="00A24F12" w:rsidP="005B5A3E">
      <w:pPr>
        <w:rPr>
          <w:sz w:val="24"/>
        </w:rPr>
      </w:pPr>
      <w:r>
        <w:rPr>
          <w:sz w:val="24"/>
        </w:rPr>
        <w:t>“Hi, &lt;&lt;NAME&gt;&gt;, this is &lt;&lt;YOUR NAME&gt;&gt;.  How may I serve you?”</w:t>
      </w:r>
    </w:p>
    <w:p w14:paraId="1A274111" w14:textId="77777777" w:rsidR="00A24F12" w:rsidRDefault="00A24F12" w:rsidP="005B5A3E">
      <w:pPr>
        <w:rPr>
          <w:sz w:val="24"/>
        </w:rPr>
      </w:pPr>
      <w:r>
        <w:rPr>
          <w:sz w:val="24"/>
        </w:rPr>
        <w:t>&lt;&lt;Let them respond and tell you what’s going on.  Usually they’ll tell you what the problem is.  Ask a few clarifying questions if necessary.  Unless you KNOW you can’t help them or don’t want to help, don’t dismiss them just ye</w:t>
      </w:r>
      <w:r w:rsidR="00F23A74">
        <w:rPr>
          <w:sz w:val="24"/>
        </w:rPr>
        <w:t>t</w:t>
      </w:r>
      <w:r>
        <w:rPr>
          <w:sz w:val="24"/>
        </w:rPr>
        <w:t>.&gt;&gt;</w:t>
      </w:r>
    </w:p>
    <w:p w14:paraId="6EF7F72C" w14:textId="77777777" w:rsidR="00A24F12" w:rsidRPr="00F23A74" w:rsidRDefault="00F23A74" w:rsidP="005B5A3E">
      <w:pPr>
        <w:rPr>
          <w:b/>
          <w:sz w:val="24"/>
        </w:rPr>
      </w:pPr>
      <w:r w:rsidRPr="00F23A74">
        <w:rPr>
          <w:b/>
          <w:sz w:val="24"/>
        </w:rPr>
        <w:t>QUESTIONS</w:t>
      </w:r>
    </w:p>
    <w:p w14:paraId="39D2568F" w14:textId="77777777" w:rsidR="00F23A74" w:rsidRDefault="00615ED2" w:rsidP="005B5A3E">
      <w:pPr>
        <w:rPr>
          <w:sz w:val="24"/>
        </w:rPr>
      </w:pPr>
      <w:r>
        <w:rPr>
          <w:sz w:val="24"/>
        </w:rPr>
        <w:t>NOTE:  These are some basic questions to get a feel for the situation, what they’re looking for and whether or not they’ll be a right fit.  Add or subtract as you see necessary.  If they’re having an immediate problem, go to the “What to Do if They Are Experiencing a Major Problem” script.</w:t>
      </w:r>
    </w:p>
    <w:p w14:paraId="554F844A" w14:textId="77777777" w:rsidR="00615ED2" w:rsidRDefault="00615ED2" w:rsidP="009E173B">
      <w:pPr>
        <w:pStyle w:val="ListParagraph"/>
        <w:numPr>
          <w:ilvl w:val="0"/>
          <w:numId w:val="27"/>
        </w:numPr>
        <w:rPr>
          <w:sz w:val="24"/>
        </w:rPr>
      </w:pPr>
      <w:r w:rsidRPr="00140A0B">
        <w:rPr>
          <w:b/>
          <w:sz w:val="24"/>
        </w:rPr>
        <w:lastRenderedPageBreak/>
        <w:t>If They were Referred to You</w:t>
      </w:r>
      <w:r w:rsidRPr="00140A0B">
        <w:rPr>
          <w:sz w:val="24"/>
        </w:rPr>
        <w:t>, say</w:t>
      </w:r>
      <w:r w:rsidR="006B694F" w:rsidRPr="00140A0B">
        <w:rPr>
          <w:sz w:val="24"/>
        </w:rPr>
        <w:t>: “</w:t>
      </w:r>
      <w:r w:rsidRPr="00140A0B">
        <w:rPr>
          <w:sz w:val="24"/>
        </w:rPr>
        <w:t>So I understand you were referred to by &lt;&lt;NAME&gt;&gt;.  What did &lt;&lt;NAME&gt;&gt; tell you about us?”</w:t>
      </w:r>
    </w:p>
    <w:p w14:paraId="6692EAA4" w14:textId="77777777" w:rsidR="00140A0B" w:rsidRDefault="00140A0B" w:rsidP="009E173B">
      <w:pPr>
        <w:pStyle w:val="ListParagraph"/>
        <w:numPr>
          <w:ilvl w:val="0"/>
          <w:numId w:val="27"/>
        </w:numPr>
        <w:rPr>
          <w:sz w:val="24"/>
        </w:rPr>
      </w:pPr>
      <w:r w:rsidRPr="00140A0B">
        <w:rPr>
          <w:sz w:val="24"/>
        </w:rPr>
        <w:t>“Tell me what’s going on that prompted you to call us today?”</w:t>
      </w:r>
    </w:p>
    <w:p w14:paraId="2D4074AA" w14:textId="77777777" w:rsidR="00140A0B" w:rsidRDefault="00140A0B" w:rsidP="009E173B">
      <w:pPr>
        <w:pStyle w:val="ListParagraph"/>
        <w:numPr>
          <w:ilvl w:val="0"/>
          <w:numId w:val="27"/>
        </w:numPr>
        <w:rPr>
          <w:sz w:val="24"/>
        </w:rPr>
      </w:pPr>
      <w:r>
        <w:rPr>
          <w:sz w:val="24"/>
        </w:rPr>
        <w:t>“Can you tell me about your network?”</w:t>
      </w:r>
    </w:p>
    <w:p w14:paraId="1CC8647E" w14:textId="77777777" w:rsidR="00140A0B" w:rsidRDefault="00140A0B" w:rsidP="009E173B">
      <w:pPr>
        <w:pStyle w:val="ListParagraph"/>
        <w:numPr>
          <w:ilvl w:val="0"/>
          <w:numId w:val="27"/>
        </w:numPr>
        <w:rPr>
          <w:sz w:val="24"/>
        </w:rPr>
      </w:pPr>
      <w:r>
        <w:rPr>
          <w:sz w:val="24"/>
        </w:rPr>
        <w:t>“Do you know how many servers, workstations and laptops you have?”</w:t>
      </w:r>
    </w:p>
    <w:p w14:paraId="4EC3FB3B" w14:textId="77777777" w:rsidR="00140A0B" w:rsidRDefault="00140A0B" w:rsidP="009E173B">
      <w:pPr>
        <w:pStyle w:val="ListParagraph"/>
        <w:numPr>
          <w:ilvl w:val="0"/>
          <w:numId w:val="27"/>
        </w:numPr>
        <w:rPr>
          <w:sz w:val="24"/>
        </w:rPr>
      </w:pPr>
      <w:r>
        <w:rPr>
          <w:sz w:val="24"/>
        </w:rPr>
        <w:t>“Do you know the operating systems on each?”</w:t>
      </w:r>
    </w:p>
    <w:p w14:paraId="4F89EEE2" w14:textId="77777777" w:rsidR="00140A0B" w:rsidRDefault="00140A0B" w:rsidP="009E173B">
      <w:pPr>
        <w:pStyle w:val="ListParagraph"/>
        <w:numPr>
          <w:ilvl w:val="0"/>
          <w:numId w:val="27"/>
        </w:numPr>
        <w:rPr>
          <w:sz w:val="24"/>
        </w:rPr>
      </w:pPr>
      <w:r>
        <w:rPr>
          <w:sz w:val="24"/>
        </w:rPr>
        <w:t>“Do you recall when your server was installed or how old it is?”</w:t>
      </w:r>
    </w:p>
    <w:p w14:paraId="799E35E1" w14:textId="77777777" w:rsidR="00140A0B" w:rsidRDefault="00140A0B" w:rsidP="00140A0B">
      <w:pPr>
        <w:pStyle w:val="ListParagraph"/>
        <w:rPr>
          <w:sz w:val="24"/>
        </w:rPr>
      </w:pPr>
      <w:r>
        <w:rPr>
          <w:sz w:val="24"/>
        </w:rPr>
        <w:t>&lt;&lt;Expand or contract these questions as needed; don’t get too deep into the weeds on this call.&gt;&gt;</w:t>
      </w:r>
    </w:p>
    <w:p w14:paraId="4585FA84" w14:textId="77777777" w:rsidR="00C240A0" w:rsidRDefault="00C240A0" w:rsidP="009E173B">
      <w:pPr>
        <w:pStyle w:val="ListParagraph"/>
        <w:numPr>
          <w:ilvl w:val="0"/>
          <w:numId w:val="27"/>
        </w:numPr>
        <w:rPr>
          <w:b/>
          <w:sz w:val="24"/>
        </w:rPr>
      </w:pPr>
      <w:r w:rsidRPr="00C240A0">
        <w:rPr>
          <w:b/>
          <w:sz w:val="24"/>
        </w:rPr>
        <w:t>“What have you done to try and resolve these problems to date?”</w:t>
      </w:r>
    </w:p>
    <w:p w14:paraId="3FE86482" w14:textId="77777777" w:rsidR="00C240A0" w:rsidRPr="00C240A0" w:rsidRDefault="00C240A0" w:rsidP="009E173B">
      <w:pPr>
        <w:pStyle w:val="ListParagraph"/>
        <w:numPr>
          <w:ilvl w:val="0"/>
          <w:numId w:val="27"/>
        </w:numPr>
        <w:rPr>
          <w:b/>
          <w:sz w:val="24"/>
        </w:rPr>
      </w:pPr>
      <w:r w:rsidRPr="00C240A0">
        <w:rPr>
          <w:b/>
          <w:sz w:val="24"/>
        </w:rPr>
        <w:t>&lt;&lt;If they don’t answer the question above&gt;&gt;</w:t>
      </w:r>
      <w:r w:rsidR="006B694F" w:rsidRPr="00C240A0">
        <w:rPr>
          <w:b/>
          <w:sz w:val="24"/>
        </w:rPr>
        <w:t>:</w:t>
      </w:r>
      <w:r w:rsidR="006B694F">
        <w:rPr>
          <w:sz w:val="24"/>
        </w:rPr>
        <w:t xml:space="preserve"> “</w:t>
      </w:r>
      <w:r>
        <w:rPr>
          <w:sz w:val="24"/>
        </w:rPr>
        <w:t>I’m curious…who’s been supporting your network up until now?”</w:t>
      </w:r>
    </w:p>
    <w:p w14:paraId="51649ECD" w14:textId="77777777" w:rsidR="00C240A0" w:rsidRDefault="00F53502" w:rsidP="009E173B">
      <w:pPr>
        <w:pStyle w:val="ListParagraph"/>
        <w:numPr>
          <w:ilvl w:val="0"/>
          <w:numId w:val="27"/>
        </w:numPr>
        <w:rPr>
          <w:sz w:val="24"/>
        </w:rPr>
      </w:pPr>
      <w:r w:rsidRPr="00F53502">
        <w:rPr>
          <w:sz w:val="24"/>
        </w:rPr>
        <w:t>“May I ask why you are unhappy with &lt;&lt;</w:t>
      </w:r>
      <w:r>
        <w:rPr>
          <w:sz w:val="24"/>
        </w:rPr>
        <w:t>that arrangement / their services</w:t>
      </w:r>
      <w:r w:rsidRPr="00F53502">
        <w:rPr>
          <w:sz w:val="24"/>
        </w:rPr>
        <w:t>&gt;&gt;</w:t>
      </w:r>
      <w:r>
        <w:rPr>
          <w:sz w:val="24"/>
        </w:rPr>
        <w:t xml:space="preserve"> and looking elsewhere?”  &lt;&lt;This will give you key insights into why they’re looking; skip if they’ve already told you.&gt;&gt;</w:t>
      </w:r>
    </w:p>
    <w:p w14:paraId="1C2CF491" w14:textId="77777777" w:rsidR="00F53502" w:rsidRDefault="00F53502" w:rsidP="009E173B">
      <w:pPr>
        <w:pStyle w:val="ListParagraph"/>
        <w:numPr>
          <w:ilvl w:val="0"/>
          <w:numId w:val="27"/>
        </w:numPr>
        <w:rPr>
          <w:sz w:val="24"/>
        </w:rPr>
      </w:pPr>
      <w:r w:rsidRPr="00F53502">
        <w:rPr>
          <w:b/>
          <w:sz w:val="24"/>
        </w:rPr>
        <w:t>&lt;&lt;If they are outsourcing to another company&gt;&gt;</w:t>
      </w:r>
      <w:r w:rsidR="006B694F" w:rsidRPr="00F53502">
        <w:rPr>
          <w:b/>
          <w:sz w:val="24"/>
        </w:rPr>
        <w:t>:</w:t>
      </w:r>
      <w:r w:rsidR="006B694F">
        <w:rPr>
          <w:sz w:val="24"/>
        </w:rPr>
        <w:t xml:space="preserve"> “</w:t>
      </w:r>
      <w:r>
        <w:rPr>
          <w:sz w:val="24"/>
        </w:rPr>
        <w:t>When you told them about these issues to resolve &lt;THE PROBLEMS MENTIONED ABOVE&gt;&gt;, how did that go?”</w:t>
      </w:r>
    </w:p>
    <w:p w14:paraId="03AF2D34" w14:textId="77777777" w:rsidR="00E71788" w:rsidRPr="00E71788" w:rsidRDefault="00E71788" w:rsidP="00E71788">
      <w:pPr>
        <w:rPr>
          <w:b/>
          <w:sz w:val="24"/>
        </w:rPr>
      </w:pPr>
      <w:r w:rsidRPr="00E71788">
        <w:rPr>
          <w:b/>
          <w:sz w:val="24"/>
        </w:rPr>
        <w:t>Now that you’ve identified some key problem areas, you want them to be anticipating your visit and be excited about what you’ll be able to find and deliver.  Make this statement with GREAT confidence and a bit of excitement in your voice:</w:t>
      </w:r>
    </w:p>
    <w:p w14:paraId="7265E527" w14:textId="77777777" w:rsidR="00CD7DA3" w:rsidRDefault="00714F21">
      <w:pPr>
        <w:rPr>
          <w:sz w:val="24"/>
        </w:rPr>
      </w:pPr>
      <w:r>
        <w:rPr>
          <w:sz w:val="24"/>
        </w:rPr>
        <w:t>“OKAY, great!  From what you’ve told me, it sounds like we can definitely help you &lt;&lt;RESOLVE X, Y AND Z&gt;&gt; issues you are having.  In fact, we solve those types of problems everyday around here.”</w:t>
      </w:r>
    </w:p>
    <w:p w14:paraId="4A14EB06" w14:textId="77777777" w:rsidR="00CD7DA3" w:rsidRDefault="00CD7DA3" w:rsidP="00CD7DA3">
      <w:pPr>
        <w:pStyle w:val="Heading2"/>
      </w:pPr>
      <w:bookmarkStart w:id="113" w:name="_Toc456260834"/>
      <w:bookmarkStart w:id="114" w:name="_Toc108330186"/>
      <w:r>
        <w:t>Close for the Appointment</w:t>
      </w:r>
      <w:bookmarkEnd w:id="113"/>
      <w:bookmarkEnd w:id="114"/>
    </w:p>
    <w:p w14:paraId="1F8927B6" w14:textId="77777777" w:rsidR="00714F21" w:rsidRDefault="00714F21" w:rsidP="00E71788">
      <w:pPr>
        <w:rPr>
          <w:sz w:val="24"/>
        </w:rPr>
      </w:pPr>
      <w:r>
        <w:rPr>
          <w:sz w:val="24"/>
        </w:rPr>
        <w:t>I can be out there &lt;&lt;TOMORROW&gt;&gt; at __________o’clock, or ____________ at _____________o’clock.  Which works best for you?  Where are you located?</w:t>
      </w:r>
    </w:p>
    <w:p w14:paraId="6BC5457C" w14:textId="77777777" w:rsidR="00714F21" w:rsidRDefault="00714F21" w:rsidP="00E71788">
      <w:pPr>
        <w:rPr>
          <w:sz w:val="24"/>
        </w:rPr>
      </w:pPr>
      <w:r>
        <w:rPr>
          <w:sz w:val="24"/>
        </w:rPr>
        <w:t>“Great.  One more thing…In addition to yourself, who else is involved with the decisions about your company’s network?”  &lt;&lt;Clarify who the person they named is if they didn’t tell you</w:t>
      </w:r>
      <w:r w:rsidR="006B694F">
        <w:rPr>
          <w:sz w:val="24"/>
        </w:rPr>
        <w:t>: “</w:t>
      </w:r>
      <w:r>
        <w:rPr>
          <w:sz w:val="24"/>
        </w:rPr>
        <w:t>Is &lt;PERSON THEY MENTIONED&gt;&gt; the Owner?”&gt;&gt;</w:t>
      </w:r>
    </w:p>
    <w:p w14:paraId="0A07941F" w14:textId="77777777" w:rsidR="00714F21" w:rsidRDefault="00714F21" w:rsidP="00E71788">
      <w:pPr>
        <w:rPr>
          <w:sz w:val="24"/>
        </w:rPr>
      </w:pPr>
      <w:r>
        <w:rPr>
          <w:sz w:val="24"/>
        </w:rPr>
        <w:t>“Great.  Can you please make sure that &lt;&lt;PERSON MENTIONED ABOVE&gt;&gt; is present in our meeting?  I’ll definitely have some questions for &lt;HIM&gt;&gt;.”</w:t>
      </w:r>
    </w:p>
    <w:p w14:paraId="5FCA164B" w14:textId="77777777" w:rsidR="000B494E" w:rsidRDefault="00CD7DA3" w:rsidP="006B4AAD">
      <w:pPr>
        <w:rPr>
          <w:sz w:val="24"/>
        </w:rPr>
      </w:pPr>
      <w:r>
        <w:rPr>
          <w:sz w:val="24"/>
        </w:rPr>
        <w:t>“Excellent</w:t>
      </w:r>
      <w:r w:rsidR="000B494E">
        <w:rPr>
          <w:sz w:val="24"/>
        </w:rPr>
        <w:t xml:space="preserve">.  </w:t>
      </w:r>
      <w:r w:rsidR="006B694F">
        <w:rPr>
          <w:sz w:val="24"/>
        </w:rPr>
        <w:t>So,</w:t>
      </w:r>
      <w:r w:rsidR="000B494E">
        <w:rPr>
          <w:sz w:val="24"/>
        </w:rPr>
        <w:t xml:space="preserve"> I’ll be coming out to your office at &lt;&lt;ADDRESS&gt;&gt; on &lt;&lt;DATE&gt;&gt; at &lt;&lt;TIME&gt;&gt;.  </w:t>
      </w:r>
    </w:p>
    <w:p w14:paraId="66C61B74" w14:textId="77777777" w:rsidR="000B494E" w:rsidRDefault="000B494E" w:rsidP="00E71788">
      <w:pPr>
        <w:rPr>
          <w:sz w:val="24"/>
        </w:rPr>
      </w:pPr>
      <w:r>
        <w:rPr>
          <w:sz w:val="24"/>
        </w:rPr>
        <w:t>“That’s it!  Do you have any questions for me prior to our meeting?”</w:t>
      </w:r>
    </w:p>
    <w:p w14:paraId="591813AC" w14:textId="77777777" w:rsidR="000B494E" w:rsidRDefault="000B494E" w:rsidP="00E71788">
      <w:pPr>
        <w:rPr>
          <w:sz w:val="24"/>
        </w:rPr>
      </w:pPr>
      <w:r>
        <w:rPr>
          <w:sz w:val="24"/>
        </w:rPr>
        <w:t>“Excellent!  I’m looking forward to seeing you at &lt;&lt;TIME&gt;&gt; on &lt;&lt;DATE&gt;&gt;!”</w:t>
      </w:r>
    </w:p>
    <w:p w14:paraId="0BB781DB" w14:textId="77777777" w:rsidR="000B494E" w:rsidRDefault="00164D15" w:rsidP="00164D15">
      <w:pPr>
        <w:pStyle w:val="Heading2"/>
      </w:pPr>
      <w:bookmarkStart w:id="115" w:name="_Toc456260835"/>
      <w:bookmarkStart w:id="116" w:name="_Toc108330187"/>
      <w:r>
        <w:t>Notes on Getting the Decision Maker to the Meeting</w:t>
      </w:r>
      <w:bookmarkEnd w:id="115"/>
      <w:bookmarkEnd w:id="116"/>
    </w:p>
    <w:p w14:paraId="19FD7645" w14:textId="77777777" w:rsidR="00164D15" w:rsidRDefault="00423101" w:rsidP="00E71788">
      <w:pPr>
        <w:rPr>
          <w:sz w:val="24"/>
        </w:rPr>
      </w:pPr>
      <w:r>
        <w:rPr>
          <w:sz w:val="24"/>
        </w:rPr>
        <w:t xml:space="preserve">If the call was handled properly when it came in, you should already know if they are the owner or not.  If they are NOT the owner or the key decision maker you’re used to working with, it’s important that you push for the key decision maker to be in the meeting.  Otherwise, you’re starting from a </w:t>
      </w:r>
      <w:r>
        <w:rPr>
          <w:sz w:val="24"/>
        </w:rPr>
        <w:lastRenderedPageBreak/>
        <w:t>position of weakness, and the chance of closing the sale is suppressed.  This is ultimately your call to make; if you choose to require the decision maker to be there, here’s a script you can use:</w:t>
      </w:r>
    </w:p>
    <w:p w14:paraId="2BAEE206" w14:textId="0ABACE00" w:rsidR="00423101" w:rsidRDefault="009128D8" w:rsidP="00930C06">
      <w:pPr>
        <w:ind w:left="720"/>
        <w:rPr>
          <w:sz w:val="24"/>
        </w:rPr>
      </w:pPr>
      <w:r>
        <w:rPr>
          <w:sz w:val="24"/>
        </w:rPr>
        <w:t>“I appreciate your position on this and, from my experience in doing this</w:t>
      </w:r>
      <w:r w:rsidR="00930C06">
        <w:rPr>
          <w:sz w:val="24"/>
        </w:rPr>
        <w:t xml:space="preserve"> and, from my experience in doing this for dozens of clients, I know that not having &lt;&lt;YOUR CEO&gt;&gt; in the meeting is going to end up being a problem, and here’s why:  in my </w:t>
      </w:r>
      <w:r w:rsidR="00651310">
        <w:rPr>
          <w:sz w:val="24"/>
        </w:rPr>
        <w:t>10</w:t>
      </w:r>
      <w:r w:rsidR="00930C06">
        <w:rPr>
          <w:sz w:val="24"/>
        </w:rPr>
        <w:t xml:space="preserve"> years of doing this, I’ve never met a company CEO who did not want to get involved at some level in the decision about who they outsource their support to, or wouldn’t have questions, at the very least, I really need them in the meeting since they are going to have questions about us and our services that you won’t be able to answer.  But more importantly, I need to have then there to ask THEM questions that are very important to the type of solutions I recommend; and without knowing what’s important to them and getting their answers to a few key questions I have, I don’t feel comfortable moving forward because I don’t believe I can provide you the best solutions for what you want.  What would you like to do?”</w:t>
      </w:r>
    </w:p>
    <w:p w14:paraId="6F21D96B" w14:textId="77777777" w:rsidR="00930C06" w:rsidRDefault="002C299B" w:rsidP="002C299B">
      <w:pPr>
        <w:pStyle w:val="Heading2"/>
      </w:pPr>
      <w:bookmarkStart w:id="117" w:name="_Toc456260836"/>
      <w:bookmarkStart w:id="118" w:name="_Toc108330188"/>
      <w:r>
        <w:t>Prospect is Entered into CRM</w:t>
      </w:r>
      <w:bookmarkEnd w:id="117"/>
      <w:bookmarkEnd w:id="118"/>
    </w:p>
    <w:p w14:paraId="009EC487" w14:textId="27F4E314" w:rsidR="002C299B" w:rsidRDefault="002C299B" w:rsidP="00E71788">
      <w:pPr>
        <w:rPr>
          <w:sz w:val="24"/>
        </w:rPr>
      </w:pPr>
      <w:r>
        <w:rPr>
          <w:sz w:val="24"/>
        </w:rPr>
        <w:t xml:space="preserve">The information gathered previously in the initial inbound calls must now be put into </w:t>
      </w:r>
      <w:r w:rsidR="00EB4667">
        <w:rPr>
          <w:sz w:val="24"/>
        </w:rPr>
        <w:t>CRM tool</w:t>
      </w:r>
      <w:r>
        <w:rPr>
          <w:sz w:val="24"/>
        </w:rPr>
        <w:t>.</w:t>
      </w:r>
    </w:p>
    <w:p w14:paraId="65E61CD2" w14:textId="77777777" w:rsidR="002C299B" w:rsidRDefault="002C299B" w:rsidP="009E173B">
      <w:pPr>
        <w:pStyle w:val="ListParagraph"/>
        <w:numPr>
          <w:ilvl w:val="0"/>
          <w:numId w:val="28"/>
        </w:numPr>
        <w:rPr>
          <w:sz w:val="24"/>
        </w:rPr>
      </w:pPr>
      <w:r>
        <w:rPr>
          <w:sz w:val="24"/>
        </w:rPr>
        <w:t>Company name and full address.</w:t>
      </w:r>
    </w:p>
    <w:p w14:paraId="47ECA3D1" w14:textId="77777777" w:rsidR="002C299B" w:rsidRDefault="002C299B" w:rsidP="009E173B">
      <w:pPr>
        <w:pStyle w:val="ListParagraph"/>
        <w:numPr>
          <w:ilvl w:val="0"/>
          <w:numId w:val="28"/>
        </w:numPr>
        <w:rPr>
          <w:sz w:val="24"/>
        </w:rPr>
      </w:pPr>
      <w:r>
        <w:rPr>
          <w:sz w:val="24"/>
        </w:rPr>
        <w:t>Full name, address, email and detailed notes on the initial call are recorded.  Link this contact to the correct Company.</w:t>
      </w:r>
    </w:p>
    <w:p w14:paraId="5C557412" w14:textId="77777777" w:rsidR="002C299B" w:rsidRDefault="002C299B" w:rsidP="009E173B">
      <w:pPr>
        <w:pStyle w:val="ListParagraph"/>
        <w:numPr>
          <w:ilvl w:val="0"/>
          <w:numId w:val="28"/>
        </w:numPr>
        <w:rPr>
          <w:sz w:val="24"/>
        </w:rPr>
      </w:pPr>
      <w:r>
        <w:rPr>
          <w:sz w:val="24"/>
        </w:rPr>
        <w:t>Add type to: “Prospect”</w:t>
      </w:r>
    </w:p>
    <w:p w14:paraId="5552CD00" w14:textId="77777777" w:rsidR="002C299B" w:rsidRDefault="002C299B" w:rsidP="009E173B">
      <w:pPr>
        <w:pStyle w:val="ListParagraph"/>
        <w:numPr>
          <w:ilvl w:val="0"/>
          <w:numId w:val="28"/>
        </w:numPr>
        <w:rPr>
          <w:sz w:val="24"/>
        </w:rPr>
      </w:pPr>
      <w:r>
        <w:rPr>
          <w:sz w:val="24"/>
        </w:rPr>
        <w:t xml:space="preserve">Gather Social media names, input in CRM. </w:t>
      </w:r>
    </w:p>
    <w:p w14:paraId="648F5981" w14:textId="77777777" w:rsidR="002C299B" w:rsidRDefault="002C299B" w:rsidP="009E173B">
      <w:pPr>
        <w:pStyle w:val="ListParagraph"/>
        <w:numPr>
          <w:ilvl w:val="0"/>
          <w:numId w:val="28"/>
        </w:numPr>
        <w:rPr>
          <w:sz w:val="24"/>
        </w:rPr>
      </w:pPr>
      <w:r>
        <w:rPr>
          <w:sz w:val="24"/>
        </w:rPr>
        <w:t>Tag prospect with Newsletter and tech-tip card.</w:t>
      </w:r>
    </w:p>
    <w:p w14:paraId="6A69A844" w14:textId="77777777" w:rsidR="002C299B" w:rsidRDefault="002C299B" w:rsidP="009E173B">
      <w:pPr>
        <w:pStyle w:val="ListParagraph"/>
        <w:numPr>
          <w:ilvl w:val="0"/>
          <w:numId w:val="28"/>
        </w:numPr>
        <w:rPr>
          <w:sz w:val="24"/>
        </w:rPr>
      </w:pPr>
      <w:r>
        <w:rPr>
          <w:sz w:val="24"/>
        </w:rPr>
        <w:t>“Source” is updated for tracking purposes.</w:t>
      </w:r>
    </w:p>
    <w:p w14:paraId="726922F3" w14:textId="77777777" w:rsidR="002C299B" w:rsidRDefault="002C299B" w:rsidP="009E173B">
      <w:pPr>
        <w:pStyle w:val="ListParagraph"/>
        <w:numPr>
          <w:ilvl w:val="0"/>
          <w:numId w:val="28"/>
        </w:numPr>
        <w:rPr>
          <w:sz w:val="24"/>
        </w:rPr>
      </w:pPr>
      <w:r>
        <w:rPr>
          <w:sz w:val="24"/>
        </w:rPr>
        <w:t>Shock and Awe box sent by FedEx or delivered if close.</w:t>
      </w:r>
      <w:r w:rsidR="002E5288">
        <w:rPr>
          <w:sz w:val="24"/>
        </w:rPr>
        <w:t xml:space="preserve"> (optional)</w:t>
      </w:r>
    </w:p>
    <w:p w14:paraId="466EB3D8" w14:textId="77777777" w:rsidR="002C299B" w:rsidRDefault="002C299B" w:rsidP="009E173B">
      <w:pPr>
        <w:pStyle w:val="ListParagraph"/>
        <w:numPr>
          <w:ilvl w:val="0"/>
          <w:numId w:val="28"/>
        </w:numPr>
        <w:rPr>
          <w:sz w:val="24"/>
        </w:rPr>
      </w:pPr>
      <w:r>
        <w:rPr>
          <w:sz w:val="24"/>
        </w:rPr>
        <w:t>Connect with prospect on LinkedIn and other Social Media.</w:t>
      </w:r>
    </w:p>
    <w:p w14:paraId="1FF65125" w14:textId="77777777" w:rsidR="00B67C12" w:rsidRDefault="00B67C12" w:rsidP="00B67C12">
      <w:pPr>
        <w:pStyle w:val="ListParagraph"/>
        <w:rPr>
          <w:sz w:val="24"/>
        </w:rPr>
      </w:pPr>
    </w:p>
    <w:p w14:paraId="4793AC97" w14:textId="77777777" w:rsidR="00EE7116" w:rsidRDefault="00EE7116" w:rsidP="00EE7116">
      <w:pPr>
        <w:pStyle w:val="Heading2"/>
      </w:pPr>
      <w:bookmarkStart w:id="119" w:name="_Toc456260837"/>
      <w:bookmarkStart w:id="120" w:name="_Toc108330189"/>
      <w:r>
        <w:t>Confirming the Appointment</w:t>
      </w:r>
      <w:bookmarkEnd w:id="119"/>
      <w:bookmarkEnd w:id="120"/>
    </w:p>
    <w:p w14:paraId="075106E2" w14:textId="77777777" w:rsidR="00EE7116" w:rsidRDefault="00EE7116" w:rsidP="00EE7116">
      <w:pPr>
        <w:rPr>
          <w:sz w:val="24"/>
        </w:rPr>
      </w:pPr>
      <w:r w:rsidRPr="00EE7116">
        <w:rPr>
          <w:b/>
          <w:sz w:val="24"/>
        </w:rPr>
        <w:t>BEFORE</w:t>
      </w:r>
      <w:r>
        <w:rPr>
          <w:sz w:val="24"/>
        </w:rPr>
        <w:t xml:space="preserve"> you leave for your appointment, have your </w:t>
      </w:r>
      <w:r w:rsidRPr="00EE7116">
        <w:rPr>
          <w:b/>
          <w:sz w:val="24"/>
        </w:rPr>
        <w:t>assistant call the prospect</w:t>
      </w:r>
      <w:r>
        <w:rPr>
          <w:sz w:val="24"/>
        </w:rPr>
        <w:t xml:space="preserve"> to confirm the meeting by saying, “</w:t>
      </w:r>
      <w:r w:rsidR="00D637E4">
        <w:rPr>
          <w:sz w:val="24"/>
        </w:rPr>
        <w:t>David</w:t>
      </w:r>
      <w:r>
        <w:rPr>
          <w:sz w:val="24"/>
        </w:rPr>
        <w:t xml:space="preserve"> is on his way and should be there shortly.”  That way, if they’re not there, or if they were thinking about standing you up, you’ll know ahead of time and won’t have wasted a trip.  This is a good time to reaffirm that all decision makers will be present and that anything else you requested in your qualification call will be available.</w:t>
      </w:r>
    </w:p>
    <w:p w14:paraId="4A81C067" w14:textId="77777777" w:rsidR="00EE7116" w:rsidRDefault="00EE7116" w:rsidP="00EE7116">
      <w:pPr>
        <w:rPr>
          <w:sz w:val="24"/>
        </w:rPr>
      </w:pPr>
    </w:p>
    <w:p w14:paraId="6EBF0103" w14:textId="77777777" w:rsidR="00EE7116" w:rsidRDefault="00EE7116" w:rsidP="00EE7116">
      <w:pPr>
        <w:rPr>
          <w:sz w:val="24"/>
        </w:rPr>
      </w:pPr>
      <w:r>
        <w:rPr>
          <w:sz w:val="24"/>
        </w:rPr>
        <w:t xml:space="preserve">If they say, “Oh, we completely forgot about that!”  then have your assistant say, “Oh! Well, he’s already left the office on his way.  I’m not sure I’ll be able to reach him in time before he gets to your office because he turns his cell phone off while driving.”  Usually that will have them say, “OK, no problem.”  </w:t>
      </w:r>
      <w:r w:rsidRPr="00EE7116">
        <w:rPr>
          <w:b/>
          <w:sz w:val="24"/>
        </w:rPr>
        <w:t>Don’t offer to reschedule UNLESS</w:t>
      </w:r>
      <w:r>
        <w:rPr>
          <w:sz w:val="24"/>
        </w:rPr>
        <w:t xml:space="preserve"> you know for certain they won’t be there—for example, if the receptionist tells you the </w:t>
      </w:r>
      <w:r w:rsidR="006B694F">
        <w:rPr>
          <w:sz w:val="24"/>
        </w:rPr>
        <w:t>prospect,</w:t>
      </w:r>
      <w:r>
        <w:rPr>
          <w:sz w:val="24"/>
        </w:rPr>
        <w:t xml:space="preserve"> you’re meeting with is out of town and not physically in the office.</w:t>
      </w:r>
    </w:p>
    <w:p w14:paraId="3096C8E0" w14:textId="77777777" w:rsidR="00F61CEA" w:rsidRDefault="00F61CEA">
      <w:pPr>
        <w:rPr>
          <w:sz w:val="24"/>
        </w:rPr>
      </w:pPr>
      <w:r>
        <w:rPr>
          <w:sz w:val="24"/>
        </w:rPr>
        <w:lastRenderedPageBreak/>
        <w:br w:type="page"/>
      </w:r>
    </w:p>
    <w:p w14:paraId="23A50BB9" w14:textId="77777777" w:rsidR="00EE7116" w:rsidRDefault="00F61CEA" w:rsidP="00F61CEA">
      <w:pPr>
        <w:pStyle w:val="Heading2"/>
      </w:pPr>
      <w:bookmarkStart w:id="121" w:name="_Toc456260838"/>
      <w:bookmarkStart w:id="122" w:name="_Toc108330190"/>
      <w:r>
        <w:lastRenderedPageBreak/>
        <w:t xml:space="preserve">What </w:t>
      </w:r>
      <w:r w:rsidR="006B694F">
        <w:t>to</w:t>
      </w:r>
      <w:r>
        <w:t xml:space="preserve"> Do If They Are Experiencing A Major Problem </w:t>
      </w:r>
      <w:r w:rsidR="006B694F">
        <w:t>and</w:t>
      </w:r>
      <w:r>
        <w:t xml:space="preserve"> Need Help Fast</w:t>
      </w:r>
      <w:bookmarkEnd w:id="121"/>
      <w:bookmarkEnd w:id="122"/>
    </w:p>
    <w:p w14:paraId="0DBF8397" w14:textId="77777777" w:rsidR="00EE7116" w:rsidRPr="00AB55D6" w:rsidRDefault="00AB55D6" w:rsidP="00EE7116">
      <w:pPr>
        <w:rPr>
          <w:b/>
          <w:sz w:val="24"/>
        </w:rPr>
      </w:pPr>
      <w:r w:rsidRPr="00AB55D6">
        <w:rPr>
          <w:b/>
          <w:sz w:val="24"/>
        </w:rPr>
        <w:t>“We’re down and really need someone out here today!”</w:t>
      </w:r>
    </w:p>
    <w:p w14:paraId="0727E0FF" w14:textId="77777777" w:rsidR="00AB55D6" w:rsidRDefault="00AB55D6" w:rsidP="00EE7116">
      <w:pPr>
        <w:rPr>
          <w:sz w:val="24"/>
        </w:rPr>
      </w:pPr>
      <w:r>
        <w:rPr>
          <w:sz w:val="24"/>
        </w:rPr>
        <w:t xml:space="preserve">This is an area where you may need to be flexible about how you move forward.  If someone has a network that is down or has a </w:t>
      </w:r>
      <w:r w:rsidR="006B694F">
        <w:rPr>
          <w:sz w:val="24"/>
        </w:rPr>
        <w:t>problem,</w:t>
      </w:r>
      <w:r>
        <w:rPr>
          <w:sz w:val="24"/>
        </w:rPr>
        <w:t xml:space="preserve"> they need resolved ASAP, they probably just want you to come out and fix it rather than go through the full sales process (network audit) and wait for the results.</w:t>
      </w:r>
    </w:p>
    <w:p w14:paraId="1FEF3F66" w14:textId="77777777" w:rsidR="00AB55D6" w:rsidRDefault="00AB55D6" w:rsidP="00EE7116">
      <w:pPr>
        <w:rPr>
          <w:sz w:val="24"/>
        </w:rPr>
      </w:pPr>
      <w:r>
        <w:rPr>
          <w:sz w:val="24"/>
        </w:rPr>
        <w:t>I would STILL take them through the qualification questions outlined earlier and I would still, at some point, conduct an audit and recommend a service contract, but to get your foot in the door and not frustrate this potential new client, you may want to offer to resolve their problem first before doing an audit.</w:t>
      </w:r>
    </w:p>
    <w:p w14:paraId="385FFEB4" w14:textId="77777777" w:rsidR="00AB55D6" w:rsidRPr="00AB55D6" w:rsidRDefault="00AB55D6" w:rsidP="00EE7116">
      <w:pPr>
        <w:rPr>
          <w:b/>
          <w:sz w:val="24"/>
        </w:rPr>
      </w:pPr>
      <w:r w:rsidRPr="00AB55D6">
        <w:rPr>
          <w:b/>
          <w:sz w:val="24"/>
        </w:rPr>
        <w:t>Explain How Your Services Work (Example)</w:t>
      </w:r>
    </w:p>
    <w:p w14:paraId="55BB0047" w14:textId="77777777" w:rsidR="00AB55D6" w:rsidRDefault="00AB55D6" w:rsidP="00EE7116">
      <w:pPr>
        <w:rPr>
          <w:sz w:val="24"/>
        </w:rPr>
      </w:pPr>
      <w:r>
        <w:rPr>
          <w:sz w:val="24"/>
        </w:rPr>
        <w:t>“I’m happy to send a tech out there &lt;&lt;TODAY&gt;&gt; to do a free diagnosis.  Here’s how that will work…”</w:t>
      </w:r>
    </w:p>
    <w:p w14:paraId="0206892D" w14:textId="77777777" w:rsidR="00AB55D6" w:rsidRDefault="007C1015" w:rsidP="009E173B">
      <w:pPr>
        <w:pStyle w:val="ListParagraph"/>
        <w:numPr>
          <w:ilvl w:val="0"/>
          <w:numId w:val="29"/>
        </w:numPr>
        <w:rPr>
          <w:sz w:val="24"/>
        </w:rPr>
      </w:pPr>
      <w:r>
        <w:rPr>
          <w:sz w:val="24"/>
        </w:rPr>
        <w:t>When we arrive, we’ll sit down with you for a few minutes to ask some questions to find out more about what’s going on and to answer any questions you have about us.</w:t>
      </w:r>
    </w:p>
    <w:p w14:paraId="4FC92D9B" w14:textId="77777777" w:rsidR="007C1015" w:rsidRDefault="007C1015" w:rsidP="009E173B">
      <w:pPr>
        <w:pStyle w:val="ListParagraph"/>
        <w:numPr>
          <w:ilvl w:val="0"/>
          <w:numId w:val="29"/>
        </w:numPr>
        <w:rPr>
          <w:sz w:val="24"/>
        </w:rPr>
      </w:pPr>
      <w:r>
        <w:rPr>
          <w:sz w:val="24"/>
        </w:rPr>
        <w:t xml:space="preserve">At that point, my technician will present you with a signed confidentiality agreement and work agreement to get your permission to diagnose your network, outlining our rates.  It will also clarify that we won’t be doing or changing anything on your network…simply </w:t>
      </w:r>
      <w:r w:rsidR="006B694F">
        <w:rPr>
          <w:sz w:val="24"/>
        </w:rPr>
        <w:t>looking</w:t>
      </w:r>
      <w:r>
        <w:rPr>
          <w:sz w:val="24"/>
        </w:rPr>
        <w:t xml:space="preserve"> around to see what the issue is.</w:t>
      </w:r>
    </w:p>
    <w:p w14:paraId="73E77E3B" w14:textId="77777777" w:rsidR="007C1015" w:rsidRDefault="00244BF8" w:rsidP="009E173B">
      <w:pPr>
        <w:pStyle w:val="ListParagraph"/>
        <w:numPr>
          <w:ilvl w:val="0"/>
          <w:numId w:val="29"/>
        </w:numPr>
        <w:rPr>
          <w:sz w:val="24"/>
        </w:rPr>
      </w:pPr>
      <w:r>
        <w:rPr>
          <w:sz w:val="24"/>
        </w:rPr>
        <w:t>My technician will ask you to log them in to the server or workstation</w:t>
      </w:r>
      <w:r w:rsidR="005B4ED1">
        <w:rPr>
          <w:sz w:val="24"/>
        </w:rPr>
        <w:t xml:space="preserve"> where the problem is to do a quick diagnosis.  They will explain what they think the problem is and what the next steps for resolving it.  If we can resolve it right away, we’ll provide you with a fixed-fee quote for taking care of it right then and there.</w:t>
      </w:r>
    </w:p>
    <w:p w14:paraId="12E295FF" w14:textId="77777777" w:rsidR="005B4ED1" w:rsidRDefault="005B4ED1" w:rsidP="009E173B">
      <w:pPr>
        <w:pStyle w:val="ListParagraph"/>
        <w:numPr>
          <w:ilvl w:val="0"/>
          <w:numId w:val="29"/>
        </w:numPr>
        <w:rPr>
          <w:sz w:val="24"/>
        </w:rPr>
      </w:pPr>
      <w:r>
        <w:rPr>
          <w:sz w:val="24"/>
        </w:rPr>
        <w:t>Now, to be perfectly clear, you won’t be under any obligation to buy anything at that point, but if you DO want him to move forward, my technician can try and service it right there on the spot—of course, whether or not we can fix it right away, we’ll give you a no-hidden-fee quote on how to resolve it.</w:t>
      </w:r>
    </w:p>
    <w:p w14:paraId="19A11528" w14:textId="77777777" w:rsidR="005B4ED1" w:rsidRDefault="005B4ED1" w:rsidP="009E173B">
      <w:pPr>
        <w:pStyle w:val="ListParagraph"/>
        <w:numPr>
          <w:ilvl w:val="0"/>
          <w:numId w:val="29"/>
        </w:numPr>
        <w:rPr>
          <w:sz w:val="24"/>
        </w:rPr>
      </w:pPr>
      <w:r>
        <w:rPr>
          <w:sz w:val="24"/>
        </w:rPr>
        <w:t>Our fees will depend on what we find, how long it will take, whether or not we need to order parts and a number of other issues—and because there are so many variables, I simply cannot quote you for anything over the phone because I just can’t without looking at what needs to be done.  But as I said, we’ll quote you a fixed-fee price up front, and you won’t be under any obligation—plus, I think you’ll find our services to be very competitive; we’re not the cheapest, but we’re certainly not the most expensive either.</w:t>
      </w:r>
    </w:p>
    <w:p w14:paraId="53B557E0" w14:textId="77777777" w:rsidR="005B4ED1" w:rsidRDefault="00450A3C" w:rsidP="009E173B">
      <w:pPr>
        <w:pStyle w:val="ListParagraph"/>
        <w:numPr>
          <w:ilvl w:val="0"/>
          <w:numId w:val="29"/>
        </w:numPr>
        <w:rPr>
          <w:sz w:val="24"/>
        </w:rPr>
      </w:pPr>
      <w:r>
        <w:rPr>
          <w:sz w:val="24"/>
        </w:rPr>
        <w:t>Then, once we get your problem resolved and get you back up and running, we’ll conduct a more thorough health check of your system to find out what else is going on and make recommendations on how we can prevent these issues from happening in the future.</w:t>
      </w:r>
    </w:p>
    <w:p w14:paraId="6EF91CFD" w14:textId="77777777" w:rsidR="00450A3C" w:rsidRDefault="00450A3C" w:rsidP="009E173B">
      <w:pPr>
        <w:pStyle w:val="ListParagraph"/>
        <w:numPr>
          <w:ilvl w:val="0"/>
          <w:numId w:val="29"/>
        </w:numPr>
        <w:rPr>
          <w:sz w:val="24"/>
        </w:rPr>
      </w:pPr>
      <w:r>
        <w:rPr>
          <w:sz w:val="24"/>
        </w:rPr>
        <w:t>Would you like to schedule that right now?</w:t>
      </w:r>
    </w:p>
    <w:p w14:paraId="65DA1656" w14:textId="77777777" w:rsidR="00450A3C" w:rsidRDefault="00353ECD" w:rsidP="00353ECD">
      <w:pPr>
        <w:pStyle w:val="Heading1"/>
      </w:pPr>
      <w:bookmarkStart w:id="123" w:name="_Toc456260839"/>
      <w:bookmarkStart w:id="124" w:name="_Toc108330191"/>
      <w:r>
        <w:lastRenderedPageBreak/>
        <w:t>First Meeting: Discovery / Diagnose</w:t>
      </w:r>
      <w:bookmarkEnd w:id="123"/>
      <w:bookmarkEnd w:id="124"/>
    </w:p>
    <w:p w14:paraId="7A97C7F7" w14:textId="77777777" w:rsidR="00353ECD" w:rsidRDefault="00A5223D" w:rsidP="00A5223D">
      <w:pPr>
        <w:pStyle w:val="Heading2"/>
      </w:pPr>
      <w:bookmarkStart w:id="125" w:name="_Toc456260840"/>
      <w:bookmarkStart w:id="126" w:name="_Toc108330192"/>
      <w:r>
        <w:t>Purpose</w:t>
      </w:r>
      <w:bookmarkEnd w:id="125"/>
      <w:bookmarkEnd w:id="126"/>
    </w:p>
    <w:p w14:paraId="2BDF500F" w14:textId="77777777" w:rsidR="00A5223D" w:rsidRDefault="00A5223D" w:rsidP="00A5223D">
      <w:r>
        <w:t>To determine</w:t>
      </w:r>
      <w:r w:rsidR="00AD3F4A">
        <w:t xml:space="preserve"> </w:t>
      </w:r>
      <w:r>
        <w:t>if there</w:t>
      </w:r>
      <w:r w:rsidR="00AD3F4A">
        <w:t>’s a mutual basis for moving ahead.</w:t>
      </w:r>
    </w:p>
    <w:p w14:paraId="310F16B5" w14:textId="77777777" w:rsidR="00AD3F4A" w:rsidRDefault="00AD3F4A" w:rsidP="009E173B">
      <w:pPr>
        <w:pStyle w:val="ListParagraph"/>
        <w:numPr>
          <w:ilvl w:val="0"/>
          <w:numId w:val="30"/>
        </w:numPr>
      </w:pPr>
      <w:r>
        <w:t xml:space="preserve">What’s the </w:t>
      </w:r>
      <w:r w:rsidRPr="009509F4">
        <w:rPr>
          <w:b/>
        </w:rPr>
        <w:t>BHP</w:t>
      </w:r>
      <w:r>
        <w:t xml:space="preserve"> (Big Hairy Problem)?</w:t>
      </w:r>
    </w:p>
    <w:p w14:paraId="2AE6EDA1" w14:textId="77777777" w:rsidR="00AD3F4A" w:rsidRDefault="00AD3F4A" w:rsidP="009E173B">
      <w:pPr>
        <w:pStyle w:val="ListParagraph"/>
        <w:numPr>
          <w:ilvl w:val="0"/>
          <w:numId w:val="30"/>
        </w:numPr>
      </w:pPr>
      <w:r>
        <w:t xml:space="preserve">What’s the </w:t>
      </w:r>
      <w:r w:rsidRPr="009509F4">
        <w:rPr>
          <w:b/>
        </w:rPr>
        <w:t>RESULT</w:t>
      </w:r>
      <w:r>
        <w:t xml:space="preserve"> they want you to produce?</w:t>
      </w:r>
    </w:p>
    <w:p w14:paraId="78370516" w14:textId="77777777" w:rsidR="00AD3F4A" w:rsidRDefault="00AD3F4A" w:rsidP="009E173B">
      <w:pPr>
        <w:pStyle w:val="ListParagraph"/>
        <w:numPr>
          <w:ilvl w:val="0"/>
          <w:numId w:val="30"/>
        </w:numPr>
      </w:pPr>
      <w:r>
        <w:t xml:space="preserve">Do they have the authority to make a </w:t>
      </w:r>
      <w:r w:rsidRPr="009509F4">
        <w:rPr>
          <w:b/>
        </w:rPr>
        <w:t>DECISION</w:t>
      </w:r>
      <w:r>
        <w:t>?</w:t>
      </w:r>
    </w:p>
    <w:p w14:paraId="71CB27C2" w14:textId="77777777" w:rsidR="00AD3F4A" w:rsidRDefault="00AD3F4A" w:rsidP="009E173B">
      <w:pPr>
        <w:pStyle w:val="ListParagraph"/>
        <w:numPr>
          <w:ilvl w:val="0"/>
          <w:numId w:val="30"/>
        </w:numPr>
      </w:pPr>
      <w:r>
        <w:t xml:space="preserve">Can they </w:t>
      </w:r>
      <w:r w:rsidRPr="009509F4">
        <w:rPr>
          <w:b/>
        </w:rPr>
        <w:t>AFFORD</w:t>
      </w:r>
      <w:r>
        <w:t xml:space="preserve"> what you’re selling?</w:t>
      </w:r>
    </w:p>
    <w:p w14:paraId="19C1269B" w14:textId="77777777" w:rsidR="00AD3F4A" w:rsidRDefault="00AD3F4A" w:rsidP="009E173B">
      <w:pPr>
        <w:pStyle w:val="ListParagraph"/>
        <w:numPr>
          <w:ilvl w:val="0"/>
          <w:numId w:val="30"/>
        </w:numPr>
      </w:pPr>
      <w:r>
        <w:t xml:space="preserve">Can you </w:t>
      </w:r>
      <w:r w:rsidRPr="009509F4">
        <w:rPr>
          <w:b/>
        </w:rPr>
        <w:t>ACTUALLY</w:t>
      </w:r>
      <w:r>
        <w:t xml:space="preserve"> help them?</w:t>
      </w:r>
    </w:p>
    <w:p w14:paraId="21F2B5CB" w14:textId="77777777" w:rsidR="00AD3F4A" w:rsidRDefault="00AD3F4A" w:rsidP="009E173B">
      <w:pPr>
        <w:pStyle w:val="ListParagraph"/>
        <w:numPr>
          <w:ilvl w:val="0"/>
          <w:numId w:val="30"/>
        </w:numPr>
      </w:pPr>
      <w:r>
        <w:t xml:space="preserve">Is there a high probability this will end up with a </w:t>
      </w:r>
      <w:r w:rsidRPr="009509F4">
        <w:rPr>
          <w:b/>
        </w:rPr>
        <w:t>SALE</w:t>
      </w:r>
      <w:r>
        <w:t>?</w:t>
      </w:r>
    </w:p>
    <w:p w14:paraId="7734EA09" w14:textId="77777777" w:rsidR="00CD2EF9" w:rsidRDefault="00CD2EF9" w:rsidP="00CD2EF9">
      <w:pPr>
        <w:pStyle w:val="Heading3"/>
      </w:pPr>
      <w:bookmarkStart w:id="127" w:name="_Toc456260841"/>
      <w:bookmarkStart w:id="128" w:name="_Toc108330193"/>
      <w:r>
        <w:t>Be Prepared</w:t>
      </w:r>
      <w:bookmarkEnd w:id="127"/>
      <w:bookmarkEnd w:id="128"/>
    </w:p>
    <w:p w14:paraId="44034B70" w14:textId="77777777" w:rsidR="00CD2EF9" w:rsidRDefault="00395398" w:rsidP="009E173B">
      <w:pPr>
        <w:pStyle w:val="ListParagraph"/>
        <w:numPr>
          <w:ilvl w:val="0"/>
          <w:numId w:val="31"/>
        </w:numPr>
      </w:pPr>
      <w:r>
        <w:t>Arrange your schedule so you are NOT rushed—it will show up in your face and presentation.  Make sure you show up 5-10 minutes early; there’s nothing worse than being late to your very first appointment!  If you are going to be late for unforeseen problems, call and let them know.</w:t>
      </w:r>
    </w:p>
    <w:p w14:paraId="4D71DE61" w14:textId="77777777" w:rsidR="00395398" w:rsidRDefault="00395398" w:rsidP="009E173B">
      <w:pPr>
        <w:pStyle w:val="ListParagraph"/>
        <w:numPr>
          <w:ilvl w:val="0"/>
          <w:numId w:val="31"/>
        </w:numPr>
      </w:pPr>
      <w:r>
        <w:t>Make sure your car is clean, inside and outside.  Believe it or not, some people will view your dirty car as a negative—and people WILL look!</w:t>
      </w:r>
    </w:p>
    <w:p w14:paraId="246D0F26" w14:textId="77777777" w:rsidR="00395398" w:rsidRDefault="00BF316C" w:rsidP="009E173B">
      <w:pPr>
        <w:pStyle w:val="ListParagraph"/>
        <w:numPr>
          <w:ilvl w:val="0"/>
          <w:numId w:val="31"/>
        </w:numPr>
      </w:pPr>
      <w:r>
        <w:t xml:space="preserve">Have a prepared </w:t>
      </w:r>
      <w:r w:rsidRPr="00BF316C">
        <w:rPr>
          <w:b/>
        </w:rPr>
        <w:t>AGENDA</w:t>
      </w:r>
      <w:r>
        <w:t xml:space="preserve"> for the meeting, including what the goal of the meeting is and what you are going to ask, do or say.</w:t>
      </w:r>
    </w:p>
    <w:p w14:paraId="06EAEB77" w14:textId="77777777" w:rsidR="00BF316C" w:rsidRDefault="00BF316C" w:rsidP="009E173B">
      <w:pPr>
        <w:pStyle w:val="ListParagraph"/>
        <w:numPr>
          <w:ilvl w:val="0"/>
          <w:numId w:val="31"/>
        </w:numPr>
      </w:pPr>
      <w:r>
        <w:t>Have your materials in a NEAT, polished briefcase or portfolio, not an old beat-up bag.  And make sure you don’t have papers cluttered inside; take only what you need and a spare copy.</w:t>
      </w:r>
    </w:p>
    <w:p w14:paraId="7D57F2B8" w14:textId="77777777" w:rsidR="00BF316C" w:rsidRDefault="00BF316C" w:rsidP="009E173B">
      <w:pPr>
        <w:pStyle w:val="ListParagraph"/>
        <w:numPr>
          <w:ilvl w:val="0"/>
          <w:numId w:val="31"/>
        </w:numPr>
      </w:pPr>
      <w:r>
        <w:t xml:space="preserve">Dress </w:t>
      </w:r>
      <w:r w:rsidR="00F242C0">
        <w:t>Professionally</w:t>
      </w:r>
      <w:r>
        <w:t>:</w:t>
      </w:r>
    </w:p>
    <w:p w14:paraId="3207696B" w14:textId="77777777" w:rsidR="00F242C0" w:rsidRDefault="00D336FA" w:rsidP="009E173B">
      <w:pPr>
        <w:pStyle w:val="ListParagraph"/>
        <w:numPr>
          <w:ilvl w:val="1"/>
          <w:numId w:val="31"/>
        </w:numPr>
      </w:pPr>
      <w:r>
        <w:t>Men wear a suit.  Ensure shirt is ironed.  Keep an extra shirt and tie in your car in case either are stained.</w:t>
      </w:r>
    </w:p>
    <w:p w14:paraId="6163E8FD" w14:textId="77777777" w:rsidR="00D336FA" w:rsidRDefault="00D336FA" w:rsidP="009E173B">
      <w:pPr>
        <w:pStyle w:val="ListParagraph"/>
        <w:numPr>
          <w:ilvl w:val="1"/>
          <w:numId w:val="31"/>
        </w:numPr>
      </w:pPr>
      <w:r>
        <w:t>Shoe must be new and polished, not beat-up.  No sneakers!</w:t>
      </w:r>
    </w:p>
    <w:p w14:paraId="50EE17D0" w14:textId="77777777" w:rsidR="00D336FA" w:rsidRDefault="00D336FA" w:rsidP="009E173B">
      <w:pPr>
        <w:pStyle w:val="ListParagraph"/>
        <w:numPr>
          <w:ilvl w:val="1"/>
          <w:numId w:val="31"/>
        </w:numPr>
      </w:pPr>
      <w:r>
        <w:t xml:space="preserve">No overwhelming perfume or cologne, </w:t>
      </w:r>
      <w:r w:rsidR="006B694F">
        <w:t>it’s</w:t>
      </w:r>
      <w:r>
        <w:t xml:space="preserve"> best NOT to wear any.</w:t>
      </w:r>
    </w:p>
    <w:p w14:paraId="59146199" w14:textId="77777777" w:rsidR="00D336FA" w:rsidRDefault="00D336FA" w:rsidP="009E173B">
      <w:pPr>
        <w:pStyle w:val="ListParagraph"/>
        <w:numPr>
          <w:ilvl w:val="1"/>
          <w:numId w:val="31"/>
        </w:numPr>
      </w:pPr>
      <w:r>
        <w:t>Men: clean-shaven, clean trimmed finger nails, no earrings of any type, short hair.</w:t>
      </w:r>
    </w:p>
    <w:p w14:paraId="7DF11F04" w14:textId="77777777" w:rsidR="00D336FA" w:rsidRDefault="00D336FA" w:rsidP="009E173B">
      <w:pPr>
        <w:pStyle w:val="ListParagraph"/>
        <w:numPr>
          <w:ilvl w:val="1"/>
          <w:numId w:val="31"/>
        </w:numPr>
      </w:pPr>
      <w:r>
        <w:t xml:space="preserve">Women:  conservative dress, subtle makeup and jewelry, no cleavage, no short skirts, avoid too-tight clothing and super bright colors.  Your hair should be up in a neat twist.  Absolutely no chipped fingernail polish or bright nail colors; it’s better to have </w:t>
      </w:r>
      <w:r w:rsidR="006B694F">
        <w:t>none</w:t>
      </w:r>
      <w:r>
        <w:t>.</w:t>
      </w:r>
    </w:p>
    <w:p w14:paraId="263FE6FF" w14:textId="77777777" w:rsidR="00D336FA" w:rsidRDefault="00D336FA" w:rsidP="009E173B">
      <w:pPr>
        <w:pStyle w:val="ListParagraph"/>
        <w:numPr>
          <w:ilvl w:val="1"/>
          <w:numId w:val="31"/>
        </w:numPr>
      </w:pPr>
      <w:r>
        <w:t>No smoking or smell of smoke.  If you smoke, abstain before going into a meeting.</w:t>
      </w:r>
    </w:p>
    <w:p w14:paraId="7C8D98ED" w14:textId="77777777" w:rsidR="00D336FA" w:rsidRDefault="00D336FA" w:rsidP="009E173B">
      <w:pPr>
        <w:pStyle w:val="ListParagraph"/>
        <w:numPr>
          <w:ilvl w:val="1"/>
          <w:numId w:val="31"/>
        </w:numPr>
      </w:pPr>
      <w:r>
        <w:t>Use mouthwash!  If your breath is bad, they won’t hear a thing you say!</w:t>
      </w:r>
    </w:p>
    <w:p w14:paraId="5F30C990" w14:textId="77777777" w:rsidR="00D336FA" w:rsidRDefault="00891967" w:rsidP="009E173B">
      <w:pPr>
        <w:pStyle w:val="ListParagraph"/>
        <w:numPr>
          <w:ilvl w:val="1"/>
          <w:numId w:val="31"/>
        </w:numPr>
      </w:pPr>
      <w:r>
        <w:t>Make sure you do not have sweaty palms!  There is NOTHING worse that shaking hands with someone who has damp hands.</w:t>
      </w:r>
    </w:p>
    <w:p w14:paraId="6DB170C0" w14:textId="77777777" w:rsidR="00891967" w:rsidRDefault="00891967" w:rsidP="00891967">
      <w:pPr>
        <w:pStyle w:val="Heading3"/>
      </w:pPr>
      <w:bookmarkStart w:id="129" w:name="_Toc456260842"/>
      <w:bookmarkStart w:id="130" w:name="_Toc108330194"/>
      <w:r>
        <w:t>Confirm the Appointment</w:t>
      </w:r>
      <w:bookmarkEnd w:id="129"/>
      <w:bookmarkEnd w:id="130"/>
    </w:p>
    <w:p w14:paraId="4B3F74FA" w14:textId="77777777" w:rsidR="00364E31" w:rsidRDefault="00364E31" w:rsidP="009E173B">
      <w:pPr>
        <w:pStyle w:val="ListParagraph"/>
        <w:numPr>
          <w:ilvl w:val="0"/>
          <w:numId w:val="32"/>
        </w:numPr>
      </w:pPr>
      <w:r>
        <w:t xml:space="preserve">BEFORE you leave for your appointment, have an assistant call the prospect to confirm the meeting.  If the prospect isn’t there, or if </w:t>
      </w:r>
      <w:r w:rsidR="0086425D">
        <w:t>they</w:t>
      </w:r>
      <w:r>
        <w:t xml:space="preserve"> were thinking </w:t>
      </w:r>
      <w:r w:rsidR="0086425D">
        <w:t>about</w:t>
      </w:r>
      <w:r>
        <w:t xml:space="preserve"> standing you up, you’ll know ahead of time and won’t waste a trip.  This is a good time to reaffirm that all decision makers will be present and that anything else you requested in your qualification call will be available.</w:t>
      </w:r>
    </w:p>
    <w:p w14:paraId="5C778524" w14:textId="77777777" w:rsidR="00364E31" w:rsidRDefault="00364E31" w:rsidP="009E173B">
      <w:pPr>
        <w:pStyle w:val="ListParagraph"/>
        <w:numPr>
          <w:ilvl w:val="0"/>
          <w:numId w:val="32"/>
        </w:numPr>
      </w:pPr>
      <w:r>
        <w:t>If you don’t have an assistant who can call, send an email from your “assistant” with the same message.</w:t>
      </w:r>
    </w:p>
    <w:p w14:paraId="703BAC9D" w14:textId="77777777" w:rsidR="00364E31" w:rsidRDefault="0086425D" w:rsidP="0086425D">
      <w:pPr>
        <w:pStyle w:val="Heading3"/>
      </w:pPr>
      <w:bookmarkStart w:id="131" w:name="_Toc456260843"/>
      <w:bookmarkStart w:id="132" w:name="_Toc108330195"/>
      <w:r>
        <w:t>Make a Positive First Impression!</w:t>
      </w:r>
      <w:bookmarkEnd w:id="131"/>
      <w:bookmarkEnd w:id="132"/>
    </w:p>
    <w:p w14:paraId="3C59EA83" w14:textId="77777777" w:rsidR="0086425D" w:rsidRDefault="00BE5817" w:rsidP="009E173B">
      <w:pPr>
        <w:pStyle w:val="ListParagraph"/>
        <w:numPr>
          <w:ilvl w:val="0"/>
          <w:numId w:val="33"/>
        </w:numPr>
      </w:pPr>
      <w:r w:rsidRPr="00BE5817">
        <w:rPr>
          <w:b/>
        </w:rPr>
        <w:t>Give yourself a pep talk in the car before you go in</w:t>
      </w:r>
      <w:r>
        <w:t>.  Take the pressure off by reminding yourself that you didn’t have the sale before you went in, and if you don’t get it now, you are no worse off.</w:t>
      </w:r>
    </w:p>
    <w:p w14:paraId="60867795" w14:textId="77777777" w:rsidR="00BE5817" w:rsidRDefault="005A5D5F" w:rsidP="009E173B">
      <w:pPr>
        <w:pStyle w:val="ListParagraph"/>
        <w:numPr>
          <w:ilvl w:val="0"/>
          <w:numId w:val="33"/>
        </w:numPr>
      </w:pPr>
      <w:r w:rsidRPr="005A5D5F">
        <w:rPr>
          <w:b/>
        </w:rPr>
        <w:lastRenderedPageBreak/>
        <w:t>Act Confident</w:t>
      </w:r>
      <w:r>
        <w:t>, speak clearly, sit up straight and SMILE; remember, 90% of communication is NON-VERBAL.</w:t>
      </w:r>
    </w:p>
    <w:p w14:paraId="21A680B9" w14:textId="77777777" w:rsidR="005A5D5F" w:rsidRDefault="005A5D5F" w:rsidP="009E173B">
      <w:pPr>
        <w:pStyle w:val="ListParagraph"/>
        <w:numPr>
          <w:ilvl w:val="0"/>
          <w:numId w:val="33"/>
        </w:numPr>
      </w:pPr>
      <w:r w:rsidRPr="005A5D5F">
        <w:rPr>
          <w:b/>
        </w:rPr>
        <w:t>Create Reciprocity</w:t>
      </w:r>
      <w:r>
        <w:t>.  Present the secretary and owner each with a small token gift such as a logo mug with chocolate.  This is double important if the secretary or assistant is the one helping you get the second appointment, or helped you get the first one.</w:t>
      </w:r>
    </w:p>
    <w:p w14:paraId="0BA4FAC6" w14:textId="77777777" w:rsidR="005A5D5F" w:rsidRDefault="005A5D5F" w:rsidP="009E173B">
      <w:pPr>
        <w:pStyle w:val="ListParagraph"/>
        <w:numPr>
          <w:ilvl w:val="0"/>
          <w:numId w:val="33"/>
        </w:numPr>
      </w:pPr>
      <w:r>
        <w:rPr>
          <w:b/>
        </w:rPr>
        <w:t>Take CAREFUL Notes</w:t>
      </w:r>
      <w:r w:rsidRPr="005A5D5F">
        <w:t>.</w:t>
      </w:r>
      <w:r>
        <w:t xml:space="preserve">  You’ll need them later and it shows you are paying attention.  Consider getting a Livescribe pen that will record your entire meeting.</w:t>
      </w:r>
    </w:p>
    <w:p w14:paraId="53352EEF" w14:textId="77777777" w:rsidR="005A5D5F" w:rsidRDefault="005A5D5F" w:rsidP="009E173B">
      <w:pPr>
        <w:pStyle w:val="ListParagraph"/>
        <w:numPr>
          <w:ilvl w:val="0"/>
          <w:numId w:val="33"/>
        </w:numPr>
      </w:pPr>
      <w:r>
        <w:rPr>
          <w:b/>
        </w:rPr>
        <w:t>Build Rapport</w:t>
      </w:r>
      <w:r w:rsidRPr="005A5D5F">
        <w:t>.</w:t>
      </w:r>
      <w:r>
        <w:t xml:space="preserve">  The easiest way to match and mirror the owner’s tone, speed of speech and demeanor.</w:t>
      </w:r>
    </w:p>
    <w:p w14:paraId="3A5658B9" w14:textId="77777777" w:rsidR="005A5D5F" w:rsidRDefault="005A5D5F" w:rsidP="009E173B">
      <w:pPr>
        <w:pStyle w:val="ListParagraph"/>
        <w:numPr>
          <w:ilvl w:val="0"/>
          <w:numId w:val="33"/>
        </w:numPr>
      </w:pPr>
      <w:r>
        <w:rPr>
          <w:b/>
        </w:rPr>
        <w:t>Start the Meeting</w:t>
      </w:r>
      <w:r w:rsidRPr="005A5D5F">
        <w:t>.</w:t>
      </w:r>
      <w:r>
        <w:t xml:space="preserve">  Thank them and assure them that you can help.</w:t>
      </w:r>
    </w:p>
    <w:p w14:paraId="1D967924" w14:textId="77777777" w:rsidR="005A5D5F" w:rsidRDefault="005A5D5F" w:rsidP="005A5D5F">
      <w:pPr>
        <w:ind w:left="720"/>
      </w:pPr>
      <w:r w:rsidRPr="003D51CB">
        <w:rPr>
          <w:b/>
        </w:rPr>
        <w:t>Sound Bite</w:t>
      </w:r>
      <w:r w:rsidR="006B694F">
        <w:t>: “</w:t>
      </w:r>
      <w:r>
        <w:t>Okay, so my understanding is that you’re having some problems</w:t>
      </w:r>
      <w:r w:rsidR="003D51CB">
        <w:t xml:space="preserve"> </w:t>
      </w:r>
      <w:r w:rsidR="006B694F">
        <w:t>around, FILL</w:t>
      </w:r>
      <w:r w:rsidR="003D51CB">
        <w:t xml:space="preserve"> IN WHAT YOU LEARNED&gt;&gt; and have brought me in to &lt;&lt;Insert what they told they want; it may be as simple as saying “to help you resolve </w:t>
      </w:r>
      <w:r w:rsidR="006B694F">
        <w:t>these issues</w:t>
      </w:r>
      <w:r w:rsidR="003D51CB">
        <w:t>.”</w:t>
      </w:r>
    </w:p>
    <w:p w14:paraId="30B21BF1" w14:textId="77777777" w:rsidR="003D51CB" w:rsidRDefault="003D51CB" w:rsidP="009E173B">
      <w:pPr>
        <w:pStyle w:val="ListParagraph"/>
        <w:numPr>
          <w:ilvl w:val="1"/>
          <w:numId w:val="33"/>
        </w:numPr>
      </w:pPr>
      <w:r>
        <w:t>What are you hoping to get out of this meeting today?</w:t>
      </w:r>
    </w:p>
    <w:p w14:paraId="3BE6B96E" w14:textId="77777777" w:rsidR="003D51CB" w:rsidRDefault="003D51CB" w:rsidP="009E173B">
      <w:pPr>
        <w:pStyle w:val="ListParagraph"/>
        <w:numPr>
          <w:ilvl w:val="1"/>
          <w:numId w:val="33"/>
        </w:numPr>
      </w:pPr>
      <w:r>
        <w:t>Have you had a chance to look over the materials I sent over?  &lt;&lt;</w:t>
      </w:r>
      <w:r w:rsidRPr="003D51CB">
        <w:rPr>
          <w:b/>
        </w:rPr>
        <w:t>NOTE</w:t>
      </w:r>
      <w:r>
        <w:t>: Never call it a shock and Awe” box.  Just call it “materials” and leave it at that&gt;&gt;.</w:t>
      </w:r>
    </w:p>
    <w:p w14:paraId="1D647260" w14:textId="77777777" w:rsidR="003D51CB" w:rsidRDefault="003D51CB" w:rsidP="009E173B">
      <w:pPr>
        <w:pStyle w:val="ListParagraph"/>
        <w:numPr>
          <w:ilvl w:val="1"/>
          <w:numId w:val="33"/>
        </w:numPr>
      </w:pPr>
      <w:r>
        <w:t>I’m going to cover a little bit about who we are and what we do—but before we get started, do you have any questions about me or my company?</w:t>
      </w:r>
    </w:p>
    <w:p w14:paraId="3184964E" w14:textId="77777777" w:rsidR="003D51CB" w:rsidRDefault="003D51CB" w:rsidP="009E173B">
      <w:pPr>
        <w:pStyle w:val="ListParagraph"/>
        <w:numPr>
          <w:ilvl w:val="0"/>
          <w:numId w:val="33"/>
        </w:numPr>
      </w:pPr>
      <w:r w:rsidRPr="003D51CB">
        <w:rPr>
          <w:b/>
        </w:rPr>
        <w:t>Present your Suggested Agenda</w:t>
      </w:r>
      <w:r>
        <w:t>.  This will immediately put you in a position of authority and control AND set you apart from any other salesperson they’ve ever encountered.  Having an agenda keeps you on track and demonstrates that you are professional, though, organized and respectful of their time.</w:t>
      </w:r>
    </w:p>
    <w:p w14:paraId="46870879" w14:textId="77777777" w:rsidR="003D51CB" w:rsidRDefault="003D51CB" w:rsidP="009E173B">
      <w:pPr>
        <w:pStyle w:val="ListParagraph"/>
        <w:numPr>
          <w:ilvl w:val="1"/>
          <w:numId w:val="33"/>
        </w:numPr>
      </w:pPr>
      <w:r w:rsidRPr="003D51CB">
        <w:rPr>
          <w:b/>
        </w:rPr>
        <w:t>TIP</w:t>
      </w:r>
      <w:r>
        <w:t>:  Leave some lines on your agenda for them to take notes and encourage them to do so.</w:t>
      </w:r>
    </w:p>
    <w:p w14:paraId="455CF781" w14:textId="77777777" w:rsidR="003D51CB" w:rsidRDefault="003D51CB" w:rsidP="009E173B">
      <w:pPr>
        <w:pStyle w:val="ListParagraph"/>
        <w:numPr>
          <w:ilvl w:val="1"/>
          <w:numId w:val="33"/>
        </w:numPr>
      </w:pPr>
      <w:r w:rsidRPr="003D51CB">
        <w:rPr>
          <w:b/>
        </w:rPr>
        <w:t>When Preparing the Agenda</w:t>
      </w:r>
      <w:r>
        <w:t>, say</w:t>
      </w:r>
      <w:r w:rsidR="006B694F">
        <w:t>: “</w:t>
      </w:r>
      <w:r>
        <w:t>Here is the agenda I have prepared for our meeting to make sure I stay on track.  Why don’t I run down this quickly to make sure I haven’t overlooked anything important that you would like to cover?”</w:t>
      </w:r>
    </w:p>
    <w:p w14:paraId="1A8FD8C5" w14:textId="77777777" w:rsidR="003D51CB" w:rsidRPr="00403352" w:rsidRDefault="00403352" w:rsidP="009E173B">
      <w:pPr>
        <w:pStyle w:val="ListParagraph"/>
        <w:numPr>
          <w:ilvl w:val="1"/>
          <w:numId w:val="33"/>
        </w:numPr>
      </w:pPr>
      <w:r>
        <w:rPr>
          <w:b/>
        </w:rPr>
        <w:t xml:space="preserve">See Appendices for </w:t>
      </w:r>
      <w:r w:rsidR="00292D92">
        <w:rPr>
          <w:b/>
        </w:rPr>
        <w:t>“</w:t>
      </w:r>
      <w:r w:rsidR="00292D92" w:rsidRPr="00292D92">
        <w:rPr>
          <w:b/>
        </w:rPr>
        <w:t>First Meeting: Discovery / Diagnose Sample Agenda</w:t>
      </w:r>
      <w:r w:rsidR="00292D92">
        <w:rPr>
          <w:b/>
        </w:rPr>
        <w:t>”</w:t>
      </w:r>
    </w:p>
    <w:p w14:paraId="1B7BCD4B" w14:textId="77777777" w:rsidR="00403352" w:rsidRDefault="002239FC" w:rsidP="002239FC">
      <w:pPr>
        <w:pStyle w:val="Heading3"/>
      </w:pPr>
      <w:bookmarkStart w:id="133" w:name="_Toc456260844"/>
      <w:bookmarkStart w:id="134" w:name="_Toc108330196"/>
      <w:r>
        <w:t>Conduct the Discovery Portion by Asking Questions</w:t>
      </w:r>
      <w:bookmarkEnd w:id="133"/>
      <w:bookmarkEnd w:id="134"/>
    </w:p>
    <w:p w14:paraId="777F73E9" w14:textId="77777777" w:rsidR="002239FC" w:rsidRDefault="002239FC" w:rsidP="002239FC">
      <w:pPr>
        <w:pStyle w:val="Heading4"/>
      </w:pPr>
      <w:bookmarkStart w:id="135" w:name="_Toc456260845"/>
      <w:r>
        <w:t>Segment 1: Pain Questions</w:t>
      </w:r>
      <w:bookmarkEnd w:id="135"/>
    </w:p>
    <w:p w14:paraId="6F8E9E4A" w14:textId="77777777" w:rsidR="002239FC" w:rsidRDefault="002239FC" w:rsidP="002239FC">
      <w:r>
        <w:t>Purpose:  To uncover the prospect’s biggest</w:t>
      </w:r>
      <w:r w:rsidR="00330006">
        <w:t xml:space="preserve"> pain points and concerns.  You should already know what some of these are from the Pre-Meeting Questionnaire. If you already asked</w:t>
      </w:r>
      <w:r w:rsidR="008754EA">
        <w:t xml:space="preserve"> these questions (and you should have), then don’t annoy the prospect by asking them again.</w:t>
      </w:r>
    </w:p>
    <w:p w14:paraId="4D5B6568" w14:textId="77777777" w:rsidR="008754EA" w:rsidRDefault="008754EA" w:rsidP="002239FC">
      <w:r>
        <w:t>Instead Say:</w:t>
      </w:r>
    </w:p>
    <w:p w14:paraId="464E2F9B" w14:textId="77777777" w:rsidR="008754EA" w:rsidRDefault="008754EA" w:rsidP="008754EA">
      <w:pPr>
        <w:ind w:left="720"/>
      </w:pPr>
      <w:r>
        <w:t>“I know from our initial call that &lt;&lt;SITUATION&gt;&gt; is a problem for you, as well as &lt;&lt;PROBLEM&gt;&gt;.  Is that still the case or is there a new problem that has developed that need to know about?”</w:t>
      </w:r>
    </w:p>
    <w:p w14:paraId="40852B92" w14:textId="77777777" w:rsidR="008754EA" w:rsidRDefault="008754EA" w:rsidP="008754EA">
      <w:pPr>
        <w:ind w:left="720"/>
      </w:pPr>
    </w:p>
    <w:p w14:paraId="4FE546D8" w14:textId="77777777" w:rsidR="008754EA" w:rsidRDefault="008754EA" w:rsidP="008754EA">
      <w:pPr>
        <w:ind w:left="720"/>
      </w:pPr>
      <w:r>
        <w:t>“Great.  Can you expand a bit on &lt;&lt;PROBLEM 1&gt;&gt;?</w:t>
      </w:r>
    </w:p>
    <w:p w14:paraId="29DBBF43" w14:textId="77777777" w:rsidR="008754EA" w:rsidRDefault="008754EA" w:rsidP="009E173B">
      <w:pPr>
        <w:pStyle w:val="ListParagraph"/>
        <w:numPr>
          <w:ilvl w:val="0"/>
          <w:numId w:val="35"/>
        </w:numPr>
      </w:pPr>
      <w:r>
        <w:t>Why is that a problem?</w:t>
      </w:r>
    </w:p>
    <w:p w14:paraId="6E452B4E" w14:textId="77777777" w:rsidR="008754EA" w:rsidRDefault="008754EA" w:rsidP="009E173B">
      <w:pPr>
        <w:pStyle w:val="ListParagraph"/>
        <w:numPr>
          <w:ilvl w:val="0"/>
          <w:numId w:val="35"/>
        </w:numPr>
      </w:pPr>
      <w:r>
        <w:t>How is that affecting your business?  Your staff?  Your computers?</w:t>
      </w:r>
    </w:p>
    <w:p w14:paraId="6E9B317D" w14:textId="77777777" w:rsidR="008754EA" w:rsidRDefault="008754EA" w:rsidP="009E173B">
      <w:pPr>
        <w:pStyle w:val="ListParagraph"/>
        <w:numPr>
          <w:ilvl w:val="0"/>
          <w:numId w:val="35"/>
        </w:numPr>
      </w:pPr>
      <w:r>
        <w:t>What have you done to resolve it?  How did that work out?</w:t>
      </w:r>
    </w:p>
    <w:p w14:paraId="52C686D0" w14:textId="77777777" w:rsidR="008754EA" w:rsidRDefault="008754EA" w:rsidP="009E173B">
      <w:pPr>
        <w:pStyle w:val="ListParagraph"/>
        <w:numPr>
          <w:ilvl w:val="0"/>
          <w:numId w:val="35"/>
        </w:numPr>
      </w:pPr>
      <w:r>
        <w:t>What do you think the solution is?</w:t>
      </w:r>
    </w:p>
    <w:p w14:paraId="252EC3E3" w14:textId="77777777" w:rsidR="008754EA" w:rsidRDefault="008754EA" w:rsidP="009E173B">
      <w:pPr>
        <w:pStyle w:val="ListParagraph"/>
        <w:numPr>
          <w:ilvl w:val="0"/>
          <w:numId w:val="35"/>
        </w:numPr>
      </w:pPr>
      <w:r>
        <w:t>How urgent is it for you to get that fixed?”</w:t>
      </w:r>
    </w:p>
    <w:p w14:paraId="0E1DABA4" w14:textId="77777777" w:rsidR="008754EA" w:rsidRDefault="008754EA" w:rsidP="008754EA">
      <w:pPr>
        <w:ind w:left="720"/>
      </w:pPr>
      <w:r>
        <w:lastRenderedPageBreak/>
        <w:t>“Excellent…mow what about &lt;&lt;PROBLEM 2&gt;&gt;?</w:t>
      </w:r>
    </w:p>
    <w:p w14:paraId="234E73B1" w14:textId="77777777" w:rsidR="008754EA" w:rsidRDefault="008754EA" w:rsidP="009E173B">
      <w:pPr>
        <w:pStyle w:val="ListParagraph"/>
        <w:numPr>
          <w:ilvl w:val="0"/>
          <w:numId w:val="35"/>
        </w:numPr>
      </w:pPr>
      <w:r>
        <w:t>Why is that a problem?</w:t>
      </w:r>
    </w:p>
    <w:p w14:paraId="13B92139" w14:textId="77777777" w:rsidR="008754EA" w:rsidRDefault="008754EA" w:rsidP="009E173B">
      <w:pPr>
        <w:pStyle w:val="ListParagraph"/>
        <w:numPr>
          <w:ilvl w:val="0"/>
          <w:numId w:val="35"/>
        </w:numPr>
      </w:pPr>
      <w:r>
        <w:t>How is that affecting your business?  Your staff?  Your computers?</w:t>
      </w:r>
    </w:p>
    <w:p w14:paraId="403C4BF8" w14:textId="77777777" w:rsidR="008754EA" w:rsidRDefault="008754EA" w:rsidP="009E173B">
      <w:pPr>
        <w:pStyle w:val="ListParagraph"/>
        <w:numPr>
          <w:ilvl w:val="0"/>
          <w:numId w:val="35"/>
        </w:numPr>
      </w:pPr>
      <w:r>
        <w:t>What have you done to resolve it?  How did that work out?</w:t>
      </w:r>
    </w:p>
    <w:p w14:paraId="643B2EC6" w14:textId="77777777" w:rsidR="008754EA" w:rsidRDefault="008754EA" w:rsidP="009E173B">
      <w:pPr>
        <w:pStyle w:val="ListParagraph"/>
        <w:numPr>
          <w:ilvl w:val="0"/>
          <w:numId w:val="35"/>
        </w:numPr>
      </w:pPr>
      <w:r>
        <w:t>What do you think the solution is?</w:t>
      </w:r>
    </w:p>
    <w:p w14:paraId="4D7E5F49" w14:textId="77777777" w:rsidR="008754EA" w:rsidRDefault="008754EA" w:rsidP="009E173B">
      <w:pPr>
        <w:pStyle w:val="ListParagraph"/>
        <w:numPr>
          <w:ilvl w:val="0"/>
          <w:numId w:val="35"/>
        </w:numPr>
      </w:pPr>
      <w:r>
        <w:t>How urgent is it for you to get that fixed?”</w:t>
      </w:r>
    </w:p>
    <w:p w14:paraId="041A48F1" w14:textId="77777777" w:rsidR="008754EA" w:rsidRDefault="008754EA" w:rsidP="008754EA">
      <w:pPr>
        <w:ind w:left="720"/>
      </w:pPr>
    </w:p>
    <w:p w14:paraId="7F6CFBB8" w14:textId="77777777" w:rsidR="008754EA" w:rsidRDefault="008754EA" w:rsidP="008754EA">
      <w:r>
        <w:t>(CONTINUE THIS UNTIL YOU’VE GONE OVER ALL THEIR CONCERNS)</w:t>
      </w:r>
    </w:p>
    <w:p w14:paraId="1301CE90" w14:textId="77777777" w:rsidR="008754EA" w:rsidRDefault="008754EA" w:rsidP="008754EA"/>
    <w:p w14:paraId="475E2295" w14:textId="77777777" w:rsidR="008754EA" w:rsidRDefault="00F70558" w:rsidP="00F70558">
      <w:pPr>
        <w:pStyle w:val="Heading4"/>
      </w:pPr>
      <w:bookmarkStart w:id="136" w:name="_Toc456260846"/>
      <w:r>
        <w:t>Segment 2:  Wedge Questions</w:t>
      </w:r>
      <w:bookmarkEnd w:id="136"/>
    </w:p>
    <w:p w14:paraId="016197C8" w14:textId="77777777" w:rsidR="00F70558" w:rsidRDefault="00F70558" w:rsidP="00F70558">
      <w:r w:rsidRPr="00CD52B1">
        <w:rPr>
          <w:b/>
        </w:rPr>
        <w:t>Purpose:</w:t>
      </w:r>
      <w:r>
        <w:t xml:space="preserve">  To further develop their dissatisfaction with their current provider and help them see areas where they are being underserved.</w:t>
      </w:r>
    </w:p>
    <w:p w14:paraId="18088B7B" w14:textId="77777777" w:rsidR="00C0233B" w:rsidRDefault="00DE15CF" w:rsidP="009E173B">
      <w:pPr>
        <w:pStyle w:val="ListParagraph"/>
        <w:numPr>
          <w:ilvl w:val="0"/>
          <w:numId w:val="36"/>
        </w:numPr>
      </w:pPr>
      <w:r>
        <w:t>When your IT person conducted the last restore of your backup—sort of a fire drill—so you knew for sure you could be back up and running fast in the event of an emergency, how did that process work?</w:t>
      </w:r>
    </w:p>
    <w:p w14:paraId="1ADBAD87" w14:textId="77777777" w:rsidR="00DE15CF" w:rsidRDefault="00DE15CF" w:rsidP="009E173B">
      <w:pPr>
        <w:pStyle w:val="ListParagraph"/>
        <w:numPr>
          <w:ilvl w:val="1"/>
          <w:numId w:val="36"/>
        </w:numPr>
      </w:pPr>
      <w:r>
        <w:t>If they say, “I don’t know what you mean” or “We’ve never done that”, then say “Of…so running a fire-drill test restore of your network to make sure you can be back up and running fast is something that’s not important to you then?”  Use this same response to the other questions below if they have the same response.</w:t>
      </w:r>
      <w:r w:rsidR="00830B40">
        <w:br/>
      </w:r>
    </w:p>
    <w:p w14:paraId="789CC9BA" w14:textId="77777777" w:rsidR="00DE15CF" w:rsidRDefault="00830B40" w:rsidP="009E173B">
      <w:pPr>
        <w:pStyle w:val="ListParagraph"/>
        <w:numPr>
          <w:ilvl w:val="0"/>
          <w:numId w:val="36"/>
        </w:numPr>
      </w:pPr>
      <w:r>
        <w:t>I curious…when your current IT provider drafted up your written disaster recovery plan so that all your employees know what to do to keep the office running in the event of an emergency, did he/she include the phone system or just how to access the network?</w:t>
      </w:r>
      <w:r>
        <w:br/>
      </w:r>
    </w:p>
    <w:p w14:paraId="31F3D72D" w14:textId="77777777" w:rsidR="00830B40" w:rsidRDefault="00830B40" w:rsidP="009E173B">
      <w:pPr>
        <w:pStyle w:val="ListParagraph"/>
        <w:numPr>
          <w:ilvl w:val="0"/>
          <w:numId w:val="36"/>
        </w:numPr>
      </w:pPr>
      <w:r>
        <w:t>And when he/she scans your office daily to make sure all antivirus, security patches, firewall and other security settings are 100% up-to-date and functioning properly, do they send that report to daily, weekly, or monthly?</w:t>
      </w:r>
      <w:r>
        <w:br/>
      </w:r>
    </w:p>
    <w:p w14:paraId="7292991C" w14:textId="77777777" w:rsidR="00830B40" w:rsidRDefault="009B74A6" w:rsidP="009E173B">
      <w:pPr>
        <w:pStyle w:val="ListParagraph"/>
        <w:numPr>
          <w:ilvl w:val="0"/>
          <w:numId w:val="36"/>
        </w:numPr>
      </w:pPr>
      <w:r>
        <w:t>When your IT person setup your content filtering/firewall for your office to make sure your employees were NOT downloading viruses, going to website they shouldn’t be going to or doing other things that could harm your company, were you happy with the reporting they gave you on this and their Internet usages or is there something you’d like to see different?</w:t>
      </w:r>
      <w:r>
        <w:br/>
      </w:r>
    </w:p>
    <w:p w14:paraId="7D08B71D" w14:textId="77777777" w:rsidR="009B74A6" w:rsidRDefault="00614CE6" w:rsidP="009E173B">
      <w:pPr>
        <w:pStyle w:val="ListParagraph"/>
        <w:numPr>
          <w:ilvl w:val="0"/>
          <w:numId w:val="36"/>
        </w:numPr>
      </w:pPr>
      <w:r>
        <w:t>And when your IT person created your network documentation—basically an inventory of all your systems, hardware, software licenses, passwords and information in case of a disaster or systems restore—did they provide that to you in an electronic format, paper, or both?  And do you feel confident that you can read and understand it in case you needed to find</w:t>
      </w:r>
      <w:r w:rsidR="005F61D1">
        <w:t xml:space="preserve"> software licenses, passwords and other critical components on your network?  Or is it in geek speak?</w:t>
      </w:r>
      <w:r w:rsidR="005F61D1">
        <w:br/>
      </w:r>
    </w:p>
    <w:p w14:paraId="5265BBC2" w14:textId="77777777" w:rsidR="005F61D1" w:rsidRDefault="005F61D1" w:rsidP="009E173B">
      <w:pPr>
        <w:pStyle w:val="ListParagraph"/>
        <w:numPr>
          <w:ilvl w:val="0"/>
          <w:numId w:val="36"/>
        </w:numPr>
      </w:pPr>
      <w:r>
        <w:t>When your current IT person drafted your AUP (Acceptable Use Policy) and trained your staff on it so they weren’t doing things online that could jeopardize your company’s confidentiality or security, were you comfortable with what they did or is this something you’d like to see different?</w:t>
      </w:r>
    </w:p>
    <w:p w14:paraId="23E0F4CB" w14:textId="77777777" w:rsidR="005F61D1" w:rsidRDefault="005F61D1" w:rsidP="005F61D1">
      <w:pPr>
        <w:pStyle w:val="Heading4"/>
      </w:pPr>
      <w:bookmarkStart w:id="137" w:name="_Toc456260847"/>
      <w:r>
        <w:lastRenderedPageBreak/>
        <w:t xml:space="preserve">Segment </w:t>
      </w:r>
      <w:r w:rsidR="006C6F93">
        <w:t>3</w:t>
      </w:r>
      <w:r>
        <w:t xml:space="preserve">: Do </w:t>
      </w:r>
      <w:r w:rsidR="006B694F">
        <w:t>the</w:t>
      </w:r>
      <w:r>
        <w:t xml:space="preserve"> Math</w:t>
      </w:r>
      <w:bookmarkEnd w:id="137"/>
    </w:p>
    <w:p w14:paraId="081BD821" w14:textId="77777777" w:rsidR="005F61D1" w:rsidRDefault="005F61D1" w:rsidP="005F61D1">
      <w:r>
        <w:t>Purpose:  To develop a financial case for the solution/services you are selling.  Here are a few questions to ask to uncover what their ill-maintained network is costing them.</w:t>
      </w:r>
    </w:p>
    <w:p w14:paraId="2F3F2F4C" w14:textId="77777777" w:rsidR="005F61D1" w:rsidRDefault="005F61D1" w:rsidP="005F61D1">
      <w:r>
        <w:t>Start out by saying, “Have you ever conducted a Total Cost of Ownership (TCO) analysis before?”  If yes, ask them what numbers they came up with and they calculated them.</w:t>
      </w:r>
    </w:p>
    <w:p w14:paraId="26065120" w14:textId="77777777" w:rsidR="005F61D1" w:rsidRDefault="005F61D1" w:rsidP="005F61D1">
      <w:r>
        <w:t>IMPOTANT:  Below are some sample questions for conducting a simple “cost” of network downtime.  Keep in mind that it’s not easy (or always necessary) to provide an “ROI” number of IT services and solutions, and it’s often easier to provide a TCO analysis.</w:t>
      </w:r>
    </w:p>
    <w:p w14:paraId="5B62FC49" w14:textId="77777777" w:rsidR="005F61D1" w:rsidRDefault="003115F7" w:rsidP="009E173B">
      <w:pPr>
        <w:pStyle w:val="ListParagraph"/>
        <w:numPr>
          <w:ilvl w:val="0"/>
          <w:numId w:val="37"/>
        </w:numPr>
      </w:pPr>
      <w:r>
        <w:t>How often does your network go down?  For how long?</w:t>
      </w:r>
    </w:p>
    <w:p w14:paraId="7F75572E" w14:textId="77777777" w:rsidR="003115F7" w:rsidRDefault="003115F7" w:rsidP="009E173B">
      <w:pPr>
        <w:pStyle w:val="ListParagraph"/>
        <w:numPr>
          <w:ilvl w:val="1"/>
          <w:numId w:val="37"/>
        </w:numPr>
      </w:pPr>
      <w:r>
        <w:t xml:space="preserve">When that happens, who </w:t>
      </w:r>
      <w:r w:rsidR="006B694F">
        <w:t>must</w:t>
      </w:r>
      <w:r>
        <w:t xml:space="preserve"> deal with it?</w:t>
      </w:r>
    </w:p>
    <w:p w14:paraId="539E77AC" w14:textId="77777777" w:rsidR="003115F7" w:rsidRDefault="003115F7" w:rsidP="009E173B">
      <w:pPr>
        <w:pStyle w:val="ListParagraph"/>
        <w:numPr>
          <w:ilvl w:val="1"/>
          <w:numId w:val="37"/>
        </w:numPr>
      </w:pPr>
      <w:r>
        <w:t>What does that person cost you per hour?</w:t>
      </w:r>
    </w:p>
    <w:p w14:paraId="0161D3FC" w14:textId="77777777" w:rsidR="00C71303" w:rsidRDefault="00C71303" w:rsidP="00C71303">
      <w:pPr>
        <w:pStyle w:val="ListParagraph"/>
        <w:ind w:left="1800"/>
      </w:pPr>
    </w:p>
    <w:p w14:paraId="210E1D80" w14:textId="77777777" w:rsidR="003115F7" w:rsidRDefault="00C71303" w:rsidP="009E173B">
      <w:pPr>
        <w:pStyle w:val="ListParagraph"/>
        <w:numPr>
          <w:ilvl w:val="0"/>
          <w:numId w:val="37"/>
        </w:numPr>
      </w:pPr>
      <w:r>
        <w:t>Do any of your machines run slowly?  Crash? How often does that happen?</w:t>
      </w:r>
      <w:r>
        <w:br/>
      </w:r>
    </w:p>
    <w:p w14:paraId="358E7EC2" w14:textId="77777777" w:rsidR="00C71303" w:rsidRDefault="00C71303" w:rsidP="009E173B">
      <w:pPr>
        <w:pStyle w:val="ListParagraph"/>
        <w:numPr>
          <w:ilvl w:val="0"/>
          <w:numId w:val="37"/>
        </w:numPr>
      </w:pPr>
      <w:r>
        <w:t xml:space="preserve">What about problems with your phones, Internet or line of business apps; who </w:t>
      </w:r>
      <w:r w:rsidR="006B694F">
        <w:t>must</w:t>
      </w:r>
      <w:r>
        <w:t xml:space="preserve"> address those problems?  How often do these problems come up?</w:t>
      </w:r>
      <w:r>
        <w:br/>
      </w:r>
    </w:p>
    <w:p w14:paraId="36A1B3DA" w14:textId="77777777" w:rsidR="00C71303" w:rsidRDefault="00617E6C" w:rsidP="009E173B">
      <w:pPr>
        <w:pStyle w:val="ListParagraph"/>
        <w:numPr>
          <w:ilvl w:val="0"/>
          <w:numId w:val="37"/>
        </w:numPr>
      </w:pPr>
      <w:r>
        <w:t>If your network went down for a day…Would it impact…</w:t>
      </w:r>
    </w:p>
    <w:p w14:paraId="747D8C68" w14:textId="77777777" w:rsidR="00617E6C" w:rsidRDefault="00617E6C" w:rsidP="009E173B">
      <w:pPr>
        <w:pStyle w:val="ListParagraph"/>
        <w:numPr>
          <w:ilvl w:val="1"/>
          <w:numId w:val="37"/>
        </w:numPr>
      </w:pPr>
      <w:r>
        <w:t>Sales?</w:t>
      </w:r>
    </w:p>
    <w:p w14:paraId="0F80664C" w14:textId="77777777" w:rsidR="00617E6C" w:rsidRDefault="00617E6C" w:rsidP="009E173B">
      <w:pPr>
        <w:pStyle w:val="ListParagraph"/>
        <w:numPr>
          <w:ilvl w:val="1"/>
          <w:numId w:val="37"/>
        </w:numPr>
      </w:pPr>
      <w:r>
        <w:t>Customer service?</w:t>
      </w:r>
    </w:p>
    <w:p w14:paraId="4BE13678" w14:textId="77777777" w:rsidR="00617E6C" w:rsidRDefault="00617E6C" w:rsidP="009E173B">
      <w:pPr>
        <w:pStyle w:val="ListParagraph"/>
        <w:numPr>
          <w:ilvl w:val="1"/>
          <w:numId w:val="37"/>
        </w:numPr>
      </w:pPr>
      <w:r>
        <w:t>How about employee productivity?  Would people still be able to do their jobs or not?</w:t>
      </w:r>
    </w:p>
    <w:p w14:paraId="19F370AA" w14:textId="77777777" w:rsidR="00617E6C" w:rsidRDefault="00617E6C" w:rsidP="009E173B">
      <w:pPr>
        <w:pStyle w:val="ListParagraph"/>
        <w:numPr>
          <w:ilvl w:val="1"/>
          <w:numId w:val="37"/>
        </w:numPr>
      </w:pPr>
      <w:r>
        <w:t xml:space="preserve">Has this ever happened?  If </w:t>
      </w:r>
      <w:r w:rsidRPr="00617E6C">
        <w:rPr>
          <w:b/>
        </w:rPr>
        <w:t>YES</w:t>
      </w:r>
      <w:r>
        <w:t xml:space="preserve">, </w:t>
      </w:r>
      <w:r w:rsidR="006B694F">
        <w:t>can</w:t>
      </w:r>
      <w:r>
        <w:t xml:space="preserve"> you tell me about what happened?</w:t>
      </w:r>
      <w:r>
        <w:br/>
      </w:r>
    </w:p>
    <w:p w14:paraId="2B35DFC8" w14:textId="77777777" w:rsidR="00617E6C" w:rsidRDefault="002372E2" w:rsidP="009E173B">
      <w:pPr>
        <w:pStyle w:val="ListParagraph"/>
        <w:numPr>
          <w:ilvl w:val="0"/>
          <w:numId w:val="37"/>
        </w:numPr>
      </w:pPr>
      <w:r>
        <w:t>What data on your network do you believe to me MOST important and MOST valuable to you?  What’s next? And the third in line?</w:t>
      </w:r>
    </w:p>
    <w:p w14:paraId="4CD6D412" w14:textId="77777777" w:rsidR="002372E2" w:rsidRDefault="002372E2" w:rsidP="009E173B">
      <w:pPr>
        <w:pStyle w:val="ListParagraph"/>
        <w:numPr>
          <w:ilvl w:val="1"/>
          <w:numId w:val="37"/>
        </w:numPr>
      </w:pPr>
      <w:r>
        <w:t>What are you doing to protect that data?</w:t>
      </w:r>
    </w:p>
    <w:p w14:paraId="68929D43" w14:textId="77777777" w:rsidR="002372E2" w:rsidRDefault="002372E2" w:rsidP="009E173B">
      <w:pPr>
        <w:pStyle w:val="ListParagraph"/>
        <w:numPr>
          <w:ilvl w:val="1"/>
          <w:numId w:val="37"/>
        </w:numPr>
      </w:pPr>
      <w:r>
        <w:t>How confident are you that it’s safe?</w:t>
      </w:r>
    </w:p>
    <w:p w14:paraId="5BA814AA" w14:textId="77777777" w:rsidR="002372E2" w:rsidRDefault="002372E2" w:rsidP="009E173B">
      <w:pPr>
        <w:pStyle w:val="ListParagraph"/>
        <w:numPr>
          <w:ilvl w:val="1"/>
          <w:numId w:val="37"/>
        </w:numPr>
      </w:pPr>
      <w:r>
        <w:t>Have you ever conducted a test restore?</w:t>
      </w:r>
    </w:p>
    <w:p w14:paraId="5A2DAB3A" w14:textId="77777777" w:rsidR="002372E2" w:rsidRDefault="002372E2" w:rsidP="009E173B">
      <w:pPr>
        <w:pStyle w:val="ListParagraph"/>
        <w:numPr>
          <w:ilvl w:val="1"/>
          <w:numId w:val="37"/>
        </w:numPr>
      </w:pPr>
      <w:r>
        <w:t>If you lost data, what would be the cost to your organization?</w:t>
      </w:r>
    </w:p>
    <w:p w14:paraId="250EB85F" w14:textId="77777777" w:rsidR="002372E2" w:rsidRDefault="002372E2" w:rsidP="009E173B">
      <w:pPr>
        <w:pStyle w:val="ListParagraph"/>
        <w:numPr>
          <w:ilvl w:val="1"/>
          <w:numId w:val="37"/>
        </w:numPr>
      </w:pPr>
      <w:r>
        <w:t>What would the cost be to restore it?</w:t>
      </w:r>
      <w:r>
        <w:br/>
      </w:r>
    </w:p>
    <w:p w14:paraId="40C3E85B" w14:textId="77777777" w:rsidR="002372E2" w:rsidRDefault="002372E2" w:rsidP="009E173B">
      <w:pPr>
        <w:pStyle w:val="ListParagraph"/>
        <w:numPr>
          <w:ilvl w:val="0"/>
          <w:numId w:val="37"/>
        </w:numPr>
      </w:pPr>
      <w:r>
        <w:t>How much time do your employees spend surfing the net for personal reasons?</w:t>
      </w:r>
    </w:p>
    <w:p w14:paraId="36B5CEB7" w14:textId="77777777" w:rsidR="002372E2" w:rsidRDefault="002372E2" w:rsidP="009E173B">
      <w:pPr>
        <w:pStyle w:val="ListParagraph"/>
        <w:numPr>
          <w:ilvl w:val="1"/>
          <w:numId w:val="37"/>
        </w:numPr>
      </w:pPr>
      <w:r>
        <w:t>Do you have a way of monitoring</w:t>
      </w:r>
      <w:r w:rsidR="003512D5">
        <w:t xml:space="preserve"> what they do online?</w:t>
      </w:r>
    </w:p>
    <w:p w14:paraId="77C80C48" w14:textId="77777777" w:rsidR="003512D5" w:rsidRDefault="003512D5" w:rsidP="009E173B">
      <w:pPr>
        <w:pStyle w:val="ListParagraph"/>
        <w:numPr>
          <w:ilvl w:val="1"/>
          <w:numId w:val="37"/>
        </w:numPr>
      </w:pPr>
      <w:r>
        <w:t>Do you know how much time they spend on those activities?</w:t>
      </w:r>
    </w:p>
    <w:p w14:paraId="508C2323" w14:textId="77777777" w:rsidR="003512D5" w:rsidRDefault="003512D5" w:rsidP="009E173B">
      <w:pPr>
        <w:pStyle w:val="ListParagraph"/>
        <w:numPr>
          <w:ilvl w:val="1"/>
          <w:numId w:val="37"/>
        </w:numPr>
      </w:pPr>
      <w:r>
        <w:t>Do you care to monitor and control this?</w:t>
      </w:r>
      <w:r>
        <w:br/>
      </w:r>
    </w:p>
    <w:p w14:paraId="2B2CCEA8" w14:textId="77777777" w:rsidR="003512D5" w:rsidRDefault="003512D5" w:rsidP="009E173B">
      <w:pPr>
        <w:pStyle w:val="ListParagraph"/>
        <w:numPr>
          <w:ilvl w:val="0"/>
          <w:numId w:val="37"/>
        </w:numPr>
      </w:pPr>
      <w:r>
        <w:t>What’s the average salary of your employees?</w:t>
      </w:r>
      <w:r w:rsidR="00D169D2">
        <w:br/>
        <w:t>NOTE:  You’ll use this to calculate the soft costs of all the above time they are spending on downtime, dealing with problems, span, slowness or even wasting on personal activities online.</w:t>
      </w:r>
      <w:r w:rsidR="00D169D2">
        <w:br/>
      </w:r>
    </w:p>
    <w:p w14:paraId="7100CDCF" w14:textId="77777777" w:rsidR="00D169D2" w:rsidRDefault="00D169D2" w:rsidP="009E173B">
      <w:pPr>
        <w:pStyle w:val="ListParagraph"/>
        <w:numPr>
          <w:ilvl w:val="0"/>
          <w:numId w:val="37"/>
        </w:numPr>
      </w:pPr>
      <w:r>
        <w:t>Example of calculating the above:</w:t>
      </w:r>
    </w:p>
    <w:p w14:paraId="46E462AE" w14:textId="77777777" w:rsidR="003512D5" w:rsidRDefault="00D169D2" w:rsidP="009E173B">
      <w:pPr>
        <w:pStyle w:val="ListParagraph"/>
        <w:numPr>
          <w:ilvl w:val="1"/>
          <w:numId w:val="37"/>
        </w:numPr>
      </w:pPr>
      <w:r>
        <w:t>52 weeks a year x 40-hour week = 2080 hours</w:t>
      </w:r>
    </w:p>
    <w:p w14:paraId="42AA7704" w14:textId="77777777" w:rsidR="00D169D2" w:rsidRDefault="00D169D2" w:rsidP="009E173B">
      <w:pPr>
        <w:pStyle w:val="ListParagraph"/>
        <w:numPr>
          <w:ilvl w:val="1"/>
          <w:numId w:val="37"/>
        </w:numPr>
      </w:pPr>
      <w:r>
        <w:t>Average salary:  $40,000</w:t>
      </w:r>
    </w:p>
    <w:p w14:paraId="20A4AB13" w14:textId="77777777" w:rsidR="00D169D2" w:rsidRDefault="00D169D2" w:rsidP="009E173B">
      <w:pPr>
        <w:pStyle w:val="ListParagraph"/>
        <w:numPr>
          <w:ilvl w:val="1"/>
          <w:numId w:val="37"/>
        </w:numPr>
      </w:pPr>
      <w:r>
        <w:t>Multiply by 1.3 to account for all costs of that employee:  $52,000</w:t>
      </w:r>
    </w:p>
    <w:p w14:paraId="6843AA7A" w14:textId="77777777" w:rsidR="00D169D2" w:rsidRDefault="00D169D2" w:rsidP="009E173B">
      <w:pPr>
        <w:pStyle w:val="ListParagraph"/>
        <w:numPr>
          <w:ilvl w:val="1"/>
          <w:numId w:val="37"/>
        </w:numPr>
      </w:pPr>
      <w:r>
        <w:lastRenderedPageBreak/>
        <w:t>Cost per hour: $25 per hour ($52,000 / 2080 hours)</w:t>
      </w:r>
    </w:p>
    <w:p w14:paraId="06EFFB77" w14:textId="77777777" w:rsidR="00D169D2" w:rsidRDefault="00D169D2" w:rsidP="009E173B">
      <w:pPr>
        <w:pStyle w:val="ListParagraph"/>
        <w:numPr>
          <w:ilvl w:val="1"/>
          <w:numId w:val="37"/>
        </w:numPr>
      </w:pPr>
      <w:r>
        <w:t>1 hour of downtime per week (estimate): 52 hours</w:t>
      </w:r>
    </w:p>
    <w:p w14:paraId="3F8EC259" w14:textId="77777777" w:rsidR="00D169D2" w:rsidRDefault="00D169D2" w:rsidP="009E173B">
      <w:pPr>
        <w:pStyle w:val="ListParagraph"/>
        <w:numPr>
          <w:ilvl w:val="1"/>
          <w:numId w:val="37"/>
        </w:numPr>
      </w:pPr>
      <w:r>
        <w:t>52 (hours) x $25 per hour = $1300</w:t>
      </w:r>
    </w:p>
    <w:p w14:paraId="62C29A0F" w14:textId="77777777" w:rsidR="00D169D2" w:rsidRDefault="00D169D2" w:rsidP="009E173B">
      <w:pPr>
        <w:pStyle w:val="ListParagraph"/>
        <w:numPr>
          <w:ilvl w:val="1"/>
          <w:numId w:val="37"/>
        </w:numPr>
      </w:pPr>
      <w:r>
        <w:t>If 10 employees: $13,000</w:t>
      </w:r>
    </w:p>
    <w:p w14:paraId="5E9D2776" w14:textId="77777777" w:rsidR="00D169D2" w:rsidRDefault="00D169D2" w:rsidP="00D169D2">
      <w:pPr>
        <w:pStyle w:val="Heading4"/>
      </w:pPr>
      <w:bookmarkStart w:id="138" w:name="_Toc456260848"/>
      <w:r>
        <w:t>Segment 4: The 3 Questions to Uncover Any Prospect’s Buying Criteria</w:t>
      </w:r>
      <w:bookmarkEnd w:id="138"/>
    </w:p>
    <w:p w14:paraId="4DFFB6ED" w14:textId="77777777" w:rsidR="00D169D2" w:rsidRDefault="00853EF9" w:rsidP="00D169D2">
      <w:r>
        <w:t>Purpose:  To</w:t>
      </w:r>
      <w:r w:rsidR="00D169D2">
        <w:t xml:space="preserve"> uncover the prospect’s specific buying criteria so you can hone your presentation now (and later) to address the specific things that prospect is l</w:t>
      </w:r>
      <w:r>
        <w:t>o</w:t>
      </w:r>
      <w:r w:rsidR="00D169D2">
        <w:t>oking for.</w:t>
      </w:r>
      <w:r>
        <w:br/>
      </w:r>
      <w:r>
        <w:br/>
        <w:t>Here are the 3 Questions to Master:</w:t>
      </w:r>
    </w:p>
    <w:p w14:paraId="661992DD" w14:textId="77777777" w:rsidR="00853EF9" w:rsidRDefault="007F1C20" w:rsidP="00D169D2">
      <w:r>
        <w:t>Obviously,</w:t>
      </w:r>
      <w:r w:rsidR="007E481B">
        <w:t xml:space="preserve"> you’re looking to make a change in who supports your network.  To that end…</w:t>
      </w:r>
    </w:p>
    <w:p w14:paraId="7E241048" w14:textId="77777777" w:rsidR="007E481B" w:rsidRDefault="007E481B" w:rsidP="009E173B">
      <w:pPr>
        <w:pStyle w:val="ListParagraph"/>
        <w:numPr>
          <w:ilvl w:val="0"/>
          <w:numId w:val="38"/>
        </w:numPr>
      </w:pPr>
      <w:r>
        <w:t>What’s most important to you when selecting a new IT firm to work with?</w:t>
      </w:r>
      <w:r>
        <w:br/>
      </w:r>
    </w:p>
    <w:p w14:paraId="48919EDB" w14:textId="77777777" w:rsidR="007E481B" w:rsidRDefault="007E481B" w:rsidP="009E173B">
      <w:pPr>
        <w:pStyle w:val="ListParagraph"/>
        <w:numPr>
          <w:ilvl w:val="0"/>
          <w:numId w:val="38"/>
        </w:numPr>
      </w:pPr>
      <w:r>
        <w:t>Why is that important to you?</w:t>
      </w:r>
      <w:r>
        <w:br/>
      </w:r>
    </w:p>
    <w:p w14:paraId="15880569" w14:textId="77777777" w:rsidR="007E481B" w:rsidRDefault="007E481B" w:rsidP="009E173B">
      <w:pPr>
        <w:pStyle w:val="ListParagraph"/>
        <w:numPr>
          <w:ilvl w:val="0"/>
          <w:numId w:val="38"/>
        </w:numPr>
      </w:pPr>
      <w:r>
        <w:t>How do you know when &lt;&lt;YOUR GETTING THAT RESULT&gt;&gt;?</w:t>
      </w:r>
    </w:p>
    <w:p w14:paraId="1E445C6C" w14:textId="77777777" w:rsidR="007E481B" w:rsidRDefault="007E481B" w:rsidP="007E481B">
      <w:r w:rsidRPr="000A6476">
        <w:rPr>
          <w:b/>
        </w:rPr>
        <w:t>IMPORTANT</w:t>
      </w:r>
      <w:r>
        <w:t>:  Make them be very specific with their answers.  If they say, “Good service,” ask them, “What does good service mean to you specifically?”  Or, “How will you know if you are getting good service?”  Or, “Can you give me an example of what you mean by that?”</w:t>
      </w:r>
    </w:p>
    <w:p w14:paraId="3F9A5574" w14:textId="77777777" w:rsidR="000A6476" w:rsidRDefault="000A6476" w:rsidP="007E481B">
      <w:r w:rsidRPr="000A6476">
        <w:rPr>
          <w:b/>
          <w:u w:val="single"/>
        </w:rPr>
        <w:t>Make sure you get at least 3 Criteria</w:t>
      </w:r>
      <w:r>
        <w:t>.  In most cases, the prospect won’t give you every condition unless you ask.  Most people have not really thought it through, and therefore need a bit of coaching to get them to verbalize it.  After each answer, ask, “What else is important to you?  What else?  Anything else?”  Until they run out of answers.</w:t>
      </w:r>
    </w:p>
    <w:p w14:paraId="1ECD2227" w14:textId="77777777" w:rsidR="007D3457" w:rsidRDefault="007D3457" w:rsidP="007E481B">
      <w:r>
        <w:t>Then say, “Out of all these things, which one is most important?”</w:t>
      </w:r>
    </w:p>
    <w:p w14:paraId="3EA3F1EF" w14:textId="77777777" w:rsidR="007D3457" w:rsidRDefault="0095284D" w:rsidP="0095284D">
      <w:pPr>
        <w:pStyle w:val="Heading4"/>
      </w:pPr>
      <w:bookmarkStart w:id="139" w:name="_Toc456260849"/>
      <w:r>
        <w:t>Segment 5:  Uncovering Hidden Objectives and Other Criteria</w:t>
      </w:r>
      <w:bookmarkEnd w:id="139"/>
    </w:p>
    <w:p w14:paraId="32852768" w14:textId="77777777" w:rsidR="0095284D" w:rsidRDefault="0095284D" w:rsidP="0095284D">
      <w:r>
        <w:t>Purpose:  To uncover hidden objections that will kill the sale later.</w:t>
      </w:r>
    </w:p>
    <w:p w14:paraId="3945827E" w14:textId="77777777" w:rsidR="0095284D" w:rsidRDefault="0095284D" w:rsidP="0095284D">
      <w:r>
        <w:t>Box Close:  This is an excellent follow on to the above 3 questions.</w:t>
      </w:r>
    </w:p>
    <w:p w14:paraId="3AAC0114" w14:textId="77777777" w:rsidR="0095284D" w:rsidRDefault="0095284D" w:rsidP="0095284D">
      <w:r>
        <w:t xml:space="preserve">“Okay, let me make sure I was doing a good job of listening to you.  From what you just told me, you want X, Y and Z, right?  Anything else?  Good.  </w:t>
      </w:r>
      <w:r w:rsidR="006B694F">
        <w:t>SO,</w:t>
      </w:r>
      <w:r>
        <w:t xml:space="preserve"> I know you</w:t>
      </w:r>
      <w:r w:rsidR="002E5288">
        <w:t xml:space="preserve"> </w:t>
      </w:r>
      <w:r>
        <w:t xml:space="preserve">have concerns that would make this a no-go even if I can promise to deliver what you want.  </w:t>
      </w:r>
      <w:r w:rsidR="006B694F">
        <w:t>So,</w:t>
      </w:r>
      <w:r>
        <w:t xml:space="preserve"> tell me, what’s the first concern you have?  The second?  Third?  Great.  Any more reasons you’d veto this?  No.  Okay, so if we can take care of these 3 things to your satisfaction, the project is a go, right?  Yes.”</w:t>
      </w:r>
    </w:p>
    <w:p w14:paraId="73B225EB" w14:textId="77777777" w:rsidR="0095284D" w:rsidRDefault="00B777EE" w:rsidP="00B777EE">
      <w:pPr>
        <w:pStyle w:val="Heading4"/>
      </w:pPr>
      <w:bookmarkStart w:id="140" w:name="_Toc456260850"/>
      <w:r>
        <w:t>Competition</w:t>
      </w:r>
      <w:bookmarkEnd w:id="140"/>
    </w:p>
    <w:p w14:paraId="1465976B" w14:textId="77777777" w:rsidR="00A01D19" w:rsidRDefault="00A01D19" w:rsidP="009E173B">
      <w:pPr>
        <w:pStyle w:val="ListParagraph"/>
        <w:numPr>
          <w:ilvl w:val="0"/>
          <w:numId w:val="39"/>
        </w:numPr>
      </w:pPr>
      <w:r>
        <w:t>“What other companies or options are you considering?”  This question will help uncover competitors you are up against.  Competitors include in-house staff, hiring a dedicated IT manager and doing nothing.</w:t>
      </w:r>
      <w:r>
        <w:br/>
      </w:r>
    </w:p>
    <w:p w14:paraId="186E9ED8" w14:textId="77777777" w:rsidR="00A01D19" w:rsidRDefault="005C4985" w:rsidP="009E173B">
      <w:pPr>
        <w:pStyle w:val="ListParagraph"/>
        <w:numPr>
          <w:ilvl w:val="1"/>
          <w:numId w:val="39"/>
        </w:numPr>
      </w:pPr>
      <w:r w:rsidRPr="005C4985">
        <w:rPr>
          <w:b/>
        </w:rPr>
        <w:t>NOTE:</w:t>
      </w:r>
      <w:r>
        <w:t xml:space="preserve">  You should have a file on every single competitor in your </w:t>
      </w:r>
      <w:r w:rsidR="006B694F">
        <w:t>area,</w:t>
      </w:r>
      <w:r>
        <w:t xml:space="preserve"> so you know what you are up against, what your strengths and weaknesses are against this competitor.</w:t>
      </w:r>
      <w:r>
        <w:br/>
      </w:r>
    </w:p>
    <w:p w14:paraId="66D07612" w14:textId="77777777" w:rsidR="005C4985" w:rsidRDefault="005C4985" w:rsidP="009E173B">
      <w:pPr>
        <w:pStyle w:val="ListParagraph"/>
        <w:numPr>
          <w:ilvl w:val="0"/>
          <w:numId w:val="39"/>
        </w:numPr>
      </w:pPr>
      <w:r>
        <w:t>If they ARE considering other options, ask, “As it stands right now, do you have any preferences as to what solution you are leaning toward?  Why are you favoring one?”</w:t>
      </w:r>
    </w:p>
    <w:p w14:paraId="664E73D1" w14:textId="77777777" w:rsidR="005C4985" w:rsidRDefault="005C4985" w:rsidP="005C4985">
      <w:pPr>
        <w:pStyle w:val="Heading4"/>
      </w:pPr>
      <w:bookmarkStart w:id="141" w:name="_Toc456260851"/>
      <w:r>
        <w:lastRenderedPageBreak/>
        <w:t>Budget</w:t>
      </w:r>
      <w:bookmarkEnd w:id="141"/>
    </w:p>
    <w:p w14:paraId="6ABE0C9D" w14:textId="77777777" w:rsidR="005C4985" w:rsidRDefault="00D67B4C" w:rsidP="009E173B">
      <w:pPr>
        <w:pStyle w:val="ListParagraph"/>
        <w:numPr>
          <w:ilvl w:val="0"/>
          <w:numId w:val="40"/>
        </w:numPr>
      </w:pPr>
      <w:r>
        <w:t>If they have been outsourcing to someone else, ask, “What is your arrangement with your current IT provider?  Are you on a monthly contract for a set amount of money?  May I see it?”  If they ask why, tell them you just want to see what support and services the company was supposed to be delivering so you can validate of those things were happening.  If they don’t want to give it to you, say, “No problem,” and leave it at that; it’s not a deal breaker.</w:t>
      </w:r>
      <w:r>
        <w:br/>
      </w:r>
    </w:p>
    <w:p w14:paraId="17F6CE43" w14:textId="77777777" w:rsidR="00D67B4C" w:rsidRDefault="00D67B4C" w:rsidP="009E173B">
      <w:pPr>
        <w:pStyle w:val="ListParagraph"/>
        <w:numPr>
          <w:ilvl w:val="0"/>
          <w:numId w:val="40"/>
        </w:numPr>
      </w:pPr>
      <w:r>
        <w:t>“Do you have a set budget for network upgrade and support that you have to stay within?  Do you know what you spent last year?”</w:t>
      </w:r>
      <w:r>
        <w:br/>
      </w:r>
    </w:p>
    <w:p w14:paraId="7253910A" w14:textId="77777777" w:rsidR="00D67B4C" w:rsidRDefault="00D67B4C" w:rsidP="009E173B">
      <w:pPr>
        <w:pStyle w:val="ListParagraph"/>
        <w:numPr>
          <w:ilvl w:val="0"/>
          <w:numId w:val="40"/>
        </w:numPr>
      </w:pPr>
      <w:r>
        <w:t>If they don’t have a clue, say, “Based on my experience, a network of this size and scope is going to run between $X and $Y for regular maintenance and support.  Are you prepared to spend that?”</w:t>
      </w:r>
      <w:r>
        <w:br/>
      </w:r>
    </w:p>
    <w:p w14:paraId="0AF02F63" w14:textId="77777777" w:rsidR="00D67B4C" w:rsidRDefault="00D67B4C" w:rsidP="009E173B">
      <w:pPr>
        <w:pStyle w:val="ListParagraph"/>
        <w:numPr>
          <w:ilvl w:val="1"/>
          <w:numId w:val="40"/>
        </w:numPr>
      </w:pPr>
      <w:r>
        <w:t xml:space="preserve">NOTE: This last question is one you might consider leaving out because it will be a deal breaker in some cases.  This is your call.  If you have a lot of leads, you might want to ask this up front and disqualify people who have unrealistic expectations of what IT support costs or who simply don’t have the </w:t>
      </w:r>
      <w:r w:rsidR="006B694F">
        <w:t>money,</w:t>
      </w:r>
      <w:r>
        <w:t xml:space="preserve"> so you don’t waste a lot of time.</w:t>
      </w:r>
    </w:p>
    <w:p w14:paraId="3B569B18" w14:textId="77777777" w:rsidR="00D11657" w:rsidRDefault="00D11657" w:rsidP="00D11657">
      <w:pPr>
        <w:pStyle w:val="Heading4"/>
      </w:pPr>
      <w:bookmarkStart w:id="142" w:name="_Toc456260852"/>
      <w:r>
        <w:t>Urgency to Buy Now</w:t>
      </w:r>
      <w:bookmarkEnd w:id="142"/>
    </w:p>
    <w:p w14:paraId="0488AF0E" w14:textId="77777777" w:rsidR="00D11657" w:rsidRDefault="00D11657" w:rsidP="00D11657">
      <w:pPr>
        <w:ind w:left="720"/>
      </w:pPr>
      <w:r>
        <w:t>“What date do you need these problems solved by?”  This will uncover their urgency to buy.  If they have no urgency, your chances of closing the sale are low.</w:t>
      </w:r>
    </w:p>
    <w:p w14:paraId="0AB05C91" w14:textId="77777777" w:rsidR="000A6476" w:rsidRDefault="0092092F" w:rsidP="009E173B">
      <w:pPr>
        <w:pStyle w:val="ListParagraph"/>
        <w:numPr>
          <w:ilvl w:val="0"/>
          <w:numId w:val="41"/>
        </w:numPr>
      </w:pPr>
      <w:r>
        <w:t xml:space="preserve">Present Your Audit Consent Form (See Appendix).  This should be done AFTER you’ve asked them some questions and you are ready to conduct the physical audit. </w:t>
      </w:r>
      <w:r>
        <w:br/>
      </w:r>
    </w:p>
    <w:p w14:paraId="2ADBEE29" w14:textId="77777777" w:rsidR="0092092F" w:rsidRDefault="0092092F" w:rsidP="009E173B">
      <w:pPr>
        <w:pStyle w:val="ListParagraph"/>
        <w:numPr>
          <w:ilvl w:val="0"/>
          <w:numId w:val="41"/>
        </w:numPr>
      </w:pPr>
      <w:r>
        <w:t xml:space="preserve">Conduct </w:t>
      </w:r>
      <w:r w:rsidR="006B694F">
        <w:t>the</w:t>
      </w:r>
      <w:r>
        <w:t xml:space="preserve"> Audit.  Remember, the purpose is NOT to do a full-blown assessment but rather to simply look for problems to build your case as to why they need our services.  Use this audit checklist if you need help.  Here are some suggestions and tips you may want to incorporate:</w:t>
      </w:r>
      <w:r>
        <w:br/>
      </w:r>
    </w:p>
    <w:p w14:paraId="524C594F" w14:textId="77777777" w:rsidR="0092092F" w:rsidRDefault="000E73B0" w:rsidP="009E173B">
      <w:pPr>
        <w:pStyle w:val="ListParagraph"/>
        <w:numPr>
          <w:ilvl w:val="1"/>
          <w:numId w:val="41"/>
        </w:numPr>
      </w:pPr>
      <w:r>
        <w:t xml:space="preserve">Call is </w:t>
      </w:r>
      <w:r w:rsidRPr="000E73B0">
        <w:rPr>
          <w:b/>
        </w:rPr>
        <w:t>“diagnostic” software, not “monitoring.”</w:t>
      </w:r>
      <w:r>
        <w:t xml:space="preserve">  Reassure them it won’t interfere with or harm their network.</w:t>
      </w:r>
      <w:r>
        <w:br/>
      </w:r>
    </w:p>
    <w:p w14:paraId="560B114D" w14:textId="77777777" w:rsidR="000E73B0" w:rsidRDefault="000E73B0" w:rsidP="009E173B">
      <w:pPr>
        <w:pStyle w:val="ListParagraph"/>
        <w:numPr>
          <w:ilvl w:val="1"/>
          <w:numId w:val="41"/>
        </w:numPr>
      </w:pPr>
      <w:r>
        <w:t>Some MSP’s will install agents on the workstations in the office and use this as an opportunity to talk to employees about problems and issues going on.  They’ll say, “I’m the guy/gal here to help you resolve some of the problems you’ve been experiencing with your computer.  Is there anything in particular that’s been a problem for you?”</w:t>
      </w:r>
      <w:r>
        <w:br/>
      </w:r>
    </w:p>
    <w:p w14:paraId="01A39C81" w14:textId="77777777" w:rsidR="000E73B0" w:rsidRPr="000E73B0" w:rsidRDefault="000E73B0" w:rsidP="009E173B">
      <w:pPr>
        <w:pStyle w:val="ListParagraph"/>
        <w:numPr>
          <w:ilvl w:val="1"/>
          <w:numId w:val="41"/>
        </w:numPr>
        <w:rPr>
          <w:b/>
        </w:rPr>
      </w:pPr>
      <w:r w:rsidRPr="000E73B0">
        <w:rPr>
          <w:b/>
        </w:rPr>
        <w:t>Key problem areas to look for:</w:t>
      </w:r>
      <w:r w:rsidRPr="000E73B0">
        <w:rPr>
          <w:b/>
        </w:rPr>
        <w:br/>
      </w:r>
    </w:p>
    <w:p w14:paraId="7CB7B90E" w14:textId="77777777" w:rsidR="000E73B0" w:rsidRDefault="000E73B0" w:rsidP="009E173B">
      <w:pPr>
        <w:pStyle w:val="ListParagraph"/>
        <w:numPr>
          <w:ilvl w:val="2"/>
          <w:numId w:val="41"/>
        </w:numPr>
      </w:pPr>
      <w:r>
        <w:t>Backups, including cloud applications as well as on premise data</w:t>
      </w:r>
    </w:p>
    <w:p w14:paraId="2F435722" w14:textId="77777777" w:rsidR="000E73B0" w:rsidRDefault="000E73B0" w:rsidP="009E173B">
      <w:pPr>
        <w:pStyle w:val="ListParagraph"/>
        <w:numPr>
          <w:ilvl w:val="2"/>
          <w:numId w:val="41"/>
        </w:numPr>
      </w:pPr>
      <w:r>
        <w:t>Mobile device and laptops connected to the network and whether or not they are secured and being backed up</w:t>
      </w:r>
    </w:p>
    <w:p w14:paraId="45727AE8" w14:textId="77777777" w:rsidR="000E73B0" w:rsidRDefault="000E73B0" w:rsidP="009E173B">
      <w:pPr>
        <w:pStyle w:val="ListParagraph"/>
        <w:numPr>
          <w:ilvl w:val="2"/>
          <w:numId w:val="41"/>
        </w:numPr>
      </w:pPr>
      <w:r>
        <w:t>Age of machines, available space on the drives</w:t>
      </w:r>
    </w:p>
    <w:p w14:paraId="53E20207" w14:textId="77777777" w:rsidR="000E73B0" w:rsidRDefault="000E73B0" w:rsidP="009E173B">
      <w:pPr>
        <w:pStyle w:val="ListParagraph"/>
        <w:numPr>
          <w:ilvl w:val="2"/>
          <w:numId w:val="41"/>
        </w:numPr>
      </w:pPr>
      <w:r>
        <w:t>State of the server room (windows, water pipes overhead, temperature)</w:t>
      </w:r>
    </w:p>
    <w:p w14:paraId="2074A807" w14:textId="77777777" w:rsidR="000E73B0" w:rsidRDefault="000E73B0" w:rsidP="009E173B">
      <w:pPr>
        <w:pStyle w:val="ListParagraph"/>
        <w:numPr>
          <w:ilvl w:val="2"/>
          <w:numId w:val="41"/>
        </w:numPr>
      </w:pPr>
      <w:r>
        <w:t>Patch score (you’ll need to explain why this is important to the client)</w:t>
      </w:r>
    </w:p>
    <w:p w14:paraId="365ED415" w14:textId="77777777" w:rsidR="000E73B0" w:rsidRDefault="000E73B0" w:rsidP="009E173B">
      <w:pPr>
        <w:pStyle w:val="ListParagraph"/>
        <w:numPr>
          <w:ilvl w:val="2"/>
          <w:numId w:val="41"/>
        </w:numPr>
      </w:pPr>
      <w:r>
        <w:t>Antivirus, spyware</w:t>
      </w:r>
    </w:p>
    <w:p w14:paraId="6EFB04AA" w14:textId="77777777" w:rsidR="000E73B0" w:rsidRDefault="000E73B0" w:rsidP="009E173B">
      <w:pPr>
        <w:pStyle w:val="ListParagraph"/>
        <w:numPr>
          <w:ilvl w:val="2"/>
          <w:numId w:val="41"/>
        </w:numPr>
      </w:pPr>
      <w:r>
        <w:t>Firewall and security</w:t>
      </w:r>
    </w:p>
    <w:p w14:paraId="2EEEE233" w14:textId="77777777" w:rsidR="000E73B0" w:rsidRDefault="000E73B0" w:rsidP="009E173B">
      <w:pPr>
        <w:pStyle w:val="ListParagraph"/>
        <w:numPr>
          <w:ilvl w:val="2"/>
          <w:numId w:val="41"/>
        </w:numPr>
      </w:pPr>
      <w:r>
        <w:lastRenderedPageBreak/>
        <w:t>Content filtering (lack of)</w:t>
      </w:r>
    </w:p>
    <w:p w14:paraId="1D687C7F" w14:textId="77777777" w:rsidR="000E73B0" w:rsidRDefault="000E73B0" w:rsidP="009E173B">
      <w:pPr>
        <w:pStyle w:val="ListParagraph"/>
        <w:numPr>
          <w:ilvl w:val="2"/>
          <w:numId w:val="41"/>
        </w:numPr>
      </w:pPr>
      <w:r>
        <w:t>Spam filtering (lack of)</w:t>
      </w:r>
    </w:p>
    <w:p w14:paraId="4C7CCFEE" w14:textId="77777777" w:rsidR="000E73B0" w:rsidRDefault="000E73B0" w:rsidP="009E173B">
      <w:pPr>
        <w:pStyle w:val="ListParagraph"/>
        <w:numPr>
          <w:ilvl w:val="2"/>
          <w:numId w:val="41"/>
        </w:numPr>
      </w:pPr>
      <w:r>
        <w:t>Pirated software (no licenses)</w:t>
      </w:r>
    </w:p>
    <w:p w14:paraId="6B41B559" w14:textId="77777777" w:rsidR="000E73B0" w:rsidRDefault="000E73B0" w:rsidP="009E173B">
      <w:pPr>
        <w:pStyle w:val="ListParagraph"/>
        <w:numPr>
          <w:ilvl w:val="2"/>
          <w:numId w:val="41"/>
        </w:numPr>
      </w:pPr>
      <w:r>
        <w:t>Third-party cloud apps installed (Dropbox, for example)</w:t>
      </w:r>
    </w:p>
    <w:p w14:paraId="52D71A02" w14:textId="77777777" w:rsidR="000E73B0" w:rsidRDefault="000E73B0" w:rsidP="009E173B">
      <w:pPr>
        <w:pStyle w:val="ListParagraph"/>
        <w:numPr>
          <w:ilvl w:val="2"/>
          <w:numId w:val="41"/>
        </w:numPr>
      </w:pPr>
      <w:r>
        <w:t>Any problems or issues the prospect told you were areas of concern</w:t>
      </w:r>
      <w:r w:rsidR="006119F0">
        <w:br/>
      </w:r>
    </w:p>
    <w:p w14:paraId="210D902D" w14:textId="77777777" w:rsidR="00853EF9" w:rsidRDefault="006119F0" w:rsidP="006119F0">
      <w:pPr>
        <w:pStyle w:val="Heading3"/>
      </w:pPr>
      <w:bookmarkStart w:id="143" w:name="_Toc456260853"/>
      <w:bookmarkStart w:id="144" w:name="_Toc108330197"/>
      <w:r>
        <w:t>Set Up the Next Meeting</w:t>
      </w:r>
      <w:bookmarkEnd w:id="143"/>
      <w:bookmarkEnd w:id="144"/>
    </w:p>
    <w:p w14:paraId="2060D2D6" w14:textId="77777777" w:rsidR="006119F0" w:rsidRDefault="00043058" w:rsidP="009E173B">
      <w:pPr>
        <w:pStyle w:val="ListParagraph"/>
        <w:numPr>
          <w:ilvl w:val="0"/>
          <w:numId w:val="43"/>
        </w:numPr>
      </w:pPr>
      <w:r w:rsidRPr="00043058">
        <w:rPr>
          <w:b/>
        </w:rPr>
        <w:t>Schedule the next meeting to go over your Report of Findings</w:t>
      </w:r>
      <w:r>
        <w:t xml:space="preserve">.  Never leave without a confirmed appointment date and time for your next meeting, even </w:t>
      </w:r>
      <w:r w:rsidR="006B694F">
        <w:t>if</w:t>
      </w:r>
      <w:r>
        <w:t xml:space="preserve"> it’s tentative.  Tell them what they are to do, what you will be doing in the interim and what they can expect from your next meeting.</w:t>
      </w:r>
      <w:r>
        <w:br/>
      </w:r>
    </w:p>
    <w:p w14:paraId="3D850FF8" w14:textId="77777777" w:rsidR="00043058" w:rsidRDefault="00043058" w:rsidP="009E173B">
      <w:pPr>
        <w:pStyle w:val="ListParagraph"/>
        <w:numPr>
          <w:ilvl w:val="0"/>
          <w:numId w:val="43"/>
        </w:numPr>
      </w:pPr>
      <w:r w:rsidRPr="00043058">
        <w:rPr>
          <w:b/>
        </w:rPr>
        <w:t>Send A Summary E-Mail.</w:t>
      </w:r>
      <w:r>
        <w:t xml:space="preserve">  As soon as you get back to the office, send a summary email with a few bullets reiterating what you discussed and when the next meeting is.</w:t>
      </w:r>
      <w:r>
        <w:br/>
      </w:r>
    </w:p>
    <w:p w14:paraId="34C267B9" w14:textId="77777777" w:rsidR="00043058" w:rsidRDefault="00043058" w:rsidP="009E173B">
      <w:pPr>
        <w:pStyle w:val="ListParagraph"/>
        <w:numPr>
          <w:ilvl w:val="0"/>
          <w:numId w:val="43"/>
        </w:numPr>
      </w:pPr>
      <w:r>
        <w:t xml:space="preserve">Bonus.  Send an email gift of a book or a tin of cookies with a note that says, “Thank you for taking the time with me on Tuesday.  I hope you enjoy these—but as good as these are, they won’t be nearly as good as what I’m going to share with you the next </w:t>
      </w:r>
      <w:r w:rsidR="006B694F">
        <w:t>time</w:t>
      </w:r>
      <w:r>
        <w:t xml:space="preserve"> we get together.”</w:t>
      </w:r>
    </w:p>
    <w:p w14:paraId="2111FAC0" w14:textId="77777777" w:rsidR="00043058" w:rsidRDefault="00043058" w:rsidP="00043058"/>
    <w:p w14:paraId="49CD69B9" w14:textId="77777777" w:rsidR="004A6A1B" w:rsidRDefault="004A6A1B" w:rsidP="004A6A1B">
      <w:pPr>
        <w:pStyle w:val="Heading1"/>
      </w:pPr>
      <w:bookmarkStart w:id="145" w:name="_Toc456260854"/>
      <w:bookmarkStart w:id="146" w:name="_Toc108330198"/>
      <w:r>
        <w:t>Second Meeting:  Prescribe / Close</w:t>
      </w:r>
      <w:bookmarkEnd w:id="145"/>
      <w:bookmarkEnd w:id="146"/>
    </w:p>
    <w:p w14:paraId="685DAD1B" w14:textId="77777777" w:rsidR="004A6A1B" w:rsidRDefault="004A6A1B" w:rsidP="004A6A1B">
      <w:pPr>
        <w:pStyle w:val="Heading2"/>
      </w:pPr>
      <w:bookmarkStart w:id="147" w:name="_Toc456260855"/>
      <w:bookmarkStart w:id="148" w:name="_Toc108330199"/>
      <w:r>
        <w:t>Purpose</w:t>
      </w:r>
      <w:bookmarkEnd w:id="147"/>
      <w:bookmarkEnd w:id="148"/>
    </w:p>
    <w:p w14:paraId="6CC6C8E9" w14:textId="77777777" w:rsidR="004A6A1B" w:rsidRDefault="004A6A1B" w:rsidP="004A6A1B">
      <w:r>
        <w:t>This is where you are presenting your recommendations (report of findings) to get them to sign the contract and give you a check.</w:t>
      </w:r>
    </w:p>
    <w:p w14:paraId="21168643" w14:textId="60C4F92D" w:rsidR="004A6A1B" w:rsidRDefault="00894BF3" w:rsidP="009E173B">
      <w:pPr>
        <w:pStyle w:val="ListParagraph"/>
        <w:numPr>
          <w:ilvl w:val="0"/>
          <w:numId w:val="44"/>
        </w:numPr>
      </w:pPr>
      <w:r>
        <w:t xml:space="preserve">This is ALWAYS done in person or, at a minimum, via </w:t>
      </w:r>
      <w:r w:rsidR="00651310">
        <w:t>MS Teams or Zoom</w:t>
      </w:r>
      <w:r>
        <w:t>.</w:t>
      </w:r>
    </w:p>
    <w:p w14:paraId="7829764D" w14:textId="77777777" w:rsidR="00894BF3" w:rsidRDefault="00894BF3" w:rsidP="009E173B">
      <w:pPr>
        <w:pStyle w:val="ListParagraph"/>
        <w:numPr>
          <w:ilvl w:val="0"/>
          <w:numId w:val="44"/>
        </w:numPr>
      </w:pPr>
      <w:r>
        <w:t>NEVER e-mail a proposal!!</w:t>
      </w:r>
    </w:p>
    <w:p w14:paraId="69AC707D" w14:textId="77777777" w:rsidR="00894BF3" w:rsidRPr="004A6A1B" w:rsidRDefault="00894BF3" w:rsidP="009E173B">
      <w:pPr>
        <w:pStyle w:val="ListParagraph"/>
        <w:numPr>
          <w:ilvl w:val="0"/>
          <w:numId w:val="44"/>
        </w:numPr>
      </w:pPr>
      <w:r>
        <w:t>By this point in the process, you’ve either closed it or hosed it.  A mistake many people make is THIS is where they start to sell.</w:t>
      </w:r>
    </w:p>
    <w:p w14:paraId="176469D1" w14:textId="77777777" w:rsidR="00853EF9" w:rsidRDefault="00092C16" w:rsidP="00092C16">
      <w:pPr>
        <w:pStyle w:val="Heading2"/>
      </w:pPr>
      <w:bookmarkStart w:id="149" w:name="_Toc108330200"/>
      <w:r>
        <w:t>Open the Meeting</w:t>
      </w:r>
      <w:bookmarkEnd w:id="149"/>
    </w:p>
    <w:p w14:paraId="023C3AD1" w14:textId="77777777" w:rsidR="00092C16" w:rsidRDefault="00092C16" w:rsidP="009E173B">
      <w:pPr>
        <w:pStyle w:val="ListParagraph"/>
        <w:numPr>
          <w:ilvl w:val="0"/>
          <w:numId w:val="45"/>
        </w:numPr>
      </w:pPr>
      <w:r>
        <w:t>Re-establish rapport and quickly remind them of the problems, frustrations and key wants they shared with you so far.</w:t>
      </w:r>
    </w:p>
    <w:p w14:paraId="5BA906C4" w14:textId="77777777" w:rsidR="00092C16" w:rsidRDefault="00B2256A" w:rsidP="00092C16">
      <w:pPr>
        <w:pStyle w:val="ListParagraph"/>
      </w:pPr>
      <w:r w:rsidRPr="00B2256A">
        <w:rPr>
          <w:b/>
        </w:rPr>
        <w:t>EXAMPLE:</w:t>
      </w:r>
      <w:r w:rsidR="00092C16">
        <w:t xml:space="preserve"> “At our last meeting you shared with me that you were really frustrated by X, and that you were having problems with Y and Z.  </w:t>
      </w:r>
      <w:r w:rsidR="006B694F">
        <w:t>Plus,</w:t>
      </w:r>
      <w:r w:rsidR="00092C16">
        <w:t xml:space="preserve"> you said you wanted &lt;&lt;FILL IN THE BLANK&gt;&gt;, and that you believe this is cost you $X based on the numbers we went over.  Is that all still correct?”</w:t>
      </w:r>
    </w:p>
    <w:p w14:paraId="7E7578CD" w14:textId="77777777" w:rsidR="00092C16" w:rsidRDefault="00092C16" w:rsidP="00092C16">
      <w:pPr>
        <w:pStyle w:val="ListParagraph"/>
      </w:pPr>
      <w:r w:rsidRPr="00B2256A">
        <w:rPr>
          <w:b/>
        </w:rPr>
        <w:t>KEY POINT:</w:t>
      </w:r>
      <w:r>
        <w:t xml:space="preserve">  This shows you were listening and will help put them back into “state.”</w:t>
      </w:r>
    </w:p>
    <w:p w14:paraId="7BA83B04" w14:textId="77777777" w:rsidR="00092C16" w:rsidRDefault="00092C16" w:rsidP="009E173B">
      <w:pPr>
        <w:pStyle w:val="ListParagraph"/>
        <w:numPr>
          <w:ilvl w:val="0"/>
          <w:numId w:val="45"/>
        </w:numPr>
      </w:pPr>
      <w:r>
        <w:t xml:space="preserve">Ask, “Has </w:t>
      </w:r>
      <w:r w:rsidRPr="00B2256A">
        <w:rPr>
          <w:b/>
        </w:rPr>
        <w:t>ANYTHING</w:t>
      </w:r>
      <w:r>
        <w:t xml:space="preserve"> changed since our last meeting?”  You’re looking to see if they changed their mind or made a decision that will affect your proposal.</w:t>
      </w:r>
    </w:p>
    <w:p w14:paraId="7FED140A" w14:textId="77777777" w:rsidR="00092C16" w:rsidRDefault="00092C16" w:rsidP="009E173B">
      <w:pPr>
        <w:pStyle w:val="ListParagraph"/>
        <w:numPr>
          <w:ilvl w:val="0"/>
          <w:numId w:val="45"/>
        </w:numPr>
      </w:pPr>
      <w:r>
        <w:t>Review what you did</w:t>
      </w:r>
      <w:r w:rsidR="006B694F">
        <w:t>: “</w:t>
      </w:r>
      <w:r>
        <w:t>As you know, we came in, reviewed your situation, installed our diagnostic software and ran some reports.  Here’s what we found…”</w:t>
      </w:r>
    </w:p>
    <w:p w14:paraId="4526D31F" w14:textId="77777777" w:rsidR="00092C16" w:rsidRDefault="00092C16" w:rsidP="009E173B">
      <w:pPr>
        <w:pStyle w:val="ListParagraph"/>
        <w:numPr>
          <w:ilvl w:val="0"/>
          <w:numId w:val="45"/>
        </w:numPr>
      </w:pPr>
      <w:r>
        <w:t>The formula for what you are doing is as follows:</w:t>
      </w:r>
    </w:p>
    <w:p w14:paraId="7D7E201A" w14:textId="77777777" w:rsidR="00092C16" w:rsidRDefault="00092C16" w:rsidP="009E173B">
      <w:pPr>
        <w:pStyle w:val="ListParagraph"/>
        <w:numPr>
          <w:ilvl w:val="1"/>
          <w:numId w:val="45"/>
        </w:numPr>
      </w:pPr>
      <w:r>
        <w:t>Identify Pain Points</w:t>
      </w:r>
    </w:p>
    <w:p w14:paraId="6AA28F76" w14:textId="77777777" w:rsidR="00092C16" w:rsidRDefault="00092C16" w:rsidP="009E173B">
      <w:pPr>
        <w:pStyle w:val="ListParagraph"/>
        <w:numPr>
          <w:ilvl w:val="1"/>
          <w:numId w:val="45"/>
        </w:numPr>
      </w:pPr>
      <w:r>
        <w:t>Agitate the problems and or consequences</w:t>
      </w:r>
    </w:p>
    <w:p w14:paraId="7966922E" w14:textId="77777777" w:rsidR="00092C16" w:rsidRDefault="00092C16" w:rsidP="009E173B">
      <w:pPr>
        <w:pStyle w:val="ListParagraph"/>
        <w:numPr>
          <w:ilvl w:val="1"/>
          <w:numId w:val="45"/>
        </w:numPr>
      </w:pPr>
      <w:r>
        <w:t>Solve</w:t>
      </w:r>
    </w:p>
    <w:p w14:paraId="6F02F9A0" w14:textId="77777777" w:rsidR="00092C16" w:rsidRDefault="007F76E5" w:rsidP="007F76E5">
      <w:pPr>
        <w:pStyle w:val="Heading2"/>
      </w:pPr>
      <w:bookmarkStart w:id="150" w:name="_Toc108330201"/>
      <w:r>
        <w:lastRenderedPageBreak/>
        <w:t>Present You</w:t>
      </w:r>
      <w:r w:rsidR="002A2A4E">
        <w:t>r R</w:t>
      </w:r>
      <w:r>
        <w:t>eport of Finding</w:t>
      </w:r>
      <w:bookmarkEnd w:id="150"/>
    </w:p>
    <w:p w14:paraId="602F6656" w14:textId="77777777" w:rsidR="00496374" w:rsidRDefault="00496374" w:rsidP="00496374">
      <w:r>
        <w:t>Determine the medium of the presentation.  Best to create a bound report for each person expected to be in the meeting and one for yourself.  If you present of a tablet still have extras for notes for the prospects as well.</w:t>
      </w:r>
    </w:p>
    <w:p w14:paraId="1575CAC9" w14:textId="77777777" w:rsidR="00496374" w:rsidRDefault="00F14514" w:rsidP="009E173B">
      <w:pPr>
        <w:pStyle w:val="ListParagraph"/>
        <w:numPr>
          <w:ilvl w:val="0"/>
          <w:numId w:val="46"/>
        </w:numPr>
      </w:pPr>
      <w:r>
        <w:rPr>
          <w:b/>
        </w:rPr>
        <w:t xml:space="preserve">Provide </w:t>
      </w:r>
      <w:r w:rsidR="00496374" w:rsidRPr="00496374">
        <w:rPr>
          <w:b/>
        </w:rPr>
        <w:t>Summary Page</w:t>
      </w:r>
      <w:r w:rsidR="00496374">
        <w:t xml:space="preserve">.  Most C-Level people are NOT technical, so be careful not to kill them with 10 pounds of jargon and techno-babble or you’ll risk losing them.  You SHOULD have the full report to demonstrate </w:t>
      </w:r>
      <w:r w:rsidR="008A2997">
        <w:t>y</w:t>
      </w:r>
      <w:r w:rsidR="00496374">
        <w:t xml:space="preserve">ou’ve done your </w:t>
      </w:r>
      <w:r w:rsidR="006B694F">
        <w:t>homework,</w:t>
      </w:r>
      <w:r w:rsidR="00496374">
        <w:t xml:space="preserve"> </w:t>
      </w:r>
      <w:r w:rsidR="006B694F">
        <w:t>and, in the event, they</w:t>
      </w:r>
      <w:r w:rsidR="00496374">
        <w:t xml:space="preserve"> want to see it; however, the summary page is going to be the most important.</w:t>
      </w:r>
      <w:r w:rsidR="008A2997">
        <w:t xml:space="preserve">  TIP: check </w:t>
      </w:r>
      <w:r w:rsidR="006B694F">
        <w:t>LinkedIn</w:t>
      </w:r>
      <w:r w:rsidR="008A2997">
        <w:t xml:space="preserve"> and view their profile – their website</w:t>
      </w:r>
      <w:r w:rsidR="00496374">
        <w:br/>
      </w:r>
    </w:p>
    <w:p w14:paraId="62F136D1" w14:textId="77777777" w:rsidR="00496374" w:rsidRDefault="00496374" w:rsidP="009E173B">
      <w:pPr>
        <w:pStyle w:val="ListParagraph"/>
        <w:numPr>
          <w:ilvl w:val="0"/>
          <w:numId w:val="46"/>
        </w:numPr>
      </w:pPr>
      <w:r w:rsidRPr="00F14514">
        <w:rPr>
          <w:b/>
        </w:rPr>
        <w:t>Highlight the BIG Problem Areas</w:t>
      </w:r>
      <w:r>
        <w:t xml:space="preserve">.  </w:t>
      </w:r>
      <w:r w:rsidR="00F14514">
        <w:t xml:space="preserve">Go through each one and explain what it is, why it’s a concern and agitate the problem.  Tell the client stories to drive home various points.  NOTE: The company we use for outsourced IT </w:t>
      </w:r>
      <w:r w:rsidR="006B694F">
        <w:t>coded</w:t>
      </w:r>
      <w:r w:rsidR="00F14514">
        <w:t xml:space="preserve"> each problem with a “bomb” icon, making it easy for us to see the problems summarized.</w:t>
      </w:r>
      <w:r w:rsidR="00F14514">
        <w:br/>
      </w:r>
    </w:p>
    <w:p w14:paraId="5AD0D9CC" w14:textId="77777777" w:rsidR="00F14514" w:rsidRDefault="00F14514" w:rsidP="009E173B">
      <w:pPr>
        <w:pStyle w:val="ListParagraph"/>
        <w:numPr>
          <w:ilvl w:val="1"/>
          <w:numId w:val="46"/>
        </w:numPr>
      </w:pPr>
      <w:r w:rsidRPr="00F14514">
        <w:rPr>
          <w:b/>
        </w:rPr>
        <w:t>Talk Through the Cost and Consequences</w:t>
      </w:r>
      <w:r>
        <w:t>.  “Here’s what I believe these issues are COSTING your organization, or eventually WILL cost you if not resolved.”  Go on to outline the costs and consequences, keeping in mind what they initially said was most important to them.</w:t>
      </w:r>
      <w:r>
        <w:br/>
      </w:r>
    </w:p>
    <w:p w14:paraId="19405A34" w14:textId="77777777" w:rsidR="00F14514" w:rsidRDefault="00E62715" w:rsidP="009E173B">
      <w:pPr>
        <w:pStyle w:val="ListParagraph"/>
        <w:numPr>
          <w:ilvl w:val="1"/>
          <w:numId w:val="46"/>
        </w:numPr>
      </w:pPr>
      <w:r w:rsidRPr="00E62715">
        <w:rPr>
          <w:b/>
        </w:rPr>
        <w:t>Verbal Transition</w:t>
      </w:r>
      <w:r>
        <w:t>.  “So, I have put together some options to solve these problems and to help you…”  Again, tie the end of this statement back into what they said was most important.  Refer to the notes you took in your first meeting.  Make sure they understand that you’re talking to THEM about THEIR problems, and this isn’t just another “canned” presentation that you give everyone.  “And if my calculations are correct, I believe I can &lt;&lt;INSTERT a benefit you know is important to them, such as “save you $X” or “give you the flexibility you want in how employees access your network.”&gt;&gt;</w:t>
      </w:r>
      <w:r>
        <w:br/>
      </w:r>
    </w:p>
    <w:p w14:paraId="54D1305E" w14:textId="77777777" w:rsidR="00E62715" w:rsidRDefault="00E62715" w:rsidP="00E62715">
      <w:pPr>
        <w:pStyle w:val="ListParagraph"/>
        <w:ind w:left="1440"/>
      </w:pPr>
      <w:r w:rsidRPr="00E62715">
        <w:rPr>
          <w:b/>
        </w:rPr>
        <w:t>SOUND BITE</w:t>
      </w:r>
      <w:r>
        <w:t>: “Would you like me to go over those with you now or do you have any questions about what I just showed you?”</w:t>
      </w:r>
    </w:p>
    <w:p w14:paraId="783957D1" w14:textId="77777777" w:rsidR="00E62715" w:rsidRDefault="002A2A4E" w:rsidP="002A2A4E">
      <w:pPr>
        <w:pStyle w:val="Heading2"/>
      </w:pPr>
      <w:bookmarkStart w:id="151" w:name="_Toc108330202"/>
      <w:r>
        <w:t>Present the Solution</w:t>
      </w:r>
      <w:bookmarkEnd w:id="151"/>
    </w:p>
    <w:p w14:paraId="4AEAECAE" w14:textId="77777777" w:rsidR="002A2A4E" w:rsidRDefault="001C2771" w:rsidP="009E173B">
      <w:pPr>
        <w:pStyle w:val="ListParagraph"/>
        <w:numPr>
          <w:ilvl w:val="0"/>
          <w:numId w:val="47"/>
        </w:numPr>
      </w:pPr>
      <w:r w:rsidRPr="003A7900">
        <w:rPr>
          <w:b/>
        </w:rPr>
        <w:t>Explain your options at a high level</w:t>
      </w:r>
      <w:r>
        <w:t>.  I recommend having at least two options so you can deliver the “alternate choice” close.  Don’t have more than three.  Further, you might have three prepared, but only offer the cheapest “bare-bones” plan they just won’t budge on the other two.</w:t>
      </w:r>
    </w:p>
    <w:p w14:paraId="31869D83" w14:textId="77777777" w:rsidR="001C2771" w:rsidRDefault="003A7900" w:rsidP="003A7900">
      <w:pPr>
        <w:ind w:left="720"/>
      </w:pPr>
      <w:r w:rsidRPr="003A7900">
        <w:rPr>
          <w:b/>
        </w:rPr>
        <w:t>SOUND BITE</w:t>
      </w:r>
      <w:r>
        <w:t>:</w:t>
      </w:r>
    </w:p>
    <w:p w14:paraId="14557D50" w14:textId="77777777" w:rsidR="003A7900" w:rsidRDefault="003A7900" w:rsidP="003A7900">
      <w:pPr>
        <w:ind w:left="720"/>
      </w:pPr>
      <w:r>
        <w:t>“There are a couple of possibilities to consider…Actually, three.”</w:t>
      </w:r>
    </w:p>
    <w:p w14:paraId="2EB52DEC" w14:textId="77777777" w:rsidR="003A7900" w:rsidRDefault="003A7900" w:rsidP="003A7900">
      <w:pPr>
        <w:ind w:left="720"/>
      </w:pPr>
      <w:r>
        <w:t xml:space="preserve">“We find that some business owners we met with have a super-tight budget, but usually </w:t>
      </w:r>
      <w:r w:rsidR="006B694F">
        <w:t>these</w:t>
      </w:r>
      <w:r>
        <w:t xml:space="preserve"> are start-ups or companies that are struggling a bit.  They may have never used this type of service before and are not even sure they need it, so they’re looking for the bare-bones service that will get them by.  And that’s fine.  We can provide an economical services plan and work within most budgets.”</w:t>
      </w:r>
    </w:p>
    <w:p w14:paraId="77AF71A0" w14:textId="77777777" w:rsidR="003A7900" w:rsidRDefault="003A7900" w:rsidP="003A7900">
      <w:pPr>
        <w:ind w:left="720"/>
      </w:pPr>
      <w:r>
        <w:t>“Then there are those business owners who really depend on their companies to keep their business running.  They recognize the need to keep everything in good working order and prevent an eventual breakdown or disaster.  That’s our middle group of clients, and that’s the category most business your size falls into.  I don’t know your financial situation, but my guess is that this is where you are.”</w:t>
      </w:r>
    </w:p>
    <w:p w14:paraId="20A6FE7D" w14:textId="77777777" w:rsidR="003A7900" w:rsidRDefault="003A7900" w:rsidP="003A7900">
      <w:pPr>
        <w:ind w:left="720"/>
      </w:pPr>
      <w:r>
        <w:lastRenderedPageBreak/>
        <w:t>“</w:t>
      </w:r>
      <w:r w:rsidR="00A00517">
        <w:t>Finally</w:t>
      </w:r>
      <w:r>
        <w:t xml:space="preserve">, there are those business owners who don’t want </w:t>
      </w:r>
      <w:r w:rsidR="006B694F">
        <w:t>to</w:t>
      </w:r>
      <w:r>
        <w:t xml:space="preserve"> chance anything and simply want us to take care EVERYTHING for them.  Their computers are their lifeline, and without them being in top condition and working flawlessly, they’d be dead.  They want a technician to be on the phone or at their site correcting the situation as quickly as possible.  This is our ‘911 Emergency Service Plan.’  For clients on this plan, we pull out all the stops and give our best ‘Red Carpet’ service.  Plus, we take complete ownership of their </w:t>
      </w:r>
      <w:r w:rsidR="006B694F">
        <w:t>network,</w:t>
      </w:r>
      <w:r>
        <w:t xml:space="preserve"> so they never have to worry about any aspect—it’s all included.  &lt;&lt;OPTION:&gt;</w:t>
      </w:r>
      <w:r w:rsidR="00A00517">
        <w:t>&gt; Also</w:t>
      </w:r>
      <w:r>
        <w:t xml:space="preserve"> included in this plan is where we take care of all the hardware and software as well…”</w:t>
      </w:r>
    </w:p>
    <w:p w14:paraId="417DC286" w14:textId="77777777" w:rsidR="00A00517" w:rsidRDefault="00A00517" w:rsidP="003A7900">
      <w:pPr>
        <w:ind w:left="720"/>
      </w:pPr>
      <w:r w:rsidRPr="00A00517">
        <w:rPr>
          <w:b/>
        </w:rPr>
        <w:t>TRIAL CLOSE:</w:t>
      </w:r>
      <w:r>
        <w:t xml:space="preserve">  This is NOT asking for the order </w:t>
      </w:r>
      <w:r w:rsidR="006B694F">
        <w:t>yet but</w:t>
      </w:r>
      <w:r>
        <w:t xml:space="preserve"> getting a rough idea of where they are.  “Now, I’m not sure where you fit or where you see your business heading.  Which one of these plans are you leaning toward?”</w:t>
      </w:r>
    </w:p>
    <w:p w14:paraId="109C629A" w14:textId="77777777" w:rsidR="00A00517" w:rsidRDefault="00A00517" w:rsidP="00A00517">
      <w:pPr>
        <w:ind w:left="1440"/>
      </w:pPr>
      <w:r>
        <w:rPr>
          <w:b/>
        </w:rPr>
        <w:t>NOTE:</w:t>
      </w:r>
      <w:r>
        <w:t xml:space="preserve">  Based on the response, you might be able to simply close the deal.  If they say, “I think we’d like to go with Option 1,”</w:t>
      </w:r>
      <w:r w:rsidR="007773F3">
        <w:t xml:space="preserve"> then just assume the sale: </w:t>
      </w:r>
      <w:r>
        <w:t>“Great!  All I need you to do is okay the paperwork and I can get my crew out here by the end of the week to start resolving these issues.”</w:t>
      </w:r>
      <w:r w:rsidR="00467B58">
        <w:br/>
      </w:r>
    </w:p>
    <w:p w14:paraId="5A7F7234" w14:textId="77777777" w:rsidR="00A00517" w:rsidRDefault="00467B58" w:rsidP="009E173B">
      <w:pPr>
        <w:pStyle w:val="ListParagraph"/>
        <w:numPr>
          <w:ilvl w:val="0"/>
          <w:numId w:val="47"/>
        </w:numPr>
      </w:pPr>
      <w:r>
        <w:t>If they are unsure, or say they’re thinking maybe Option 2 but also like Option 3, then direct them: “Okay, here’s what I would like to recommend for you, and why…”</w:t>
      </w:r>
    </w:p>
    <w:p w14:paraId="664D20EF" w14:textId="77777777" w:rsidR="00467B58" w:rsidRDefault="0004703E" w:rsidP="009E173B">
      <w:pPr>
        <w:pStyle w:val="ListParagraph"/>
        <w:numPr>
          <w:ilvl w:val="1"/>
          <w:numId w:val="47"/>
        </w:numPr>
      </w:pPr>
      <w:r>
        <w:t xml:space="preserve">Tie your recommendation back to what they said was MOST important to them.  “The reason I think Option 2 I </w:t>
      </w:r>
      <w:r w:rsidR="00204814">
        <w:t>best</w:t>
      </w:r>
      <w:r>
        <w:t xml:space="preserve"> for you</w:t>
      </w:r>
    </w:p>
    <w:p w14:paraId="37F56E2E" w14:textId="77777777" w:rsidR="00A00517" w:rsidRPr="002A2A4E" w:rsidRDefault="00A00517" w:rsidP="003A7900">
      <w:pPr>
        <w:ind w:left="720"/>
      </w:pPr>
    </w:p>
    <w:p w14:paraId="5D90B021" w14:textId="77777777" w:rsidR="00E62715" w:rsidRDefault="00E62715" w:rsidP="00E62715"/>
    <w:p w14:paraId="12C1BE87" w14:textId="77777777" w:rsidR="00496374" w:rsidRPr="007F76E5" w:rsidRDefault="00496374" w:rsidP="007F76E5"/>
    <w:p w14:paraId="2DB70108" w14:textId="77777777" w:rsidR="00D169D2" w:rsidRPr="00D169D2" w:rsidRDefault="00D169D2" w:rsidP="00D169D2"/>
    <w:p w14:paraId="60AF6E64" w14:textId="57C43765" w:rsidR="008754EA" w:rsidRPr="002239FC" w:rsidRDefault="008754EA" w:rsidP="008754EA"/>
    <w:p w14:paraId="452ACE0A" w14:textId="77777777" w:rsidR="00403352" w:rsidRDefault="00403352" w:rsidP="00403352"/>
    <w:p w14:paraId="162F3C10" w14:textId="77777777" w:rsidR="00403352" w:rsidRDefault="00403352" w:rsidP="00403352"/>
    <w:p w14:paraId="2D1FF0E7" w14:textId="77777777" w:rsidR="00403352" w:rsidRDefault="00403352" w:rsidP="00403352"/>
    <w:p w14:paraId="3D69A582" w14:textId="77777777" w:rsidR="00403352" w:rsidRDefault="00403352" w:rsidP="00403352"/>
    <w:p w14:paraId="18FF5308" w14:textId="77777777" w:rsidR="00403352" w:rsidRDefault="00403352">
      <w:r>
        <w:br w:type="page"/>
      </w:r>
    </w:p>
    <w:p w14:paraId="1621157A" w14:textId="77777777" w:rsidR="00403352" w:rsidRDefault="00E06BA3" w:rsidP="00E06BA3">
      <w:pPr>
        <w:pStyle w:val="Heading1"/>
      </w:pPr>
      <w:bookmarkStart w:id="152" w:name="_Toc456260856"/>
      <w:bookmarkStart w:id="153" w:name="_Toc108330203"/>
      <w:r>
        <w:lastRenderedPageBreak/>
        <w:t>Appendices</w:t>
      </w:r>
      <w:bookmarkEnd w:id="152"/>
      <w:bookmarkEnd w:id="153"/>
    </w:p>
    <w:p w14:paraId="0E41AC4F" w14:textId="77777777" w:rsidR="00E06BA3" w:rsidRDefault="00E06BA3" w:rsidP="00E06BA3">
      <w:pPr>
        <w:pStyle w:val="Heading2"/>
      </w:pPr>
      <w:bookmarkStart w:id="154" w:name="_Toc456260857"/>
      <w:bookmarkStart w:id="155" w:name="_Toc108330204"/>
      <w:r>
        <w:t>First Meeting</w:t>
      </w:r>
      <w:r w:rsidR="00427269">
        <w:t>:</w:t>
      </w:r>
      <w:r>
        <w:t xml:space="preserve"> Discovery</w:t>
      </w:r>
      <w:r w:rsidR="00427269">
        <w:t xml:space="preserve"> / Diagnose</w:t>
      </w:r>
      <w:r>
        <w:t xml:space="preserve"> Sample Agenda</w:t>
      </w:r>
      <w:bookmarkEnd w:id="154"/>
      <w:bookmarkEnd w:id="155"/>
    </w:p>
    <w:p w14:paraId="087C1504" w14:textId="77777777" w:rsidR="00427269" w:rsidRDefault="00F747A0" w:rsidP="009E173B">
      <w:pPr>
        <w:pStyle w:val="ListParagraph"/>
        <w:numPr>
          <w:ilvl w:val="0"/>
          <w:numId w:val="34"/>
        </w:numPr>
      </w:pPr>
      <w:r w:rsidRPr="00F747A0">
        <w:rPr>
          <w:b/>
        </w:rPr>
        <w:t>Purpose of Our Meeting.</w:t>
      </w:r>
      <w:r>
        <w:t xml:space="preserve">  Please use the sample sound bite for you to use to explain this part to the prospect.  On the printed agenda, you want to have a short summary of the following items listed below.</w:t>
      </w:r>
    </w:p>
    <w:p w14:paraId="1B3EE46A" w14:textId="77777777" w:rsidR="005A0F78" w:rsidRDefault="005A0F78" w:rsidP="001F5499">
      <w:pPr>
        <w:pStyle w:val="Heading3"/>
      </w:pPr>
      <w:bookmarkStart w:id="156" w:name="_Toc456260858"/>
      <w:bookmarkStart w:id="157" w:name="_Toc108330205"/>
      <w:r>
        <w:t xml:space="preserve">First Meeting: </w:t>
      </w:r>
      <w:r w:rsidR="00CA04F4">
        <w:t>Sound Bite Discussion Points</w:t>
      </w:r>
      <w:bookmarkEnd w:id="156"/>
      <w:bookmarkEnd w:id="157"/>
    </w:p>
    <w:p w14:paraId="56CD858E" w14:textId="77777777" w:rsidR="00F747A0" w:rsidRPr="00B939D5" w:rsidRDefault="00716CEF" w:rsidP="00716CEF">
      <w:pPr>
        <w:pStyle w:val="ListParagraph"/>
        <w:ind w:left="1440"/>
        <w:rPr>
          <w:i/>
        </w:rPr>
      </w:pPr>
      <w:r w:rsidRPr="00B939D5">
        <w:rPr>
          <w:i/>
        </w:rPr>
        <w:t xml:space="preserve">“The purpose of this meeting and the Network </w:t>
      </w:r>
      <w:r w:rsidR="001F5499" w:rsidRPr="00B939D5">
        <w:rPr>
          <w:i/>
        </w:rPr>
        <w:t>Health Check</w:t>
      </w:r>
      <w:r w:rsidRPr="00B939D5">
        <w:rPr>
          <w:i/>
        </w:rPr>
        <w:t xml:space="preserve"> is to analyze your computer network to look for the root causes of some of the problems you outlined to me, as well as to look for hidden problems brewing in the background that could turn into bigger problems, such as hacker attacks, lost data, slow performance, system crashes and other issues that could lead to extensive downtime and </w:t>
      </w:r>
      <w:r w:rsidR="005A0F78" w:rsidRPr="00B939D5">
        <w:rPr>
          <w:i/>
        </w:rPr>
        <w:t>data</w:t>
      </w:r>
      <w:r w:rsidRPr="00B939D5">
        <w:rPr>
          <w:i/>
        </w:rPr>
        <w:t xml:space="preserve"> loss.  It is also your opportunity to ask me anything you want about my business or myself, or to get my opinion on any upcoming projects you may want our help with.  The reason for doing this</w:t>
      </w:r>
      <w:r w:rsidR="005A0F78" w:rsidRPr="00B939D5">
        <w:rPr>
          <w:i/>
        </w:rPr>
        <w:t xml:space="preserve"> is to provide you with a Recommended Action Plan that will alleviate these problems and help your business be far more profitable and productive; after all, I think you’ll agree that your time and your staff’s time is far too valuable to waste on technical issues, especially when they are completely unnecessary, RIGHT?”</w:t>
      </w:r>
    </w:p>
    <w:p w14:paraId="25898AA1" w14:textId="77777777" w:rsidR="001F5499" w:rsidRDefault="001F5499" w:rsidP="00716CEF">
      <w:pPr>
        <w:pStyle w:val="ListParagraph"/>
        <w:ind w:left="1440"/>
      </w:pPr>
    </w:p>
    <w:p w14:paraId="28980780" w14:textId="77777777" w:rsidR="001F5499" w:rsidRDefault="001F5499" w:rsidP="00716CEF">
      <w:pPr>
        <w:pStyle w:val="ListParagraph"/>
        <w:ind w:left="1440"/>
      </w:pPr>
      <w:r>
        <w:t>(PAUSE AND LET THEM RESPOND)</w:t>
      </w:r>
    </w:p>
    <w:p w14:paraId="6B647823" w14:textId="77777777" w:rsidR="000F49EC" w:rsidRDefault="000F49EC" w:rsidP="00716CEF">
      <w:pPr>
        <w:pStyle w:val="ListParagraph"/>
        <w:ind w:left="1440"/>
      </w:pPr>
    </w:p>
    <w:p w14:paraId="0861D13A" w14:textId="77777777" w:rsidR="000F49EC" w:rsidRPr="00B939D5" w:rsidRDefault="0064425E" w:rsidP="00716CEF">
      <w:pPr>
        <w:pStyle w:val="ListParagraph"/>
        <w:ind w:left="1440"/>
        <w:rPr>
          <w:i/>
        </w:rPr>
      </w:pPr>
      <w:r w:rsidRPr="00B939D5">
        <w:rPr>
          <w:i/>
        </w:rPr>
        <w:t xml:space="preserve">“I also want to point out that I am not going to try to ‘sell’ you anything today because I’m not even sure if I can help you.  At the end of this Network Health Check, I will be able to determine </w:t>
      </w:r>
      <w:r w:rsidR="006B694F" w:rsidRPr="00B939D5">
        <w:rPr>
          <w:i/>
        </w:rPr>
        <w:t>whether</w:t>
      </w:r>
      <w:r w:rsidRPr="00B939D5">
        <w:rPr>
          <w:i/>
        </w:rPr>
        <w:t xml:space="preserve"> you need our help in securing and maintaining your network, and I can provide you a Recommended Action Plan to remedy any problems I may discover.  At that point, you will determine if you are comfortable with our approach and we can move forward.  But if you are not, you don’t owe us anything.  Before I explain how the Network Health Check works; do you have any questions?”</w:t>
      </w:r>
    </w:p>
    <w:p w14:paraId="2BA450F3" w14:textId="77777777" w:rsidR="0064425E" w:rsidRDefault="0064425E" w:rsidP="00716CEF">
      <w:pPr>
        <w:pStyle w:val="ListParagraph"/>
        <w:ind w:left="1440"/>
      </w:pPr>
    </w:p>
    <w:p w14:paraId="59C23A91" w14:textId="77777777" w:rsidR="0064425E" w:rsidRDefault="0064425E" w:rsidP="00716CEF">
      <w:pPr>
        <w:pStyle w:val="ListParagraph"/>
        <w:ind w:left="1440"/>
      </w:pPr>
      <w:r>
        <w:t>(PAUSE AND LET THEM RESPOND)</w:t>
      </w:r>
    </w:p>
    <w:p w14:paraId="0B4DA0AD" w14:textId="77777777" w:rsidR="0064425E" w:rsidRDefault="0064425E" w:rsidP="00716CEF">
      <w:pPr>
        <w:pStyle w:val="ListParagraph"/>
        <w:ind w:left="1440"/>
      </w:pPr>
    </w:p>
    <w:p w14:paraId="3C19B1B7" w14:textId="77777777" w:rsidR="0064425E" w:rsidRPr="00B939D5" w:rsidRDefault="00714112" w:rsidP="00716CEF">
      <w:pPr>
        <w:pStyle w:val="ListParagraph"/>
        <w:ind w:left="1440"/>
        <w:rPr>
          <w:i/>
        </w:rPr>
      </w:pPr>
      <w:r w:rsidRPr="00B939D5">
        <w:rPr>
          <w:i/>
        </w:rPr>
        <w:t>“</w:t>
      </w:r>
      <w:r w:rsidR="00D6203C" w:rsidRPr="00B939D5">
        <w:rPr>
          <w:b/>
          <w:i/>
        </w:rPr>
        <w:t>This Network Health Check is going to be conducted in 2 parts</w:t>
      </w:r>
      <w:r w:rsidR="00D6203C" w:rsidRPr="00B939D5">
        <w:rPr>
          <w:i/>
        </w:rPr>
        <w:t>.  The</w:t>
      </w:r>
      <w:r w:rsidRPr="00B939D5">
        <w:rPr>
          <w:i/>
        </w:rPr>
        <w:t xml:space="preserve"> first part is a series of questions I’d like to ask you so I can understand what problems and concerns you have about your network, how your business operates, the systems and processes you have in place, and how your employees use your network.  Ultimately, my goal here is to uncover ways we might help you run your business faster and more efficiently, and to help me understand what your priorities are when it comes to the technology you use to run your business.</w:t>
      </w:r>
    </w:p>
    <w:p w14:paraId="40C37B0B" w14:textId="77777777" w:rsidR="00714112" w:rsidRPr="00B939D5" w:rsidRDefault="00714112" w:rsidP="00716CEF">
      <w:pPr>
        <w:pStyle w:val="ListParagraph"/>
        <w:ind w:left="1440"/>
        <w:rPr>
          <w:i/>
        </w:rPr>
      </w:pPr>
    </w:p>
    <w:p w14:paraId="26542C5D" w14:textId="77777777" w:rsidR="00714112" w:rsidRPr="00B939D5" w:rsidRDefault="00714112" w:rsidP="00716CEF">
      <w:pPr>
        <w:pStyle w:val="ListParagraph"/>
        <w:ind w:left="1440"/>
        <w:rPr>
          <w:i/>
        </w:rPr>
      </w:pPr>
      <w:r w:rsidRPr="00B939D5">
        <w:rPr>
          <w:b/>
          <w:i/>
        </w:rPr>
        <w:t>The second part</w:t>
      </w:r>
      <w:r w:rsidRPr="00B939D5">
        <w:rPr>
          <w:i/>
        </w:rPr>
        <w:t xml:space="preserve"> is where I’m going to conduct a thorough check of various security and performance components on your network to look for problems that may not be apparent to </w:t>
      </w:r>
      <w:r w:rsidR="006B694F" w:rsidRPr="00B939D5">
        <w:rPr>
          <w:i/>
        </w:rPr>
        <w:t>you but</w:t>
      </w:r>
      <w:r w:rsidRPr="00B939D5">
        <w:rPr>
          <w:i/>
        </w:rPr>
        <w:t xml:space="preserve"> could be causing slow performance and leaving your data and network exposed to a number of threats.</w:t>
      </w:r>
    </w:p>
    <w:p w14:paraId="0636BDB0" w14:textId="77777777" w:rsidR="00714112" w:rsidRPr="00B939D5" w:rsidRDefault="00933BFD" w:rsidP="00716CEF">
      <w:pPr>
        <w:pStyle w:val="ListParagraph"/>
        <w:ind w:left="1440"/>
        <w:rPr>
          <w:i/>
        </w:rPr>
      </w:pPr>
      <w:r w:rsidRPr="00B939D5">
        <w:rPr>
          <w:i/>
        </w:rPr>
        <w:t xml:space="preserve">To do this, we will need access to your servers to include the active directory and exchange servers.  For example, we’ll install special DIAGNOSTIC software that will conduct a performance and security check and provide and instant report for you to look at.  This software will not slow down your network, won’t install spyware or other intrusive programs on your server, or cause any types of problems whatsoever.  In fact, I have a confidentiality </w:t>
      </w:r>
      <w:r w:rsidRPr="00B939D5">
        <w:rPr>
          <w:i/>
        </w:rPr>
        <w:lastRenderedPageBreak/>
        <w:t>agreement we need to sign and give you to put your mind at ease that we are not going to any harm.”</w:t>
      </w:r>
    </w:p>
    <w:p w14:paraId="7D17AA81" w14:textId="77777777" w:rsidR="007255BA" w:rsidRDefault="007255BA" w:rsidP="00716CEF">
      <w:pPr>
        <w:pStyle w:val="ListParagraph"/>
        <w:ind w:left="1440"/>
      </w:pPr>
    </w:p>
    <w:p w14:paraId="0FF4FF18" w14:textId="77777777" w:rsidR="007255BA" w:rsidRDefault="007255BA" w:rsidP="00716CEF">
      <w:pPr>
        <w:pStyle w:val="ListParagraph"/>
        <w:ind w:left="1440"/>
      </w:pPr>
      <w:r>
        <w:t>(PAUSE AND LET THEM RESPOND)</w:t>
      </w:r>
    </w:p>
    <w:p w14:paraId="44EAE24F" w14:textId="77777777" w:rsidR="007255BA" w:rsidRDefault="007255BA" w:rsidP="00716CEF">
      <w:pPr>
        <w:pStyle w:val="ListParagraph"/>
        <w:ind w:left="1440"/>
      </w:pPr>
    </w:p>
    <w:p w14:paraId="01F8B916" w14:textId="77777777" w:rsidR="007255BA" w:rsidRPr="00B939D5" w:rsidRDefault="007255BA" w:rsidP="00716CEF">
      <w:pPr>
        <w:pStyle w:val="ListParagraph"/>
        <w:ind w:left="1440"/>
        <w:rPr>
          <w:i/>
        </w:rPr>
      </w:pPr>
      <w:r w:rsidRPr="00B939D5">
        <w:rPr>
          <w:i/>
        </w:rPr>
        <w:t>“Once these 2 parts are done, I’ll want to meet with you a second time within the next 2-3 days to go over what I discovered and present our Report of Findings and a Recommended Action Plan to remedy any performance and security problems I discover during the Network Health Check.  Before I get started, do you have any specific questions or concerns?”</w:t>
      </w:r>
    </w:p>
    <w:p w14:paraId="3DE11FF0" w14:textId="77777777" w:rsidR="0064425E" w:rsidRDefault="0064425E" w:rsidP="00716CEF">
      <w:pPr>
        <w:pStyle w:val="ListParagraph"/>
        <w:ind w:left="1440"/>
      </w:pPr>
    </w:p>
    <w:p w14:paraId="009314B5" w14:textId="27F6688F" w:rsidR="0064425E" w:rsidRDefault="00A857F0" w:rsidP="00A857F0">
      <w:pPr>
        <w:pStyle w:val="Heading3"/>
      </w:pPr>
      <w:bookmarkStart w:id="158" w:name="_Toc456260859"/>
      <w:bookmarkStart w:id="159" w:name="_Toc108330206"/>
      <w:r>
        <w:t xml:space="preserve">An Introduction to </w:t>
      </w:r>
      <w:r w:rsidR="00E87041">
        <w:t>YOUR COMPANY</w:t>
      </w:r>
      <w:bookmarkEnd w:id="158"/>
      <w:bookmarkEnd w:id="159"/>
    </w:p>
    <w:p w14:paraId="258E180E" w14:textId="77777777" w:rsidR="00616EB6" w:rsidRDefault="00616EB6" w:rsidP="006C2C4A">
      <w:pPr>
        <w:ind w:left="360"/>
      </w:pPr>
      <w:r>
        <w:t>Take 5 minutes to go over who you are and what you’re about.  Tell them your origin story, your mission and what you are passionate about.  Detail your value proposition and/or USP.  You shouldn’t take more than 5 minutes to do this.  Make sure you talk about your values, your mission statement, who you work with and why you do what you do.</w:t>
      </w:r>
    </w:p>
    <w:p w14:paraId="573DA2AF" w14:textId="77777777" w:rsidR="00616EB6" w:rsidRDefault="006C2C4A" w:rsidP="006C2C4A">
      <w:pPr>
        <w:pStyle w:val="Heading3"/>
      </w:pPr>
      <w:bookmarkStart w:id="160" w:name="_Toc456260860"/>
      <w:bookmarkStart w:id="161" w:name="_Toc108330207"/>
      <w:r>
        <w:t>Review of Situation</w:t>
      </w:r>
      <w:bookmarkEnd w:id="160"/>
      <w:bookmarkEnd w:id="161"/>
    </w:p>
    <w:p w14:paraId="7296F17E" w14:textId="77777777" w:rsidR="006C2C4A" w:rsidRDefault="000F6AC8" w:rsidP="006C2C4A">
      <w:pPr>
        <w:ind w:left="360"/>
      </w:pPr>
      <w:r>
        <w:t>Reiterate the problems and the situation you learned from the Pre-Meeting Questionnaire call.  You might want to outline what they said in bullet points.  This shows them you were paying attention.  Simply take a few minutes to say, “As I understand it, you are having problems here, here and here, you are looking for &lt;&lt;RESULTS&gt;&gt;, you currently have &lt;&lt;JOE&gt;&gt; supporting your network and you’re NOT happy because &lt;&lt;WHAT THEY TOLD YOU&gt;&gt;.  Is all that still true or has anything changed?  Have I missed anything?”</w:t>
      </w:r>
    </w:p>
    <w:p w14:paraId="23BB7619" w14:textId="77777777" w:rsidR="000F6AC8" w:rsidRDefault="000F6AC8" w:rsidP="000F6AC8">
      <w:pPr>
        <w:pStyle w:val="Heading3"/>
      </w:pPr>
      <w:bookmarkStart w:id="162" w:name="_Toc456260861"/>
      <w:bookmarkStart w:id="163" w:name="_Toc108330208"/>
      <w:r>
        <w:t>Discovery</w:t>
      </w:r>
      <w:bookmarkEnd w:id="162"/>
      <w:bookmarkEnd w:id="163"/>
    </w:p>
    <w:p w14:paraId="69AE525B" w14:textId="77777777" w:rsidR="000F6AC8" w:rsidRDefault="004F6D83" w:rsidP="000F6AC8">
      <w:pPr>
        <w:ind w:left="360"/>
      </w:pPr>
      <w:r>
        <w:t>This is where you will ask questions to uncover pain points and buying criteria.  Make sure you use well-thought-out-in-advance and carefully structured wedges.  Ask if you have their permission to take notes so you can capture the points that are of concern or importance to them.  Then MAKE SURE you DO take note.  Don’t just ask then not do it, because you’ll look like you’re not paying attention.  Consider having a pre-designed note taking pad with defined categories and a few questions listed under each.</w:t>
      </w:r>
    </w:p>
    <w:p w14:paraId="5F9A4C84" w14:textId="77777777" w:rsidR="004F6D83" w:rsidRDefault="004F6D83" w:rsidP="004F6D83">
      <w:pPr>
        <w:pStyle w:val="Heading3"/>
      </w:pPr>
      <w:bookmarkStart w:id="164" w:name="_Toc456260862"/>
      <w:bookmarkStart w:id="165" w:name="_Toc108330209"/>
      <w:r>
        <w:t>Technical Audit</w:t>
      </w:r>
      <w:bookmarkEnd w:id="164"/>
      <w:bookmarkEnd w:id="165"/>
    </w:p>
    <w:p w14:paraId="3D764D87" w14:textId="77777777" w:rsidR="004F6D83" w:rsidRDefault="00C2091D" w:rsidP="004F6D83">
      <w:pPr>
        <w:ind w:left="360"/>
      </w:pPr>
      <w:r>
        <w:t>This is where you will do the actual work of conducting your audit.  You will install the agent on the servers, run them and copy collected data back to thumb drive then uninstall the agents.</w:t>
      </w:r>
    </w:p>
    <w:p w14:paraId="7E890B42" w14:textId="77777777" w:rsidR="00C2091D" w:rsidRDefault="00C2091D" w:rsidP="00C2091D">
      <w:pPr>
        <w:pStyle w:val="Heading3"/>
      </w:pPr>
      <w:bookmarkStart w:id="166" w:name="_Toc456260863"/>
      <w:bookmarkStart w:id="167" w:name="_Toc108330210"/>
      <w:r>
        <w:t>Schedule Meeting for Report of Findings</w:t>
      </w:r>
      <w:bookmarkEnd w:id="166"/>
      <w:bookmarkEnd w:id="167"/>
    </w:p>
    <w:p w14:paraId="6A81CD4C" w14:textId="77777777" w:rsidR="00C2091D" w:rsidRPr="00C2091D" w:rsidRDefault="00C2091D" w:rsidP="00C2091D">
      <w:pPr>
        <w:ind w:left="360"/>
      </w:pPr>
      <w:r>
        <w:t>Make sure you schedule this before you leave.  Ideally you want to come back within 3 to 7 days—don’t let this drag out!</w:t>
      </w:r>
    </w:p>
    <w:p w14:paraId="10ADD339" w14:textId="77777777" w:rsidR="00F55F60" w:rsidRDefault="00F55F60">
      <w:pPr>
        <w:rPr>
          <w:rFonts w:asciiTheme="majorHAnsi" w:eastAsiaTheme="majorEastAsia" w:hAnsiTheme="majorHAnsi" w:cstheme="majorBidi"/>
          <w:color w:val="2E74B5" w:themeColor="accent1" w:themeShade="BF"/>
          <w:sz w:val="26"/>
          <w:szCs w:val="26"/>
        </w:rPr>
      </w:pPr>
      <w:bookmarkStart w:id="168" w:name="_Toc456260864"/>
      <w:r>
        <w:br w:type="page"/>
      </w:r>
    </w:p>
    <w:p w14:paraId="778CF9C9" w14:textId="77777777" w:rsidR="001F5499" w:rsidRDefault="00586549" w:rsidP="00586549">
      <w:pPr>
        <w:pStyle w:val="Heading2"/>
      </w:pPr>
      <w:bookmarkStart w:id="169" w:name="_Toc108330211"/>
      <w:r>
        <w:lastRenderedPageBreak/>
        <w:t>Audit Consent Form Example</w:t>
      </w:r>
      <w:bookmarkEnd w:id="168"/>
      <w:bookmarkEnd w:id="169"/>
    </w:p>
    <w:p w14:paraId="76578A2E" w14:textId="77777777" w:rsidR="00E06BA3" w:rsidRPr="007E305F" w:rsidRDefault="009B20BE" w:rsidP="009B20BE">
      <w:pPr>
        <w:jc w:val="center"/>
        <w:rPr>
          <w:b/>
          <w:sz w:val="28"/>
          <w:szCs w:val="28"/>
        </w:rPr>
      </w:pPr>
      <w:r w:rsidRPr="007E305F">
        <w:rPr>
          <w:b/>
          <w:sz w:val="28"/>
          <w:szCs w:val="28"/>
        </w:rPr>
        <w:t>Information Technology Audit Consent Agreement</w:t>
      </w:r>
    </w:p>
    <w:p w14:paraId="175CF1C9" w14:textId="15A0E029" w:rsidR="009B20BE" w:rsidRDefault="00E87041" w:rsidP="00403352">
      <w:r>
        <w:t>YOUR COMPANY</w:t>
      </w:r>
      <w:r w:rsidR="009B20BE">
        <w:t xml:space="preserve">, LLC, with corporate headquarters located at </w:t>
      </w:r>
      <w:r>
        <w:t>XXX ADDRESS</w:t>
      </w:r>
      <w:r w:rsidR="009B20BE">
        <w:t xml:space="preserve"> (“COMPANY”), and _________________________________, with corporate headquarters at_____________________________________________________(“CLIENT”), do hereby agree as follows:</w:t>
      </w:r>
    </w:p>
    <w:p w14:paraId="63B47539" w14:textId="77777777" w:rsidR="007E305F" w:rsidRDefault="007E305F" w:rsidP="009E173B">
      <w:pPr>
        <w:pStyle w:val="ListParagraph"/>
        <w:numPr>
          <w:ilvl w:val="0"/>
          <w:numId w:val="42"/>
        </w:numPr>
      </w:pPr>
      <w:r w:rsidRPr="007E305F">
        <w:rPr>
          <w:b/>
          <w:sz w:val="24"/>
        </w:rPr>
        <w:t>IT AUDIT SERVICES</w:t>
      </w:r>
      <w:r>
        <w:br/>
        <w:t>COMPANY will perform a comprehensive network audit of CLIENT’s IT infrastructure and systems to properly diagnose and prepare a recommended action plan for resolving known and underlying problems in CLINET’s computer network.</w:t>
      </w:r>
      <w:r>
        <w:br/>
      </w:r>
    </w:p>
    <w:p w14:paraId="1D01F74E" w14:textId="77777777" w:rsidR="007E305F" w:rsidRPr="005161CA" w:rsidRDefault="007E305F" w:rsidP="009E173B">
      <w:pPr>
        <w:pStyle w:val="ListParagraph"/>
        <w:numPr>
          <w:ilvl w:val="0"/>
          <w:numId w:val="42"/>
        </w:numPr>
        <w:rPr>
          <w:b/>
          <w:sz w:val="24"/>
        </w:rPr>
      </w:pPr>
      <w:r w:rsidRPr="005161CA">
        <w:rPr>
          <w:b/>
          <w:sz w:val="24"/>
        </w:rPr>
        <w:t>DESCRIPTION OF SERVICES</w:t>
      </w:r>
    </w:p>
    <w:p w14:paraId="6F793EE1" w14:textId="77777777" w:rsidR="007E305F" w:rsidRDefault="00444342" w:rsidP="009E173B">
      <w:pPr>
        <w:pStyle w:val="ListParagraph"/>
        <w:numPr>
          <w:ilvl w:val="1"/>
          <w:numId w:val="42"/>
        </w:numPr>
      </w:pPr>
      <w:r>
        <w:t xml:space="preserve">COMPANY will install diagnostic software on CLIENT’s server and personal computers.  The software will be completely removed after the audit is </w:t>
      </w:r>
      <w:r w:rsidR="006B694F">
        <w:t>completed and</w:t>
      </w:r>
      <w:r>
        <w:t xml:space="preserve"> will not have any negative effect on CLIENT’s network data, security or performance.</w:t>
      </w:r>
    </w:p>
    <w:p w14:paraId="196E2BE3" w14:textId="77777777" w:rsidR="00444342" w:rsidRDefault="00444342" w:rsidP="009E173B">
      <w:pPr>
        <w:pStyle w:val="ListParagraph"/>
        <w:numPr>
          <w:ilvl w:val="1"/>
          <w:numId w:val="42"/>
        </w:numPr>
      </w:pPr>
      <w:r>
        <w:t>COMPANY may take photographs to document existing conditions.</w:t>
      </w:r>
    </w:p>
    <w:p w14:paraId="3296578B" w14:textId="77777777" w:rsidR="00444342" w:rsidRDefault="00444342" w:rsidP="009E173B">
      <w:pPr>
        <w:pStyle w:val="ListParagraph"/>
        <w:numPr>
          <w:ilvl w:val="1"/>
          <w:numId w:val="42"/>
        </w:numPr>
      </w:pPr>
      <w:r>
        <w:t>COMPANY will not perform any remedial actions as a result of this process.  Any critical issues uncovered by COMPANY will be clearly communicated to CL</w:t>
      </w:r>
      <w:r w:rsidR="008A2997">
        <w:t>I</w:t>
      </w:r>
      <w:r>
        <w:t xml:space="preserve">ENT </w:t>
      </w:r>
      <w:r w:rsidR="006B694F">
        <w:t>during</w:t>
      </w:r>
      <w:r>
        <w:t xml:space="preserve"> the audit process, or at a subsequent meeting.</w:t>
      </w:r>
    </w:p>
    <w:p w14:paraId="4CA92C30" w14:textId="77777777" w:rsidR="00444342" w:rsidRDefault="00444342" w:rsidP="009E173B">
      <w:pPr>
        <w:pStyle w:val="ListParagraph"/>
        <w:numPr>
          <w:ilvl w:val="1"/>
          <w:numId w:val="42"/>
        </w:numPr>
      </w:pPr>
      <w:r>
        <w:t>During the audit process, COMPANY will not access any computer systems or associated data, unless specifically requested to do so by CLIENT.</w:t>
      </w:r>
    </w:p>
    <w:p w14:paraId="11110C3A" w14:textId="77777777" w:rsidR="00444342" w:rsidRDefault="00444342" w:rsidP="009E173B">
      <w:pPr>
        <w:pStyle w:val="ListParagraph"/>
        <w:numPr>
          <w:ilvl w:val="1"/>
          <w:numId w:val="42"/>
        </w:numPr>
      </w:pPr>
      <w:r>
        <w:t>COMPANY will keep all information, data, passwords, and other information collected during this process confidential and will not use or distribute any information uncovered for any purpose other than to provide CLIENT with a detailed Report of Findings.</w:t>
      </w:r>
      <w:r>
        <w:br/>
      </w:r>
    </w:p>
    <w:p w14:paraId="560EB7EE" w14:textId="77777777" w:rsidR="00444342" w:rsidRDefault="005161CA" w:rsidP="009E173B">
      <w:pPr>
        <w:pStyle w:val="ListParagraph"/>
        <w:numPr>
          <w:ilvl w:val="0"/>
          <w:numId w:val="42"/>
        </w:numPr>
      </w:pPr>
      <w:r w:rsidRPr="005161CA">
        <w:rPr>
          <w:b/>
          <w:sz w:val="24"/>
        </w:rPr>
        <w:t>COST</w:t>
      </w:r>
      <w:r w:rsidRPr="005161CA">
        <w:rPr>
          <w:b/>
        </w:rPr>
        <w:br/>
      </w:r>
      <w:r w:rsidRPr="005161CA">
        <w:t>There</w:t>
      </w:r>
      <w:r>
        <w:t xml:space="preserve"> is no coast or obligation to CLIENT for this service</w:t>
      </w:r>
      <w:r>
        <w:br/>
      </w:r>
    </w:p>
    <w:p w14:paraId="0DB2FB68" w14:textId="77777777" w:rsidR="005161CA" w:rsidRPr="005161CA" w:rsidRDefault="005161CA" w:rsidP="009E173B">
      <w:pPr>
        <w:pStyle w:val="ListParagraph"/>
        <w:numPr>
          <w:ilvl w:val="0"/>
          <w:numId w:val="42"/>
        </w:numPr>
      </w:pPr>
      <w:r w:rsidRPr="005161CA">
        <w:rPr>
          <w:b/>
        </w:rPr>
        <w:t>LIMITATION OF LIABILITY</w:t>
      </w:r>
      <w:r w:rsidRPr="005161CA">
        <w:rPr>
          <w:b/>
        </w:rPr>
        <w:br/>
      </w:r>
      <w:r w:rsidRPr="005161CA">
        <w:t>In no event shall COMPANY be liable to CLIENT, any employee, agent or seller of CLIENT, or any third party associated with CLIENT, for the loss of profits, loss of business or indirect, incidental, special, consequential, exemplary or punitive damages arising out of or related to this agreement, even if COMPANY has be</w:t>
      </w:r>
      <w:r w:rsidR="008A2997">
        <w:t>e</w:t>
      </w:r>
      <w:r w:rsidRPr="005161CA">
        <w:t>n advised of the possibility thereof.  COMPANY’s liability to CLIENT hereunder shall in no event exceed the total amount paid by CLIENT to COMPANY for services.</w:t>
      </w:r>
    </w:p>
    <w:p w14:paraId="058CAD4C" w14:textId="77777777" w:rsidR="00E87041" w:rsidRDefault="00E87041" w:rsidP="008635F4"/>
    <w:p w14:paraId="2663855F" w14:textId="193446CC" w:rsidR="008635F4" w:rsidRDefault="008635F4" w:rsidP="008635F4">
      <w:r>
        <w:t>EXECUTED ON __________________</w:t>
      </w:r>
    </w:p>
    <w:p w14:paraId="53005704" w14:textId="4FF771E2" w:rsidR="008635F4" w:rsidRDefault="00E87041" w:rsidP="008635F4">
      <w:r>
        <w:t>YOUR COMPANY</w:t>
      </w:r>
      <w:r w:rsidR="008635F4">
        <w:t>, LLC</w:t>
      </w:r>
    </w:p>
    <w:p w14:paraId="4F17158F" w14:textId="77777777" w:rsidR="008635F4" w:rsidRDefault="008635F4" w:rsidP="008635F4">
      <w:r>
        <w:t>BY:_______________________________</w:t>
      </w:r>
    </w:p>
    <w:p w14:paraId="43A2F860" w14:textId="77777777" w:rsidR="00615ED2" w:rsidRPr="00390F0F" w:rsidRDefault="008635F4" w:rsidP="005B5A3E">
      <w:pPr>
        <w:rPr>
          <w:sz w:val="24"/>
        </w:rPr>
      </w:pPr>
      <w:r>
        <w:t>CLIENT:</w:t>
      </w:r>
      <w:r w:rsidR="007F1C20">
        <w:br/>
      </w:r>
      <w:r>
        <w:t>BY: ___________________________________</w:t>
      </w:r>
      <w:r>
        <w:br/>
      </w:r>
    </w:p>
    <w:sectPr w:rsidR="00615ED2" w:rsidRPr="00390F0F" w:rsidSect="00D637E4">
      <w:footerReference w:type="default" r:id="rId8"/>
      <w:pgSz w:w="12240" w:h="15840"/>
      <w:pgMar w:top="1152" w:right="1152" w:bottom="1152" w:left="1152" w:header="432" w:footer="432" w:gutter="0"/>
      <w:pgBorders w:display="firstPage" w:offsetFrom="page">
        <w:top w:val="single" w:sz="48" w:space="24" w:color="auto"/>
        <w:left w:val="single" w:sz="48" w:space="24" w:color="auto"/>
        <w:bottom w:val="single" w:sz="48" w:space="24" w:color="auto"/>
        <w:right w:val="single" w:sz="4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93DF0" w14:textId="77777777" w:rsidR="00BD4FCC" w:rsidRDefault="00BD4FCC" w:rsidP="00607CDB">
      <w:pPr>
        <w:spacing w:after="0" w:line="240" w:lineRule="auto"/>
      </w:pPr>
      <w:r>
        <w:separator/>
      </w:r>
    </w:p>
  </w:endnote>
  <w:endnote w:type="continuationSeparator" w:id="0">
    <w:p w14:paraId="0C5F4A9A" w14:textId="77777777" w:rsidR="00BD4FCC" w:rsidRDefault="00BD4FCC" w:rsidP="00607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323322"/>
      <w:docPartObj>
        <w:docPartGallery w:val="Page Numbers (Bottom of Page)"/>
        <w:docPartUnique/>
      </w:docPartObj>
    </w:sdtPr>
    <w:sdtEndPr>
      <w:rPr>
        <w:color w:val="7F7F7F" w:themeColor="background1" w:themeShade="7F"/>
        <w:spacing w:val="60"/>
      </w:rPr>
    </w:sdtEndPr>
    <w:sdtContent>
      <w:p w14:paraId="0391576F" w14:textId="77777777" w:rsidR="001B0D32" w:rsidRDefault="001B0D32" w:rsidP="00EA3412">
        <w:pPr>
          <w:pStyle w:val="Footer"/>
          <w:pBdr>
            <w:top w:val="single" w:sz="4" w:space="1" w:color="D9D9D9" w:themeColor="background1" w:themeShade="D9"/>
          </w:pBdr>
          <w:ind w:firstLine="720"/>
        </w:pPr>
        <w:r>
          <w:t>Confidential</w:t>
        </w:r>
        <w:r>
          <w:tab/>
        </w:r>
        <w:r>
          <w:tab/>
          <w:t xml:space="preserve">   </w:t>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79D3F66B" w14:textId="77777777" w:rsidR="001B0D32" w:rsidRDefault="001B0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2D59F" w14:textId="77777777" w:rsidR="00BD4FCC" w:rsidRDefault="00BD4FCC" w:rsidP="00607CDB">
      <w:pPr>
        <w:spacing w:after="0" w:line="240" w:lineRule="auto"/>
      </w:pPr>
      <w:r>
        <w:separator/>
      </w:r>
    </w:p>
  </w:footnote>
  <w:footnote w:type="continuationSeparator" w:id="0">
    <w:p w14:paraId="7DB6DE88" w14:textId="77777777" w:rsidR="00BD4FCC" w:rsidRDefault="00BD4FCC" w:rsidP="00607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001A"/>
    <w:multiLevelType w:val="hybridMultilevel"/>
    <w:tmpl w:val="3850B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2369E"/>
    <w:multiLevelType w:val="hybridMultilevel"/>
    <w:tmpl w:val="F2C29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37025"/>
    <w:multiLevelType w:val="hybridMultilevel"/>
    <w:tmpl w:val="363E6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323FF"/>
    <w:multiLevelType w:val="hybridMultilevel"/>
    <w:tmpl w:val="6C321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65593"/>
    <w:multiLevelType w:val="hybridMultilevel"/>
    <w:tmpl w:val="457E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5173C"/>
    <w:multiLevelType w:val="hybridMultilevel"/>
    <w:tmpl w:val="416AD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BBE714B"/>
    <w:multiLevelType w:val="hybridMultilevel"/>
    <w:tmpl w:val="14ECF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40FC2"/>
    <w:multiLevelType w:val="hybridMultilevel"/>
    <w:tmpl w:val="86026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173B38"/>
    <w:multiLevelType w:val="hybridMultilevel"/>
    <w:tmpl w:val="BFF469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4B15AD"/>
    <w:multiLevelType w:val="hybridMultilevel"/>
    <w:tmpl w:val="85127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06CDD"/>
    <w:multiLevelType w:val="hybridMultilevel"/>
    <w:tmpl w:val="69DEE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D30CF"/>
    <w:multiLevelType w:val="hybridMultilevel"/>
    <w:tmpl w:val="64EC13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3A3FE4"/>
    <w:multiLevelType w:val="hybridMultilevel"/>
    <w:tmpl w:val="7B5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895A93"/>
    <w:multiLevelType w:val="hybridMultilevel"/>
    <w:tmpl w:val="063439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934DDB"/>
    <w:multiLevelType w:val="hybridMultilevel"/>
    <w:tmpl w:val="17F8C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E142A"/>
    <w:multiLevelType w:val="hybridMultilevel"/>
    <w:tmpl w:val="A820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303A8"/>
    <w:multiLevelType w:val="hybridMultilevel"/>
    <w:tmpl w:val="E7FC6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9B415F"/>
    <w:multiLevelType w:val="hybridMultilevel"/>
    <w:tmpl w:val="3014D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34B7C"/>
    <w:multiLevelType w:val="hybridMultilevel"/>
    <w:tmpl w:val="4F1EC2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341A1B"/>
    <w:multiLevelType w:val="hybridMultilevel"/>
    <w:tmpl w:val="64266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33100"/>
    <w:multiLevelType w:val="hybridMultilevel"/>
    <w:tmpl w:val="00F2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C66815"/>
    <w:multiLevelType w:val="hybridMultilevel"/>
    <w:tmpl w:val="90D0F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8D1668"/>
    <w:multiLevelType w:val="hybridMultilevel"/>
    <w:tmpl w:val="81F63F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BD3145F"/>
    <w:multiLevelType w:val="hybridMultilevel"/>
    <w:tmpl w:val="6D90A9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7B2953"/>
    <w:multiLevelType w:val="hybridMultilevel"/>
    <w:tmpl w:val="A906E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34F81"/>
    <w:multiLevelType w:val="hybridMultilevel"/>
    <w:tmpl w:val="8F2050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EE58C2"/>
    <w:multiLevelType w:val="hybridMultilevel"/>
    <w:tmpl w:val="AD3AF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3F254E"/>
    <w:multiLevelType w:val="hybridMultilevel"/>
    <w:tmpl w:val="D3668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945A5D"/>
    <w:multiLevelType w:val="hybridMultilevel"/>
    <w:tmpl w:val="B6C4F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332F80"/>
    <w:multiLevelType w:val="hybridMultilevel"/>
    <w:tmpl w:val="D8F26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EF55A8"/>
    <w:multiLevelType w:val="hybridMultilevel"/>
    <w:tmpl w:val="C07035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DD7FCD"/>
    <w:multiLevelType w:val="hybridMultilevel"/>
    <w:tmpl w:val="90DE1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B90132"/>
    <w:multiLevelType w:val="hybridMultilevel"/>
    <w:tmpl w:val="0B029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E61BDD"/>
    <w:multiLevelType w:val="hybridMultilevel"/>
    <w:tmpl w:val="31420E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B79742D"/>
    <w:multiLevelType w:val="hybridMultilevel"/>
    <w:tmpl w:val="4A0071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2E0E49"/>
    <w:multiLevelType w:val="hybridMultilevel"/>
    <w:tmpl w:val="7466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8B15BA"/>
    <w:multiLevelType w:val="hybridMultilevel"/>
    <w:tmpl w:val="81F2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1A17CE"/>
    <w:multiLevelType w:val="hybridMultilevel"/>
    <w:tmpl w:val="D8ACE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33672"/>
    <w:multiLevelType w:val="hybridMultilevel"/>
    <w:tmpl w:val="CB1A2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6D0ABF"/>
    <w:multiLevelType w:val="hybridMultilevel"/>
    <w:tmpl w:val="E12E4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7751E0"/>
    <w:multiLevelType w:val="hybridMultilevel"/>
    <w:tmpl w:val="724EA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947EB4"/>
    <w:multiLevelType w:val="hybridMultilevel"/>
    <w:tmpl w:val="41CE0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9C3AA3"/>
    <w:multiLevelType w:val="hybridMultilevel"/>
    <w:tmpl w:val="60ECD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DC4500"/>
    <w:multiLevelType w:val="hybridMultilevel"/>
    <w:tmpl w:val="46F80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28791D"/>
    <w:multiLevelType w:val="hybridMultilevel"/>
    <w:tmpl w:val="27B24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FC2925"/>
    <w:multiLevelType w:val="hybridMultilevel"/>
    <w:tmpl w:val="69DC7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4C068F"/>
    <w:multiLevelType w:val="hybridMultilevel"/>
    <w:tmpl w:val="95C8A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3"/>
  </w:num>
  <w:num w:numId="3">
    <w:abstractNumId w:val="25"/>
  </w:num>
  <w:num w:numId="4">
    <w:abstractNumId w:val="8"/>
  </w:num>
  <w:num w:numId="5">
    <w:abstractNumId w:val="40"/>
  </w:num>
  <w:num w:numId="6">
    <w:abstractNumId w:val="5"/>
  </w:num>
  <w:num w:numId="7">
    <w:abstractNumId w:val="10"/>
  </w:num>
  <w:num w:numId="8">
    <w:abstractNumId w:val="17"/>
  </w:num>
  <w:num w:numId="9">
    <w:abstractNumId w:val="4"/>
  </w:num>
  <w:num w:numId="10">
    <w:abstractNumId w:val="44"/>
  </w:num>
  <w:num w:numId="11">
    <w:abstractNumId w:val="46"/>
  </w:num>
  <w:num w:numId="12">
    <w:abstractNumId w:val="14"/>
  </w:num>
  <w:num w:numId="13">
    <w:abstractNumId w:val="37"/>
  </w:num>
  <w:num w:numId="14">
    <w:abstractNumId w:val="31"/>
  </w:num>
  <w:num w:numId="15">
    <w:abstractNumId w:val="11"/>
  </w:num>
  <w:num w:numId="16">
    <w:abstractNumId w:val="29"/>
  </w:num>
  <w:num w:numId="17">
    <w:abstractNumId w:val="21"/>
  </w:num>
  <w:num w:numId="18">
    <w:abstractNumId w:val="13"/>
  </w:num>
  <w:num w:numId="19">
    <w:abstractNumId w:val="18"/>
  </w:num>
  <w:num w:numId="20">
    <w:abstractNumId w:val="2"/>
  </w:num>
  <w:num w:numId="21">
    <w:abstractNumId w:val="16"/>
  </w:num>
  <w:num w:numId="22">
    <w:abstractNumId w:val="38"/>
  </w:num>
  <w:num w:numId="23">
    <w:abstractNumId w:val="22"/>
  </w:num>
  <w:num w:numId="24">
    <w:abstractNumId w:val="12"/>
  </w:num>
  <w:num w:numId="25">
    <w:abstractNumId w:val="26"/>
  </w:num>
  <w:num w:numId="26">
    <w:abstractNumId w:val="39"/>
  </w:num>
  <w:num w:numId="27">
    <w:abstractNumId w:val="45"/>
  </w:num>
  <w:num w:numId="28">
    <w:abstractNumId w:val="35"/>
  </w:num>
  <w:num w:numId="29">
    <w:abstractNumId w:val="15"/>
  </w:num>
  <w:num w:numId="30">
    <w:abstractNumId w:val="20"/>
  </w:num>
  <w:num w:numId="31">
    <w:abstractNumId w:val="1"/>
  </w:num>
  <w:num w:numId="32">
    <w:abstractNumId w:val="41"/>
  </w:num>
  <w:num w:numId="33">
    <w:abstractNumId w:val="19"/>
  </w:num>
  <w:num w:numId="34">
    <w:abstractNumId w:val="24"/>
  </w:num>
  <w:num w:numId="35">
    <w:abstractNumId w:val="7"/>
  </w:num>
  <w:num w:numId="36">
    <w:abstractNumId w:val="30"/>
  </w:num>
  <w:num w:numId="37">
    <w:abstractNumId w:val="33"/>
  </w:num>
  <w:num w:numId="38">
    <w:abstractNumId w:val="42"/>
  </w:num>
  <w:num w:numId="39">
    <w:abstractNumId w:val="3"/>
  </w:num>
  <w:num w:numId="40">
    <w:abstractNumId w:val="9"/>
  </w:num>
  <w:num w:numId="41">
    <w:abstractNumId w:val="27"/>
  </w:num>
  <w:num w:numId="42">
    <w:abstractNumId w:val="34"/>
  </w:num>
  <w:num w:numId="43">
    <w:abstractNumId w:val="36"/>
  </w:num>
  <w:num w:numId="44">
    <w:abstractNumId w:val="28"/>
  </w:num>
  <w:num w:numId="45">
    <w:abstractNumId w:val="6"/>
  </w:num>
  <w:num w:numId="46">
    <w:abstractNumId w:val="0"/>
  </w:num>
  <w:num w:numId="47">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wMDI0tTA2Mbc0tTRR0lEKTi0uzszPAykwrgUA2+IT1SwAAAA="/>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BF75DC"/>
    <w:rsid w:val="00013CF2"/>
    <w:rsid w:val="00017177"/>
    <w:rsid w:val="0002297F"/>
    <w:rsid w:val="00022A31"/>
    <w:rsid w:val="00031A89"/>
    <w:rsid w:val="000320D8"/>
    <w:rsid w:val="00043058"/>
    <w:rsid w:val="0004703E"/>
    <w:rsid w:val="000477A0"/>
    <w:rsid w:val="00062825"/>
    <w:rsid w:val="00086EB6"/>
    <w:rsid w:val="00092C16"/>
    <w:rsid w:val="000A6476"/>
    <w:rsid w:val="000A69B0"/>
    <w:rsid w:val="000A7DB1"/>
    <w:rsid w:val="000B2C06"/>
    <w:rsid w:val="000B494E"/>
    <w:rsid w:val="000B7246"/>
    <w:rsid w:val="000C56FB"/>
    <w:rsid w:val="000D210B"/>
    <w:rsid w:val="000E20F0"/>
    <w:rsid w:val="000E2C1B"/>
    <w:rsid w:val="000E3353"/>
    <w:rsid w:val="000E4488"/>
    <w:rsid w:val="000E73B0"/>
    <w:rsid w:val="000F49EC"/>
    <w:rsid w:val="000F6AC8"/>
    <w:rsid w:val="00110579"/>
    <w:rsid w:val="001118C7"/>
    <w:rsid w:val="00136708"/>
    <w:rsid w:val="00140A0B"/>
    <w:rsid w:val="00143CA3"/>
    <w:rsid w:val="0015222F"/>
    <w:rsid w:val="00164BE7"/>
    <w:rsid w:val="00164D15"/>
    <w:rsid w:val="00180703"/>
    <w:rsid w:val="00180CA5"/>
    <w:rsid w:val="001856ED"/>
    <w:rsid w:val="00191794"/>
    <w:rsid w:val="001A1801"/>
    <w:rsid w:val="001B0D32"/>
    <w:rsid w:val="001B7ED3"/>
    <w:rsid w:val="001C14E6"/>
    <w:rsid w:val="001C266D"/>
    <w:rsid w:val="001C2771"/>
    <w:rsid w:val="001D6D91"/>
    <w:rsid w:val="001F0FA3"/>
    <w:rsid w:val="001F2AFD"/>
    <w:rsid w:val="001F5499"/>
    <w:rsid w:val="00200DF4"/>
    <w:rsid w:val="00204814"/>
    <w:rsid w:val="00212FEE"/>
    <w:rsid w:val="002239FC"/>
    <w:rsid w:val="00231F5D"/>
    <w:rsid w:val="0023586C"/>
    <w:rsid w:val="002372E2"/>
    <w:rsid w:val="00243599"/>
    <w:rsid w:val="00244BF8"/>
    <w:rsid w:val="00250750"/>
    <w:rsid w:val="00256C2F"/>
    <w:rsid w:val="00260EB1"/>
    <w:rsid w:val="00276B7E"/>
    <w:rsid w:val="00280005"/>
    <w:rsid w:val="00281FCA"/>
    <w:rsid w:val="00282D79"/>
    <w:rsid w:val="00292D92"/>
    <w:rsid w:val="00295F43"/>
    <w:rsid w:val="002A2A4E"/>
    <w:rsid w:val="002B7850"/>
    <w:rsid w:val="002C299B"/>
    <w:rsid w:val="002C5B52"/>
    <w:rsid w:val="002D1863"/>
    <w:rsid w:val="002D3118"/>
    <w:rsid w:val="002E043B"/>
    <w:rsid w:val="002E34AC"/>
    <w:rsid w:val="002E5288"/>
    <w:rsid w:val="002F5D83"/>
    <w:rsid w:val="002F6D97"/>
    <w:rsid w:val="00300584"/>
    <w:rsid w:val="00304118"/>
    <w:rsid w:val="00306311"/>
    <w:rsid w:val="003112DD"/>
    <w:rsid w:val="003115F7"/>
    <w:rsid w:val="00312E89"/>
    <w:rsid w:val="00313D89"/>
    <w:rsid w:val="00330006"/>
    <w:rsid w:val="00343A0E"/>
    <w:rsid w:val="00345DF1"/>
    <w:rsid w:val="003512D5"/>
    <w:rsid w:val="00353ECD"/>
    <w:rsid w:val="00364E31"/>
    <w:rsid w:val="003666EF"/>
    <w:rsid w:val="00390F0F"/>
    <w:rsid w:val="00395398"/>
    <w:rsid w:val="00396677"/>
    <w:rsid w:val="003A3CA1"/>
    <w:rsid w:val="003A3D06"/>
    <w:rsid w:val="003A762C"/>
    <w:rsid w:val="003A7900"/>
    <w:rsid w:val="003B49DD"/>
    <w:rsid w:val="003B5C21"/>
    <w:rsid w:val="003C605F"/>
    <w:rsid w:val="003D42AA"/>
    <w:rsid w:val="003D51CB"/>
    <w:rsid w:val="003E4723"/>
    <w:rsid w:val="003E5D2C"/>
    <w:rsid w:val="003F6620"/>
    <w:rsid w:val="00403352"/>
    <w:rsid w:val="0041279D"/>
    <w:rsid w:val="00412EF9"/>
    <w:rsid w:val="00423101"/>
    <w:rsid w:val="00427269"/>
    <w:rsid w:val="00435F59"/>
    <w:rsid w:val="00443DA0"/>
    <w:rsid w:val="00444342"/>
    <w:rsid w:val="004447A8"/>
    <w:rsid w:val="00444B6F"/>
    <w:rsid w:val="00450A3C"/>
    <w:rsid w:val="00467166"/>
    <w:rsid w:val="00467B58"/>
    <w:rsid w:val="00484408"/>
    <w:rsid w:val="00487D2F"/>
    <w:rsid w:val="00496374"/>
    <w:rsid w:val="004A6A1B"/>
    <w:rsid w:val="004B4577"/>
    <w:rsid w:val="004C322D"/>
    <w:rsid w:val="004D3E91"/>
    <w:rsid w:val="004F0083"/>
    <w:rsid w:val="004F22AA"/>
    <w:rsid w:val="004F6D83"/>
    <w:rsid w:val="00511499"/>
    <w:rsid w:val="005161CA"/>
    <w:rsid w:val="00517380"/>
    <w:rsid w:val="00526043"/>
    <w:rsid w:val="00531E68"/>
    <w:rsid w:val="005436A2"/>
    <w:rsid w:val="00552DAD"/>
    <w:rsid w:val="00552F10"/>
    <w:rsid w:val="0055429D"/>
    <w:rsid w:val="005566B4"/>
    <w:rsid w:val="00561D74"/>
    <w:rsid w:val="0056436F"/>
    <w:rsid w:val="00572F8E"/>
    <w:rsid w:val="00573DD6"/>
    <w:rsid w:val="0057526D"/>
    <w:rsid w:val="00576597"/>
    <w:rsid w:val="00586549"/>
    <w:rsid w:val="00593760"/>
    <w:rsid w:val="00593A2B"/>
    <w:rsid w:val="00596750"/>
    <w:rsid w:val="005A0F78"/>
    <w:rsid w:val="005A5D5F"/>
    <w:rsid w:val="005B16A7"/>
    <w:rsid w:val="005B4ED1"/>
    <w:rsid w:val="005B5A3E"/>
    <w:rsid w:val="005C4985"/>
    <w:rsid w:val="005D2762"/>
    <w:rsid w:val="005E033A"/>
    <w:rsid w:val="005E3407"/>
    <w:rsid w:val="005E5DBB"/>
    <w:rsid w:val="005F61D1"/>
    <w:rsid w:val="006061EB"/>
    <w:rsid w:val="00607CDB"/>
    <w:rsid w:val="006119F0"/>
    <w:rsid w:val="00612766"/>
    <w:rsid w:val="00614CE6"/>
    <w:rsid w:val="00615ED2"/>
    <w:rsid w:val="00616EB6"/>
    <w:rsid w:val="00617E6C"/>
    <w:rsid w:val="00623655"/>
    <w:rsid w:val="00640510"/>
    <w:rsid w:val="0064425E"/>
    <w:rsid w:val="00651310"/>
    <w:rsid w:val="00660069"/>
    <w:rsid w:val="006642A9"/>
    <w:rsid w:val="006962F3"/>
    <w:rsid w:val="006A15F0"/>
    <w:rsid w:val="006B095D"/>
    <w:rsid w:val="006B3BEB"/>
    <w:rsid w:val="006B4AAD"/>
    <w:rsid w:val="006B694F"/>
    <w:rsid w:val="006C2C4A"/>
    <w:rsid w:val="006C3CE4"/>
    <w:rsid w:val="006C6F93"/>
    <w:rsid w:val="006D7B41"/>
    <w:rsid w:val="006F19EE"/>
    <w:rsid w:val="006F3CAC"/>
    <w:rsid w:val="00714112"/>
    <w:rsid w:val="00714F21"/>
    <w:rsid w:val="00716CEF"/>
    <w:rsid w:val="00720177"/>
    <w:rsid w:val="00724F96"/>
    <w:rsid w:val="007255BA"/>
    <w:rsid w:val="00734B4F"/>
    <w:rsid w:val="0074188C"/>
    <w:rsid w:val="00741C50"/>
    <w:rsid w:val="00744824"/>
    <w:rsid w:val="00751B71"/>
    <w:rsid w:val="007559CA"/>
    <w:rsid w:val="00760B35"/>
    <w:rsid w:val="00770D6E"/>
    <w:rsid w:val="007739C3"/>
    <w:rsid w:val="007773F3"/>
    <w:rsid w:val="007819D3"/>
    <w:rsid w:val="00783DB6"/>
    <w:rsid w:val="0079653C"/>
    <w:rsid w:val="007B52DD"/>
    <w:rsid w:val="007C1015"/>
    <w:rsid w:val="007C10AB"/>
    <w:rsid w:val="007D3457"/>
    <w:rsid w:val="007D3581"/>
    <w:rsid w:val="007E01CD"/>
    <w:rsid w:val="007E305F"/>
    <w:rsid w:val="007E481B"/>
    <w:rsid w:val="007E4F1D"/>
    <w:rsid w:val="007F1C20"/>
    <w:rsid w:val="007F76E5"/>
    <w:rsid w:val="00810224"/>
    <w:rsid w:val="00826CBB"/>
    <w:rsid w:val="00830B40"/>
    <w:rsid w:val="00840507"/>
    <w:rsid w:val="008453C0"/>
    <w:rsid w:val="00853EF9"/>
    <w:rsid w:val="008635F4"/>
    <w:rsid w:val="0086425D"/>
    <w:rsid w:val="008754EA"/>
    <w:rsid w:val="008820C9"/>
    <w:rsid w:val="00883E2E"/>
    <w:rsid w:val="0088550F"/>
    <w:rsid w:val="008861EB"/>
    <w:rsid w:val="00891967"/>
    <w:rsid w:val="00894BF3"/>
    <w:rsid w:val="008A0992"/>
    <w:rsid w:val="008A2997"/>
    <w:rsid w:val="008A6590"/>
    <w:rsid w:val="008B08A1"/>
    <w:rsid w:val="008B3A4E"/>
    <w:rsid w:val="008C2CA2"/>
    <w:rsid w:val="008F4B28"/>
    <w:rsid w:val="00903DAD"/>
    <w:rsid w:val="0090797A"/>
    <w:rsid w:val="009128D8"/>
    <w:rsid w:val="009138AB"/>
    <w:rsid w:val="0092092F"/>
    <w:rsid w:val="00921AA6"/>
    <w:rsid w:val="009274D7"/>
    <w:rsid w:val="00930C06"/>
    <w:rsid w:val="00933BFD"/>
    <w:rsid w:val="00933FE6"/>
    <w:rsid w:val="00934D91"/>
    <w:rsid w:val="00940C11"/>
    <w:rsid w:val="009509F4"/>
    <w:rsid w:val="0095284D"/>
    <w:rsid w:val="00953916"/>
    <w:rsid w:val="0096436A"/>
    <w:rsid w:val="009767C9"/>
    <w:rsid w:val="00980DC9"/>
    <w:rsid w:val="009822EE"/>
    <w:rsid w:val="0098242B"/>
    <w:rsid w:val="00985CC4"/>
    <w:rsid w:val="009A7D42"/>
    <w:rsid w:val="009B20BE"/>
    <w:rsid w:val="009B74A6"/>
    <w:rsid w:val="009B7A8C"/>
    <w:rsid w:val="009C28A1"/>
    <w:rsid w:val="009C4C40"/>
    <w:rsid w:val="009D08E6"/>
    <w:rsid w:val="009E173B"/>
    <w:rsid w:val="009F3B09"/>
    <w:rsid w:val="009F5E61"/>
    <w:rsid w:val="00A00517"/>
    <w:rsid w:val="00A01D19"/>
    <w:rsid w:val="00A075D5"/>
    <w:rsid w:val="00A1182D"/>
    <w:rsid w:val="00A24F12"/>
    <w:rsid w:val="00A2557F"/>
    <w:rsid w:val="00A2701F"/>
    <w:rsid w:val="00A32CEB"/>
    <w:rsid w:val="00A37D27"/>
    <w:rsid w:val="00A4147D"/>
    <w:rsid w:val="00A4186E"/>
    <w:rsid w:val="00A45232"/>
    <w:rsid w:val="00A47C0C"/>
    <w:rsid w:val="00A5223D"/>
    <w:rsid w:val="00A56FB6"/>
    <w:rsid w:val="00A84531"/>
    <w:rsid w:val="00A857F0"/>
    <w:rsid w:val="00AA0EA5"/>
    <w:rsid w:val="00AB010F"/>
    <w:rsid w:val="00AB1940"/>
    <w:rsid w:val="00AB3E4B"/>
    <w:rsid w:val="00AB55D6"/>
    <w:rsid w:val="00AB694B"/>
    <w:rsid w:val="00AC4F01"/>
    <w:rsid w:val="00AC621D"/>
    <w:rsid w:val="00AD3F4A"/>
    <w:rsid w:val="00AE5B04"/>
    <w:rsid w:val="00B12D71"/>
    <w:rsid w:val="00B2256A"/>
    <w:rsid w:val="00B26251"/>
    <w:rsid w:val="00B35237"/>
    <w:rsid w:val="00B40B82"/>
    <w:rsid w:val="00B426CA"/>
    <w:rsid w:val="00B4358C"/>
    <w:rsid w:val="00B449E1"/>
    <w:rsid w:val="00B5229D"/>
    <w:rsid w:val="00B5355D"/>
    <w:rsid w:val="00B67C12"/>
    <w:rsid w:val="00B708ED"/>
    <w:rsid w:val="00B777EE"/>
    <w:rsid w:val="00B81E05"/>
    <w:rsid w:val="00B939D5"/>
    <w:rsid w:val="00BA1B55"/>
    <w:rsid w:val="00BC6921"/>
    <w:rsid w:val="00BD0729"/>
    <w:rsid w:val="00BD4FCC"/>
    <w:rsid w:val="00BD77AB"/>
    <w:rsid w:val="00BE08D3"/>
    <w:rsid w:val="00BE4A3F"/>
    <w:rsid w:val="00BE5817"/>
    <w:rsid w:val="00BF316C"/>
    <w:rsid w:val="00BF75DC"/>
    <w:rsid w:val="00C0233B"/>
    <w:rsid w:val="00C02CA6"/>
    <w:rsid w:val="00C10342"/>
    <w:rsid w:val="00C2091D"/>
    <w:rsid w:val="00C240A0"/>
    <w:rsid w:val="00C37AFB"/>
    <w:rsid w:val="00C37B0E"/>
    <w:rsid w:val="00C5005E"/>
    <w:rsid w:val="00C71303"/>
    <w:rsid w:val="00C75DAF"/>
    <w:rsid w:val="00C87AAE"/>
    <w:rsid w:val="00CA04F4"/>
    <w:rsid w:val="00CA4F83"/>
    <w:rsid w:val="00CC3631"/>
    <w:rsid w:val="00CC5461"/>
    <w:rsid w:val="00CC575C"/>
    <w:rsid w:val="00CC57F0"/>
    <w:rsid w:val="00CD28BC"/>
    <w:rsid w:val="00CD2EF9"/>
    <w:rsid w:val="00CD52B1"/>
    <w:rsid w:val="00CD7DA3"/>
    <w:rsid w:val="00CE1AA3"/>
    <w:rsid w:val="00CE2151"/>
    <w:rsid w:val="00CE21DE"/>
    <w:rsid w:val="00CE7AD0"/>
    <w:rsid w:val="00CF24A1"/>
    <w:rsid w:val="00D03479"/>
    <w:rsid w:val="00D06EFA"/>
    <w:rsid w:val="00D07677"/>
    <w:rsid w:val="00D11657"/>
    <w:rsid w:val="00D12FDB"/>
    <w:rsid w:val="00D169D2"/>
    <w:rsid w:val="00D31B32"/>
    <w:rsid w:val="00D336FA"/>
    <w:rsid w:val="00D43CB2"/>
    <w:rsid w:val="00D6203C"/>
    <w:rsid w:val="00D637E4"/>
    <w:rsid w:val="00D67B4C"/>
    <w:rsid w:val="00D71EF8"/>
    <w:rsid w:val="00D835BD"/>
    <w:rsid w:val="00D85423"/>
    <w:rsid w:val="00D92887"/>
    <w:rsid w:val="00DB40FA"/>
    <w:rsid w:val="00DB4502"/>
    <w:rsid w:val="00DB76EF"/>
    <w:rsid w:val="00DC184A"/>
    <w:rsid w:val="00DE15CF"/>
    <w:rsid w:val="00E01C0E"/>
    <w:rsid w:val="00E03085"/>
    <w:rsid w:val="00E06BA3"/>
    <w:rsid w:val="00E4527F"/>
    <w:rsid w:val="00E45574"/>
    <w:rsid w:val="00E5367B"/>
    <w:rsid w:val="00E62715"/>
    <w:rsid w:val="00E71788"/>
    <w:rsid w:val="00E77A27"/>
    <w:rsid w:val="00E8070E"/>
    <w:rsid w:val="00E87041"/>
    <w:rsid w:val="00EA3412"/>
    <w:rsid w:val="00EB4667"/>
    <w:rsid w:val="00EE7116"/>
    <w:rsid w:val="00EE76B3"/>
    <w:rsid w:val="00EF37D1"/>
    <w:rsid w:val="00F04984"/>
    <w:rsid w:val="00F1253E"/>
    <w:rsid w:val="00F12C7B"/>
    <w:rsid w:val="00F135DB"/>
    <w:rsid w:val="00F14514"/>
    <w:rsid w:val="00F23A74"/>
    <w:rsid w:val="00F242C0"/>
    <w:rsid w:val="00F24597"/>
    <w:rsid w:val="00F33D36"/>
    <w:rsid w:val="00F43DCF"/>
    <w:rsid w:val="00F4744F"/>
    <w:rsid w:val="00F47743"/>
    <w:rsid w:val="00F53502"/>
    <w:rsid w:val="00F55F60"/>
    <w:rsid w:val="00F60581"/>
    <w:rsid w:val="00F61AF2"/>
    <w:rsid w:val="00F61CEA"/>
    <w:rsid w:val="00F64B02"/>
    <w:rsid w:val="00F65EDF"/>
    <w:rsid w:val="00F665CD"/>
    <w:rsid w:val="00F6675F"/>
    <w:rsid w:val="00F67135"/>
    <w:rsid w:val="00F70558"/>
    <w:rsid w:val="00F71352"/>
    <w:rsid w:val="00F747A0"/>
    <w:rsid w:val="00F93C90"/>
    <w:rsid w:val="00F93F64"/>
    <w:rsid w:val="00FA25F6"/>
    <w:rsid w:val="00FC26FD"/>
    <w:rsid w:val="00FC2C70"/>
    <w:rsid w:val="00FC5340"/>
    <w:rsid w:val="00FD0C3D"/>
    <w:rsid w:val="00FD7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3E3A0"/>
  <w15:chartTrackingRefBased/>
  <w15:docId w15:val="{2D5D15E0-DC37-4F80-BB72-AB079F0E5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E68"/>
  </w:style>
  <w:style w:type="paragraph" w:styleId="Heading1">
    <w:name w:val="heading 1"/>
    <w:basedOn w:val="Normal"/>
    <w:next w:val="Normal"/>
    <w:link w:val="Heading1Char"/>
    <w:uiPriority w:val="9"/>
    <w:qFormat/>
    <w:rsid w:val="00A414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D71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C54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671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47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D718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C54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67166"/>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A4147D"/>
    <w:pPr>
      <w:outlineLvl w:val="9"/>
    </w:pPr>
  </w:style>
  <w:style w:type="paragraph" w:styleId="TOC1">
    <w:name w:val="toc 1"/>
    <w:basedOn w:val="Normal"/>
    <w:next w:val="Normal"/>
    <w:autoRedefine/>
    <w:uiPriority w:val="39"/>
    <w:unhideWhenUsed/>
    <w:rsid w:val="0055429D"/>
    <w:pPr>
      <w:spacing w:after="100"/>
    </w:pPr>
  </w:style>
  <w:style w:type="character" w:styleId="Hyperlink">
    <w:name w:val="Hyperlink"/>
    <w:basedOn w:val="DefaultParagraphFont"/>
    <w:uiPriority w:val="99"/>
    <w:unhideWhenUsed/>
    <w:rsid w:val="0055429D"/>
    <w:rPr>
      <w:color w:val="0563C1" w:themeColor="hyperlink"/>
      <w:u w:val="single"/>
    </w:rPr>
  </w:style>
  <w:style w:type="paragraph" w:styleId="ListParagraph">
    <w:name w:val="List Paragraph"/>
    <w:basedOn w:val="Normal"/>
    <w:uiPriority w:val="34"/>
    <w:qFormat/>
    <w:rsid w:val="00F71352"/>
    <w:pPr>
      <w:ind w:left="720"/>
      <w:contextualSpacing/>
    </w:pPr>
  </w:style>
  <w:style w:type="paragraph" w:styleId="TOC2">
    <w:name w:val="toc 2"/>
    <w:basedOn w:val="Normal"/>
    <w:next w:val="Normal"/>
    <w:autoRedefine/>
    <w:uiPriority w:val="39"/>
    <w:unhideWhenUsed/>
    <w:rsid w:val="00E77A27"/>
    <w:pPr>
      <w:spacing w:after="100"/>
      <w:ind w:left="220"/>
    </w:pPr>
  </w:style>
  <w:style w:type="paragraph" w:styleId="TOC3">
    <w:name w:val="toc 3"/>
    <w:basedOn w:val="Normal"/>
    <w:next w:val="Normal"/>
    <w:autoRedefine/>
    <w:uiPriority w:val="39"/>
    <w:unhideWhenUsed/>
    <w:rsid w:val="0041279D"/>
    <w:pPr>
      <w:spacing w:after="100"/>
      <w:ind w:left="440"/>
    </w:pPr>
  </w:style>
  <w:style w:type="paragraph" w:styleId="Header">
    <w:name w:val="header"/>
    <w:basedOn w:val="Normal"/>
    <w:link w:val="HeaderChar"/>
    <w:uiPriority w:val="99"/>
    <w:unhideWhenUsed/>
    <w:rsid w:val="00607C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CDB"/>
  </w:style>
  <w:style w:type="paragraph" w:styleId="Footer">
    <w:name w:val="footer"/>
    <w:basedOn w:val="Normal"/>
    <w:link w:val="FooterChar"/>
    <w:uiPriority w:val="99"/>
    <w:unhideWhenUsed/>
    <w:rsid w:val="00607C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CDB"/>
  </w:style>
  <w:style w:type="paragraph" w:styleId="TOC4">
    <w:name w:val="toc 4"/>
    <w:basedOn w:val="Normal"/>
    <w:next w:val="Normal"/>
    <w:autoRedefine/>
    <w:uiPriority w:val="39"/>
    <w:unhideWhenUsed/>
    <w:rsid w:val="007C10AB"/>
    <w:pPr>
      <w:spacing w:after="100"/>
      <w:ind w:left="660"/>
    </w:pPr>
  </w:style>
  <w:style w:type="paragraph" w:styleId="TOC5">
    <w:name w:val="toc 5"/>
    <w:basedOn w:val="Normal"/>
    <w:next w:val="Normal"/>
    <w:autoRedefine/>
    <w:uiPriority w:val="39"/>
    <w:unhideWhenUsed/>
    <w:rsid w:val="006119F0"/>
    <w:pPr>
      <w:spacing w:after="100"/>
      <w:ind w:left="880"/>
    </w:pPr>
    <w:rPr>
      <w:rFonts w:eastAsiaTheme="minorEastAsia"/>
    </w:rPr>
  </w:style>
  <w:style w:type="paragraph" w:styleId="TOC6">
    <w:name w:val="toc 6"/>
    <w:basedOn w:val="Normal"/>
    <w:next w:val="Normal"/>
    <w:autoRedefine/>
    <w:uiPriority w:val="39"/>
    <w:unhideWhenUsed/>
    <w:rsid w:val="006119F0"/>
    <w:pPr>
      <w:spacing w:after="100"/>
      <w:ind w:left="1100"/>
    </w:pPr>
    <w:rPr>
      <w:rFonts w:eastAsiaTheme="minorEastAsia"/>
    </w:rPr>
  </w:style>
  <w:style w:type="paragraph" w:styleId="TOC7">
    <w:name w:val="toc 7"/>
    <w:basedOn w:val="Normal"/>
    <w:next w:val="Normal"/>
    <w:autoRedefine/>
    <w:uiPriority w:val="39"/>
    <w:unhideWhenUsed/>
    <w:rsid w:val="006119F0"/>
    <w:pPr>
      <w:spacing w:after="100"/>
      <w:ind w:left="1320"/>
    </w:pPr>
    <w:rPr>
      <w:rFonts w:eastAsiaTheme="minorEastAsia"/>
    </w:rPr>
  </w:style>
  <w:style w:type="paragraph" w:styleId="TOC8">
    <w:name w:val="toc 8"/>
    <w:basedOn w:val="Normal"/>
    <w:next w:val="Normal"/>
    <w:autoRedefine/>
    <w:uiPriority w:val="39"/>
    <w:unhideWhenUsed/>
    <w:rsid w:val="006119F0"/>
    <w:pPr>
      <w:spacing w:after="100"/>
      <w:ind w:left="1540"/>
    </w:pPr>
    <w:rPr>
      <w:rFonts w:eastAsiaTheme="minorEastAsia"/>
    </w:rPr>
  </w:style>
  <w:style w:type="paragraph" w:styleId="TOC9">
    <w:name w:val="toc 9"/>
    <w:basedOn w:val="Normal"/>
    <w:next w:val="Normal"/>
    <w:autoRedefine/>
    <w:uiPriority w:val="39"/>
    <w:unhideWhenUsed/>
    <w:rsid w:val="006119F0"/>
    <w:pPr>
      <w:spacing w:after="100"/>
      <w:ind w:left="1760"/>
    </w:pPr>
    <w:rPr>
      <w:rFonts w:eastAsiaTheme="minorEastAsia"/>
    </w:rPr>
  </w:style>
  <w:style w:type="table" w:styleId="TableGrid">
    <w:name w:val="Table Grid"/>
    <w:basedOn w:val="TableNormal"/>
    <w:uiPriority w:val="39"/>
    <w:rsid w:val="003E47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37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7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09224">
      <w:bodyDiv w:val="1"/>
      <w:marLeft w:val="0"/>
      <w:marRight w:val="0"/>
      <w:marTop w:val="0"/>
      <w:marBottom w:val="0"/>
      <w:divBdr>
        <w:top w:val="none" w:sz="0" w:space="0" w:color="auto"/>
        <w:left w:val="none" w:sz="0" w:space="0" w:color="auto"/>
        <w:bottom w:val="none" w:sz="0" w:space="0" w:color="auto"/>
        <w:right w:val="none" w:sz="0" w:space="0" w:color="auto"/>
      </w:divBdr>
    </w:div>
    <w:div w:id="614215037">
      <w:bodyDiv w:val="1"/>
      <w:marLeft w:val="0"/>
      <w:marRight w:val="0"/>
      <w:marTop w:val="0"/>
      <w:marBottom w:val="0"/>
      <w:divBdr>
        <w:top w:val="none" w:sz="0" w:space="0" w:color="auto"/>
        <w:left w:val="none" w:sz="0" w:space="0" w:color="auto"/>
        <w:bottom w:val="none" w:sz="0" w:space="0" w:color="auto"/>
        <w:right w:val="none" w:sz="0" w:space="0" w:color="auto"/>
      </w:divBdr>
    </w:div>
    <w:div w:id="840269770">
      <w:bodyDiv w:val="1"/>
      <w:marLeft w:val="0"/>
      <w:marRight w:val="0"/>
      <w:marTop w:val="0"/>
      <w:marBottom w:val="0"/>
      <w:divBdr>
        <w:top w:val="none" w:sz="0" w:space="0" w:color="auto"/>
        <w:left w:val="none" w:sz="0" w:space="0" w:color="auto"/>
        <w:bottom w:val="none" w:sz="0" w:space="0" w:color="auto"/>
        <w:right w:val="none" w:sz="0" w:space="0" w:color="auto"/>
      </w:divBdr>
    </w:div>
    <w:div w:id="926957124">
      <w:bodyDiv w:val="1"/>
      <w:marLeft w:val="0"/>
      <w:marRight w:val="0"/>
      <w:marTop w:val="0"/>
      <w:marBottom w:val="0"/>
      <w:divBdr>
        <w:top w:val="none" w:sz="0" w:space="0" w:color="auto"/>
        <w:left w:val="none" w:sz="0" w:space="0" w:color="auto"/>
        <w:bottom w:val="none" w:sz="0" w:space="0" w:color="auto"/>
        <w:right w:val="none" w:sz="0" w:space="0" w:color="auto"/>
      </w:divBdr>
    </w:div>
    <w:div w:id="1031498016">
      <w:bodyDiv w:val="1"/>
      <w:marLeft w:val="0"/>
      <w:marRight w:val="0"/>
      <w:marTop w:val="0"/>
      <w:marBottom w:val="0"/>
      <w:divBdr>
        <w:top w:val="none" w:sz="0" w:space="0" w:color="auto"/>
        <w:left w:val="none" w:sz="0" w:space="0" w:color="auto"/>
        <w:bottom w:val="none" w:sz="0" w:space="0" w:color="auto"/>
        <w:right w:val="none" w:sz="0" w:space="0" w:color="auto"/>
      </w:divBdr>
    </w:div>
    <w:div w:id="1475366226">
      <w:bodyDiv w:val="1"/>
      <w:marLeft w:val="0"/>
      <w:marRight w:val="0"/>
      <w:marTop w:val="0"/>
      <w:marBottom w:val="0"/>
      <w:divBdr>
        <w:top w:val="none" w:sz="0" w:space="0" w:color="auto"/>
        <w:left w:val="none" w:sz="0" w:space="0" w:color="auto"/>
        <w:bottom w:val="none" w:sz="0" w:space="0" w:color="auto"/>
        <w:right w:val="none" w:sz="0" w:space="0" w:color="auto"/>
      </w:divBdr>
    </w:div>
    <w:div w:id="1507357608">
      <w:bodyDiv w:val="1"/>
      <w:marLeft w:val="0"/>
      <w:marRight w:val="0"/>
      <w:marTop w:val="0"/>
      <w:marBottom w:val="0"/>
      <w:divBdr>
        <w:top w:val="none" w:sz="0" w:space="0" w:color="auto"/>
        <w:left w:val="none" w:sz="0" w:space="0" w:color="auto"/>
        <w:bottom w:val="none" w:sz="0" w:space="0" w:color="auto"/>
        <w:right w:val="none" w:sz="0" w:space="0" w:color="auto"/>
      </w:divBdr>
    </w:div>
    <w:div w:id="1808812739">
      <w:bodyDiv w:val="1"/>
      <w:marLeft w:val="0"/>
      <w:marRight w:val="0"/>
      <w:marTop w:val="0"/>
      <w:marBottom w:val="0"/>
      <w:divBdr>
        <w:top w:val="none" w:sz="0" w:space="0" w:color="auto"/>
        <w:left w:val="none" w:sz="0" w:space="0" w:color="auto"/>
        <w:bottom w:val="none" w:sz="0" w:space="0" w:color="auto"/>
        <w:right w:val="none" w:sz="0" w:space="0" w:color="auto"/>
      </w:divBdr>
    </w:div>
    <w:div w:id="1857384234">
      <w:bodyDiv w:val="1"/>
      <w:marLeft w:val="0"/>
      <w:marRight w:val="0"/>
      <w:marTop w:val="0"/>
      <w:marBottom w:val="0"/>
      <w:divBdr>
        <w:top w:val="none" w:sz="0" w:space="0" w:color="auto"/>
        <w:left w:val="none" w:sz="0" w:space="0" w:color="auto"/>
        <w:bottom w:val="none" w:sz="0" w:space="0" w:color="auto"/>
        <w:right w:val="none" w:sz="0" w:space="0" w:color="auto"/>
      </w:divBdr>
    </w:div>
    <w:div w:id="2050958938">
      <w:bodyDiv w:val="1"/>
      <w:marLeft w:val="0"/>
      <w:marRight w:val="0"/>
      <w:marTop w:val="0"/>
      <w:marBottom w:val="0"/>
      <w:divBdr>
        <w:top w:val="none" w:sz="0" w:space="0" w:color="auto"/>
        <w:left w:val="none" w:sz="0" w:space="0" w:color="auto"/>
        <w:bottom w:val="none" w:sz="0" w:space="0" w:color="auto"/>
        <w:right w:val="none" w:sz="0" w:space="0" w:color="auto"/>
      </w:divBdr>
    </w:div>
    <w:div w:id="208417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AC386-EC6F-496E-8EB3-1B439E94F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5</Pages>
  <Words>10899</Words>
  <Characters>62128</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James Kernan</cp:lastModifiedBy>
  <cp:revision>7</cp:revision>
  <cp:lastPrinted>2020-05-08T21:23:00Z</cp:lastPrinted>
  <dcterms:created xsi:type="dcterms:W3CDTF">2022-07-06T13:57:00Z</dcterms:created>
  <dcterms:modified xsi:type="dcterms:W3CDTF">2022-08-09T11:59:00Z</dcterms:modified>
</cp:coreProperties>
</file>